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4EAA3" w14:textId="77777777" w:rsidR="00873CFC" w:rsidRPr="00F34989" w:rsidRDefault="00873CFC" w:rsidP="00873CFC">
      <w:bookmarkStart w:id="0" w:name="_Hlk482167112"/>
      <w:bookmarkEnd w:id="0"/>
      <w:r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46B18713" w:rsidR="00873CFC" w:rsidRPr="00A45DF8" w:rsidRDefault="003E0757"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Ground Rover with TI mmWave Radar Sensor for Geographical Acquisition in </w:t>
      </w:r>
      <w:r w:rsidR="008D171A">
        <w:rPr>
          <w:rFonts w:ascii="'times new roman'" w:hAnsi="'times new roman'" w:cs="'times new roman'"/>
          <w:b/>
          <w:sz w:val="48"/>
        </w:rPr>
        <w:t>Disaster</w:t>
      </w:r>
      <w:r>
        <w:rPr>
          <w:rFonts w:ascii="'times new roman'" w:hAnsi="'times new roman'" w:cs="'times new roman'"/>
          <w:b/>
          <w:sz w:val="48"/>
        </w:rPr>
        <w:t xml:space="preserve"> </w:t>
      </w:r>
      <w:r w:rsidR="008D171A">
        <w:rPr>
          <w:rFonts w:ascii="'times new roman'" w:hAnsi="'times new roman'" w:cs="'times new roman'" w:hint="eastAsia"/>
          <w:b/>
          <w:sz w:val="48"/>
        </w:rPr>
        <w:t>Rescue</w:t>
      </w:r>
      <w:r w:rsidR="008D171A">
        <w:rPr>
          <w:rFonts w:ascii="'times new roman'" w:hAnsi="'times new roman'" w:cs="'times new roman'"/>
          <w:b/>
          <w:sz w:val="48"/>
        </w:rPr>
        <w:t xml:space="preserve"> Applications</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729642B2" w14:textId="185E8CA9" w:rsidR="00873CFC" w:rsidRPr="00966C55" w:rsidRDefault="008D171A"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Favour Dada</w:t>
      </w:r>
    </w:p>
    <w:p w14:paraId="0989A7B2" w14:textId="663D3CC6" w:rsidR="00873CFC" w:rsidRDefault="00AA5E4B" w:rsidP="00873CFC">
      <w:pPr>
        <w:spacing w:line="360" w:lineRule="auto"/>
        <w:rPr>
          <w:rFonts w:ascii="'times new roman'" w:eastAsiaTheme="minorEastAsia" w:hAnsi="'times new roman'" w:cs="'times new roman'"/>
          <w:b/>
          <w:sz w:val="36"/>
        </w:rPr>
      </w:pPr>
      <w:proofErr w:type="spellStart"/>
      <w:r>
        <w:rPr>
          <w:rFonts w:ascii="'times new roman'" w:eastAsiaTheme="minorEastAsia" w:hAnsi="'times new roman'" w:cs="'times new roman'"/>
          <w:b/>
          <w:sz w:val="36"/>
        </w:rPr>
        <w:t>Aduralere</w:t>
      </w:r>
      <w:proofErr w:type="spellEnd"/>
      <w:r>
        <w:rPr>
          <w:rFonts w:ascii="'times new roman'" w:eastAsiaTheme="minorEastAsia" w:hAnsi="'times new roman'" w:cs="'times new roman'"/>
          <w:b/>
          <w:sz w:val="36"/>
        </w:rPr>
        <w:t xml:space="preserve"> </w:t>
      </w:r>
      <w:proofErr w:type="spellStart"/>
      <w:r>
        <w:rPr>
          <w:rFonts w:ascii="'times new roman'" w:eastAsiaTheme="minorEastAsia" w:hAnsi="'times new roman'" w:cs="'times new roman'"/>
          <w:b/>
          <w:sz w:val="36"/>
        </w:rPr>
        <w:t>Sulaiman</w:t>
      </w:r>
      <w:proofErr w:type="spellEnd"/>
    </w:p>
    <w:p w14:paraId="77E9767D" w14:textId="154A3A80" w:rsidR="008D171A" w:rsidRPr="00966C55" w:rsidRDefault="008D171A" w:rsidP="00873CFC">
      <w:pPr>
        <w:spacing w:line="360" w:lineRule="auto"/>
        <w:rPr>
          <w:rFonts w:ascii="'times new roman'" w:eastAsiaTheme="minorEastAsia" w:hAnsi="'times new roman'" w:cs="'times new roman'" w:hint="eastAsia"/>
          <w:b/>
          <w:sz w:val="36"/>
        </w:rPr>
      </w:pPr>
      <w:proofErr w:type="spellStart"/>
      <w:r>
        <w:rPr>
          <w:rFonts w:ascii="'times new roman'" w:eastAsiaTheme="minorEastAsia" w:hAnsi="'times new roman'" w:cs="'times new roman'"/>
          <w:b/>
          <w:sz w:val="36"/>
        </w:rPr>
        <w:t>Jesudara</w:t>
      </w:r>
      <w:proofErr w:type="spellEnd"/>
      <w:r>
        <w:rPr>
          <w:rFonts w:ascii="'times new roman'" w:eastAsiaTheme="minorEastAsia" w:hAnsi="'times new roman'" w:cs="'times new roman'"/>
          <w:b/>
          <w:sz w:val="36"/>
        </w:rPr>
        <w:t xml:space="preserve"> </w:t>
      </w:r>
      <w:proofErr w:type="spellStart"/>
      <w:r>
        <w:rPr>
          <w:rFonts w:ascii="'times new roman'" w:eastAsiaTheme="minorEastAsia" w:hAnsi="'times new roman'" w:cs="'times new roman'"/>
          <w:b/>
          <w:sz w:val="36"/>
        </w:rPr>
        <w:t>Omidokun</w:t>
      </w:r>
      <w:proofErr w:type="spellEnd"/>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8F6E77B"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8D171A">
        <w:rPr>
          <w:rFonts w:ascii="'times new roman'" w:eastAsiaTheme="minorEastAsia" w:hAnsi="'times new roman'" w:cs="'times new roman'"/>
          <w:sz w:val="28"/>
        </w:rPr>
        <w:t>Lei Zhang</w:t>
      </w:r>
    </w:p>
    <w:p w14:paraId="160C3D45" w14:textId="01C65E9D" w:rsidR="00327E34" w:rsidRPr="008D171A" w:rsidRDefault="008D171A" w:rsidP="008D171A">
      <w:pPr>
        <w:spacing w:line="360" w:lineRule="auto"/>
        <w:rPr>
          <w:rFonts w:ascii="'times new roman'" w:eastAsiaTheme="minorEastAsia" w:hAnsi="'times new roman'" w:cs="'times new roman'"/>
          <w:sz w:val="28"/>
        </w:rPr>
      </w:pPr>
      <w:r>
        <w:rPr>
          <w:rFonts w:ascii="'times new roman'" w:eastAsiaTheme="minorEastAsia" w:hAnsi="'times new roman'" w:cs="'times new roman'" w:hint="eastAsia"/>
          <w:sz w:val="28"/>
        </w:rPr>
        <w:t>May</w:t>
      </w:r>
      <w:r w:rsidR="006C1FDE">
        <w:rPr>
          <w:rFonts w:ascii="'times new roman'" w:eastAsiaTheme="minorEastAsia" w:hAnsi="'times new roman'" w:cs="'times new roman'"/>
          <w:sz w:val="28"/>
        </w:rPr>
        <w:t>,</w:t>
      </w:r>
      <w:r>
        <w:rPr>
          <w:rFonts w:ascii="'times new roman'" w:eastAsiaTheme="minorEastAsia" w:hAnsi="'times new roman'" w:cs="'times new roman'"/>
          <w:sz w:val="28"/>
        </w:rPr>
        <w:t xml:space="preserve"> 21, 2019</w:t>
      </w:r>
      <w:r w:rsidR="00327E34" w:rsidRPr="00407596">
        <w:br w:type="page"/>
      </w:r>
    </w:p>
    <w:p w14:paraId="78679165" w14:textId="7134D40A" w:rsidR="008D171A" w:rsidRPr="00A45DF8" w:rsidRDefault="008D171A" w:rsidP="00AA7574">
      <w:pPr>
        <w:spacing w:line="288" w:lineRule="auto"/>
        <w:jc w:val="both"/>
        <w:rPr>
          <w:rFonts w:ascii="'times new roman'" w:hAnsi="'times new roman'" w:cs="'times new roman'" w:hint="eastAsia"/>
          <w:b/>
          <w:sz w:val="48"/>
        </w:rPr>
      </w:pPr>
      <w:r>
        <w:lastRenderedPageBreak/>
        <w:t xml:space="preserve">Design of a Ground Rover with TI mmWave Radar Sensor for Geographical </w:t>
      </w:r>
      <w:r w:rsidR="00AA7574">
        <w:t>Acquisition</w:t>
      </w:r>
      <w:r>
        <w:t xml:space="preserve"> in Disaster Rescue </w:t>
      </w:r>
      <w:r w:rsidR="00AA7574">
        <w:t>Applications</w:t>
      </w:r>
    </w:p>
    <w:p w14:paraId="61603533" w14:textId="5F1D4930" w:rsidR="00DA1DA5" w:rsidRPr="00966C55" w:rsidRDefault="00DA1DA5" w:rsidP="00AE5258">
      <w:pPr>
        <w:pStyle w:val="NoSpacing"/>
      </w:pPr>
      <w:r w:rsidRPr="00966C55">
        <w:t>By</w:t>
      </w:r>
    </w:p>
    <w:p w14:paraId="033EA713" w14:textId="2AF3AB95" w:rsidR="00DA1DA5" w:rsidRDefault="00AA7574" w:rsidP="00AE5258">
      <w:pPr>
        <w:pStyle w:val="NoSpacing"/>
      </w:pPr>
      <w:r>
        <w:t xml:space="preserve">Favour Dada, </w:t>
      </w:r>
      <w:proofErr w:type="spellStart"/>
      <w:r>
        <w:t>Aduralere</w:t>
      </w:r>
      <w:proofErr w:type="spellEnd"/>
      <w:r>
        <w:t xml:space="preserve"> </w:t>
      </w:r>
      <w:proofErr w:type="spellStart"/>
      <w:r>
        <w:t>Sulaiman</w:t>
      </w:r>
      <w:proofErr w:type="spellEnd"/>
      <w:r>
        <w:t xml:space="preserve">, </w:t>
      </w:r>
      <w:proofErr w:type="spellStart"/>
      <w:r>
        <w:t>Jesudara</w:t>
      </w:r>
      <w:proofErr w:type="spellEnd"/>
      <w:r>
        <w:t xml:space="preserve"> </w:t>
      </w:r>
      <w:proofErr w:type="spellStart"/>
      <w:r>
        <w:t>Omidokun</w:t>
      </w:r>
      <w:proofErr w:type="spellEnd"/>
    </w:p>
    <w:p w14:paraId="610A37D6" w14:textId="77777777" w:rsidR="00AA5E4B" w:rsidRPr="00966C55" w:rsidRDefault="00AA5E4B"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4536F7E6" w:rsidR="00DA1DA5" w:rsidRPr="00966C55" w:rsidRDefault="00DA1DA5" w:rsidP="00AE5258">
      <w:pPr>
        <w:pStyle w:val="NoSpacing"/>
      </w:pPr>
      <w:r>
        <w:t>Dat</w:t>
      </w:r>
      <w:r w:rsidR="00AE5258">
        <w:t>e</w:t>
      </w:r>
      <w:r w:rsidR="00AA7574">
        <w:t xml:space="preserve"> May, 21, 2019</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61514EFE" w:rsidR="00DA1DA5" w:rsidRDefault="00DA1DA5" w:rsidP="00AE5258">
      <w:pPr>
        <w:pStyle w:val="NoSpacing"/>
      </w:pPr>
      <w:r w:rsidRPr="00966C55">
        <w:t>Authors</w:t>
      </w:r>
      <w:r w:rsidR="00AE5258" w:rsidRPr="00AE5258">
        <w:rPr>
          <w:u w:val="single"/>
        </w:rPr>
        <w:tab/>
      </w:r>
      <w:r w:rsidR="00AA7574">
        <w:rPr>
          <w:u w:val="single"/>
        </w:rPr>
        <w:t xml:space="preserve">Favour Dada, </w:t>
      </w:r>
      <w:proofErr w:type="spellStart"/>
      <w:r w:rsidR="00AA7574">
        <w:rPr>
          <w:u w:val="single"/>
        </w:rPr>
        <w:t>Aduralere</w:t>
      </w:r>
      <w:proofErr w:type="spellEnd"/>
      <w:r w:rsidR="00AA7574">
        <w:rPr>
          <w:u w:val="single"/>
        </w:rPr>
        <w:t xml:space="preserve"> </w:t>
      </w:r>
      <w:proofErr w:type="spellStart"/>
      <w:r w:rsidR="00AA7574">
        <w:rPr>
          <w:u w:val="single"/>
        </w:rPr>
        <w:t>Sulaiman</w:t>
      </w:r>
      <w:proofErr w:type="spellEnd"/>
      <w:r w:rsidR="00AA7574">
        <w:rPr>
          <w:u w:val="single"/>
        </w:rPr>
        <w:t xml:space="preserve">, </w:t>
      </w:r>
      <w:proofErr w:type="spellStart"/>
      <w:r w:rsidR="00AA7574">
        <w:rPr>
          <w:u w:val="single"/>
        </w:rPr>
        <w:t>Jesudara</w:t>
      </w:r>
      <w:proofErr w:type="spellEnd"/>
      <w:r w:rsidR="00AA7574">
        <w:rPr>
          <w:u w:val="single"/>
        </w:rPr>
        <w:t xml:space="preserve"> </w:t>
      </w:r>
      <w:proofErr w:type="spellStart"/>
      <w:r w:rsidR="00AA7574">
        <w:rPr>
          <w:u w:val="single"/>
        </w:rPr>
        <w:t>Omidokun</w:t>
      </w:r>
      <w:proofErr w:type="spellEnd"/>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2C28E934" w:rsidR="00DA1DA5" w:rsidRPr="00AE5258" w:rsidRDefault="00AE5258" w:rsidP="00AE5258">
      <w:pPr>
        <w:pStyle w:val="NoSpacing"/>
        <w:rPr>
          <w:u w:val="single"/>
        </w:rPr>
      </w:pPr>
      <w:r>
        <w:rPr>
          <w:noProof/>
        </w:rPr>
        <w:t xml:space="preserve">Date </w:t>
      </w:r>
      <w:r>
        <w:rPr>
          <w:noProof/>
          <w:u w:val="single"/>
        </w:rPr>
        <w:tab/>
      </w:r>
      <w:r w:rsidR="00AA7574">
        <w:rPr>
          <w:noProof/>
          <w:u w:val="single"/>
        </w:rPr>
        <w:t>May, 21, 2019</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B85DC0">
      <w:pPr>
        <w:pStyle w:val="AllText"/>
      </w:pPr>
      <w:r>
        <w:br w:type="page"/>
      </w:r>
    </w:p>
    <w:p w14:paraId="059293AB" w14:textId="7FCD7F9F" w:rsidR="00373601" w:rsidRPr="00407596" w:rsidRDefault="00373601" w:rsidP="00AA5E4B">
      <w:pPr>
        <w:pStyle w:val="Appendix"/>
      </w:pPr>
      <w:bookmarkStart w:id="1" w:name="_Toc9275485"/>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B661DCD" w14:textId="358AC39C" w:rsidR="008E3AEF"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9275485" w:history="1">
            <w:r w:rsidR="008E3AEF" w:rsidRPr="00F82DB0">
              <w:rPr>
                <w:rStyle w:val="Hyperlink"/>
                <w:noProof/>
              </w:rPr>
              <w:t>List of Contents</w:t>
            </w:r>
            <w:r w:rsidR="008E3AEF">
              <w:rPr>
                <w:noProof/>
                <w:webHidden/>
              </w:rPr>
              <w:tab/>
            </w:r>
            <w:r w:rsidR="008E3AEF">
              <w:rPr>
                <w:noProof/>
                <w:webHidden/>
              </w:rPr>
              <w:fldChar w:fldCharType="begin"/>
            </w:r>
            <w:r w:rsidR="008E3AEF">
              <w:rPr>
                <w:noProof/>
                <w:webHidden/>
              </w:rPr>
              <w:instrText xml:space="preserve"> PAGEREF _Toc9275485 \h </w:instrText>
            </w:r>
            <w:r w:rsidR="008E3AEF">
              <w:rPr>
                <w:noProof/>
                <w:webHidden/>
              </w:rPr>
            </w:r>
            <w:r w:rsidR="008E3AEF">
              <w:rPr>
                <w:noProof/>
                <w:webHidden/>
              </w:rPr>
              <w:fldChar w:fldCharType="separate"/>
            </w:r>
            <w:r w:rsidR="008E3AEF">
              <w:rPr>
                <w:noProof/>
                <w:webHidden/>
              </w:rPr>
              <w:t>3</w:t>
            </w:r>
            <w:r w:rsidR="008E3AEF">
              <w:rPr>
                <w:noProof/>
                <w:webHidden/>
              </w:rPr>
              <w:fldChar w:fldCharType="end"/>
            </w:r>
          </w:hyperlink>
        </w:p>
        <w:p w14:paraId="07920B0E" w14:textId="44EC9C2E" w:rsidR="008E3AEF" w:rsidRDefault="008E3AE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6" w:history="1">
            <w:r w:rsidRPr="00F82DB0">
              <w:rPr>
                <w:rStyle w:val="Hyperlink"/>
                <w:noProof/>
              </w:rPr>
              <w:t>List of Figures</w:t>
            </w:r>
            <w:r>
              <w:rPr>
                <w:noProof/>
                <w:webHidden/>
              </w:rPr>
              <w:tab/>
            </w:r>
            <w:r>
              <w:rPr>
                <w:noProof/>
                <w:webHidden/>
              </w:rPr>
              <w:fldChar w:fldCharType="begin"/>
            </w:r>
            <w:r>
              <w:rPr>
                <w:noProof/>
                <w:webHidden/>
              </w:rPr>
              <w:instrText xml:space="preserve"> PAGEREF _Toc9275486 \h </w:instrText>
            </w:r>
            <w:r>
              <w:rPr>
                <w:noProof/>
                <w:webHidden/>
              </w:rPr>
            </w:r>
            <w:r>
              <w:rPr>
                <w:noProof/>
                <w:webHidden/>
              </w:rPr>
              <w:fldChar w:fldCharType="separate"/>
            </w:r>
            <w:r>
              <w:rPr>
                <w:noProof/>
                <w:webHidden/>
              </w:rPr>
              <w:t>2</w:t>
            </w:r>
            <w:r>
              <w:rPr>
                <w:noProof/>
                <w:webHidden/>
              </w:rPr>
              <w:fldChar w:fldCharType="end"/>
            </w:r>
          </w:hyperlink>
        </w:p>
        <w:p w14:paraId="08BED9CD" w14:textId="5FC347DE" w:rsidR="008E3AEF" w:rsidRDefault="008E3AE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7" w:history="1">
            <w:r w:rsidRPr="00F82DB0">
              <w:rPr>
                <w:rStyle w:val="Hyperlink"/>
                <w:noProof/>
              </w:rPr>
              <w:t>List of Tables</w:t>
            </w:r>
            <w:r>
              <w:rPr>
                <w:noProof/>
                <w:webHidden/>
              </w:rPr>
              <w:tab/>
            </w:r>
            <w:r>
              <w:rPr>
                <w:noProof/>
                <w:webHidden/>
              </w:rPr>
              <w:fldChar w:fldCharType="begin"/>
            </w:r>
            <w:r>
              <w:rPr>
                <w:noProof/>
                <w:webHidden/>
              </w:rPr>
              <w:instrText xml:space="preserve"> PAGEREF _Toc9275487 \h </w:instrText>
            </w:r>
            <w:r>
              <w:rPr>
                <w:noProof/>
                <w:webHidden/>
              </w:rPr>
            </w:r>
            <w:r>
              <w:rPr>
                <w:noProof/>
                <w:webHidden/>
              </w:rPr>
              <w:fldChar w:fldCharType="separate"/>
            </w:r>
            <w:r>
              <w:rPr>
                <w:noProof/>
                <w:webHidden/>
              </w:rPr>
              <w:t>3</w:t>
            </w:r>
            <w:r>
              <w:rPr>
                <w:noProof/>
                <w:webHidden/>
              </w:rPr>
              <w:fldChar w:fldCharType="end"/>
            </w:r>
          </w:hyperlink>
        </w:p>
        <w:p w14:paraId="1CB64C6A" w14:textId="2646DCE8" w:rsidR="008E3AEF" w:rsidRDefault="008E3AE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88" w:history="1">
            <w:r w:rsidRPr="00F82DB0">
              <w:rPr>
                <w:rStyle w:val="Hyperlink"/>
                <w:caps/>
                <w:noProof/>
              </w:rPr>
              <w:t>1.</w:t>
            </w:r>
            <w:r>
              <w:rPr>
                <w:rFonts w:asciiTheme="minorHAnsi" w:eastAsiaTheme="minorEastAsia" w:hAnsiTheme="minorHAnsi" w:cstheme="minorBidi"/>
                <w:b w:val="0"/>
                <w:bCs w:val="0"/>
                <w:noProof/>
                <w:kern w:val="0"/>
                <w:sz w:val="22"/>
                <w:szCs w:val="22"/>
                <w:lang w:eastAsia="en-US"/>
              </w:rPr>
              <w:tab/>
            </w:r>
            <w:r w:rsidRPr="00F82DB0">
              <w:rPr>
                <w:rStyle w:val="Hyperlink"/>
                <w:noProof/>
              </w:rPr>
              <w:t>Introduction</w:t>
            </w:r>
            <w:r>
              <w:rPr>
                <w:noProof/>
                <w:webHidden/>
              </w:rPr>
              <w:tab/>
            </w:r>
            <w:r>
              <w:rPr>
                <w:noProof/>
                <w:webHidden/>
              </w:rPr>
              <w:fldChar w:fldCharType="begin"/>
            </w:r>
            <w:r>
              <w:rPr>
                <w:noProof/>
                <w:webHidden/>
              </w:rPr>
              <w:instrText xml:space="preserve"> PAGEREF _Toc9275488 \h </w:instrText>
            </w:r>
            <w:r>
              <w:rPr>
                <w:noProof/>
                <w:webHidden/>
              </w:rPr>
            </w:r>
            <w:r>
              <w:rPr>
                <w:noProof/>
                <w:webHidden/>
              </w:rPr>
              <w:fldChar w:fldCharType="separate"/>
            </w:r>
            <w:r>
              <w:rPr>
                <w:noProof/>
                <w:webHidden/>
              </w:rPr>
              <w:t>4</w:t>
            </w:r>
            <w:r>
              <w:rPr>
                <w:noProof/>
                <w:webHidden/>
              </w:rPr>
              <w:fldChar w:fldCharType="end"/>
            </w:r>
          </w:hyperlink>
        </w:p>
        <w:p w14:paraId="189E482A" w14:textId="1742CE68"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89" w:history="1">
            <w:r w:rsidRPr="00F82DB0">
              <w:rPr>
                <w:rStyle w:val="Hyperlink"/>
                <w:noProof/>
              </w:rPr>
              <w:t>1.1</w:t>
            </w:r>
            <w:r>
              <w:rPr>
                <w:rFonts w:asciiTheme="minorHAnsi" w:eastAsiaTheme="minorEastAsia" w:hAnsiTheme="minorHAnsi" w:cstheme="minorBidi"/>
                <w:b w:val="0"/>
                <w:bCs w:val="0"/>
                <w:noProof/>
                <w:kern w:val="0"/>
                <w:sz w:val="22"/>
                <w:szCs w:val="22"/>
                <w:lang w:eastAsia="en-US"/>
              </w:rPr>
              <w:tab/>
            </w:r>
            <w:r w:rsidRPr="00F82DB0">
              <w:rPr>
                <w:rStyle w:val="Hyperlink"/>
                <w:noProof/>
              </w:rPr>
              <w:t>Backgound/Motivation</w:t>
            </w:r>
            <w:r>
              <w:rPr>
                <w:noProof/>
                <w:webHidden/>
              </w:rPr>
              <w:tab/>
            </w:r>
            <w:r>
              <w:rPr>
                <w:noProof/>
                <w:webHidden/>
              </w:rPr>
              <w:fldChar w:fldCharType="begin"/>
            </w:r>
            <w:r>
              <w:rPr>
                <w:noProof/>
                <w:webHidden/>
              </w:rPr>
              <w:instrText xml:space="preserve"> PAGEREF _Toc9275489 \h </w:instrText>
            </w:r>
            <w:r>
              <w:rPr>
                <w:noProof/>
                <w:webHidden/>
              </w:rPr>
            </w:r>
            <w:r>
              <w:rPr>
                <w:noProof/>
                <w:webHidden/>
              </w:rPr>
              <w:fldChar w:fldCharType="separate"/>
            </w:r>
            <w:r>
              <w:rPr>
                <w:noProof/>
                <w:webHidden/>
              </w:rPr>
              <w:t>4</w:t>
            </w:r>
            <w:r>
              <w:rPr>
                <w:noProof/>
                <w:webHidden/>
              </w:rPr>
              <w:fldChar w:fldCharType="end"/>
            </w:r>
          </w:hyperlink>
        </w:p>
        <w:p w14:paraId="0B433BF1" w14:textId="6BE81905"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0" w:history="1">
            <w:r w:rsidRPr="00F82DB0">
              <w:rPr>
                <w:rStyle w:val="Hyperlink"/>
                <w:noProof/>
              </w:rPr>
              <w:t>1.2</w:t>
            </w:r>
            <w:r>
              <w:rPr>
                <w:rFonts w:asciiTheme="minorHAnsi" w:eastAsiaTheme="minorEastAsia" w:hAnsiTheme="minorHAnsi" w:cstheme="minorBidi"/>
                <w:b w:val="0"/>
                <w:bCs w:val="0"/>
                <w:noProof/>
                <w:kern w:val="0"/>
                <w:sz w:val="22"/>
                <w:szCs w:val="22"/>
                <w:lang w:eastAsia="en-US"/>
              </w:rPr>
              <w:tab/>
            </w:r>
            <w:r w:rsidRPr="00F82DB0">
              <w:rPr>
                <w:rStyle w:val="Hyperlink"/>
                <w:noProof/>
              </w:rPr>
              <w:t>Objective</w:t>
            </w:r>
            <w:r>
              <w:rPr>
                <w:noProof/>
                <w:webHidden/>
              </w:rPr>
              <w:tab/>
            </w:r>
            <w:r>
              <w:rPr>
                <w:noProof/>
                <w:webHidden/>
              </w:rPr>
              <w:fldChar w:fldCharType="begin"/>
            </w:r>
            <w:r>
              <w:rPr>
                <w:noProof/>
                <w:webHidden/>
              </w:rPr>
              <w:instrText xml:space="preserve"> PAGEREF _Toc9275490 \h </w:instrText>
            </w:r>
            <w:r>
              <w:rPr>
                <w:noProof/>
                <w:webHidden/>
              </w:rPr>
            </w:r>
            <w:r>
              <w:rPr>
                <w:noProof/>
                <w:webHidden/>
              </w:rPr>
              <w:fldChar w:fldCharType="separate"/>
            </w:r>
            <w:r>
              <w:rPr>
                <w:noProof/>
                <w:webHidden/>
              </w:rPr>
              <w:t>5</w:t>
            </w:r>
            <w:r>
              <w:rPr>
                <w:noProof/>
                <w:webHidden/>
              </w:rPr>
              <w:fldChar w:fldCharType="end"/>
            </w:r>
          </w:hyperlink>
        </w:p>
        <w:p w14:paraId="2D5F475F" w14:textId="43ED72A1"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1" w:history="1">
            <w:r w:rsidRPr="00F82DB0">
              <w:rPr>
                <w:rStyle w:val="Hyperlink"/>
                <w:noProof/>
              </w:rPr>
              <w:t>1.3</w:t>
            </w:r>
            <w:r>
              <w:rPr>
                <w:rFonts w:asciiTheme="minorHAnsi" w:eastAsiaTheme="minorEastAsia" w:hAnsiTheme="minorHAnsi" w:cstheme="minorBidi"/>
                <w:b w:val="0"/>
                <w:bCs w:val="0"/>
                <w:noProof/>
                <w:kern w:val="0"/>
                <w:sz w:val="22"/>
                <w:szCs w:val="22"/>
                <w:lang w:eastAsia="en-US"/>
              </w:rPr>
              <w:tab/>
            </w:r>
            <w:r w:rsidRPr="00F82DB0">
              <w:rPr>
                <w:rStyle w:val="Hyperlink"/>
                <w:noProof/>
              </w:rPr>
              <w:t>Design Requirements</w:t>
            </w:r>
            <w:r>
              <w:rPr>
                <w:noProof/>
                <w:webHidden/>
              </w:rPr>
              <w:tab/>
            </w:r>
            <w:r>
              <w:rPr>
                <w:noProof/>
                <w:webHidden/>
              </w:rPr>
              <w:fldChar w:fldCharType="begin"/>
            </w:r>
            <w:r>
              <w:rPr>
                <w:noProof/>
                <w:webHidden/>
              </w:rPr>
              <w:instrText xml:space="preserve"> PAGEREF _Toc9275491 \h </w:instrText>
            </w:r>
            <w:r>
              <w:rPr>
                <w:noProof/>
                <w:webHidden/>
              </w:rPr>
            </w:r>
            <w:r>
              <w:rPr>
                <w:noProof/>
                <w:webHidden/>
              </w:rPr>
              <w:fldChar w:fldCharType="separate"/>
            </w:r>
            <w:r>
              <w:rPr>
                <w:noProof/>
                <w:webHidden/>
              </w:rPr>
              <w:t>6</w:t>
            </w:r>
            <w:r>
              <w:rPr>
                <w:noProof/>
                <w:webHidden/>
              </w:rPr>
              <w:fldChar w:fldCharType="end"/>
            </w:r>
          </w:hyperlink>
        </w:p>
        <w:p w14:paraId="3B41D18B" w14:textId="11D2BAA3"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2" w:history="1">
            <w:r w:rsidRPr="00F82DB0">
              <w:rPr>
                <w:rStyle w:val="Hyperlink"/>
                <w:noProof/>
              </w:rPr>
              <w:t>1.4</w:t>
            </w:r>
            <w:r>
              <w:rPr>
                <w:rFonts w:asciiTheme="minorHAnsi" w:eastAsiaTheme="minorEastAsia" w:hAnsiTheme="minorHAnsi" w:cstheme="minorBidi"/>
                <w:b w:val="0"/>
                <w:bCs w:val="0"/>
                <w:noProof/>
                <w:kern w:val="0"/>
                <w:sz w:val="22"/>
                <w:szCs w:val="22"/>
                <w:lang w:eastAsia="en-US"/>
              </w:rPr>
              <w:tab/>
            </w:r>
            <w:r w:rsidRPr="00F82DB0">
              <w:rPr>
                <w:rStyle w:val="Hyperlink"/>
                <w:noProof/>
              </w:rPr>
              <w:t>Design Constraints</w:t>
            </w:r>
            <w:r>
              <w:rPr>
                <w:noProof/>
                <w:webHidden/>
              </w:rPr>
              <w:tab/>
            </w:r>
            <w:r>
              <w:rPr>
                <w:noProof/>
                <w:webHidden/>
              </w:rPr>
              <w:fldChar w:fldCharType="begin"/>
            </w:r>
            <w:r>
              <w:rPr>
                <w:noProof/>
                <w:webHidden/>
              </w:rPr>
              <w:instrText xml:space="preserve"> PAGEREF _Toc9275492 \h </w:instrText>
            </w:r>
            <w:r>
              <w:rPr>
                <w:noProof/>
                <w:webHidden/>
              </w:rPr>
            </w:r>
            <w:r>
              <w:rPr>
                <w:noProof/>
                <w:webHidden/>
              </w:rPr>
              <w:fldChar w:fldCharType="separate"/>
            </w:r>
            <w:r>
              <w:rPr>
                <w:noProof/>
                <w:webHidden/>
              </w:rPr>
              <w:t>6</w:t>
            </w:r>
            <w:r>
              <w:rPr>
                <w:noProof/>
                <w:webHidden/>
              </w:rPr>
              <w:fldChar w:fldCharType="end"/>
            </w:r>
          </w:hyperlink>
        </w:p>
        <w:p w14:paraId="671086A7" w14:textId="3AB771A9"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3" w:history="1">
            <w:r w:rsidRPr="00F82DB0">
              <w:rPr>
                <w:rStyle w:val="Hyperlink"/>
                <w:noProof/>
              </w:rPr>
              <w:t>1.5</w:t>
            </w:r>
            <w:r>
              <w:rPr>
                <w:rFonts w:asciiTheme="minorHAnsi" w:eastAsiaTheme="minorEastAsia" w:hAnsiTheme="minorHAnsi" w:cstheme="minorBidi"/>
                <w:b w:val="0"/>
                <w:bCs w:val="0"/>
                <w:noProof/>
                <w:kern w:val="0"/>
                <w:sz w:val="22"/>
                <w:szCs w:val="22"/>
                <w:lang w:eastAsia="en-US"/>
              </w:rPr>
              <w:tab/>
            </w:r>
            <w:r w:rsidRPr="00F82DB0">
              <w:rPr>
                <w:rStyle w:val="Hyperlink"/>
                <w:noProof/>
              </w:rPr>
              <w:t>Design Method (Approach)</w:t>
            </w:r>
            <w:r>
              <w:rPr>
                <w:noProof/>
                <w:webHidden/>
              </w:rPr>
              <w:tab/>
            </w:r>
            <w:r>
              <w:rPr>
                <w:noProof/>
                <w:webHidden/>
              </w:rPr>
              <w:fldChar w:fldCharType="begin"/>
            </w:r>
            <w:r>
              <w:rPr>
                <w:noProof/>
                <w:webHidden/>
              </w:rPr>
              <w:instrText xml:space="preserve"> PAGEREF _Toc9275493 \h </w:instrText>
            </w:r>
            <w:r>
              <w:rPr>
                <w:noProof/>
                <w:webHidden/>
              </w:rPr>
            </w:r>
            <w:r>
              <w:rPr>
                <w:noProof/>
                <w:webHidden/>
              </w:rPr>
              <w:fldChar w:fldCharType="separate"/>
            </w:r>
            <w:r>
              <w:rPr>
                <w:noProof/>
                <w:webHidden/>
              </w:rPr>
              <w:t>6</w:t>
            </w:r>
            <w:r>
              <w:rPr>
                <w:noProof/>
                <w:webHidden/>
              </w:rPr>
              <w:fldChar w:fldCharType="end"/>
            </w:r>
          </w:hyperlink>
        </w:p>
        <w:p w14:paraId="000AA79D" w14:textId="35EB3EBE"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4" w:history="1">
            <w:r w:rsidRPr="00F82DB0">
              <w:rPr>
                <w:rStyle w:val="Hyperlink"/>
                <w:noProof/>
              </w:rPr>
              <w:t>1.6</w:t>
            </w:r>
            <w:r>
              <w:rPr>
                <w:rFonts w:asciiTheme="minorHAnsi" w:eastAsiaTheme="minorEastAsia" w:hAnsiTheme="minorHAnsi" w:cstheme="minorBidi"/>
                <w:b w:val="0"/>
                <w:bCs w:val="0"/>
                <w:noProof/>
                <w:kern w:val="0"/>
                <w:sz w:val="22"/>
                <w:szCs w:val="22"/>
                <w:lang w:eastAsia="en-US"/>
              </w:rPr>
              <w:tab/>
            </w:r>
            <w:r w:rsidRPr="00F82DB0">
              <w:rPr>
                <w:rStyle w:val="Hyperlink"/>
                <w:noProof/>
              </w:rPr>
              <w:t>Standards</w:t>
            </w:r>
            <w:r>
              <w:rPr>
                <w:noProof/>
                <w:webHidden/>
              </w:rPr>
              <w:tab/>
            </w:r>
            <w:r>
              <w:rPr>
                <w:noProof/>
                <w:webHidden/>
              </w:rPr>
              <w:fldChar w:fldCharType="begin"/>
            </w:r>
            <w:r>
              <w:rPr>
                <w:noProof/>
                <w:webHidden/>
              </w:rPr>
              <w:instrText xml:space="preserve"> PAGEREF _Toc9275494 \h </w:instrText>
            </w:r>
            <w:r>
              <w:rPr>
                <w:noProof/>
                <w:webHidden/>
              </w:rPr>
            </w:r>
            <w:r>
              <w:rPr>
                <w:noProof/>
                <w:webHidden/>
              </w:rPr>
              <w:fldChar w:fldCharType="separate"/>
            </w:r>
            <w:r>
              <w:rPr>
                <w:noProof/>
                <w:webHidden/>
              </w:rPr>
              <w:t>6</w:t>
            </w:r>
            <w:r>
              <w:rPr>
                <w:noProof/>
                <w:webHidden/>
              </w:rPr>
              <w:fldChar w:fldCharType="end"/>
            </w:r>
          </w:hyperlink>
        </w:p>
        <w:p w14:paraId="33CCD793" w14:textId="2D242D34" w:rsidR="008E3AEF" w:rsidRDefault="008E3AE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5" w:history="1">
            <w:r w:rsidRPr="00F82DB0">
              <w:rPr>
                <w:rStyle w:val="Hyperlink"/>
                <w:caps/>
                <w:noProof/>
              </w:rPr>
              <w:t>2.</w:t>
            </w:r>
            <w:r>
              <w:rPr>
                <w:rFonts w:asciiTheme="minorHAnsi" w:eastAsiaTheme="minorEastAsia" w:hAnsiTheme="minorHAnsi" w:cstheme="minorBidi"/>
                <w:b w:val="0"/>
                <w:bCs w:val="0"/>
                <w:noProof/>
                <w:kern w:val="0"/>
                <w:sz w:val="22"/>
                <w:szCs w:val="22"/>
                <w:lang w:eastAsia="en-US"/>
              </w:rPr>
              <w:tab/>
            </w:r>
            <w:r w:rsidRPr="00F82DB0">
              <w:rPr>
                <w:rStyle w:val="Hyperlink"/>
                <w:noProof/>
              </w:rPr>
              <w:t>Project Description</w:t>
            </w:r>
            <w:r>
              <w:rPr>
                <w:noProof/>
                <w:webHidden/>
              </w:rPr>
              <w:tab/>
            </w:r>
            <w:r>
              <w:rPr>
                <w:noProof/>
                <w:webHidden/>
              </w:rPr>
              <w:fldChar w:fldCharType="begin"/>
            </w:r>
            <w:r>
              <w:rPr>
                <w:noProof/>
                <w:webHidden/>
              </w:rPr>
              <w:instrText xml:space="preserve"> PAGEREF _Toc9275495 \h </w:instrText>
            </w:r>
            <w:r>
              <w:rPr>
                <w:noProof/>
                <w:webHidden/>
              </w:rPr>
            </w:r>
            <w:r>
              <w:rPr>
                <w:noProof/>
                <w:webHidden/>
              </w:rPr>
              <w:fldChar w:fldCharType="separate"/>
            </w:r>
            <w:r>
              <w:rPr>
                <w:noProof/>
                <w:webHidden/>
              </w:rPr>
              <w:t>7</w:t>
            </w:r>
            <w:r>
              <w:rPr>
                <w:noProof/>
                <w:webHidden/>
              </w:rPr>
              <w:fldChar w:fldCharType="end"/>
            </w:r>
          </w:hyperlink>
        </w:p>
        <w:p w14:paraId="5476FC51" w14:textId="50390E59"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6" w:history="1">
            <w:r w:rsidRPr="00F82DB0">
              <w:rPr>
                <w:rStyle w:val="Hyperlink"/>
                <w:noProof/>
              </w:rPr>
              <w:t>2.1</w:t>
            </w:r>
            <w:r>
              <w:rPr>
                <w:rFonts w:asciiTheme="minorHAnsi" w:eastAsiaTheme="minorEastAsia" w:hAnsiTheme="minorHAnsi" w:cstheme="minorBidi"/>
                <w:b w:val="0"/>
                <w:bCs w:val="0"/>
                <w:noProof/>
                <w:kern w:val="0"/>
                <w:sz w:val="22"/>
                <w:szCs w:val="22"/>
                <w:lang w:eastAsia="en-US"/>
              </w:rPr>
              <w:tab/>
            </w:r>
            <w:r w:rsidRPr="00F82DB0">
              <w:rPr>
                <w:rStyle w:val="Hyperlink"/>
                <w:noProof/>
              </w:rPr>
              <w:t>System Description</w:t>
            </w:r>
            <w:r>
              <w:rPr>
                <w:noProof/>
                <w:webHidden/>
              </w:rPr>
              <w:tab/>
            </w:r>
            <w:r>
              <w:rPr>
                <w:noProof/>
                <w:webHidden/>
              </w:rPr>
              <w:fldChar w:fldCharType="begin"/>
            </w:r>
            <w:r>
              <w:rPr>
                <w:noProof/>
                <w:webHidden/>
              </w:rPr>
              <w:instrText xml:space="preserve"> PAGEREF _Toc9275496 \h </w:instrText>
            </w:r>
            <w:r>
              <w:rPr>
                <w:noProof/>
                <w:webHidden/>
              </w:rPr>
            </w:r>
            <w:r>
              <w:rPr>
                <w:noProof/>
                <w:webHidden/>
              </w:rPr>
              <w:fldChar w:fldCharType="separate"/>
            </w:r>
            <w:r>
              <w:rPr>
                <w:noProof/>
                <w:webHidden/>
              </w:rPr>
              <w:t>7</w:t>
            </w:r>
            <w:r>
              <w:rPr>
                <w:noProof/>
                <w:webHidden/>
              </w:rPr>
              <w:fldChar w:fldCharType="end"/>
            </w:r>
          </w:hyperlink>
        </w:p>
        <w:p w14:paraId="73BA95B3" w14:textId="6EB9A680"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7" w:history="1">
            <w:r w:rsidRPr="00F82DB0">
              <w:rPr>
                <w:rStyle w:val="Hyperlink"/>
                <w:noProof/>
              </w:rPr>
              <w:t>2.2</w:t>
            </w:r>
            <w:r>
              <w:rPr>
                <w:rFonts w:asciiTheme="minorHAnsi" w:eastAsiaTheme="minorEastAsia" w:hAnsiTheme="minorHAnsi" w:cstheme="minorBidi"/>
                <w:b w:val="0"/>
                <w:bCs w:val="0"/>
                <w:noProof/>
                <w:kern w:val="0"/>
                <w:sz w:val="22"/>
                <w:szCs w:val="22"/>
                <w:lang w:eastAsia="en-US"/>
              </w:rPr>
              <w:tab/>
            </w:r>
            <w:r w:rsidRPr="00F82DB0">
              <w:rPr>
                <w:rStyle w:val="Hyperlink"/>
                <w:noProof/>
              </w:rPr>
              <w:t>System Diagram</w:t>
            </w:r>
            <w:r>
              <w:rPr>
                <w:noProof/>
                <w:webHidden/>
              </w:rPr>
              <w:tab/>
            </w:r>
            <w:r>
              <w:rPr>
                <w:noProof/>
                <w:webHidden/>
              </w:rPr>
              <w:fldChar w:fldCharType="begin"/>
            </w:r>
            <w:r>
              <w:rPr>
                <w:noProof/>
                <w:webHidden/>
              </w:rPr>
              <w:instrText xml:space="preserve"> PAGEREF _Toc9275497 \h </w:instrText>
            </w:r>
            <w:r>
              <w:rPr>
                <w:noProof/>
                <w:webHidden/>
              </w:rPr>
            </w:r>
            <w:r>
              <w:rPr>
                <w:noProof/>
                <w:webHidden/>
              </w:rPr>
              <w:fldChar w:fldCharType="separate"/>
            </w:r>
            <w:r>
              <w:rPr>
                <w:noProof/>
                <w:webHidden/>
              </w:rPr>
              <w:t>7</w:t>
            </w:r>
            <w:r>
              <w:rPr>
                <w:noProof/>
                <w:webHidden/>
              </w:rPr>
              <w:fldChar w:fldCharType="end"/>
            </w:r>
          </w:hyperlink>
        </w:p>
        <w:p w14:paraId="580DF1E8" w14:textId="78528F56"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8" w:history="1">
            <w:r w:rsidRPr="00F82DB0">
              <w:rPr>
                <w:rStyle w:val="Hyperlink"/>
                <w:noProof/>
              </w:rPr>
              <w:t>2.3</w:t>
            </w:r>
            <w:r>
              <w:rPr>
                <w:rFonts w:asciiTheme="minorHAnsi" w:eastAsiaTheme="minorEastAsia" w:hAnsiTheme="minorHAnsi" w:cstheme="minorBidi"/>
                <w:b w:val="0"/>
                <w:bCs w:val="0"/>
                <w:noProof/>
                <w:kern w:val="0"/>
                <w:sz w:val="22"/>
                <w:szCs w:val="22"/>
                <w:lang w:eastAsia="en-US"/>
              </w:rPr>
              <w:tab/>
            </w:r>
            <w:r w:rsidRPr="00F82DB0">
              <w:rPr>
                <w:rStyle w:val="Hyperlink"/>
                <w:noProof/>
              </w:rPr>
              <w:t>System Functions</w:t>
            </w:r>
            <w:r>
              <w:rPr>
                <w:noProof/>
                <w:webHidden/>
              </w:rPr>
              <w:tab/>
            </w:r>
            <w:r>
              <w:rPr>
                <w:noProof/>
                <w:webHidden/>
              </w:rPr>
              <w:fldChar w:fldCharType="begin"/>
            </w:r>
            <w:r>
              <w:rPr>
                <w:noProof/>
                <w:webHidden/>
              </w:rPr>
              <w:instrText xml:space="preserve"> PAGEREF _Toc9275498 \h </w:instrText>
            </w:r>
            <w:r>
              <w:rPr>
                <w:noProof/>
                <w:webHidden/>
              </w:rPr>
            </w:r>
            <w:r>
              <w:rPr>
                <w:noProof/>
                <w:webHidden/>
              </w:rPr>
              <w:fldChar w:fldCharType="separate"/>
            </w:r>
            <w:r>
              <w:rPr>
                <w:noProof/>
                <w:webHidden/>
              </w:rPr>
              <w:t>7</w:t>
            </w:r>
            <w:r>
              <w:rPr>
                <w:noProof/>
                <w:webHidden/>
              </w:rPr>
              <w:fldChar w:fldCharType="end"/>
            </w:r>
          </w:hyperlink>
        </w:p>
        <w:p w14:paraId="2A06311E" w14:textId="3ADAACF4" w:rsidR="008E3AEF" w:rsidRDefault="008E3AE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9" w:history="1">
            <w:r w:rsidRPr="00F82DB0">
              <w:rPr>
                <w:rStyle w:val="Hyperlink"/>
                <w:caps/>
                <w:noProof/>
              </w:rPr>
              <w:t>3.</w:t>
            </w:r>
            <w:r>
              <w:rPr>
                <w:rFonts w:asciiTheme="minorHAnsi" w:eastAsiaTheme="minorEastAsia" w:hAnsiTheme="minorHAnsi" w:cstheme="minorBidi"/>
                <w:b w:val="0"/>
                <w:bCs w:val="0"/>
                <w:noProof/>
                <w:kern w:val="0"/>
                <w:sz w:val="22"/>
                <w:szCs w:val="22"/>
                <w:lang w:eastAsia="en-US"/>
              </w:rPr>
              <w:tab/>
            </w:r>
            <w:r w:rsidRPr="00F82DB0">
              <w:rPr>
                <w:rStyle w:val="Hyperlink"/>
                <w:noProof/>
              </w:rPr>
              <w:t>Implementation Plan</w:t>
            </w:r>
            <w:r>
              <w:rPr>
                <w:noProof/>
                <w:webHidden/>
              </w:rPr>
              <w:tab/>
            </w:r>
            <w:r>
              <w:rPr>
                <w:noProof/>
                <w:webHidden/>
              </w:rPr>
              <w:fldChar w:fldCharType="begin"/>
            </w:r>
            <w:r>
              <w:rPr>
                <w:noProof/>
                <w:webHidden/>
              </w:rPr>
              <w:instrText xml:space="preserve"> PAGEREF _Toc9275499 \h </w:instrText>
            </w:r>
            <w:r>
              <w:rPr>
                <w:noProof/>
                <w:webHidden/>
              </w:rPr>
            </w:r>
            <w:r>
              <w:rPr>
                <w:noProof/>
                <w:webHidden/>
              </w:rPr>
              <w:fldChar w:fldCharType="separate"/>
            </w:r>
            <w:r>
              <w:rPr>
                <w:noProof/>
                <w:webHidden/>
              </w:rPr>
              <w:t>8</w:t>
            </w:r>
            <w:r>
              <w:rPr>
                <w:noProof/>
                <w:webHidden/>
              </w:rPr>
              <w:fldChar w:fldCharType="end"/>
            </w:r>
          </w:hyperlink>
        </w:p>
        <w:p w14:paraId="4A970B96" w14:textId="1971B9F2"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0" w:history="1">
            <w:r w:rsidRPr="00F82DB0">
              <w:rPr>
                <w:rStyle w:val="Hyperlink"/>
                <w:noProof/>
              </w:rPr>
              <w:t>3.1</w:t>
            </w:r>
            <w:r>
              <w:rPr>
                <w:rFonts w:asciiTheme="minorHAnsi" w:eastAsiaTheme="minorEastAsia" w:hAnsiTheme="minorHAnsi" w:cstheme="minorBidi"/>
                <w:b w:val="0"/>
                <w:bCs w:val="0"/>
                <w:noProof/>
                <w:kern w:val="0"/>
                <w:sz w:val="22"/>
                <w:szCs w:val="22"/>
                <w:lang w:eastAsia="en-US"/>
              </w:rPr>
              <w:tab/>
            </w:r>
            <w:r w:rsidRPr="00F82DB0">
              <w:rPr>
                <w:rStyle w:val="Hyperlink"/>
                <w:noProof/>
              </w:rPr>
              <w:t>Tasks</w:t>
            </w:r>
            <w:r>
              <w:rPr>
                <w:noProof/>
                <w:webHidden/>
              </w:rPr>
              <w:tab/>
            </w:r>
            <w:r>
              <w:rPr>
                <w:noProof/>
                <w:webHidden/>
              </w:rPr>
              <w:fldChar w:fldCharType="begin"/>
            </w:r>
            <w:r>
              <w:rPr>
                <w:noProof/>
                <w:webHidden/>
              </w:rPr>
              <w:instrText xml:space="preserve"> PAGEREF _Toc9275500 \h </w:instrText>
            </w:r>
            <w:r>
              <w:rPr>
                <w:noProof/>
                <w:webHidden/>
              </w:rPr>
            </w:r>
            <w:r>
              <w:rPr>
                <w:noProof/>
                <w:webHidden/>
              </w:rPr>
              <w:fldChar w:fldCharType="separate"/>
            </w:r>
            <w:r>
              <w:rPr>
                <w:noProof/>
                <w:webHidden/>
              </w:rPr>
              <w:t>8</w:t>
            </w:r>
            <w:r>
              <w:rPr>
                <w:noProof/>
                <w:webHidden/>
              </w:rPr>
              <w:fldChar w:fldCharType="end"/>
            </w:r>
          </w:hyperlink>
        </w:p>
        <w:p w14:paraId="1FA46278" w14:textId="7D1FB4A8"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1" w:history="1">
            <w:r w:rsidRPr="00F82DB0">
              <w:rPr>
                <w:rStyle w:val="Hyperlink"/>
                <w:noProof/>
              </w:rPr>
              <w:t>3.2</w:t>
            </w:r>
            <w:r>
              <w:rPr>
                <w:rFonts w:asciiTheme="minorHAnsi" w:eastAsiaTheme="minorEastAsia" w:hAnsiTheme="minorHAnsi" w:cstheme="minorBidi"/>
                <w:b w:val="0"/>
                <w:bCs w:val="0"/>
                <w:noProof/>
                <w:kern w:val="0"/>
                <w:sz w:val="22"/>
                <w:szCs w:val="22"/>
                <w:lang w:eastAsia="en-US"/>
              </w:rPr>
              <w:tab/>
            </w:r>
            <w:r w:rsidRPr="00F82DB0">
              <w:rPr>
                <w:rStyle w:val="Hyperlink"/>
                <w:noProof/>
              </w:rPr>
              <w:t>Team Organization</w:t>
            </w:r>
            <w:r>
              <w:rPr>
                <w:noProof/>
                <w:webHidden/>
              </w:rPr>
              <w:tab/>
            </w:r>
            <w:r>
              <w:rPr>
                <w:noProof/>
                <w:webHidden/>
              </w:rPr>
              <w:fldChar w:fldCharType="begin"/>
            </w:r>
            <w:r>
              <w:rPr>
                <w:noProof/>
                <w:webHidden/>
              </w:rPr>
              <w:instrText xml:space="preserve"> PAGEREF _Toc9275501 \h </w:instrText>
            </w:r>
            <w:r>
              <w:rPr>
                <w:noProof/>
                <w:webHidden/>
              </w:rPr>
            </w:r>
            <w:r>
              <w:rPr>
                <w:noProof/>
                <w:webHidden/>
              </w:rPr>
              <w:fldChar w:fldCharType="separate"/>
            </w:r>
            <w:r>
              <w:rPr>
                <w:noProof/>
                <w:webHidden/>
              </w:rPr>
              <w:t>9</w:t>
            </w:r>
            <w:r>
              <w:rPr>
                <w:noProof/>
                <w:webHidden/>
              </w:rPr>
              <w:fldChar w:fldCharType="end"/>
            </w:r>
          </w:hyperlink>
        </w:p>
        <w:p w14:paraId="00625B6E" w14:textId="38DB16D4"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2" w:history="1">
            <w:r w:rsidRPr="00F82DB0">
              <w:rPr>
                <w:rStyle w:val="Hyperlink"/>
                <w:noProof/>
              </w:rPr>
              <w:t>3.2.1.</w:t>
            </w:r>
            <w:r>
              <w:rPr>
                <w:rFonts w:asciiTheme="minorHAnsi" w:eastAsiaTheme="minorEastAsia" w:hAnsiTheme="minorHAnsi" w:cstheme="minorBidi"/>
                <w:noProof/>
                <w:kern w:val="0"/>
                <w:sz w:val="22"/>
                <w:szCs w:val="22"/>
                <w:lang w:eastAsia="en-US"/>
              </w:rPr>
              <w:tab/>
            </w:r>
            <w:r w:rsidRPr="00F82DB0">
              <w:rPr>
                <w:rStyle w:val="Hyperlink"/>
                <w:noProof/>
              </w:rPr>
              <w:t>Responsibility of Team member 1</w:t>
            </w:r>
            <w:r>
              <w:rPr>
                <w:noProof/>
                <w:webHidden/>
              </w:rPr>
              <w:tab/>
            </w:r>
            <w:r>
              <w:rPr>
                <w:noProof/>
                <w:webHidden/>
              </w:rPr>
              <w:fldChar w:fldCharType="begin"/>
            </w:r>
            <w:r>
              <w:rPr>
                <w:noProof/>
                <w:webHidden/>
              </w:rPr>
              <w:instrText xml:space="preserve"> PAGEREF _Toc9275502 \h </w:instrText>
            </w:r>
            <w:r>
              <w:rPr>
                <w:noProof/>
                <w:webHidden/>
              </w:rPr>
            </w:r>
            <w:r>
              <w:rPr>
                <w:noProof/>
                <w:webHidden/>
              </w:rPr>
              <w:fldChar w:fldCharType="separate"/>
            </w:r>
            <w:r>
              <w:rPr>
                <w:noProof/>
                <w:webHidden/>
              </w:rPr>
              <w:t>9</w:t>
            </w:r>
            <w:r>
              <w:rPr>
                <w:noProof/>
                <w:webHidden/>
              </w:rPr>
              <w:fldChar w:fldCharType="end"/>
            </w:r>
          </w:hyperlink>
        </w:p>
        <w:p w14:paraId="585A4986" w14:textId="448E3571"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3" w:history="1">
            <w:r w:rsidRPr="00F82DB0">
              <w:rPr>
                <w:rStyle w:val="Hyperlink"/>
                <w:noProof/>
              </w:rPr>
              <w:t>3.2.2.</w:t>
            </w:r>
            <w:r>
              <w:rPr>
                <w:rFonts w:asciiTheme="minorHAnsi" w:eastAsiaTheme="minorEastAsia" w:hAnsiTheme="minorHAnsi" w:cstheme="minorBidi"/>
                <w:noProof/>
                <w:kern w:val="0"/>
                <w:sz w:val="22"/>
                <w:szCs w:val="22"/>
                <w:lang w:eastAsia="en-US"/>
              </w:rPr>
              <w:tab/>
            </w:r>
            <w:r w:rsidRPr="00F82DB0">
              <w:rPr>
                <w:rStyle w:val="Hyperlink"/>
                <w:noProof/>
              </w:rPr>
              <w:t>Responsibility of Team member 2</w:t>
            </w:r>
            <w:r>
              <w:rPr>
                <w:noProof/>
                <w:webHidden/>
              </w:rPr>
              <w:tab/>
            </w:r>
            <w:r>
              <w:rPr>
                <w:noProof/>
                <w:webHidden/>
              </w:rPr>
              <w:fldChar w:fldCharType="begin"/>
            </w:r>
            <w:r>
              <w:rPr>
                <w:noProof/>
                <w:webHidden/>
              </w:rPr>
              <w:instrText xml:space="preserve"> PAGEREF _Toc9275503 \h </w:instrText>
            </w:r>
            <w:r>
              <w:rPr>
                <w:noProof/>
                <w:webHidden/>
              </w:rPr>
            </w:r>
            <w:r>
              <w:rPr>
                <w:noProof/>
                <w:webHidden/>
              </w:rPr>
              <w:fldChar w:fldCharType="separate"/>
            </w:r>
            <w:r>
              <w:rPr>
                <w:noProof/>
                <w:webHidden/>
              </w:rPr>
              <w:t>9</w:t>
            </w:r>
            <w:r>
              <w:rPr>
                <w:noProof/>
                <w:webHidden/>
              </w:rPr>
              <w:fldChar w:fldCharType="end"/>
            </w:r>
          </w:hyperlink>
        </w:p>
        <w:p w14:paraId="1AC38D39" w14:textId="227F577D"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4" w:history="1">
            <w:r w:rsidRPr="00F82DB0">
              <w:rPr>
                <w:rStyle w:val="Hyperlink"/>
                <w:noProof/>
              </w:rPr>
              <w:t>3.2.3.</w:t>
            </w:r>
            <w:r>
              <w:rPr>
                <w:rFonts w:asciiTheme="minorHAnsi" w:eastAsiaTheme="minorEastAsia" w:hAnsiTheme="minorHAnsi" w:cstheme="minorBidi"/>
                <w:noProof/>
                <w:kern w:val="0"/>
                <w:sz w:val="22"/>
                <w:szCs w:val="22"/>
                <w:lang w:eastAsia="en-US"/>
              </w:rPr>
              <w:tab/>
            </w:r>
            <w:r w:rsidRPr="00F82DB0">
              <w:rPr>
                <w:rStyle w:val="Hyperlink"/>
                <w:noProof/>
              </w:rPr>
              <w:t>Responsibility of Team member 3</w:t>
            </w:r>
            <w:r>
              <w:rPr>
                <w:noProof/>
                <w:webHidden/>
              </w:rPr>
              <w:tab/>
            </w:r>
            <w:r>
              <w:rPr>
                <w:noProof/>
                <w:webHidden/>
              </w:rPr>
              <w:fldChar w:fldCharType="begin"/>
            </w:r>
            <w:r>
              <w:rPr>
                <w:noProof/>
                <w:webHidden/>
              </w:rPr>
              <w:instrText xml:space="preserve"> PAGEREF _Toc9275504 \h </w:instrText>
            </w:r>
            <w:r>
              <w:rPr>
                <w:noProof/>
                <w:webHidden/>
              </w:rPr>
            </w:r>
            <w:r>
              <w:rPr>
                <w:noProof/>
                <w:webHidden/>
              </w:rPr>
              <w:fldChar w:fldCharType="separate"/>
            </w:r>
            <w:r>
              <w:rPr>
                <w:noProof/>
                <w:webHidden/>
              </w:rPr>
              <w:t>9</w:t>
            </w:r>
            <w:r>
              <w:rPr>
                <w:noProof/>
                <w:webHidden/>
              </w:rPr>
              <w:fldChar w:fldCharType="end"/>
            </w:r>
          </w:hyperlink>
        </w:p>
        <w:p w14:paraId="5B0D8904" w14:textId="10A76A7B"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5" w:history="1">
            <w:r w:rsidRPr="00F82DB0">
              <w:rPr>
                <w:rStyle w:val="Hyperlink"/>
                <w:noProof/>
              </w:rPr>
              <w:t>3.3</w:t>
            </w:r>
            <w:r>
              <w:rPr>
                <w:rFonts w:asciiTheme="minorHAnsi" w:eastAsiaTheme="minorEastAsia" w:hAnsiTheme="minorHAnsi" w:cstheme="minorBidi"/>
                <w:b w:val="0"/>
                <w:bCs w:val="0"/>
                <w:noProof/>
                <w:kern w:val="0"/>
                <w:sz w:val="22"/>
                <w:szCs w:val="22"/>
                <w:lang w:eastAsia="en-US"/>
              </w:rPr>
              <w:tab/>
            </w:r>
            <w:r w:rsidRPr="00F82DB0">
              <w:rPr>
                <w:rStyle w:val="Hyperlink"/>
                <w:noProof/>
              </w:rPr>
              <w:t>Timeline/Milestones/Delivery Plan</w:t>
            </w:r>
            <w:r>
              <w:rPr>
                <w:noProof/>
                <w:webHidden/>
              </w:rPr>
              <w:tab/>
            </w:r>
            <w:r>
              <w:rPr>
                <w:noProof/>
                <w:webHidden/>
              </w:rPr>
              <w:fldChar w:fldCharType="begin"/>
            </w:r>
            <w:r>
              <w:rPr>
                <w:noProof/>
                <w:webHidden/>
              </w:rPr>
              <w:instrText xml:space="preserve"> PAGEREF _Toc9275505 \h </w:instrText>
            </w:r>
            <w:r>
              <w:rPr>
                <w:noProof/>
                <w:webHidden/>
              </w:rPr>
            </w:r>
            <w:r>
              <w:rPr>
                <w:noProof/>
                <w:webHidden/>
              </w:rPr>
              <w:fldChar w:fldCharType="separate"/>
            </w:r>
            <w:r>
              <w:rPr>
                <w:noProof/>
                <w:webHidden/>
              </w:rPr>
              <w:t>9</w:t>
            </w:r>
            <w:r>
              <w:rPr>
                <w:noProof/>
                <w:webHidden/>
              </w:rPr>
              <w:fldChar w:fldCharType="end"/>
            </w:r>
          </w:hyperlink>
        </w:p>
        <w:p w14:paraId="314E38F8" w14:textId="177E58AC" w:rsidR="008E3AEF" w:rsidRDefault="008E3AEF">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506" w:history="1">
            <w:r w:rsidRPr="00F82DB0">
              <w:rPr>
                <w:rStyle w:val="Hyperlink"/>
                <w:caps/>
                <w:noProof/>
              </w:rPr>
              <w:t>4.</w:t>
            </w:r>
            <w:r>
              <w:rPr>
                <w:rFonts w:asciiTheme="minorHAnsi" w:eastAsiaTheme="minorEastAsia" w:hAnsiTheme="minorHAnsi" w:cstheme="minorBidi"/>
                <w:b w:val="0"/>
                <w:bCs w:val="0"/>
                <w:noProof/>
                <w:kern w:val="0"/>
                <w:sz w:val="22"/>
                <w:szCs w:val="22"/>
                <w:lang w:eastAsia="en-US"/>
              </w:rPr>
              <w:tab/>
            </w:r>
            <w:r w:rsidRPr="00F82DB0">
              <w:rPr>
                <w:rStyle w:val="Hyperlink"/>
                <w:noProof/>
              </w:rPr>
              <w:t>Implementation</w:t>
            </w:r>
            <w:r>
              <w:rPr>
                <w:noProof/>
                <w:webHidden/>
              </w:rPr>
              <w:tab/>
            </w:r>
            <w:r>
              <w:rPr>
                <w:noProof/>
                <w:webHidden/>
              </w:rPr>
              <w:fldChar w:fldCharType="begin"/>
            </w:r>
            <w:r>
              <w:rPr>
                <w:noProof/>
                <w:webHidden/>
              </w:rPr>
              <w:instrText xml:space="preserve"> PAGEREF _Toc9275506 \h </w:instrText>
            </w:r>
            <w:r>
              <w:rPr>
                <w:noProof/>
                <w:webHidden/>
              </w:rPr>
            </w:r>
            <w:r>
              <w:rPr>
                <w:noProof/>
                <w:webHidden/>
              </w:rPr>
              <w:fldChar w:fldCharType="separate"/>
            </w:r>
            <w:r>
              <w:rPr>
                <w:noProof/>
                <w:webHidden/>
              </w:rPr>
              <w:t>11</w:t>
            </w:r>
            <w:r>
              <w:rPr>
                <w:noProof/>
                <w:webHidden/>
              </w:rPr>
              <w:fldChar w:fldCharType="end"/>
            </w:r>
          </w:hyperlink>
        </w:p>
        <w:p w14:paraId="20EC45C2" w14:textId="0BCC56C7"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7" w:history="1">
            <w:r w:rsidRPr="00F82DB0">
              <w:rPr>
                <w:rStyle w:val="Hyperlink"/>
                <w:noProof/>
              </w:rPr>
              <w:t>4.1</w:t>
            </w:r>
            <w:r>
              <w:rPr>
                <w:rFonts w:asciiTheme="minorHAnsi" w:eastAsiaTheme="minorEastAsia" w:hAnsiTheme="minorHAnsi" w:cstheme="minorBidi"/>
                <w:b w:val="0"/>
                <w:bCs w:val="0"/>
                <w:noProof/>
                <w:kern w:val="0"/>
                <w:sz w:val="22"/>
                <w:szCs w:val="22"/>
                <w:lang w:eastAsia="en-US"/>
              </w:rPr>
              <w:tab/>
            </w:r>
            <w:r w:rsidRPr="00F82DB0">
              <w:rPr>
                <w:rStyle w:val="Hyperlink"/>
                <w:noProof/>
              </w:rPr>
              <w:t>Implementation of Task 1.</w:t>
            </w:r>
            <w:r>
              <w:rPr>
                <w:noProof/>
                <w:webHidden/>
              </w:rPr>
              <w:tab/>
            </w:r>
            <w:r>
              <w:rPr>
                <w:noProof/>
                <w:webHidden/>
              </w:rPr>
              <w:fldChar w:fldCharType="begin"/>
            </w:r>
            <w:r>
              <w:rPr>
                <w:noProof/>
                <w:webHidden/>
              </w:rPr>
              <w:instrText xml:space="preserve"> PAGEREF _Toc9275507 \h </w:instrText>
            </w:r>
            <w:r>
              <w:rPr>
                <w:noProof/>
                <w:webHidden/>
              </w:rPr>
            </w:r>
            <w:r>
              <w:rPr>
                <w:noProof/>
                <w:webHidden/>
              </w:rPr>
              <w:fldChar w:fldCharType="separate"/>
            </w:r>
            <w:r>
              <w:rPr>
                <w:noProof/>
                <w:webHidden/>
              </w:rPr>
              <w:t>11</w:t>
            </w:r>
            <w:r>
              <w:rPr>
                <w:noProof/>
                <w:webHidden/>
              </w:rPr>
              <w:fldChar w:fldCharType="end"/>
            </w:r>
          </w:hyperlink>
        </w:p>
        <w:p w14:paraId="233CD7C7" w14:textId="31677525"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8" w:history="1">
            <w:r w:rsidRPr="00F82DB0">
              <w:rPr>
                <w:rStyle w:val="Hyperlink"/>
                <w:noProof/>
              </w:rPr>
              <w:t>4.1.1.</w:t>
            </w:r>
            <w:r>
              <w:rPr>
                <w:rFonts w:asciiTheme="minorHAnsi" w:eastAsiaTheme="minorEastAsia" w:hAnsiTheme="minorHAnsi" w:cstheme="minorBidi"/>
                <w:noProof/>
                <w:kern w:val="0"/>
                <w:sz w:val="22"/>
                <w:szCs w:val="22"/>
                <w:lang w:eastAsia="en-US"/>
              </w:rPr>
              <w:tab/>
            </w:r>
            <w:r w:rsidRPr="00F82DB0">
              <w:rPr>
                <w:rStyle w:val="Hyperlink"/>
                <w:noProof/>
              </w:rPr>
              <w:t>Implementation of Subtask 1.1</w:t>
            </w:r>
            <w:r>
              <w:rPr>
                <w:noProof/>
                <w:webHidden/>
              </w:rPr>
              <w:tab/>
            </w:r>
            <w:r>
              <w:rPr>
                <w:noProof/>
                <w:webHidden/>
              </w:rPr>
              <w:fldChar w:fldCharType="begin"/>
            </w:r>
            <w:r>
              <w:rPr>
                <w:noProof/>
                <w:webHidden/>
              </w:rPr>
              <w:instrText xml:space="preserve"> PAGEREF _Toc9275508 \h </w:instrText>
            </w:r>
            <w:r>
              <w:rPr>
                <w:noProof/>
                <w:webHidden/>
              </w:rPr>
            </w:r>
            <w:r>
              <w:rPr>
                <w:noProof/>
                <w:webHidden/>
              </w:rPr>
              <w:fldChar w:fldCharType="separate"/>
            </w:r>
            <w:r>
              <w:rPr>
                <w:noProof/>
                <w:webHidden/>
              </w:rPr>
              <w:t>11</w:t>
            </w:r>
            <w:r>
              <w:rPr>
                <w:noProof/>
                <w:webHidden/>
              </w:rPr>
              <w:fldChar w:fldCharType="end"/>
            </w:r>
          </w:hyperlink>
        </w:p>
        <w:p w14:paraId="702EBEE3" w14:textId="435411A6"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9" w:history="1">
            <w:r w:rsidRPr="00F82DB0">
              <w:rPr>
                <w:rStyle w:val="Hyperlink"/>
                <w:noProof/>
              </w:rPr>
              <w:t>4.1.2.</w:t>
            </w:r>
            <w:r>
              <w:rPr>
                <w:rFonts w:asciiTheme="minorHAnsi" w:eastAsiaTheme="minorEastAsia" w:hAnsiTheme="minorHAnsi" w:cstheme="minorBidi"/>
                <w:noProof/>
                <w:kern w:val="0"/>
                <w:sz w:val="22"/>
                <w:szCs w:val="22"/>
                <w:lang w:eastAsia="en-US"/>
              </w:rPr>
              <w:tab/>
            </w:r>
            <w:r w:rsidRPr="00F82DB0">
              <w:rPr>
                <w:rStyle w:val="Hyperlink"/>
                <w:noProof/>
              </w:rPr>
              <w:t>Implementation of Subtask 1.2</w:t>
            </w:r>
            <w:r>
              <w:rPr>
                <w:noProof/>
                <w:webHidden/>
              </w:rPr>
              <w:tab/>
            </w:r>
            <w:r>
              <w:rPr>
                <w:noProof/>
                <w:webHidden/>
              </w:rPr>
              <w:fldChar w:fldCharType="begin"/>
            </w:r>
            <w:r>
              <w:rPr>
                <w:noProof/>
                <w:webHidden/>
              </w:rPr>
              <w:instrText xml:space="preserve"> PAGEREF _Toc9275509 \h </w:instrText>
            </w:r>
            <w:r>
              <w:rPr>
                <w:noProof/>
                <w:webHidden/>
              </w:rPr>
            </w:r>
            <w:r>
              <w:rPr>
                <w:noProof/>
                <w:webHidden/>
              </w:rPr>
              <w:fldChar w:fldCharType="separate"/>
            </w:r>
            <w:r>
              <w:rPr>
                <w:noProof/>
                <w:webHidden/>
              </w:rPr>
              <w:t>20</w:t>
            </w:r>
            <w:r>
              <w:rPr>
                <w:noProof/>
                <w:webHidden/>
              </w:rPr>
              <w:fldChar w:fldCharType="end"/>
            </w:r>
          </w:hyperlink>
        </w:p>
        <w:p w14:paraId="4C5E0340" w14:textId="1A2A3FA7"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0" w:history="1">
            <w:r w:rsidRPr="00F82DB0">
              <w:rPr>
                <w:rStyle w:val="Hyperlink"/>
                <w:noProof/>
              </w:rPr>
              <w:t>4.1.3.</w:t>
            </w:r>
            <w:r>
              <w:rPr>
                <w:rFonts w:asciiTheme="minorHAnsi" w:eastAsiaTheme="minorEastAsia" w:hAnsiTheme="minorHAnsi" w:cstheme="minorBidi"/>
                <w:noProof/>
                <w:kern w:val="0"/>
                <w:sz w:val="22"/>
                <w:szCs w:val="22"/>
                <w:lang w:eastAsia="en-US"/>
              </w:rPr>
              <w:tab/>
            </w:r>
            <w:r w:rsidRPr="00F82DB0">
              <w:rPr>
                <w:rStyle w:val="Hyperlink"/>
                <w:noProof/>
              </w:rPr>
              <w:t>Implementation of Subtask 1.3</w:t>
            </w:r>
            <w:r>
              <w:rPr>
                <w:noProof/>
                <w:webHidden/>
              </w:rPr>
              <w:tab/>
            </w:r>
            <w:r>
              <w:rPr>
                <w:noProof/>
                <w:webHidden/>
              </w:rPr>
              <w:fldChar w:fldCharType="begin"/>
            </w:r>
            <w:r>
              <w:rPr>
                <w:noProof/>
                <w:webHidden/>
              </w:rPr>
              <w:instrText xml:space="preserve"> PAGEREF _Toc9275510 \h </w:instrText>
            </w:r>
            <w:r>
              <w:rPr>
                <w:noProof/>
                <w:webHidden/>
              </w:rPr>
            </w:r>
            <w:r>
              <w:rPr>
                <w:noProof/>
                <w:webHidden/>
              </w:rPr>
              <w:fldChar w:fldCharType="separate"/>
            </w:r>
            <w:r>
              <w:rPr>
                <w:noProof/>
                <w:webHidden/>
              </w:rPr>
              <w:t>20</w:t>
            </w:r>
            <w:r>
              <w:rPr>
                <w:noProof/>
                <w:webHidden/>
              </w:rPr>
              <w:fldChar w:fldCharType="end"/>
            </w:r>
          </w:hyperlink>
        </w:p>
        <w:p w14:paraId="4DAF8098" w14:textId="6F7E92D2"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1" w:history="1">
            <w:r w:rsidRPr="00F82DB0">
              <w:rPr>
                <w:rStyle w:val="Hyperlink"/>
                <w:noProof/>
              </w:rPr>
              <w:t>4.2</w:t>
            </w:r>
            <w:r>
              <w:rPr>
                <w:rFonts w:asciiTheme="minorHAnsi" w:eastAsiaTheme="minorEastAsia" w:hAnsiTheme="minorHAnsi" w:cstheme="minorBidi"/>
                <w:b w:val="0"/>
                <w:bCs w:val="0"/>
                <w:noProof/>
                <w:kern w:val="0"/>
                <w:sz w:val="22"/>
                <w:szCs w:val="22"/>
                <w:lang w:eastAsia="en-US"/>
              </w:rPr>
              <w:tab/>
            </w:r>
            <w:r w:rsidRPr="00F82DB0">
              <w:rPr>
                <w:rStyle w:val="Hyperlink"/>
                <w:noProof/>
              </w:rPr>
              <w:t>Implementation of Task 2.</w:t>
            </w:r>
            <w:r>
              <w:rPr>
                <w:noProof/>
                <w:webHidden/>
              </w:rPr>
              <w:tab/>
            </w:r>
            <w:r>
              <w:rPr>
                <w:noProof/>
                <w:webHidden/>
              </w:rPr>
              <w:fldChar w:fldCharType="begin"/>
            </w:r>
            <w:r>
              <w:rPr>
                <w:noProof/>
                <w:webHidden/>
              </w:rPr>
              <w:instrText xml:space="preserve"> PAGEREF _Toc9275511 \h </w:instrText>
            </w:r>
            <w:r>
              <w:rPr>
                <w:noProof/>
                <w:webHidden/>
              </w:rPr>
            </w:r>
            <w:r>
              <w:rPr>
                <w:noProof/>
                <w:webHidden/>
              </w:rPr>
              <w:fldChar w:fldCharType="separate"/>
            </w:r>
            <w:r>
              <w:rPr>
                <w:noProof/>
                <w:webHidden/>
              </w:rPr>
              <w:t>21</w:t>
            </w:r>
            <w:r>
              <w:rPr>
                <w:noProof/>
                <w:webHidden/>
              </w:rPr>
              <w:fldChar w:fldCharType="end"/>
            </w:r>
          </w:hyperlink>
        </w:p>
        <w:p w14:paraId="60E538F5" w14:textId="34E6459D"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2" w:history="1">
            <w:r w:rsidRPr="00F82DB0">
              <w:rPr>
                <w:rStyle w:val="Hyperlink"/>
                <w:noProof/>
              </w:rPr>
              <w:t>4.2.1.</w:t>
            </w:r>
            <w:r>
              <w:rPr>
                <w:rFonts w:asciiTheme="minorHAnsi" w:eastAsiaTheme="minorEastAsia" w:hAnsiTheme="minorHAnsi" w:cstheme="minorBidi"/>
                <w:noProof/>
                <w:kern w:val="0"/>
                <w:sz w:val="22"/>
                <w:szCs w:val="22"/>
                <w:lang w:eastAsia="en-US"/>
              </w:rPr>
              <w:tab/>
            </w:r>
            <w:r w:rsidRPr="00F82DB0">
              <w:rPr>
                <w:rStyle w:val="Hyperlink"/>
                <w:noProof/>
              </w:rPr>
              <w:t>Implementation of Task 2 Subtask 1</w:t>
            </w:r>
            <w:r>
              <w:rPr>
                <w:noProof/>
                <w:webHidden/>
              </w:rPr>
              <w:tab/>
            </w:r>
            <w:r>
              <w:rPr>
                <w:noProof/>
                <w:webHidden/>
              </w:rPr>
              <w:fldChar w:fldCharType="begin"/>
            </w:r>
            <w:r>
              <w:rPr>
                <w:noProof/>
                <w:webHidden/>
              </w:rPr>
              <w:instrText xml:space="preserve"> PAGEREF _Toc9275512 \h </w:instrText>
            </w:r>
            <w:r>
              <w:rPr>
                <w:noProof/>
                <w:webHidden/>
              </w:rPr>
            </w:r>
            <w:r>
              <w:rPr>
                <w:noProof/>
                <w:webHidden/>
              </w:rPr>
              <w:fldChar w:fldCharType="separate"/>
            </w:r>
            <w:r>
              <w:rPr>
                <w:noProof/>
                <w:webHidden/>
              </w:rPr>
              <w:t>21</w:t>
            </w:r>
            <w:r>
              <w:rPr>
                <w:noProof/>
                <w:webHidden/>
              </w:rPr>
              <w:fldChar w:fldCharType="end"/>
            </w:r>
          </w:hyperlink>
        </w:p>
        <w:p w14:paraId="54C704DD" w14:textId="7894D191"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3" w:history="1">
            <w:r w:rsidRPr="00F82DB0">
              <w:rPr>
                <w:rStyle w:val="Hyperlink"/>
                <w:noProof/>
              </w:rPr>
              <w:t>4.2.2.</w:t>
            </w:r>
            <w:r>
              <w:rPr>
                <w:rFonts w:asciiTheme="minorHAnsi" w:eastAsiaTheme="minorEastAsia" w:hAnsiTheme="minorHAnsi" w:cstheme="minorBidi"/>
                <w:noProof/>
                <w:kern w:val="0"/>
                <w:sz w:val="22"/>
                <w:szCs w:val="22"/>
                <w:lang w:eastAsia="en-US"/>
              </w:rPr>
              <w:tab/>
            </w:r>
            <w:r w:rsidRPr="00F82DB0">
              <w:rPr>
                <w:rStyle w:val="Hyperlink"/>
                <w:noProof/>
              </w:rPr>
              <w:t>Implementation of Task 2 subtask 2</w:t>
            </w:r>
            <w:r>
              <w:rPr>
                <w:noProof/>
                <w:webHidden/>
              </w:rPr>
              <w:tab/>
            </w:r>
            <w:r>
              <w:rPr>
                <w:noProof/>
                <w:webHidden/>
              </w:rPr>
              <w:fldChar w:fldCharType="begin"/>
            </w:r>
            <w:r>
              <w:rPr>
                <w:noProof/>
                <w:webHidden/>
              </w:rPr>
              <w:instrText xml:space="preserve"> PAGEREF _Toc9275513 \h </w:instrText>
            </w:r>
            <w:r>
              <w:rPr>
                <w:noProof/>
                <w:webHidden/>
              </w:rPr>
            </w:r>
            <w:r>
              <w:rPr>
                <w:noProof/>
                <w:webHidden/>
              </w:rPr>
              <w:fldChar w:fldCharType="separate"/>
            </w:r>
            <w:r>
              <w:rPr>
                <w:noProof/>
                <w:webHidden/>
              </w:rPr>
              <w:t>22</w:t>
            </w:r>
            <w:r>
              <w:rPr>
                <w:noProof/>
                <w:webHidden/>
              </w:rPr>
              <w:fldChar w:fldCharType="end"/>
            </w:r>
          </w:hyperlink>
        </w:p>
        <w:p w14:paraId="721287C5" w14:textId="79CA932F"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4" w:history="1">
            <w:r w:rsidRPr="00F82DB0">
              <w:rPr>
                <w:rStyle w:val="Hyperlink"/>
                <w:noProof/>
              </w:rPr>
              <w:t>4.3</w:t>
            </w:r>
            <w:r>
              <w:rPr>
                <w:rFonts w:asciiTheme="minorHAnsi" w:eastAsiaTheme="minorEastAsia" w:hAnsiTheme="minorHAnsi" w:cstheme="minorBidi"/>
                <w:b w:val="0"/>
                <w:bCs w:val="0"/>
                <w:noProof/>
                <w:kern w:val="0"/>
                <w:sz w:val="22"/>
                <w:szCs w:val="22"/>
                <w:lang w:eastAsia="en-US"/>
              </w:rPr>
              <w:tab/>
            </w:r>
            <w:r w:rsidRPr="00F82DB0">
              <w:rPr>
                <w:rStyle w:val="Hyperlink"/>
                <w:noProof/>
              </w:rPr>
              <w:t>Implementation of Task 4.</w:t>
            </w:r>
            <w:r>
              <w:rPr>
                <w:noProof/>
                <w:webHidden/>
              </w:rPr>
              <w:tab/>
            </w:r>
            <w:r>
              <w:rPr>
                <w:noProof/>
                <w:webHidden/>
              </w:rPr>
              <w:fldChar w:fldCharType="begin"/>
            </w:r>
            <w:r>
              <w:rPr>
                <w:noProof/>
                <w:webHidden/>
              </w:rPr>
              <w:instrText xml:space="preserve"> PAGEREF _Toc9275514 \h </w:instrText>
            </w:r>
            <w:r>
              <w:rPr>
                <w:noProof/>
                <w:webHidden/>
              </w:rPr>
            </w:r>
            <w:r>
              <w:rPr>
                <w:noProof/>
                <w:webHidden/>
              </w:rPr>
              <w:fldChar w:fldCharType="separate"/>
            </w:r>
            <w:r>
              <w:rPr>
                <w:noProof/>
                <w:webHidden/>
              </w:rPr>
              <w:t>22</w:t>
            </w:r>
            <w:r>
              <w:rPr>
                <w:noProof/>
                <w:webHidden/>
              </w:rPr>
              <w:fldChar w:fldCharType="end"/>
            </w:r>
          </w:hyperlink>
        </w:p>
        <w:p w14:paraId="4BEF8993" w14:textId="201093AF"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5" w:history="1">
            <w:r w:rsidRPr="00F82DB0">
              <w:rPr>
                <w:rStyle w:val="Hyperlink"/>
                <w:noProof/>
              </w:rPr>
              <w:t>4.4</w:t>
            </w:r>
            <w:r>
              <w:rPr>
                <w:rFonts w:asciiTheme="minorHAnsi" w:eastAsiaTheme="minorEastAsia" w:hAnsiTheme="minorHAnsi" w:cstheme="minorBidi"/>
                <w:b w:val="0"/>
                <w:bCs w:val="0"/>
                <w:noProof/>
                <w:kern w:val="0"/>
                <w:sz w:val="22"/>
                <w:szCs w:val="22"/>
                <w:lang w:eastAsia="en-US"/>
              </w:rPr>
              <w:tab/>
            </w:r>
            <w:r w:rsidRPr="00F82DB0">
              <w:rPr>
                <w:rStyle w:val="Hyperlink"/>
                <w:noProof/>
              </w:rPr>
              <w:t>Implementation of Task 5.</w:t>
            </w:r>
            <w:r>
              <w:rPr>
                <w:noProof/>
                <w:webHidden/>
              </w:rPr>
              <w:tab/>
            </w:r>
            <w:r>
              <w:rPr>
                <w:noProof/>
                <w:webHidden/>
              </w:rPr>
              <w:fldChar w:fldCharType="begin"/>
            </w:r>
            <w:r>
              <w:rPr>
                <w:noProof/>
                <w:webHidden/>
              </w:rPr>
              <w:instrText xml:space="preserve"> PAGEREF _Toc9275515 \h </w:instrText>
            </w:r>
            <w:r>
              <w:rPr>
                <w:noProof/>
                <w:webHidden/>
              </w:rPr>
            </w:r>
            <w:r>
              <w:rPr>
                <w:noProof/>
                <w:webHidden/>
              </w:rPr>
              <w:fldChar w:fldCharType="separate"/>
            </w:r>
            <w:r>
              <w:rPr>
                <w:noProof/>
                <w:webHidden/>
              </w:rPr>
              <w:t>25</w:t>
            </w:r>
            <w:r>
              <w:rPr>
                <w:noProof/>
                <w:webHidden/>
              </w:rPr>
              <w:fldChar w:fldCharType="end"/>
            </w:r>
          </w:hyperlink>
        </w:p>
        <w:p w14:paraId="3F7DB3BB" w14:textId="71D645B6"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6" w:history="1">
            <w:r w:rsidRPr="00F82DB0">
              <w:rPr>
                <w:rStyle w:val="Hyperlink"/>
                <w:noProof/>
              </w:rPr>
              <w:t>4.4.1.</w:t>
            </w:r>
            <w:r>
              <w:rPr>
                <w:rFonts w:asciiTheme="minorHAnsi" w:eastAsiaTheme="minorEastAsia" w:hAnsiTheme="minorHAnsi" w:cstheme="minorBidi"/>
                <w:noProof/>
                <w:kern w:val="0"/>
                <w:sz w:val="22"/>
                <w:szCs w:val="22"/>
                <w:lang w:eastAsia="en-US"/>
              </w:rPr>
              <w:tab/>
            </w:r>
            <w:r w:rsidRPr="00F82DB0">
              <w:rPr>
                <w:rStyle w:val="Hyperlink"/>
                <w:noProof/>
              </w:rPr>
              <w:t>Implementation of Task 5 Subtask 1</w:t>
            </w:r>
            <w:r>
              <w:rPr>
                <w:noProof/>
                <w:webHidden/>
              </w:rPr>
              <w:tab/>
            </w:r>
            <w:r>
              <w:rPr>
                <w:noProof/>
                <w:webHidden/>
              </w:rPr>
              <w:fldChar w:fldCharType="begin"/>
            </w:r>
            <w:r>
              <w:rPr>
                <w:noProof/>
                <w:webHidden/>
              </w:rPr>
              <w:instrText xml:space="preserve"> PAGEREF _Toc9275516 \h </w:instrText>
            </w:r>
            <w:r>
              <w:rPr>
                <w:noProof/>
                <w:webHidden/>
              </w:rPr>
            </w:r>
            <w:r>
              <w:rPr>
                <w:noProof/>
                <w:webHidden/>
              </w:rPr>
              <w:fldChar w:fldCharType="separate"/>
            </w:r>
            <w:r>
              <w:rPr>
                <w:noProof/>
                <w:webHidden/>
              </w:rPr>
              <w:t>25</w:t>
            </w:r>
            <w:r>
              <w:rPr>
                <w:noProof/>
                <w:webHidden/>
              </w:rPr>
              <w:fldChar w:fldCharType="end"/>
            </w:r>
          </w:hyperlink>
        </w:p>
        <w:p w14:paraId="5464D2EA" w14:textId="6A2B232A" w:rsidR="008E3AEF" w:rsidRDefault="008E3AEF">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7" w:history="1">
            <w:r w:rsidRPr="00F82DB0">
              <w:rPr>
                <w:rStyle w:val="Hyperlink"/>
                <w:noProof/>
              </w:rPr>
              <w:t>4.4.2.</w:t>
            </w:r>
            <w:r>
              <w:rPr>
                <w:rFonts w:asciiTheme="minorHAnsi" w:eastAsiaTheme="minorEastAsia" w:hAnsiTheme="minorHAnsi" w:cstheme="minorBidi"/>
                <w:noProof/>
                <w:kern w:val="0"/>
                <w:sz w:val="22"/>
                <w:szCs w:val="22"/>
                <w:lang w:eastAsia="en-US"/>
              </w:rPr>
              <w:tab/>
            </w:r>
            <w:r w:rsidRPr="00F82DB0">
              <w:rPr>
                <w:rStyle w:val="Hyperlink"/>
                <w:noProof/>
              </w:rPr>
              <w:t>Implementation of Task 5 Subtask 2</w:t>
            </w:r>
            <w:r>
              <w:rPr>
                <w:noProof/>
                <w:webHidden/>
              </w:rPr>
              <w:tab/>
            </w:r>
            <w:r>
              <w:rPr>
                <w:noProof/>
                <w:webHidden/>
              </w:rPr>
              <w:fldChar w:fldCharType="begin"/>
            </w:r>
            <w:r>
              <w:rPr>
                <w:noProof/>
                <w:webHidden/>
              </w:rPr>
              <w:instrText xml:space="preserve"> PAGEREF _Toc9275517 \h </w:instrText>
            </w:r>
            <w:r>
              <w:rPr>
                <w:noProof/>
                <w:webHidden/>
              </w:rPr>
            </w:r>
            <w:r>
              <w:rPr>
                <w:noProof/>
                <w:webHidden/>
              </w:rPr>
              <w:fldChar w:fldCharType="separate"/>
            </w:r>
            <w:r>
              <w:rPr>
                <w:noProof/>
                <w:webHidden/>
              </w:rPr>
              <w:t>26</w:t>
            </w:r>
            <w:r>
              <w:rPr>
                <w:noProof/>
                <w:webHidden/>
              </w:rPr>
              <w:fldChar w:fldCharType="end"/>
            </w:r>
          </w:hyperlink>
        </w:p>
        <w:p w14:paraId="3AFC4DE0" w14:textId="2606B59C" w:rsidR="008E3AEF" w:rsidRDefault="008E3AE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8" w:history="1">
            <w:r w:rsidRPr="00F82DB0">
              <w:rPr>
                <w:rStyle w:val="Hyperlink"/>
                <w:noProof/>
              </w:rPr>
              <w:t>Acknowledgment</w:t>
            </w:r>
            <w:r>
              <w:rPr>
                <w:noProof/>
                <w:webHidden/>
              </w:rPr>
              <w:tab/>
            </w:r>
            <w:r>
              <w:rPr>
                <w:noProof/>
                <w:webHidden/>
              </w:rPr>
              <w:fldChar w:fldCharType="begin"/>
            </w:r>
            <w:r>
              <w:rPr>
                <w:noProof/>
                <w:webHidden/>
              </w:rPr>
              <w:instrText xml:space="preserve"> PAGEREF _Toc9275518 \h </w:instrText>
            </w:r>
            <w:r>
              <w:rPr>
                <w:noProof/>
                <w:webHidden/>
              </w:rPr>
            </w:r>
            <w:r>
              <w:rPr>
                <w:noProof/>
                <w:webHidden/>
              </w:rPr>
              <w:fldChar w:fldCharType="separate"/>
            </w:r>
            <w:r>
              <w:rPr>
                <w:noProof/>
                <w:webHidden/>
              </w:rPr>
              <w:t>30</w:t>
            </w:r>
            <w:r>
              <w:rPr>
                <w:noProof/>
                <w:webHidden/>
              </w:rPr>
              <w:fldChar w:fldCharType="end"/>
            </w:r>
          </w:hyperlink>
        </w:p>
        <w:p w14:paraId="7C444F4E" w14:textId="19D98DC2" w:rsidR="008E3AEF" w:rsidRDefault="008E3AE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9" w:history="1">
            <w:r w:rsidRPr="00F82DB0">
              <w:rPr>
                <w:rStyle w:val="Hyperlink"/>
                <w:noProof/>
              </w:rPr>
              <w:t>Appendix</w:t>
            </w:r>
            <w:r>
              <w:rPr>
                <w:noProof/>
                <w:webHidden/>
              </w:rPr>
              <w:tab/>
            </w:r>
            <w:r>
              <w:rPr>
                <w:noProof/>
                <w:webHidden/>
              </w:rPr>
              <w:fldChar w:fldCharType="begin"/>
            </w:r>
            <w:r>
              <w:rPr>
                <w:noProof/>
                <w:webHidden/>
              </w:rPr>
              <w:instrText xml:space="preserve"> PAGEREF _Toc9275519 \h </w:instrText>
            </w:r>
            <w:r>
              <w:rPr>
                <w:noProof/>
                <w:webHidden/>
              </w:rPr>
            </w:r>
            <w:r>
              <w:rPr>
                <w:noProof/>
                <w:webHidden/>
              </w:rPr>
              <w:fldChar w:fldCharType="separate"/>
            </w:r>
            <w:r>
              <w:rPr>
                <w:noProof/>
                <w:webHidden/>
              </w:rPr>
              <w:t>31</w:t>
            </w:r>
            <w:r>
              <w:rPr>
                <w:noProof/>
                <w:webHidden/>
              </w:rPr>
              <w:fldChar w:fldCharType="end"/>
            </w:r>
          </w:hyperlink>
        </w:p>
        <w:p w14:paraId="63A367BB" w14:textId="449CDE7F" w:rsidR="008E3AEF" w:rsidRDefault="008E3AEF">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20" w:history="1">
            <w:r w:rsidRPr="00F82DB0">
              <w:rPr>
                <w:rStyle w:val="Hyperlink"/>
                <w:noProof/>
              </w:rPr>
              <w:t>A.</w:t>
            </w:r>
            <w:r>
              <w:rPr>
                <w:rFonts w:asciiTheme="minorHAnsi" w:eastAsiaTheme="minorEastAsia" w:hAnsiTheme="minorHAnsi" w:cstheme="minorBidi"/>
                <w:b w:val="0"/>
                <w:bCs w:val="0"/>
                <w:noProof/>
                <w:kern w:val="0"/>
                <w:sz w:val="22"/>
                <w:szCs w:val="22"/>
                <w:lang w:eastAsia="en-US"/>
              </w:rPr>
              <w:tab/>
            </w:r>
            <w:r w:rsidRPr="00F82DB0">
              <w:rPr>
                <w:rStyle w:val="Hyperlink"/>
                <w:noProof/>
              </w:rPr>
              <w:t>Source Code.</w:t>
            </w:r>
            <w:r>
              <w:rPr>
                <w:noProof/>
                <w:webHidden/>
              </w:rPr>
              <w:tab/>
            </w:r>
            <w:r>
              <w:rPr>
                <w:noProof/>
                <w:webHidden/>
              </w:rPr>
              <w:fldChar w:fldCharType="begin"/>
            </w:r>
            <w:r>
              <w:rPr>
                <w:noProof/>
                <w:webHidden/>
              </w:rPr>
              <w:instrText xml:space="preserve"> PAGEREF _Toc9275520 \h </w:instrText>
            </w:r>
            <w:r>
              <w:rPr>
                <w:noProof/>
                <w:webHidden/>
              </w:rPr>
            </w:r>
            <w:r>
              <w:rPr>
                <w:noProof/>
                <w:webHidden/>
              </w:rPr>
              <w:fldChar w:fldCharType="separate"/>
            </w:r>
            <w:r>
              <w:rPr>
                <w:noProof/>
                <w:webHidden/>
              </w:rPr>
              <w:t>31</w:t>
            </w:r>
            <w:r>
              <w:rPr>
                <w:noProof/>
                <w:webHidden/>
              </w:rPr>
              <w:fldChar w:fldCharType="end"/>
            </w:r>
          </w:hyperlink>
        </w:p>
        <w:p w14:paraId="0ECF6FA4" w14:textId="35E3EA9C" w:rsidR="008E3AEF" w:rsidRDefault="008E3AE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1" w:history="1">
            <w:r w:rsidRPr="00F82DB0">
              <w:rPr>
                <w:rStyle w:val="Hyperlink"/>
                <w:noProof/>
              </w:rPr>
              <w:t>1.</w:t>
            </w:r>
            <w:r>
              <w:rPr>
                <w:rFonts w:asciiTheme="minorHAnsi" w:eastAsiaTheme="minorEastAsia" w:hAnsiTheme="minorHAnsi" w:cstheme="minorBidi"/>
                <w:noProof/>
                <w:kern w:val="0"/>
                <w:sz w:val="22"/>
                <w:szCs w:val="22"/>
                <w:lang w:eastAsia="en-US"/>
              </w:rPr>
              <w:tab/>
            </w:r>
            <w:r w:rsidRPr="00F82DB0">
              <w:rPr>
                <w:rStyle w:val="Hyperlink"/>
                <w:noProof/>
              </w:rPr>
              <w:t>Source Code of Line Sensor</w:t>
            </w:r>
            <w:r>
              <w:rPr>
                <w:noProof/>
                <w:webHidden/>
              </w:rPr>
              <w:tab/>
            </w:r>
            <w:r>
              <w:rPr>
                <w:noProof/>
                <w:webHidden/>
              </w:rPr>
              <w:fldChar w:fldCharType="begin"/>
            </w:r>
            <w:r>
              <w:rPr>
                <w:noProof/>
                <w:webHidden/>
              </w:rPr>
              <w:instrText xml:space="preserve"> PAGEREF _Toc9275521 \h </w:instrText>
            </w:r>
            <w:r>
              <w:rPr>
                <w:noProof/>
                <w:webHidden/>
              </w:rPr>
            </w:r>
            <w:r>
              <w:rPr>
                <w:noProof/>
                <w:webHidden/>
              </w:rPr>
              <w:fldChar w:fldCharType="separate"/>
            </w:r>
            <w:r>
              <w:rPr>
                <w:noProof/>
                <w:webHidden/>
              </w:rPr>
              <w:t>31</w:t>
            </w:r>
            <w:r>
              <w:rPr>
                <w:noProof/>
                <w:webHidden/>
              </w:rPr>
              <w:fldChar w:fldCharType="end"/>
            </w:r>
          </w:hyperlink>
        </w:p>
        <w:p w14:paraId="46FA9FF9" w14:textId="5F470C50" w:rsidR="008E3AEF" w:rsidRDefault="008E3AE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2" w:history="1">
            <w:r w:rsidRPr="00F82DB0">
              <w:rPr>
                <w:rStyle w:val="Hyperlink"/>
                <w:noProof/>
              </w:rPr>
              <w:t>2.</w:t>
            </w:r>
            <w:r>
              <w:rPr>
                <w:rFonts w:asciiTheme="minorHAnsi" w:eastAsiaTheme="minorEastAsia" w:hAnsiTheme="minorHAnsi" w:cstheme="minorBidi"/>
                <w:noProof/>
                <w:kern w:val="0"/>
                <w:sz w:val="22"/>
                <w:szCs w:val="22"/>
                <w:lang w:eastAsia="en-US"/>
              </w:rPr>
              <w:tab/>
            </w:r>
            <w:r w:rsidRPr="00F82DB0">
              <w:rPr>
                <w:rStyle w:val="Hyperlink"/>
                <w:noProof/>
              </w:rPr>
              <w:t>Source Code of Bump Switches</w:t>
            </w:r>
            <w:r>
              <w:rPr>
                <w:noProof/>
                <w:webHidden/>
              </w:rPr>
              <w:tab/>
            </w:r>
            <w:r>
              <w:rPr>
                <w:noProof/>
                <w:webHidden/>
              </w:rPr>
              <w:fldChar w:fldCharType="begin"/>
            </w:r>
            <w:r>
              <w:rPr>
                <w:noProof/>
                <w:webHidden/>
              </w:rPr>
              <w:instrText xml:space="preserve"> PAGEREF _Toc9275522 \h </w:instrText>
            </w:r>
            <w:r>
              <w:rPr>
                <w:noProof/>
                <w:webHidden/>
              </w:rPr>
            </w:r>
            <w:r>
              <w:rPr>
                <w:noProof/>
                <w:webHidden/>
              </w:rPr>
              <w:fldChar w:fldCharType="separate"/>
            </w:r>
            <w:r>
              <w:rPr>
                <w:noProof/>
                <w:webHidden/>
              </w:rPr>
              <w:t>31</w:t>
            </w:r>
            <w:r>
              <w:rPr>
                <w:noProof/>
                <w:webHidden/>
              </w:rPr>
              <w:fldChar w:fldCharType="end"/>
            </w:r>
          </w:hyperlink>
        </w:p>
        <w:p w14:paraId="17D7F28B" w14:textId="6781041E" w:rsidR="008E3AEF" w:rsidRDefault="008E3AE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3" w:history="1">
            <w:r w:rsidRPr="00F82DB0">
              <w:rPr>
                <w:rStyle w:val="Hyperlink"/>
                <w:noProof/>
              </w:rPr>
              <w:t>3.</w:t>
            </w:r>
            <w:r>
              <w:rPr>
                <w:rFonts w:asciiTheme="minorHAnsi" w:eastAsiaTheme="minorEastAsia" w:hAnsiTheme="minorHAnsi" w:cstheme="minorBidi"/>
                <w:noProof/>
                <w:kern w:val="0"/>
                <w:sz w:val="22"/>
                <w:szCs w:val="22"/>
                <w:lang w:eastAsia="en-US"/>
              </w:rPr>
              <w:tab/>
            </w:r>
            <w:r w:rsidRPr="00F82DB0">
              <w:rPr>
                <w:rStyle w:val="Hyperlink"/>
                <w:noProof/>
              </w:rPr>
              <w:t>Source Code of 4k FFT Stiching Algorithm</w:t>
            </w:r>
            <w:r>
              <w:rPr>
                <w:noProof/>
                <w:webHidden/>
              </w:rPr>
              <w:tab/>
            </w:r>
            <w:r>
              <w:rPr>
                <w:noProof/>
                <w:webHidden/>
              </w:rPr>
              <w:fldChar w:fldCharType="begin"/>
            </w:r>
            <w:r>
              <w:rPr>
                <w:noProof/>
                <w:webHidden/>
              </w:rPr>
              <w:instrText xml:space="preserve"> PAGEREF _Toc9275523 \h </w:instrText>
            </w:r>
            <w:r>
              <w:rPr>
                <w:noProof/>
                <w:webHidden/>
              </w:rPr>
            </w:r>
            <w:r>
              <w:rPr>
                <w:noProof/>
                <w:webHidden/>
              </w:rPr>
              <w:fldChar w:fldCharType="separate"/>
            </w:r>
            <w:r>
              <w:rPr>
                <w:noProof/>
                <w:webHidden/>
              </w:rPr>
              <w:t>32</w:t>
            </w:r>
            <w:r>
              <w:rPr>
                <w:noProof/>
                <w:webHidden/>
              </w:rPr>
              <w:fldChar w:fldCharType="end"/>
            </w:r>
          </w:hyperlink>
        </w:p>
        <w:p w14:paraId="5280853A" w14:textId="25359DA7" w:rsidR="008E3AEF" w:rsidRDefault="008E3AE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4" w:history="1">
            <w:r w:rsidRPr="00F82DB0">
              <w:rPr>
                <w:rStyle w:val="Hyperlink"/>
                <w:noProof/>
              </w:rPr>
              <w:t>4.</w:t>
            </w:r>
            <w:r>
              <w:rPr>
                <w:rFonts w:asciiTheme="minorHAnsi" w:eastAsiaTheme="minorEastAsia" w:hAnsiTheme="minorHAnsi" w:cstheme="minorBidi"/>
                <w:noProof/>
                <w:kern w:val="0"/>
                <w:sz w:val="22"/>
                <w:szCs w:val="22"/>
                <w:lang w:eastAsia="en-US"/>
              </w:rPr>
              <w:tab/>
            </w:r>
            <w:r w:rsidRPr="00F82DB0">
              <w:rPr>
                <w:rStyle w:val="Hyperlink"/>
                <w:noProof/>
              </w:rPr>
              <w:t>Source Code of .Obj to .Pcd Converter</w:t>
            </w:r>
            <w:r>
              <w:rPr>
                <w:noProof/>
                <w:webHidden/>
              </w:rPr>
              <w:tab/>
            </w:r>
            <w:r>
              <w:rPr>
                <w:noProof/>
                <w:webHidden/>
              </w:rPr>
              <w:fldChar w:fldCharType="begin"/>
            </w:r>
            <w:r>
              <w:rPr>
                <w:noProof/>
                <w:webHidden/>
              </w:rPr>
              <w:instrText xml:space="preserve"> PAGEREF _Toc9275524 \h </w:instrText>
            </w:r>
            <w:r>
              <w:rPr>
                <w:noProof/>
                <w:webHidden/>
              </w:rPr>
            </w:r>
            <w:r>
              <w:rPr>
                <w:noProof/>
                <w:webHidden/>
              </w:rPr>
              <w:fldChar w:fldCharType="separate"/>
            </w:r>
            <w:r>
              <w:rPr>
                <w:noProof/>
                <w:webHidden/>
              </w:rPr>
              <w:t>47</w:t>
            </w:r>
            <w:r>
              <w:rPr>
                <w:noProof/>
                <w:webHidden/>
              </w:rPr>
              <w:fldChar w:fldCharType="end"/>
            </w:r>
          </w:hyperlink>
        </w:p>
        <w:p w14:paraId="2783EDE5" w14:textId="144E92DB" w:rsidR="008E3AEF" w:rsidRDefault="008E3AEF">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5" w:history="1">
            <w:r w:rsidRPr="00F82DB0">
              <w:rPr>
                <w:rStyle w:val="Hyperlink"/>
                <w:noProof/>
              </w:rPr>
              <w:t>5.</w:t>
            </w:r>
            <w:r>
              <w:rPr>
                <w:rFonts w:asciiTheme="minorHAnsi" w:eastAsiaTheme="minorEastAsia" w:hAnsiTheme="minorHAnsi" w:cstheme="minorBidi"/>
                <w:noProof/>
                <w:kern w:val="0"/>
                <w:sz w:val="22"/>
                <w:szCs w:val="22"/>
                <w:lang w:eastAsia="en-US"/>
              </w:rPr>
              <w:tab/>
            </w:r>
            <w:r w:rsidRPr="00F82DB0">
              <w:rPr>
                <w:rStyle w:val="Hyperlink"/>
                <w:noProof/>
              </w:rPr>
              <w:t>Source Code for ROS Installation</w:t>
            </w:r>
            <w:r>
              <w:rPr>
                <w:noProof/>
                <w:webHidden/>
              </w:rPr>
              <w:tab/>
            </w:r>
            <w:r>
              <w:rPr>
                <w:noProof/>
                <w:webHidden/>
              </w:rPr>
              <w:fldChar w:fldCharType="begin"/>
            </w:r>
            <w:r>
              <w:rPr>
                <w:noProof/>
                <w:webHidden/>
              </w:rPr>
              <w:instrText xml:space="preserve"> PAGEREF _Toc9275525 \h </w:instrText>
            </w:r>
            <w:r>
              <w:rPr>
                <w:noProof/>
                <w:webHidden/>
              </w:rPr>
            </w:r>
            <w:r>
              <w:rPr>
                <w:noProof/>
                <w:webHidden/>
              </w:rPr>
              <w:fldChar w:fldCharType="separate"/>
            </w:r>
            <w:r>
              <w:rPr>
                <w:noProof/>
                <w:webHidden/>
              </w:rPr>
              <w:t>47</w:t>
            </w:r>
            <w:r>
              <w:rPr>
                <w:noProof/>
                <w:webHidden/>
              </w:rPr>
              <w:fldChar w:fldCharType="end"/>
            </w:r>
          </w:hyperlink>
        </w:p>
        <w:p w14:paraId="0B4A2C48" w14:textId="5608E0AA" w:rsidR="008E3AEF" w:rsidRDefault="008E3AEF">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26" w:history="1">
            <w:r w:rsidRPr="00F82DB0">
              <w:rPr>
                <w:rStyle w:val="Hyperlink"/>
                <w:noProof/>
              </w:rPr>
              <w:t>REFERENCES</w:t>
            </w:r>
            <w:r>
              <w:rPr>
                <w:noProof/>
                <w:webHidden/>
              </w:rPr>
              <w:tab/>
            </w:r>
            <w:r>
              <w:rPr>
                <w:noProof/>
                <w:webHidden/>
              </w:rPr>
              <w:fldChar w:fldCharType="begin"/>
            </w:r>
            <w:r>
              <w:rPr>
                <w:noProof/>
                <w:webHidden/>
              </w:rPr>
              <w:instrText xml:space="preserve"> PAGEREF _Toc9275526 \h </w:instrText>
            </w:r>
            <w:r>
              <w:rPr>
                <w:noProof/>
                <w:webHidden/>
              </w:rPr>
            </w:r>
            <w:r>
              <w:rPr>
                <w:noProof/>
                <w:webHidden/>
              </w:rPr>
              <w:fldChar w:fldCharType="separate"/>
            </w:r>
            <w:r>
              <w:rPr>
                <w:noProof/>
                <w:webHidden/>
              </w:rPr>
              <w:t>49</w:t>
            </w:r>
            <w:r>
              <w:rPr>
                <w:noProof/>
                <w:webHidden/>
              </w:rPr>
              <w:fldChar w:fldCharType="end"/>
            </w:r>
          </w:hyperlink>
        </w:p>
        <w:p w14:paraId="7B633588" w14:textId="5C9DC39C"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15A69241" w14:textId="5C9290E9" w:rsidR="00A57544" w:rsidRPr="00B85DC0" w:rsidRDefault="00373601" w:rsidP="00AA5E4B">
      <w:pPr>
        <w:pStyle w:val="Appendix"/>
      </w:pPr>
      <w:bookmarkStart w:id="2" w:name="_Toc9275486"/>
      <w:r w:rsidRPr="00B85DC0">
        <w:rPr>
          <w:rFonts w:hint="eastAsia"/>
        </w:rPr>
        <w:lastRenderedPageBreak/>
        <w:t>List of Figures</w:t>
      </w:r>
      <w:bookmarkEnd w:id="2"/>
    </w:p>
    <w:p w14:paraId="3053A615" w14:textId="03A7DBEE" w:rsidR="001B604A" w:rsidRDefault="003D346F">
      <w:pPr>
        <w:pStyle w:val="TableofFigures"/>
        <w:tabs>
          <w:tab w:val="left" w:pos="800"/>
          <w:tab w:val="right" w:leader="dot" w:pos="9350"/>
        </w:tabs>
        <w:rPr>
          <w:rFonts w:eastAsiaTheme="minorEastAsia" w:cstheme="minorBidi"/>
          <w:smallCaps w:val="0"/>
          <w:noProof/>
          <w:kern w:val="0"/>
          <w:sz w:val="22"/>
          <w:szCs w:val="22"/>
          <w:lang w:eastAsia="en-US"/>
        </w:rPr>
      </w:pPr>
      <w:r>
        <w:rPr>
          <w:rFonts w:ascii="Calibri" w:hAnsi="Calibri" w:cs="Calibri"/>
          <w:smallCaps w:val="0"/>
          <w:noProof/>
          <w:sz w:val="24"/>
        </w:rPr>
        <w:fldChar w:fldCharType="begin"/>
      </w:r>
      <w:r>
        <w:rPr>
          <w:rFonts w:ascii="Calibri" w:hAnsi="Calibri" w:cs="Calibri"/>
          <w:smallCaps w:val="0"/>
          <w:noProof/>
          <w:sz w:val="24"/>
        </w:rPr>
        <w:instrText xml:space="preserve"> TOC \h \z \c "Fig." </w:instrText>
      </w:r>
      <w:r>
        <w:rPr>
          <w:rFonts w:ascii="Calibri" w:hAnsi="Calibri" w:cs="Calibri"/>
          <w:smallCaps w:val="0"/>
          <w:noProof/>
          <w:sz w:val="24"/>
        </w:rPr>
        <w:fldChar w:fldCharType="separate"/>
      </w:r>
      <w:hyperlink w:anchor="_Toc9261170" w:history="1">
        <w:r w:rsidR="001B604A" w:rsidRPr="00E514B1">
          <w:rPr>
            <w:rStyle w:val="Hyperlink"/>
            <w:noProof/>
          </w:rPr>
          <w:t>Fig. 1</w:t>
        </w:r>
        <w:r w:rsidR="001B604A">
          <w:rPr>
            <w:rFonts w:eastAsiaTheme="minorEastAsia" w:cstheme="minorBidi"/>
            <w:smallCaps w:val="0"/>
            <w:noProof/>
            <w:kern w:val="0"/>
            <w:sz w:val="22"/>
            <w:szCs w:val="22"/>
            <w:lang w:eastAsia="en-US"/>
          </w:rPr>
          <w:tab/>
        </w:r>
        <w:r w:rsidR="001B604A" w:rsidRPr="00E514B1">
          <w:rPr>
            <w:rStyle w:val="Hyperlink"/>
            <w:noProof/>
          </w:rPr>
          <w:t>A Robot Used to Diffuse a Bomb</w:t>
        </w:r>
        <w:r w:rsidR="001B604A">
          <w:rPr>
            <w:noProof/>
            <w:webHidden/>
          </w:rPr>
          <w:tab/>
        </w:r>
        <w:r w:rsidR="001B604A">
          <w:rPr>
            <w:noProof/>
            <w:webHidden/>
          </w:rPr>
          <w:fldChar w:fldCharType="begin"/>
        </w:r>
        <w:r w:rsidR="001B604A">
          <w:rPr>
            <w:noProof/>
            <w:webHidden/>
          </w:rPr>
          <w:instrText xml:space="preserve"> PAGEREF _Toc9261170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14174993" w14:textId="1E08E8B1"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1" w:history="1">
        <w:r w:rsidRPr="00E514B1">
          <w:rPr>
            <w:rStyle w:val="Hyperlink"/>
            <w:noProof/>
          </w:rPr>
          <w:t>Fig. 2</w:t>
        </w:r>
        <w:r>
          <w:rPr>
            <w:rFonts w:eastAsiaTheme="minorEastAsia" w:cstheme="minorBidi"/>
            <w:smallCaps w:val="0"/>
            <w:noProof/>
            <w:kern w:val="0"/>
            <w:sz w:val="22"/>
            <w:szCs w:val="22"/>
            <w:lang w:eastAsia="en-US"/>
          </w:rPr>
          <w:tab/>
        </w:r>
        <w:r w:rsidRPr="00E514B1">
          <w:rPr>
            <w:rStyle w:val="Hyperlink"/>
            <w:noProof/>
          </w:rPr>
          <w:t>A Hornet Drone Used for Engaging Targets</w:t>
        </w:r>
        <w:r>
          <w:rPr>
            <w:noProof/>
            <w:webHidden/>
          </w:rPr>
          <w:tab/>
        </w:r>
        <w:r>
          <w:rPr>
            <w:noProof/>
            <w:webHidden/>
          </w:rPr>
          <w:fldChar w:fldCharType="begin"/>
        </w:r>
        <w:r>
          <w:rPr>
            <w:noProof/>
            <w:webHidden/>
          </w:rPr>
          <w:instrText xml:space="preserve"> PAGEREF _Toc9261171 \h </w:instrText>
        </w:r>
        <w:r>
          <w:rPr>
            <w:noProof/>
            <w:webHidden/>
          </w:rPr>
        </w:r>
        <w:r>
          <w:rPr>
            <w:noProof/>
            <w:webHidden/>
          </w:rPr>
          <w:fldChar w:fldCharType="separate"/>
        </w:r>
        <w:r>
          <w:rPr>
            <w:noProof/>
            <w:webHidden/>
          </w:rPr>
          <w:t>6</w:t>
        </w:r>
        <w:r>
          <w:rPr>
            <w:noProof/>
            <w:webHidden/>
          </w:rPr>
          <w:fldChar w:fldCharType="end"/>
        </w:r>
      </w:hyperlink>
    </w:p>
    <w:p w14:paraId="5C6E4CFD" w14:textId="138F0A21"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2" w:history="1">
        <w:r w:rsidRPr="00E514B1">
          <w:rPr>
            <w:rStyle w:val="Hyperlink"/>
            <w:noProof/>
          </w:rPr>
          <w:t>Fig. 3</w:t>
        </w:r>
        <w:r>
          <w:rPr>
            <w:rFonts w:eastAsiaTheme="minorEastAsia" w:cstheme="minorBidi"/>
            <w:smallCaps w:val="0"/>
            <w:noProof/>
            <w:kern w:val="0"/>
            <w:sz w:val="22"/>
            <w:szCs w:val="22"/>
            <w:lang w:eastAsia="en-US"/>
          </w:rPr>
          <w:tab/>
        </w:r>
        <w:r w:rsidRPr="00E514B1">
          <w:rPr>
            <w:rStyle w:val="Hyperlink"/>
            <w:noProof/>
          </w:rPr>
          <w:t>Momaro Robot Used in Disaster Rescue</w:t>
        </w:r>
        <w:r>
          <w:rPr>
            <w:noProof/>
            <w:webHidden/>
          </w:rPr>
          <w:tab/>
        </w:r>
        <w:r>
          <w:rPr>
            <w:noProof/>
            <w:webHidden/>
          </w:rPr>
          <w:fldChar w:fldCharType="begin"/>
        </w:r>
        <w:r>
          <w:rPr>
            <w:noProof/>
            <w:webHidden/>
          </w:rPr>
          <w:instrText xml:space="preserve"> PAGEREF _Toc9261172 \h </w:instrText>
        </w:r>
        <w:r>
          <w:rPr>
            <w:noProof/>
            <w:webHidden/>
          </w:rPr>
        </w:r>
        <w:r>
          <w:rPr>
            <w:noProof/>
            <w:webHidden/>
          </w:rPr>
          <w:fldChar w:fldCharType="separate"/>
        </w:r>
        <w:r>
          <w:rPr>
            <w:noProof/>
            <w:webHidden/>
          </w:rPr>
          <w:t>6</w:t>
        </w:r>
        <w:r>
          <w:rPr>
            <w:noProof/>
            <w:webHidden/>
          </w:rPr>
          <w:fldChar w:fldCharType="end"/>
        </w:r>
      </w:hyperlink>
    </w:p>
    <w:p w14:paraId="0E8C75C8" w14:textId="0CD86CE7"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3" w:history="1">
        <w:r w:rsidRPr="00E514B1">
          <w:rPr>
            <w:rStyle w:val="Hyperlink"/>
            <w:noProof/>
          </w:rPr>
          <w:t>Fig. 4</w:t>
        </w:r>
        <w:r>
          <w:rPr>
            <w:rFonts w:eastAsiaTheme="minorEastAsia" w:cstheme="minorBidi"/>
            <w:smallCaps w:val="0"/>
            <w:noProof/>
            <w:kern w:val="0"/>
            <w:sz w:val="22"/>
            <w:szCs w:val="22"/>
            <w:lang w:eastAsia="en-US"/>
          </w:rPr>
          <w:tab/>
        </w:r>
        <w:r w:rsidRPr="00E514B1">
          <w:rPr>
            <w:rStyle w:val="Hyperlink"/>
            <w:noProof/>
          </w:rPr>
          <w:t>System Diagram.</w:t>
        </w:r>
        <w:r>
          <w:rPr>
            <w:noProof/>
            <w:webHidden/>
          </w:rPr>
          <w:tab/>
        </w:r>
        <w:r>
          <w:rPr>
            <w:noProof/>
            <w:webHidden/>
          </w:rPr>
          <w:fldChar w:fldCharType="begin"/>
        </w:r>
        <w:r>
          <w:rPr>
            <w:noProof/>
            <w:webHidden/>
          </w:rPr>
          <w:instrText xml:space="preserve"> PAGEREF _Toc9261173 \h </w:instrText>
        </w:r>
        <w:r>
          <w:rPr>
            <w:noProof/>
            <w:webHidden/>
          </w:rPr>
        </w:r>
        <w:r>
          <w:rPr>
            <w:noProof/>
            <w:webHidden/>
          </w:rPr>
          <w:fldChar w:fldCharType="separate"/>
        </w:r>
        <w:r>
          <w:rPr>
            <w:noProof/>
            <w:webHidden/>
          </w:rPr>
          <w:t>8</w:t>
        </w:r>
        <w:r>
          <w:rPr>
            <w:noProof/>
            <w:webHidden/>
          </w:rPr>
          <w:fldChar w:fldCharType="end"/>
        </w:r>
      </w:hyperlink>
    </w:p>
    <w:p w14:paraId="3D8F3467" w14:textId="531F4CD2"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4" w:history="1">
        <w:r w:rsidRPr="00E514B1">
          <w:rPr>
            <w:rStyle w:val="Hyperlink"/>
            <w:noProof/>
          </w:rPr>
          <w:t>Fig. 5</w:t>
        </w:r>
        <w:r>
          <w:rPr>
            <w:rFonts w:eastAsiaTheme="minorEastAsia" w:cstheme="minorBidi"/>
            <w:smallCaps w:val="0"/>
            <w:noProof/>
            <w:kern w:val="0"/>
            <w:sz w:val="22"/>
            <w:szCs w:val="22"/>
            <w:lang w:eastAsia="en-US"/>
          </w:rPr>
          <w:tab/>
        </w:r>
        <w:r w:rsidRPr="00E514B1">
          <w:rPr>
            <w:rStyle w:val="Hyperlink"/>
            <w:noProof/>
          </w:rPr>
          <w:t>Componets Used in Assembling the RSLK</w:t>
        </w:r>
        <w:r>
          <w:rPr>
            <w:noProof/>
            <w:webHidden/>
          </w:rPr>
          <w:tab/>
        </w:r>
        <w:r>
          <w:rPr>
            <w:noProof/>
            <w:webHidden/>
          </w:rPr>
          <w:fldChar w:fldCharType="begin"/>
        </w:r>
        <w:r>
          <w:rPr>
            <w:noProof/>
            <w:webHidden/>
          </w:rPr>
          <w:instrText xml:space="preserve"> PAGEREF _Toc9261174 \h </w:instrText>
        </w:r>
        <w:r>
          <w:rPr>
            <w:noProof/>
            <w:webHidden/>
          </w:rPr>
        </w:r>
        <w:r>
          <w:rPr>
            <w:noProof/>
            <w:webHidden/>
          </w:rPr>
          <w:fldChar w:fldCharType="separate"/>
        </w:r>
        <w:r>
          <w:rPr>
            <w:noProof/>
            <w:webHidden/>
          </w:rPr>
          <w:t>13</w:t>
        </w:r>
        <w:r>
          <w:rPr>
            <w:noProof/>
            <w:webHidden/>
          </w:rPr>
          <w:fldChar w:fldCharType="end"/>
        </w:r>
      </w:hyperlink>
    </w:p>
    <w:p w14:paraId="39DA167B" w14:textId="4AA5EAE5"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5" w:history="1">
        <w:r w:rsidRPr="00E514B1">
          <w:rPr>
            <w:rStyle w:val="Hyperlink"/>
            <w:noProof/>
          </w:rPr>
          <w:t>Fig. 6</w:t>
        </w:r>
        <w:r>
          <w:rPr>
            <w:rFonts w:eastAsiaTheme="minorEastAsia" w:cstheme="minorBidi"/>
            <w:smallCaps w:val="0"/>
            <w:noProof/>
            <w:kern w:val="0"/>
            <w:sz w:val="22"/>
            <w:szCs w:val="22"/>
            <w:lang w:eastAsia="en-US"/>
          </w:rPr>
          <w:tab/>
        </w:r>
        <w:r w:rsidRPr="00E514B1">
          <w:rPr>
            <w:rStyle w:val="Hyperlink"/>
            <w:noProof/>
          </w:rPr>
          <w:t>Tools Used in Assembling the RSLK</w:t>
        </w:r>
        <w:r>
          <w:rPr>
            <w:noProof/>
            <w:webHidden/>
          </w:rPr>
          <w:tab/>
        </w:r>
        <w:r>
          <w:rPr>
            <w:noProof/>
            <w:webHidden/>
          </w:rPr>
          <w:fldChar w:fldCharType="begin"/>
        </w:r>
        <w:r>
          <w:rPr>
            <w:noProof/>
            <w:webHidden/>
          </w:rPr>
          <w:instrText xml:space="preserve"> PAGEREF _Toc9261175 \h </w:instrText>
        </w:r>
        <w:r>
          <w:rPr>
            <w:noProof/>
            <w:webHidden/>
          </w:rPr>
        </w:r>
        <w:r>
          <w:rPr>
            <w:noProof/>
            <w:webHidden/>
          </w:rPr>
          <w:fldChar w:fldCharType="separate"/>
        </w:r>
        <w:r>
          <w:rPr>
            <w:noProof/>
            <w:webHidden/>
          </w:rPr>
          <w:t>14</w:t>
        </w:r>
        <w:r>
          <w:rPr>
            <w:noProof/>
            <w:webHidden/>
          </w:rPr>
          <w:fldChar w:fldCharType="end"/>
        </w:r>
      </w:hyperlink>
    </w:p>
    <w:p w14:paraId="7E9D35F6" w14:textId="5CB5C432"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6" w:history="1">
        <w:r w:rsidRPr="00E514B1">
          <w:rPr>
            <w:rStyle w:val="Hyperlink"/>
            <w:noProof/>
          </w:rPr>
          <w:t>Fig. 7</w:t>
        </w:r>
        <w:r>
          <w:rPr>
            <w:rFonts w:eastAsiaTheme="minorEastAsia" w:cstheme="minorBidi"/>
            <w:smallCaps w:val="0"/>
            <w:noProof/>
            <w:kern w:val="0"/>
            <w:sz w:val="22"/>
            <w:szCs w:val="22"/>
            <w:lang w:eastAsia="en-US"/>
          </w:rPr>
          <w:tab/>
        </w:r>
        <w:r w:rsidRPr="00E514B1">
          <w:rPr>
            <w:rStyle w:val="Hyperlink"/>
            <w:noProof/>
          </w:rPr>
          <w:t>Assembled TI RSLK</w:t>
        </w:r>
        <w:r>
          <w:rPr>
            <w:noProof/>
            <w:webHidden/>
          </w:rPr>
          <w:tab/>
        </w:r>
        <w:r>
          <w:rPr>
            <w:noProof/>
            <w:webHidden/>
          </w:rPr>
          <w:fldChar w:fldCharType="begin"/>
        </w:r>
        <w:r>
          <w:rPr>
            <w:noProof/>
            <w:webHidden/>
          </w:rPr>
          <w:instrText xml:space="preserve"> PAGEREF _Toc9261176 \h </w:instrText>
        </w:r>
        <w:r>
          <w:rPr>
            <w:noProof/>
            <w:webHidden/>
          </w:rPr>
        </w:r>
        <w:r>
          <w:rPr>
            <w:noProof/>
            <w:webHidden/>
          </w:rPr>
          <w:fldChar w:fldCharType="separate"/>
        </w:r>
        <w:r>
          <w:rPr>
            <w:noProof/>
            <w:webHidden/>
          </w:rPr>
          <w:t>14</w:t>
        </w:r>
        <w:r>
          <w:rPr>
            <w:noProof/>
            <w:webHidden/>
          </w:rPr>
          <w:fldChar w:fldCharType="end"/>
        </w:r>
      </w:hyperlink>
    </w:p>
    <w:p w14:paraId="702C10EE" w14:textId="4BA9C66E"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7" w:history="1">
        <w:r w:rsidRPr="00E514B1">
          <w:rPr>
            <w:rStyle w:val="Hyperlink"/>
            <w:noProof/>
          </w:rPr>
          <w:t>Fig. 8</w:t>
        </w:r>
        <w:r>
          <w:rPr>
            <w:rFonts w:eastAsiaTheme="minorEastAsia" w:cstheme="minorBidi"/>
            <w:smallCaps w:val="0"/>
            <w:noProof/>
            <w:kern w:val="0"/>
            <w:sz w:val="22"/>
            <w:szCs w:val="22"/>
            <w:lang w:eastAsia="en-US"/>
          </w:rPr>
          <w:tab/>
        </w:r>
        <w:r w:rsidRPr="00E514B1">
          <w:rPr>
            <w:rStyle w:val="Hyperlink"/>
            <w:noProof/>
          </w:rPr>
          <w:t>Battery Connections Soldered as Part of the Attachment to the Chassis</w:t>
        </w:r>
        <w:r>
          <w:rPr>
            <w:noProof/>
            <w:webHidden/>
          </w:rPr>
          <w:tab/>
        </w:r>
        <w:r>
          <w:rPr>
            <w:noProof/>
            <w:webHidden/>
          </w:rPr>
          <w:fldChar w:fldCharType="begin"/>
        </w:r>
        <w:r>
          <w:rPr>
            <w:noProof/>
            <w:webHidden/>
          </w:rPr>
          <w:instrText xml:space="preserve"> PAGEREF _Toc9261177 \h </w:instrText>
        </w:r>
        <w:r>
          <w:rPr>
            <w:noProof/>
            <w:webHidden/>
          </w:rPr>
        </w:r>
        <w:r>
          <w:rPr>
            <w:noProof/>
            <w:webHidden/>
          </w:rPr>
          <w:fldChar w:fldCharType="separate"/>
        </w:r>
        <w:r>
          <w:rPr>
            <w:noProof/>
            <w:webHidden/>
          </w:rPr>
          <w:t>15</w:t>
        </w:r>
        <w:r>
          <w:rPr>
            <w:noProof/>
            <w:webHidden/>
          </w:rPr>
          <w:fldChar w:fldCharType="end"/>
        </w:r>
      </w:hyperlink>
    </w:p>
    <w:p w14:paraId="65927052" w14:textId="054D9AB6"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8" w:history="1">
        <w:r w:rsidRPr="00E514B1">
          <w:rPr>
            <w:rStyle w:val="Hyperlink"/>
            <w:noProof/>
          </w:rPr>
          <w:t>Fig. 9</w:t>
        </w:r>
        <w:r>
          <w:rPr>
            <w:rFonts w:eastAsiaTheme="minorEastAsia" w:cstheme="minorBidi"/>
            <w:smallCaps w:val="0"/>
            <w:noProof/>
            <w:kern w:val="0"/>
            <w:sz w:val="22"/>
            <w:szCs w:val="22"/>
            <w:lang w:eastAsia="en-US"/>
          </w:rPr>
          <w:tab/>
        </w:r>
        <w:r w:rsidRPr="00E514B1">
          <w:rPr>
            <w:rStyle w:val="Hyperlink"/>
            <w:noProof/>
          </w:rPr>
          <w:t>LaunchPad Soldered Together with Long pins Facing Upward.</w:t>
        </w:r>
        <w:r>
          <w:rPr>
            <w:noProof/>
            <w:webHidden/>
          </w:rPr>
          <w:tab/>
        </w:r>
        <w:r>
          <w:rPr>
            <w:noProof/>
            <w:webHidden/>
          </w:rPr>
          <w:fldChar w:fldCharType="begin"/>
        </w:r>
        <w:r>
          <w:rPr>
            <w:noProof/>
            <w:webHidden/>
          </w:rPr>
          <w:instrText xml:space="preserve"> PAGEREF _Toc9261178 \h </w:instrText>
        </w:r>
        <w:r>
          <w:rPr>
            <w:noProof/>
            <w:webHidden/>
          </w:rPr>
        </w:r>
        <w:r>
          <w:rPr>
            <w:noProof/>
            <w:webHidden/>
          </w:rPr>
          <w:fldChar w:fldCharType="separate"/>
        </w:r>
        <w:r>
          <w:rPr>
            <w:noProof/>
            <w:webHidden/>
          </w:rPr>
          <w:t>16</w:t>
        </w:r>
        <w:r>
          <w:rPr>
            <w:noProof/>
            <w:webHidden/>
          </w:rPr>
          <w:fldChar w:fldCharType="end"/>
        </w:r>
      </w:hyperlink>
    </w:p>
    <w:p w14:paraId="3DEBEF5A" w14:textId="7B88E53B"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9" w:history="1">
        <w:r w:rsidRPr="00E514B1">
          <w:rPr>
            <w:rStyle w:val="Hyperlink"/>
            <w:noProof/>
          </w:rPr>
          <w:t>Fig. 10</w:t>
        </w:r>
        <w:r>
          <w:rPr>
            <w:rFonts w:eastAsiaTheme="minorEastAsia" w:cstheme="minorBidi"/>
            <w:smallCaps w:val="0"/>
            <w:noProof/>
            <w:kern w:val="0"/>
            <w:sz w:val="22"/>
            <w:szCs w:val="22"/>
            <w:lang w:eastAsia="en-US"/>
          </w:rPr>
          <w:tab/>
        </w:r>
        <w:r w:rsidRPr="00E514B1">
          <w:rPr>
            <w:rStyle w:val="Hyperlink"/>
            <w:noProof/>
          </w:rPr>
          <w:t>Encoders Soldered to Motor Drivers.</w:t>
        </w:r>
        <w:r>
          <w:rPr>
            <w:noProof/>
            <w:webHidden/>
          </w:rPr>
          <w:tab/>
        </w:r>
        <w:r>
          <w:rPr>
            <w:noProof/>
            <w:webHidden/>
          </w:rPr>
          <w:fldChar w:fldCharType="begin"/>
        </w:r>
        <w:r>
          <w:rPr>
            <w:noProof/>
            <w:webHidden/>
          </w:rPr>
          <w:instrText xml:space="preserve"> PAGEREF _Toc9261179 \h </w:instrText>
        </w:r>
        <w:r>
          <w:rPr>
            <w:noProof/>
            <w:webHidden/>
          </w:rPr>
        </w:r>
        <w:r>
          <w:rPr>
            <w:noProof/>
            <w:webHidden/>
          </w:rPr>
          <w:fldChar w:fldCharType="separate"/>
        </w:r>
        <w:r>
          <w:rPr>
            <w:noProof/>
            <w:webHidden/>
          </w:rPr>
          <w:t>16</w:t>
        </w:r>
        <w:r>
          <w:rPr>
            <w:noProof/>
            <w:webHidden/>
          </w:rPr>
          <w:fldChar w:fldCharType="end"/>
        </w:r>
      </w:hyperlink>
    </w:p>
    <w:p w14:paraId="1F4A2950" w14:textId="1EE88C34"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0" w:history="1">
        <w:r w:rsidRPr="00E514B1">
          <w:rPr>
            <w:rStyle w:val="Hyperlink"/>
            <w:noProof/>
          </w:rPr>
          <w:t>Fig. 11</w:t>
        </w:r>
        <w:r>
          <w:rPr>
            <w:rFonts w:eastAsiaTheme="minorEastAsia" w:cstheme="minorBidi"/>
            <w:smallCaps w:val="0"/>
            <w:noProof/>
            <w:kern w:val="0"/>
            <w:sz w:val="22"/>
            <w:szCs w:val="22"/>
            <w:lang w:eastAsia="en-US"/>
          </w:rPr>
          <w:tab/>
        </w:r>
        <w:r w:rsidRPr="00E514B1">
          <w:rPr>
            <w:rStyle w:val="Hyperlink"/>
            <w:noProof/>
          </w:rPr>
          <w:t>Bump Switches</w:t>
        </w:r>
        <w:r>
          <w:rPr>
            <w:noProof/>
            <w:webHidden/>
          </w:rPr>
          <w:tab/>
        </w:r>
        <w:r>
          <w:rPr>
            <w:noProof/>
            <w:webHidden/>
          </w:rPr>
          <w:fldChar w:fldCharType="begin"/>
        </w:r>
        <w:r>
          <w:rPr>
            <w:noProof/>
            <w:webHidden/>
          </w:rPr>
          <w:instrText xml:space="preserve"> PAGEREF _Toc9261180 \h </w:instrText>
        </w:r>
        <w:r>
          <w:rPr>
            <w:noProof/>
            <w:webHidden/>
          </w:rPr>
        </w:r>
        <w:r>
          <w:rPr>
            <w:noProof/>
            <w:webHidden/>
          </w:rPr>
          <w:fldChar w:fldCharType="separate"/>
        </w:r>
        <w:r>
          <w:rPr>
            <w:noProof/>
            <w:webHidden/>
          </w:rPr>
          <w:t>17</w:t>
        </w:r>
        <w:r>
          <w:rPr>
            <w:noProof/>
            <w:webHidden/>
          </w:rPr>
          <w:fldChar w:fldCharType="end"/>
        </w:r>
      </w:hyperlink>
    </w:p>
    <w:p w14:paraId="7B1F9ED3" w14:textId="4B440517"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1" w:history="1">
        <w:r w:rsidRPr="00E514B1">
          <w:rPr>
            <w:rStyle w:val="Hyperlink"/>
            <w:noProof/>
          </w:rPr>
          <w:t>Fig. 12</w:t>
        </w:r>
        <w:r>
          <w:rPr>
            <w:rFonts w:eastAsiaTheme="minorEastAsia" w:cstheme="minorBidi"/>
            <w:smallCaps w:val="0"/>
            <w:noProof/>
            <w:kern w:val="0"/>
            <w:sz w:val="22"/>
            <w:szCs w:val="22"/>
            <w:lang w:eastAsia="en-US"/>
          </w:rPr>
          <w:tab/>
        </w:r>
        <w:r w:rsidRPr="00E514B1">
          <w:rPr>
            <w:rStyle w:val="Hyperlink"/>
            <w:noProof/>
          </w:rPr>
          <w:t>Motor Board on Chassis</w:t>
        </w:r>
        <w:r>
          <w:rPr>
            <w:noProof/>
            <w:webHidden/>
          </w:rPr>
          <w:tab/>
        </w:r>
        <w:r>
          <w:rPr>
            <w:noProof/>
            <w:webHidden/>
          </w:rPr>
          <w:fldChar w:fldCharType="begin"/>
        </w:r>
        <w:r>
          <w:rPr>
            <w:noProof/>
            <w:webHidden/>
          </w:rPr>
          <w:instrText xml:space="preserve"> PAGEREF _Toc9261181 \h </w:instrText>
        </w:r>
        <w:r>
          <w:rPr>
            <w:noProof/>
            <w:webHidden/>
          </w:rPr>
        </w:r>
        <w:r>
          <w:rPr>
            <w:noProof/>
            <w:webHidden/>
          </w:rPr>
          <w:fldChar w:fldCharType="separate"/>
        </w:r>
        <w:r>
          <w:rPr>
            <w:noProof/>
            <w:webHidden/>
          </w:rPr>
          <w:t>17</w:t>
        </w:r>
        <w:r>
          <w:rPr>
            <w:noProof/>
            <w:webHidden/>
          </w:rPr>
          <w:fldChar w:fldCharType="end"/>
        </w:r>
      </w:hyperlink>
    </w:p>
    <w:p w14:paraId="071D10C6" w14:textId="63694700"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2" w:history="1">
        <w:r w:rsidRPr="00E514B1">
          <w:rPr>
            <w:rStyle w:val="Hyperlink"/>
            <w:noProof/>
          </w:rPr>
          <w:t>Fig. 13</w:t>
        </w:r>
        <w:r>
          <w:rPr>
            <w:rFonts w:eastAsiaTheme="minorEastAsia" w:cstheme="minorBidi"/>
            <w:smallCaps w:val="0"/>
            <w:noProof/>
            <w:kern w:val="0"/>
            <w:sz w:val="22"/>
            <w:szCs w:val="22"/>
            <w:lang w:eastAsia="en-US"/>
          </w:rPr>
          <w:tab/>
        </w:r>
        <w:r w:rsidRPr="00E514B1">
          <w:rPr>
            <w:rStyle w:val="Hyperlink"/>
            <w:noProof/>
          </w:rPr>
          <w:t>Ball Caster</w:t>
        </w:r>
        <w:r>
          <w:rPr>
            <w:noProof/>
            <w:webHidden/>
          </w:rPr>
          <w:tab/>
        </w:r>
        <w:r>
          <w:rPr>
            <w:noProof/>
            <w:webHidden/>
          </w:rPr>
          <w:fldChar w:fldCharType="begin"/>
        </w:r>
        <w:r>
          <w:rPr>
            <w:noProof/>
            <w:webHidden/>
          </w:rPr>
          <w:instrText xml:space="preserve"> PAGEREF _Toc9261182 \h </w:instrText>
        </w:r>
        <w:r>
          <w:rPr>
            <w:noProof/>
            <w:webHidden/>
          </w:rPr>
        </w:r>
        <w:r>
          <w:rPr>
            <w:noProof/>
            <w:webHidden/>
          </w:rPr>
          <w:fldChar w:fldCharType="separate"/>
        </w:r>
        <w:r>
          <w:rPr>
            <w:noProof/>
            <w:webHidden/>
          </w:rPr>
          <w:t>18</w:t>
        </w:r>
        <w:r>
          <w:rPr>
            <w:noProof/>
            <w:webHidden/>
          </w:rPr>
          <w:fldChar w:fldCharType="end"/>
        </w:r>
      </w:hyperlink>
    </w:p>
    <w:p w14:paraId="011922D2" w14:textId="047ABCF6"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3" w:history="1">
        <w:r w:rsidRPr="00E514B1">
          <w:rPr>
            <w:rStyle w:val="Hyperlink"/>
            <w:noProof/>
          </w:rPr>
          <w:t>Fig. 14</w:t>
        </w:r>
        <w:r>
          <w:rPr>
            <w:rFonts w:eastAsiaTheme="minorEastAsia" w:cstheme="minorBidi"/>
            <w:smallCaps w:val="0"/>
            <w:noProof/>
            <w:kern w:val="0"/>
            <w:sz w:val="22"/>
            <w:szCs w:val="22"/>
            <w:lang w:eastAsia="en-US"/>
          </w:rPr>
          <w:tab/>
        </w:r>
        <w:r w:rsidRPr="00E514B1">
          <w:rPr>
            <w:rStyle w:val="Hyperlink"/>
            <w:noProof/>
          </w:rPr>
          <w:t>Wheels of the Car</w:t>
        </w:r>
        <w:r>
          <w:rPr>
            <w:noProof/>
            <w:webHidden/>
          </w:rPr>
          <w:tab/>
        </w:r>
        <w:r>
          <w:rPr>
            <w:noProof/>
            <w:webHidden/>
          </w:rPr>
          <w:fldChar w:fldCharType="begin"/>
        </w:r>
        <w:r>
          <w:rPr>
            <w:noProof/>
            <w:webHidden/>
          </w:rPr>
          <w:instrText xml:space="preserve"> PAGEREF _Toc9261183 \h </w:instrText>
        </w:r>
        <w:r>
          <w:rPr>
            <w:noProof/>
            <w:webHidden/>
          </w:rPr>
        </w:r>
        <w:r>
          <w:rPr>
            <w:noProof/>
            <w:webHidden/>
          </w:rPr>
          <w:fldChar w:fldCharType="separate"/>
        </w:r>
        <w:r>
          <w:rPr>
            <w:noProof/>
            <w:webHidden/>
          </w:rPr>
          <w:t>18</w:t>
        </w:r>
        <w:r>
          <w:rPr>
            <w:noProof/>
            <w:webHidden/>
          </w:rPr>
          <w:fldChar w:fldCharType="end"/>
        </w:r>
      </w:hyperlink>
    </w:p>
    <w:p w14:paraId="3C59902E" w14:textId="77E9946E"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4" w:history="1">
        <w:r w:rsidRPr="00E514B1">
          <w:rPr>
            <w:rStyle w:val="Hyperlink"/>
            <w:noProof/>
          </w:rPr>
          <w:t>Fig. 15</w:t>
        </w:r>
        <w:r>
          <w:rPr>
            <w:rFonts w:eastAsiaTheme="minorEastAsia" w:cstheme="minorBidi"/>
            <w:smallCaps w:val="0"/>
            <w:noProof/>
            <w:kern w:val="0"/>
            <w:sz w:val="22"/>
            <w:szCs w:val="22"/>
            <w:lang w:eastAsia="en-US"/>
          </w:rPr>
          <w:tab/>
        </w:r>
        <w:r w:rsidRPr="00E514B1">
          <w:rPr>
            <w:rStyle w:val="Hyperlink"/>
            <w:noProof/>
          </w:rPr>
          <w:t>Bump Switches Wiring</w:t>
        </w:r>
        <w:r>
          <w:rPr>
            <w:noProof/>
            <w:webHidden/>
          </w:rPr>
          <w:tab/>
        </w:r>
        <w:r>
          <w:rPr>
            <w:noProof/>
            <w:webHidden/>
          </w:rPr>
          <w:fldChar w:fldCharType="begin"/>
        </w:r>
        <w:r>
          <w:rPr>
            <w:noProof/>
            <w:webHidden/>
          </w:rPr>
          <w:instrText xml:space="preserve"> PAGEREF _Toc9261184 \h </w:instrText>
        </w:r>
        <w:r>
          <w:rPr>
            <w:noProof/>
            <w:webHidden/>
          </w:rPr>
        </w:r>
        <w:r>
          <w:rPr>
            <w:noProof/>
            <w:webHidden/>
          </w:rPr>
          <w:fldChar w:fldCharType="separate"/>
        </w:r>
        <w:r>
          <w:rPr>
            <w:noProof/>
            <w:webHidden/>
          </w:rPr>
          <w:t>19</w:t>
        </w:r>
        <w:r>
          <w:rPr>
            <w:noProof/>
            <w:webHidden/>
          </w:rPr>
          <w:fldChar w:fldCharType="end"/>
        </w:r>
      </w:hyperlink>
    </w:p>
    <w:p w14:paraId="52FD0FE6" w14:textId="2C12FFF0"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5" w:history="1">
        <w:r w:rsidRPr="00E514B1">
          <w:rPr>
            <w:rStyle w:val="Hyperlink"/>
            <w:noProof/>
          </w:rPr>
          <w:t>Fig. 16</w:t>
        </w:r>
        <w:r>
          <w:rPr>
            <w:rFonts w:eastAsiaTheme="minorEastAsia" w:cstheme="minorBidi"/>
            <w:smallCaps w:val="0"/>
            <w:noProof/>
            <w:kern w:val="0"/>
            <w:sz w:val="22"/>
            <w:szCs w:val="22"/>
            <w:lang w:eastAsia="en-US"/>
          </w:rPr>
          <w:tab/>
        </w:r>
        <w:r w:rsidRPr="00E514B1">
          <w:rPr>
            <w:rStyle w:val="Hyperlink"/>
            <w:noProof/>
          </w:rPr>
          <w:t>Motor Board Wiring to LaunchPad</w:t>
        </w:r>
        <w:r>
          <w:rPr>
            <w:noProof/>
            <w:webHidden/>
          </w:rPr>
          <w:tab/>
        </w:r>
        <w:r>
          <w:rPr>
            <w:noProof/>
            <w:webHidden/>
          </w:rPr>
          <w:fldChar w:fldCharType="begin"/>
        </w:r>
        <w:r>
          <w:rPr>
            <w:noProof/>
            <w:webHidden/>
          </w:rPr>
          <w:instrText xml:space="preserve"> PAGEREF _Toc9261185 \h </w:instrText>
        </w:r>
        <w:r>
          <w:rPr>
            <w:noProof/>
            <w:webHidden/>
          </w:rPr>
        </w:r>
        <w:r>
          <w:rPr>
            <w:noProof/>
            <w:webHidden/>
          </w:rPr>
          <w:fldChar w:fldCharType="separate"/>
        </w:r>
        <w:r>
          <w:rPr>
            <w:noProof/>
            <w:webHidden/>
          </w:rPr>
          <w:t>19</w:t>
        </w:r>
        <w:r>
          <w:rPr>
            <w:noProof/>
            <w:webHidden/>
          </w:rPr>
          <w:fldChar w:fldCharType="end"/>
        </w:r>
      </w:hyperlink>
    </w:p>
    <w:p w14:paraId="5157D208" w14:textId="4CB17404"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6" w:history="1">
        <w:r w:rsidRPr="00E514B1">
          <w:rPr>
            <w:rStyle w:val="Hyperlink"/>
            <w:noProof/>
          </w:rPr>
          <w:t>Fig. 17</w:t>
        </w:r>
        <w:r>
          <w:rPr>
            <w:rFonts w:eastAsiaTheme="minorEastAsia" w:cstheme="minorBidi"/>
            <w:smallCaps w:val="0"/>
            <w:noProof/>
            <w:kern w:val="0"/>
            <w:sz w:val="22"/>
            <w:szCs w:val="22"/>
            <w:lang w:eastAsia="en-US"/>
          </w:rPr>
          <w:tab/>
        </w:r>
        <w:r w:rsidRPr="00E514B1">
          <w:rPr>
            <w:rStyle w:val="Hyperlink"/>
            <w:noProof/>
          </w:rPr>
          <w:t>Line Sensor Wiring Guide</w:t>
        </w:r>
        <w:r>
          <w:rPr>
            <w:noProof/>
            <w:webHidden/>
          </w:rPr>
          <w:tab/>
        </w:r>
        <w:r>
          <w:rPr>
            <w:noProof/>
            <w:webHidden/>
          </w:rPr>
          <w:fldChar w:fldCharType="begin"/>
        </w:r>
        <w:r>
          <w:rPr>
            <w:noProof/>
            <w:webHidden/>
          </w:rPr>
          <w:instrText xml:space="preserve"> PAGEREF _Toc9261186 \h </w:instrText>
        </w:r>
        <w:r>
          <w:rPr>
            <w:noProof/>
            <w:webHidden/>
          </w:rPr>
        </w:r>
        <w:r>
          <w:rPr>
            <w:noProof/>
            <w:webHidden/>
          </w:rPr>
          <w:fldChar w:fldCharType="separate"/>
        </w:r>
        <w:r>
          <w:rPr>
            <w:noProof/>
            <w:webHidden/>
          </w:rPr>
          <w:t>20</w:t>
        </w:r>
        <w:r>
          <w:rPr>
            <w:noProof/>
            <w:webHidden/>
          </w:rPr>
          <w:fldChar w:fldCharType="end"/>
        </w:r>
      </w:hyperlink>
    </w:p>
    <w:p w14:paraId="312150D4" w14:textId="3B378E95"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7" w:history="1">
        <w:r w:rsidRPr="00E514B1">
          <w:rPr>
            <w:rStyle w:val="Hyperlink"/>
            <w:noProof/>
          </w:rPr>
          <w:t>Fig. 18</w:t>
        </w:r>
        <w:r>
          <w:rPr>
            <w:rFonts w:eastAsiaTheme="minorEastAsia" w:cstheme="minorBidi"/>
            <w:smallCaps w:val="0"/>
            <w:noProof/>
            <w:kern w:val="0"/>
            <w:sz w:val="22"/>
            <w:szCs w:val="22"/>
            <w:lang w:eastAsia="en-US"/>
          </w:rPr>
          <w:tab/>
        </w:r>
        <w:r w:rsidRPr="00E514B1">
          <w:rPr>
            <w:rStyle w:val="Hyperlink"/>
            <w:noProof/>
          </w:rPr>
          <w:t>Error Message Received</w:t>
        </w:r>
        <w:r>
          <w:rPr>
            <w:noProof/>
            <w:webHidden/>
          </w:rPr>
          <w:tab/>
        </w:r>
        <w:r>
          <w:rPr>
            <w:noProof/>
            <w:webHidden/>
          </w:rPr>
          <w:fldChar w:fldCharType="begin"/>
        </w:r>
        <w:r>
          <w:rPr>
            <w:noProof/>
            <w:webHidden/>
          </w:rPr>
          <w:instrText xml:space="preserve"> PAGEREF _Toc9261187 \h </w:instrText>
        </w:r>
        <w:r>
          <w:rPr>
            <w:noProof/>
            <w:webHidden/>
          </w:rPr>
        </w:r>
        <w:r>
          <w:rPr>
            <w:noProof/>
            <w:webHidden/>
          </w:rPr>
          <w:fldChar w:fldCharType="separate"/>
        </w:r>
        <w:r>
          <w:rPr>
            <w:noProof/>
            <w:webHidden/>
          </w:rPr>
          <w:t>21</w:t>
        </w:r>
        <w:r>
          <w:rPr>
            <w:noProof/>
            <w:webHidden/>
          </w:rPr>
          <w:fldChar w:fldCharType="end"/>
        </w:r>
      </w:hyperlink>
    </w:p>
    <w:p w14:paraId="66269946" w14:textId="4D09AE77"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8" w:history="1">
        <w:r w:rsidRPr="00E514B1">
          <w:rPr>
            <w:rStyle w:val="Hyperlink"/>
            <w:noProof/>
          </w:rPr>
          <w:t>Fig. 19</w:t>
        </w:r>
        <w:r>
          <w:rPr>
            <w:rFonts w:eastAsiaTheme="minorEastAsia" w:cstheme="minorBidi"/>
            <w:smallCaps w:val="0"/>
            <w:noProof/>
            <w:kern w:val="0"/>
            <w:sz w:val="22"/>
            <w:szCs w:val="22"/>
            <w:lang w:eastAsia="en-US"/>
          </w:rPr>
          <w:tab/>
        </w:r>
        <w:r w:rsidRPr="00E514B1">
          <w:rPr>
            <w:rStyle w:val="Hyperlink"/>
            <w:noProof/>
          </w:rPr>
          <w:t>Switching off the Antivirus</w:t>
        </w:r>
        <w:r>
          <w:rPr>
            <w:noProof/>
            <w:webHidden/>
          </w:rPr>
          <w:tab/>
        </w:r>
        <w:r>
          <w:rPr>
            <w:noProof/>
            <w:webHidden/>
          </w:rPr>
          <w:fldChar w:fldCharType="begin"/>
        </w:r>
        <w:r>
          <w:rPr>
            <w:noProof/>
            <w:webHidden/>
          </w:rPr>
          <w:instrText xml:space="preserve"> PAGEREF _Toc9261188 \h </w:instrText>
        </w:r>
        <w:r>
          <w:rPr>
            <w:noProof/>
            <w:webHidden/>
          </w:rPr>
        </w:r>
        <w:r>
          <w:rPr>
            <w:noProof/>
            <w:webHidden/>
          </w:rPr>
          <w:fldChar w:fldCharType="separate"/>
        </w:r>
        <w:r>
          <w:rPr>
            <w:noProof/>
            <w:webHidden/>
          </w:rPr>
          <w:t>21</w:t>
        </w:r>
        <w:r>
          <w:rPr>
            <w:noProof/>
            <w:webHidden/>
          </w:rPr>
          <w:fldChar w:fldCharType="end"/>
        </w:r>
      </w:hyperlink>
    </w:p>
    <w:p w14:paraId="71D2FE79" w14:textId="5030A9AA"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9" w:history="1">
        <w:r w:rsidRPr="00E514B1">
          <w:rPr>
            <w:rStyle w:val="Hyperlink"/>
            <w:noProof/>
          </w:rPr>
          <w:t>Fig. 20</w:t>
        </w:r>
        <w:r>
          <w:rPr>
            <w:rFonts w:eastAsiaTheme="minorEastAsia" w:cstheme="minorBidi"/>
            <w:smallCaps w:val="0"/>
            <w:noProof/>
            <w:kern w:val="0"/>
            <w:sz w:val="22"/>
            <w:szCs w:val="22"/>
            <w:lang w:eastAsia="en-US"/>
          </w:rPr>
          <w:tab/>
        </w:r>
        <w:r w:rsidRPr="00E514B1">
          <w:rPr>
            <w:rStyle w:val="Hyperlink"/>
            <w:noProof/>
          </w:rPr>
          <w:t>Assembled TI RSLK</w:t>
        </w:r>
        <w:r>
          <w:rPr>
            <w:noProof/>
            <w:webHidden/>
          </w:rPr>
          <w:tab/>
        </w:r>
        <w:r>
          <w:rPr>
            <w:noProof/>
            <w:webHidden/>
          </w:rPr>
          <w:fldChar w:fldCharType="begin"/>
        </w:r>
        <w:r>
          <w:rPr>
            <w:noProof/>
            <w:webHidden/>
          </w:rPr>
          <w:instrText xml:space="preserve"> PAGEREF _Toc9261189 \h </w:instrText>
        </w:r>
        <w:r>
          <w:rPr>
            <w:noProof/>
            <w:webHidden/>
          </w:rPr>
        </w:r>
        <w:r>
          <w:rPr>
            <w:noProof/>
            <w:webHidden/>
          </w:rPr>
          <w:fldChar w:fldCharType="separate"/>
        </w:r>
        <w:r>
          <w:rPr>
            <w:noProof/>
            <w:webHidden/>
          </w:rPr>
          <w:t>22</w:t>
        </w:r>
        <w:r>
          <w:rPr>
            <w:noProof/>
            <w:webHidden/>
          </w:rPr>
          <w:fldChar w:fldCharType="end"/>
        </w:r>
      </w:hyperlink>
    </w:p>
    <w:p w14:paraId="46796550" w14:textId="0CBA2E25"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0" w:history="1">
        <w:r w:rsidRPr="00E514B1">
          <w:rPr>
            <w:rStyle w:val="Hyperlink"/>
            <w:noProof/>
          </w:rPr>
          <w:t>Fig. 21</w:t>
        </w:r>
        <w:r>
          <w:rPr>
            <w:rFonts w:eastAsiaTheme="minorEastAsia" w:cstheme="minorBidi"/>
            <w:smallCaps w:val="0"/>
            <w:noProof/>
            <w:kern w:val="0"/>
            <w:sz w:val="22"/>
            <w:szCs w:val="22"/>
            <w:lang w:eastAsia="en-US"/>
          </w:rPr>
          <w:tab/>
        </w:r>
        <w:r w:rsidRPr="00E514B1">
          <w:rPr>
            <w:rStyle w:val="Hyperlink"/>
            <w:noProof/>
          </w:rPr>
          <w:t>Flow Chart for Line Sensor</w:t>
        </w:r>
        <w:r>
          <w:rPr>
            <w:noProof/>
            <w:webHidden/>
          </w:rPr>
          <w:tab/>
        </w:r>
        <w:r>
          <w:rPr>
            <w:noProof/>
            <w:webHidden/>
          </w:rPr>
          <w:fldChar w:fldCharType="begin"/>
        </w:r>
        <w:r>
          <w:rPr>
            <w:noProof/>
            <w:webHidden/>
          </w:rPr>
          <w:instrText xml:space="preserve"> PAGEREF _Toc9261190 \h </w:instrText>
        </w:r>
        <w:r>
          <w:rPr>
            <w:noProof/>
            <w:webHidden/>
          </w:rPr>
        </w:r>
        <w:r>
          <w:rPr>
            <w:noProof/>
            <w:webHidden/>
          </w:rPr>
          <w:fldChar w:fldCharType="separate"/>
        </w:r>
        <w:r>
          <w:rPr>
            <w:noProof/>
            <w:webHidden/>
          </w:rPr>
          <w:t>23</w:t>
        </w:r>
        <w:r>
          <w:rPr>
            <w:noProof/>
            <w:webHidden/>
          </w:rPr>
          <w:fldChar w:fldCharType="end"/>
        </w:r>
      </w:hyperlink>
    </w:p>
    <w:p w14:paraId="3A30838E" w14:textId="08B9BF5B"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1" w:history="1">
        <w:r w:rsidRPr="00E514B1">
          <w:rPr>
            <w:rStyle w:val="Hyperlink"/>
            <w:noProof/>
          </w:rPr>
          <w:t>Fig. 22</w:t>
        </w:r>
        <w:r>
          <w:rPr>
            <w:rFonts w:eastAsiaTheme="minorEastAsia" w:cstheme="minorBidi"/>
            <w:smallCaps w:val="0"/>
            <w:noProof/>
            <w:kern w:val="0"/>
            <w:sz w:val="22"/>
            <w:szCs w:val="22"/>
            <w:lang w:eastAsia="en-US"/>
          </w:rPr>
          <w:tab/>
        </w:r>
        <w:r w:rsidRPr="00E514B1">
          <w:rPr>
            <w:rStyle w:val="Hyperlink"/>
            <w:noProof/>
          </w:rPr>
          <w:t>5V  Power Supply</w:t>
        </w:r>
        <w:r>
          <w:rPr>
            <w:noProof/>
            <w:webHidden/>
          </w:rPr>
          <w:tab/>
        </w:r>
        <w:r>
          <w:rPr>
            <w:noProof/>
            <w:webHidden/>
          </w:rPr>
          <w:fldChar w:fldCharType="begin"/>
        </w:r>
        <w:r>
          <w:rPr>
            <w:noProof/>
            <w:webHidden/>
          </w:rPr>
          <w:instrText xml:space="preserve"> PAGEREF _Toc9261191 \h </w:instrText>
        </w:r>
        <w:r>
          <w:rPr>
            <w:noProof/>
            <w:webHidden/>
          </w:rPr>
        </w:r>
        <w:r>
          <w:rPr>
            <w:noProof/>
            <w:webHidden/>
          </w:rPr>
          <w:fldChar w:fldCharType="separate"/>
        </w:r>
        <w:r>
          <w:rPr>
            <w:noProof/>
            <w:webHidden/>
          </w:rPr>
          <w:t>24</w:t>
        </w:r>
        <w:r>
          <w:rPr>
            <w:noProof/>
            <w:webHidden/>
          </w:rPr>
          <w:fldChar w:fldCharType="end"/>
        </w:r>
      </w:hyperlink>
    </w:p>
    <w:p w14:paraId="7233C217" w14:textId="06EBD59B"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2" w:history="1">
        <w:r w:rsidRPr="00E514B1">
          <w:rPr>
            <w:rStyle w:val="Hyperlink"/>
            <w:noProof/>
          </w:rPr>
          <w:t>Fig. 23</w:t>
        </w:r>
        <w:r>
          <w:rPr>
            <w:rFonts w:eastAsiaTheme="minorEastAsia" w:cstheme="minorBidi"/>
            <w:smallCaps w:val="0"/>
            <w:noProof/>
            <w:kern w:val="0"/>
            <w:sz w:val="22"/>
            <w:szCs w:val="22"/>
            <w:lang w:eastAsia="en-US"/>
          </w:rPr>
          <w:tab/>
        </w:r>
        <w:r w:rsidRPr="00E514B1">
          <w:rPr>
            <w:rStyle w:val="Hyperlink"/>
            <w:noProof/>
          </w:rPr>
          <w:t>Schematics of  Buck Converter</w:t>
        </w:r>
        <w:r>
          <w:rPr>
            <w:noProof/>
            <w:webHidden/>
          </w:rPr>
          <w:tab/>
        </w:r>
        <w:r>
          <w:rPr>
            <w:noProof/>
            <w:webHidden/>
          </w:rPr>
          <w:fldChar w:fldCharType="begin"/>
        </w:r>
        <w:r>
          <w:rPr>
            <w:noProof/>
            <w:webHidden/>
          </w:rPr>
          <w:instrText xml:space="preserve"> PAGEREF _Toc9261192 \h </w:instrText>
        </w:r>
        <w:r>
          <w:rPr>
            <w:noProof/>
            <w:webHidden/>
          </w:rPr>
        </w:r>
        <w:r>
          <w:rPr>
            <w:noProof/>
            <w:webHidden/>
          </w:rPr>
          <w:fldChar w:fldCharType="separate"/>
        </w:r>
        <w:r>
          <w:rPr>
            <w:noProof/>
            <w:webHidden/>
          </w:rPr>
          <w:t>24</w:t>
        </w:r>
        <w:r>
          <w:rPr>
            <w:noProof/>
            <w:webHidden/>
          </w:rPr>
          <w:fldChar w:fldCharType="end"/>
        </w:r>
      </w:hyperlink>
    </w:p>
    <w:p w14:paraId="46A9CE96" w14:textId="525EB0F9"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3" w:history="1">
        <w:r w:rsidRPr="00E514B1">
          <w:rPr>
            <w:rStyle w:val="Hyperlink"/>
            <w:noProof/>
          </w:rPr>
          <w:t>Fig. 24</w:t>
        </w:r>
        <w:r>
          <w:rPr>
            <w:rFonts w:eastAsiaTheme="minorEastAsia" w:cstheme="minorBidi"/>
            <w:smallCaps w:val="0"/>
            <w:noProof/>
            <w:kern w:val="0"/>
            <w:sz w:val="22"/>
            <w:szCs w:val="22"/>
            <w:lang w:eastAsia="en-US"/>
          </w:rPr>
          <w:tab/>
        </w:r>
        <w:r w:rsidRPr="00E514B1">
          <w:rPr>
            <w:rStyle w:val="Hyperlink"/>
            <w:noProof/>
          </w:rPr>
          <w:t>Front view of the IWR1443</w:t>
        </w:r>
        <w:r>
          <w:rPr>
            <w:noProof/>
            <w:webHidden/>
          </w:rPr>
          <w:tab/>
        </w:r>
        <w:r>
          <w:rPr>
            <w:noProof/>
            <w:webHidden/>
          </w:rPr>
          <w:fldChar w:fldCharType="begin"/>
        </w:r>
        <w:r>
          <w:rPr>
            <w:noProof/>
            <w:webHidden/>
          </w:rPr>
          <w:instrText xml:space="preserve"> PAGEREF _Toc9261193 \h </w:instrText>
        </w:r>
        <w:r>
          <w:rPr>
            <w:noProof/>
            <w:webHidden/>
          </w:rPr>
        </w:r>
        <w:r>
          <w:rPr>
            <w:noProof/>
            <w:webHidden/>
          </w:rPr>
          <w:fldChar w:fldCharType="separate"/>
        </w:r>
        <w:r>
          <w:rPr>
            <w:noProof/>
            <w:webHidden/>
          </w:rPr>
          <w:t>25</w:t>
        </w:r>
        <w:r>
          <w:rPr>
            <w:noProof/>
            <w:webHidden/>
          </w:rPr>
          <w:fldChar w:fldCharType="end"/>
        </w:r>
      </w:hyperlink>
    </w:p>
    <w:p w14:paraId="7B672F6C" w14:textId="353DE517"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4" w:history="1">
        <w:r w:rsidRPr="00E514B1">
          <w:rPr>
            <w:rStyle w:val="Hyperlink"/>
            <w:noProof/>
          </w:rPr>
          <w:t>Fig. 25</w:t>
        </w:r>
        <w:r>
          <w:rPr>
            <w:rFonts w:eastAsiaTheme="minorEastAsia" w:cstheme="minorBidi"/>
            <w:smallCaps w:val="0"/>
            <w:noProof/>
            <w:kern w:val="0"/>
            <w:sz w:val="22"/>
            <w:szCs w:val="22"/>
            <w:lang w:eastAsia="en-US"/>
          </w:rPr>
          <w:tab/>
        </w:r>
        <w:r w:rsidRPr="00E514B1">
          <w:rPr>
            <w:rStyle w:val="Hyperlink"/>
            <w:noProof/>
          </w:rPr>
          <w:t>Back view of the IWR 1443</w:t>
        </w:r>
        <w:r>
          <w:rPr>
            <w:noProof/>
            <w:webHidden/>
          </w:rPr>
          <w:tab/>
        </w:r>
        <w:r>
          <w:rPr>
            <w:noProof/>
            <w:webHidden/>
          </w:rPr>
          <w:fldChar w:fldCharType="begin"/>
        </w:r>
        <w:r>
          <w:rPr>
            <w:noProof/>
            <w:webHidden/>
          </w:rPr>
          <w:instrText xml:space="preserve"> PAGEREF _Toc9261194 \h </w:instrText>
        </w:r>
        <w:r>
          <w:rPr>
            <w:noProof/>
            <w:webHidden/>
          </w:rPr>
        </w:r>
        <w:r>
          <w:rPr>
            <w:noProof/>
            <w:webHidden/>
          </w:rPr>
          <w:fldChar w:fldCharType="separate"/>
        </w:r>
        <w:r>
          <w:rPr>
            <w:noProof/>
            <w:webHidden/>
          </w:rPr>
          <w:t>25</w:t>
        </w:r>
        <w:r>
          <w:rPr>
            <w:noProof/>
            <w:webHidden/>
          </w:rPr>
          <w:fldChar w:fldCharType="end"/>
        </w:r>
      </w:hyperlink>
    </w:p>
    <w:p w14:paraId="409347C2" w14:textId="018084DF"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5" w:history="1">
        <w:r w:rsidRPr="00E514B1">
          <w:rPr>
            <w:rStyle w:val="Hyperlink"/>
            <w:noProof/>
          </w:rPr>
          <w:t>Fig. 26</w:t>
        </w:r>
        <w:r>
          <w:rPr>
            <w:rFonts w:eastAsiaTheme="minorEastAsia" w:cstheme="minorBidi"/>
            <w:smallCaps w:val="0"/>
            <w:noProof/>
            <w:kern w:val="0"/>
            <w:sz w:val="22"/>
            <w:szCs w:val="22"/>
            <w:lang w:eastAsia="en-US"/>
          </w:rPr>
          <w:tab/>
        </w:r>
        <w:r w:rsidRPr="00E514B1">
          <w:rPr>
            <w:rStyle w:val="Hyperlink"/>
            <w:noProof/>
          </w:rPr>
          <w:t>Block diagram of the IWR1443</w:t>
        </w:r>
        <w:r>
          <w:rPr>
            <w:noProof/>
            <w:webHidden/>
          </w:rPr>
          <w:tab/>
        </w:r>
        <w:r>
          <w:rPr>
            <w:noProof/>
            <w:webHidden/>
          </w:rPr>
          <w:fldChar w:fldCharType="begin"/>
        </w:r>
        <w:r>
          <w:rPr>
            <w:noProof/>
            <w:webHidden/>
          </w:rPr>
          <w:instrText xml:space="preserve"> PAGEREF _Toc9261195 \h </w:instrText>
        </w:r>
        <w:r>
          <w:rPr>
            <w:noProof/>
            <w:webHidden/>
          </w:rPr>
        </w:r>
        <w:r>
          <w:rPr>
            <w:noProof/>
            <w:webHidden/>
          </w:rPr>
          <w:fldChar w:fldCharType="separate"/>
        </w:r>
        <w:r>
          <w:rPr>
            <w:noProof/>
            <w:webHidden/>
          </w:rPr>
          <w:t>25</w:t>
        </w:r>
        <w:r>
          <w:rPr>
            <w:noProof/>
            <w:webHidden/>
          </w:rPr>
          <w:fldChar w:fldCharType="end"/>
        </w:r>
      </w:hyperlink>
    </w:p>
    <w:p w14:paraId="6D34AB53" w14:textId="725C6CEF" w:rsidR="001B604A" w:rsidRDefault="001B604A">
      <w:pPr>
        <w:pStyle w:val="TableofFigures"/>
        <w:tabs>
          <w:tab w:val="right" w:leader="dot" w:pos="9350"/>
        </w:tabs>
        <w:rPr>
          <w:rFonts w:eastAsiaTheme="minorEastAsia" w:cstheme="minorBidi"/>
          <w:smallCaps w:val="0"/>
          <w:noProof/>
          <w:kern w:val="0"/>
          <w:sz w:val="22"/>
          <w:szCs w:val="22"/>
          <w:lang w:eastAsia="en-US"/>
        </w:rPr>
      </w:pPr>
      <w:hyperlink w:anchor="_Toc9261196" w:history="1">
        <w:r w:rsidRPr="00E514B1">
          <w:rPr>
            <w:rStyle w:val="Hyperlink"/>
            <w:noProof/>
          </w:rPr>
          <w:t>Fig. 27 Solution to the</w:t>
        </w:r>
        <w:r>
          <w:rPr>
            <w:noProof/>
            <w:webHidden/>
          </w:rPr>
          <w:tab/>
        </w:r>
        <w:r>
          <w:rPr>
            <w:noProof/>
            <w:webHidden/>
          </w:rPr>
          <w:fldChar w:fldCharType="begin"/>
        </w:r>
        <w:r>
          <w:rPr>
            <w:noProof/>
            <w:webHidden/>
          </w:rPr>
          <w:instrText xml:space="preserve"> PAGEREF _Toc9261196 \h </w:instrText>
        </w:r>
        <w:r>
          <w:rPr>
            <w:noProof/>
            <w:webHidden/>
          </w:rPr>
        </w:r>
        <w:r>
          <w:rPr>
            <w:noProof/>
            <w:webHidden/>
          </w:rPr>
          <w:fldChar w:fldCharType="separate"/>
        </w:r>
        <w:r>
          <w:rPr>
            <w:noProof/>
            <w:webHidden/>
          </w:rPr>
          <w:t>27</w:t>
        </w:r>
        <w:r>
          <w:rPr>
            <w:noProof/>
            <w:webHidden/>
          </w:rPr>
          <w:fldChar w:fldCharType="end"/>
        </w:r>
      </w:hyperlink>
    </w:p>
    <w:p w14:paraId="189D84CB" w14:textId="1CE281FE"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7" w:history="1">
        <w:r w:rsidRPr="00E514B1">
          <w:rPr>
            <w:rStyle w:val="Hyperlink"/>
            <w:noProof/>
          </w:rPr>
          <w:t>Fig. 28</w:t>
        </w:r>
        <w:r>
          <w:rPr>
            <w:rFonts w:eastAsiaTheme="minorEastAsia" w:cstheme="minorBidi"/>
            <w:smallCaps w:val="0"/>
            <w:noProof/>
            <w:kern w:val="0"/>
            <w:sz w:val="22"/>
            <w:szCs w:val="22"/>
            <w:lang w:eastAsia="en-US"/>
          </w:rPr>
          <w:tab/>
        </w:r>
        <w:r w:rsidRPr="00E514B1">
          <w:rPr>
            <w:rStyle w:val="Hyperlink"/>
            <w:noProof/>
          </w:rPr>
          <w:t>3D Stitching of Point Cloud Data</w:t>
        </w:r>
        <w:r>
          <w:rPr>
            <w:noProof/>
            <w:webHidden/>
          </w:rPr>
          <w:tab/>
        </w:r>
        <w:r>
          <w:rPr>
            <w:noProof/>
            <w:webHidden/>
          </w:rPr>
          <w:fldChar w:fldCharType="begin"/>
        </w:r>
        <w:r>
          <w:rPr>
            <w:noProof/>
            <w:webHidden/>
          </w:rPr>
          <w:instrText xml:space="preserve"> PAGEREF _Toc9261197 \h </w:instrText>
        </w:r>
        <w:r>
          <w:rPr>
            <w:noProof/>
            <w:webHidden/>
          </w:rPr>
        </w:r>
        <w:r>
          <w:rPr>
            <w:noProof/>
            <w:webHidden/>
          </w:rPr>
          <w:fldChar w:fldCharType="separate"/>
        </w:r>
        <w:r>
          <w:rPr>
            <w:noProof/>
            <w:webHidden/>
          </w:rPr>
          <w:t>28</w:t>
        </w:r>
        <w:r>
          <w:rPr>
            <w:noProof/>
            <w:webHidden/>
          </w:rPr>
          <w:fldChar w:fldCharType="end"/>
        </w:r>
      </w:hyperlink>
    </w:p>
    <w:p w14:paraId="6DFC1A1D" w14:textId="6FFC4692"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8" w:history="1">
        <w:r w:rsidRPr="00E514B1">
          <w:rPr>
            <w:rStyle w:val="Hyperlink"/>
            <w:noProof/>
          </w:rPr>
          <w:t>Fig. 29</w:t>
        </w:r>
        <w:r>
          <w:rPr>
            <w:rFonts w:eastAsiaTheme="minorEastAsia" w:cstheme="minorBidi"/>
            <w:smallCaps w:val="0"/>
            <w:noProof/>
            <w:kern w:val="0"/>
            <w:sz w:val="22"/>
            <w:szCs w:val="22"/>
            <w:lang w:eastAsia="en-US"/>
          </w:rPr>
          <w:tab/>
        </w:r>
        <w:r w:rsidRPr="00E514B1">
          <w:rPr>
            <w:rStyle w:val="Hyperlink"/>
            <w:noProof/>
          </w:rPr>
          <w:t>Prebuilt in Binaries</w:t>
        </w:r>
        <w:r>
          <w:rPr>
            <w:noProof/>
            <w:webHidden/>
          </w:rPr>
          <w:tab/>
        </w:r>
        <w:r>
          <w:rPr>
            <w:noProof/>
            <w:webHidden/>
          </w:rPr>
          <w:fldChar w:fldCharType="begin"/>
        </w:r>
        <w:r>
          <w:rPr>
            <w:noProof/>
            <w:webHidden/>
          </w:rPr>
          <w:instrText xml:space="preserve"> PAGEREF _Toc9261198 \h </w:instrText>
        </w:r>
        <w:r>
          <w:rPr>
            <w:noProof/>
            <w:webHidden/>
          </w:rPr>
        </w:r>
        <w:r>
          <w:rPr>
            <w:noProof/>
            <w:webHidden/>
          </w:rPr>
          <w:fldChar w:fldCharType="separate"/>
        </w:r>
        <w:r>
          <w:rPr>
            <w:noProof/>
            <w:webHidden/>
          </w:rPr>
          <w:t>29</w:t>
        </w:r>
        <w:r>
          <w:rPr>
            <w:noProof/>
            <w:webHidden/>
          </w:rPr>
          <w:fldChar w:fldCharType="end"/>
        </w:r>
      </w:hyperlink>
    </w:p>
    <w:p w14:paraId="7B82B77A" w14:textId="3F35A73C" w:rsidR="001B604A" w:rsidRDefault="001B604A">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9" w:history="1">
        <w:r w:rsidRPr="00E514B1">
          <w:rPr>
            <w:rStyle w:val="Hyperlink"/>
            <w:noProof/>
          </w:rPr>
          <w:t>Fig. 30</w:t>
        </w:r>
        <w:r>
          <w:rPr>
            <w:rFonts w:eastAsiaTheme="minorEastAsia" w:cstheme="minorBidi"/>
            <w:smallCaps w:val="0"/>
            <w:noProof/>
            <w:kern w:val="0"/>
            <w:sz w:val="22"/>
            <w:szCs w:val="22"/>
            <w:lang w:eastAsia="en-US"/>
          </w:rPr>
          <w:tab/>
        </w:r>
        <w:r w:rsidRPr="00E514B1">
          <w:rPr>
            <w:rStyle w:val="Hyperlink"/>
            <w:noProof/>
          </w:rPr>
          <w:t>COMuart Entry</w:t>
        </w:r>
        <w:r>
          <w:rPr>
            <w:noProof/>
            <w:webHidden/>
          </w:rPr>
          <w:tab/>
        </w:r>
        <w:r>
          <w:rPr>
            <w:noProof/>
            <w:webHidden/>
          </w:rPr>
          <w:fldChar w:fldCharType="begin"/>
        </w:r>
        <w:r>
          <w:rPr>
            <w:noProof/>
            <w:webHidden/>
          </w:rPr>
          <w:instrText xml:space="preserve"> PAGEREF _Toc9261199 \h </w:instrText>
        </w:r>
        <w:r>
          <w:rPr>
            <w:noProof/>
            <w:webHidden/>
          </w:rPr>
        </w:r>
        <w:r>
          <w:rPr>
            <w:noProof/>
            <w:webHidden/>
          </w:rPr>
          <w:fldChar w:fldCharType="separate"/>
        </w:r>
        <w:r>
          <w:rPr>
            <w:noProof/>
            <w:webHidden/>
          </w:rPr>
          <w:t>29</w:t>
        </w:r>
        <w:r>
          <w:rPr>
            <w:noProof/>
            <w:webHidden/>
          </w:rPr>
          <w:fldChar w:fldCharType="end"/>
        </w:r>
      </w:hyperlink>
    </w:p>
    <w:p w14:paraId="4849C3DB" w14:textId="6BE7A28B" w:rsidR="00373601" w:rsidRDefault="003D346F">
      <w:pPr>
        <w:jc w:val="left"/>
        <w:rPr>
          <w:b/>
          <w:noProof/>
          <w:kern w:val="0"/>
          <w:sz w:val="28"/>
          <w:szCs w:val="24"/>
        </w:rPr>
      </w:pPr>
      <w:r>
        <w:rPr>
          <w:rFonts w:ascii="Calibri" w:hAnsi="Calibri" w:cs="Calibri"/>
          <w:smallCaps/>
          <w:noProof/>
          <w:sz w:val="24"/>
          <w:szCs w:val="20"/>
        </w:rPr>
        <w:fldChar w:fldCharType="end"/>
      </w:r>
      <w:r w:rsidR="00373601">
        <w:rPr>
          <w:noProof/>
        </w:rPr>
        <w:br w:type="page"/>
      </w:r>
    </w:p>
    <w:p w14:paraId="50EB7536" w14:textId="77777777" w:rsidR="00373601" w:rsidRDefault="00373601" w:rsidP="00AA5E4B">
      <w:pPr>
        <w:pStyle w:val="Appendix"/>
      </w:pPr>
      <w:bookmarkStart w:id="3" w:name="_Toc9275487"/>
      <w:r>
        <w:rPr>
          <w:rFonts w:hint="eastAsia"/>
        </w:rPr>
        <w:lastRenderedPageBreak/>
        <w:t>List of Tables</w:t>
      </w:r>
      <w:bookmarkEnd w:id="3"/>
    </w:p>
    <w:p w14:paraId="0B202408" w14:textId="73AD8B48" w:rsidR="001B604A" w:rsidRDefault="003D346F">
      <w:pPr>
        <w:pStyle w:val="TableofFigures"/>
        <w:tabs>
          <w:tab w:val="left" w:pos="1000"/>
          <w:tab w:val="right" w:leader="dot" w:pos="9350"/>
        </w:tabs>
        <w:rPr>
          <w:rFonts w:eastAsiaTheme="minorEastAsia" w:cstheme="minorBidi"/>
          <w:smallCaps w:val="0"/>
          <w:noProof/>
          <w:kern w:val="0"/>
          <w:sz w:val="22"/>
          <w:szCs w:val="22"/>
          <w:lang w:eastAsia="en-US"/>
        </w:rPr>
      </w:pPr>
      <w:r>
        <w:rPr>
          <w:b/>
          <w:bCs/>
          <w:smallCaps w:val="0"/>
        </w:rPr>
        <w:fldChar w:fldCharType="begin"/>
      </w:r>
      <w:r>
        <w:rPr>
          <w:b/>
          <w:bCs/>
          <w:smallCaps w:val="0"/>
        </w:rPr>
        <w:instrText xml:space="preserve"> TOC \h \z \c "Table" </w:instrText>
      </w:r>
      <w:r>
        <w:rPr>
          <w:b/>
          <w:bCs/>
          <w:smallCaps w:val="0"/>
        </w:rPr>
        <w:fldChar w:fldCharType="separate"/>
      </w:r>
      <w:hyperlink w:anchor="_Toc9261200" w:history="1">
        <w:r w:rsidR="001B604A" w:rsidRPr="005A23E9">
          <w:rPr>
            <w:rStyle w:val="Hyperlink"/>
            <w:noProof/>
          </w:rPr>
          <w:t>Table 1.</w:t>
        </w:r>
        <w:r w:rsidR="001B604A">
          <w:rPr>
            <w:rFonts w:eastAsiaTheme="minorEastAsia" w:cstheme="minorBidi"/>
            <w:smallCaps w:val="0"/>
            <w:noProof/>
            <w:kern w:val="0"/>
            <w:sz w:val="22"/>
            <w:szCs w:val="22"/>
            <w:lang w:eastAsia="en-US"/>
          </w:rPr>
          <w:tab/>
        </w:r>
        <w:r w:rsidR="001B604A" w:rsidRPr="005A23E9">
          <w:rPr>
            <w:rStyle w:val="Hyperlink"/>
            <w:noProof/>
          </w:rPr>
          <w:t>Task Assignment for Spring 2019</w:t>
        </w:r>
        <w:r w:rsidR="001B604A">
          <w:rPr>
            <w:noProof/>
            <w:webHidden/>
          </w:rPr>
          <w:tab/>
        </w:r>
        <w:r w:rsidR="001B604A">
          <w:rPr>
            <w:noProof/>
            <w:webHidden/>
          </w:rPr>
          <w:fldChar w:fldCharType="begin"/>
        </w:r>
        <w:r w:rsidR="001B604A">
          <w:rPr>
            <w:noProof/>
            <w:webHidden/>
          </w:rPr>
          <w:instrText xml:space="preserve"> PAGEREF _Toc9261200 \h </w:instrText>
        </w:r>
        <w:r w:rsidR="001B604A">
          <w:rPr>
            <w:noProof/>
            <w:webHidden/>
          </w:rPr>
        </w:r>
        <w:r w:rsidR="001B604A">
          <w:rPr>
            <w:noProof/>
            <w:webHidden/>
          </w:rPr>
          <w:fldChar w:fldCharType="separate"/>
        </w:r>
        <w:r w:rsidR="001B604A">
          <w:rPr>
            <w:noProof/>
            <w:webHidden/>
          </w:rPr>
          <w:t>11</w:t>
        </w:r>
        <w:r w:rsidR="001B604A">
          <w:rPr>
            <w:noProof/>
            <w:webHidden/>
          </w:rPr>
          <w:fldChar w:fldCharType="end"/>
        </w:r>
      </w:hyperlink>
    </w:p>
    <w:p w14:paraId="6B12EAF2" w14:textId="4FAD9584" w:rsidR="001B604A" w:rsidRDefault="001B604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1" w:history="1">
        <w:r w:rsidRPr="005A23E9">
          <w:rPr>
            <w:rStyle w:val="Hyperlink"/>
            <w:noProof/>
          </w:rPr>
          <w:t>Table 2.</w:t>
        </w:r>
        <w:r>
          <w:rPr>
            <w:rFonts w:eastAsiaTheme="minorEastAsia" w:cstheme="minorBidi"/>
            <w:smallCaps w:val="0"/>
            <w:noProof/>
            <w:kern w:val="0"/>
            <w:sz w:val="22"/>
            <w:szCs w:val="22"/>
            <w:lang w:eastAsia="en-US"/>
          </w:rPr>
          <w:tab/>
        </w:r>
        <w:r w:rsidRPr="005A23E9">
          <w:rPr>
            <w:rStyle w:val="Hyperlink"/>
            <w:noProof/>
          </w:rPr>
          <w:t>Task Assignment for Fall 2019</w:t>
        </w:r>
        <w:r>
          <w:rPr>
            <w:noProof/>
            <w:webHidden/>
          </w:rPr>
          <w:tab/>
        </w:r>
        <w:r>
          <w:rPr>
            <w:noProof/>
            <w:webHidden/>
          </w:rPr>
          <w:fldChar w:fldCharType="begin"/>
        </w:r>
        <w:r>
          <w:rPr>
            <w:noProof/>
            <w:webHidden/>
          </w:rPr>
          <w:instrText xml:space="preserve"> PAGEREF _Toc9261201 \h </w:instrText>
        </w:r>
        <w:r>
          <w:rPr>
            <w:noProof/>
            <w:webHidden/>
          </w:rPr>
        </w:r>
        <w:r>
          <w:rPr>
            <w:noProof/>
            <w:webHidden/>
          </w:rPr>
          <w:fldChar w:fldCharType="separate"/>
        </w:r>
        <w:r>
          <w:rPr>
            <w:noProof/>
            <w:webHidden/>
          </w:rPr>
          <w:t>12</w:t>
        </w:r>
        <w:r>
          <w:rPr>
            <w:noProof/>
            <w:webHidden/>
          </w:rPr>
          <w:fldChar w:fldCharType="end"/>
        </w:r>
      </w:hyperlink>
    </w:p>
    <w:p w14:paraId="4FCC2DEA" w14:textId="0C7F300D" w:rsidR="001B604A" w:rsidRDefault="001B604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2" w:history="1">
        <w:r w:rsidRPr="005A23E9">
          <w:rPr>
            <w:rStyle w:val="Hyperlink"/>
            <w:noProof/>
          </w:rPr>
          <w:t>Table 3.</w:t>
        </w:r>
        <w:r>
          <w:rPr>
            <w:rFonts w:eastAsiaTheme="minorEastAsia" w:cstheme="minorBidi"/>
            <w:smallCaps w:val="0"/>
            <w:noProof/>
            <w:kern w:val="0"/>
            <w:sz w:val="22"/>
            <w:szCs w:val="22"/>
            <w:lang w:eastAsia="en-US"/>
          </w:rPr>
          <w:tab/>
        </w:r>
        <w:r w:rsidRPr="005A23E9">
          <w:rPr>
            <w:rStyle w:val="Hyperlink"/>
            <w:noProof/>
          </w:rPr>
          <w:t>Components of the Ti Rslk</w:t>
        </w:r>
        <w:r>
          <w:rPr>
            <w:noProof/>
            <w:webHidden/>
          </w:rPr>
          <w:tab/>
        </w:r>
        <w:r>
          <w:rPr>
            <w:noProof/>
            <w:webHidden/>
          </w:rPr>
          <w:fldChar w:fldCharType="begin"/>
        </w:r>
        <w:r>
          <w:rPr>
            <w:noProof/>
            <w:webHidden/>
          </w:rPr>
          <w:instrText xml:space="preserve"> PAGEREF _Toc9261202 \h </w:instrText>
        </w:r>
        <w:r>
          <w:rPr>
            <w:noProof/>
            <w:webHidden/>
          </w:rPr>
        </w:r>
        <w:r>
          <w:rPr>
            <w:noProof/>
            <w:webHidden/>
          </w:rPr>
          <w:fldChar w:fldCharType="separate"/>
        </w:r>
        <w:r>
          <w:rPr>
            <w:noProof/>
            <w:webHidden/>
          </w:rPr>
          <w:t>14</w:t>
        </w:r>
        <w:r>
          <w:rPr>
            <w:noProof/>
            <w:webHidden/>
          </w:rPr>
          <w:fldChar w:fldCharType="end"/>
        </w:r>
      </w:hyperlink>
    </w:p>
    <w:p w14:paraId="670A4857" w14:textId="702CD7A8" w:rsidR="001B604A" w:rsidRDefault="001B604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3" w:history="1">
        <w:r w:rsidRPr="005A23E9">
          <w:rPr>
            <w:rStyle w:val="Hyperlink"/>
            <w:noProof/>
          </w:rPr>
          <w:t>Table 4.</w:t>
        </w:r>
        <w:r>
          <w:rPr>
            <w:rFonts w:eastAsiaTheme="minorEastAsia" w:cstheme="minorBidi"/>
            <w:smallCaps w:val="0"/>
            <w:noProof/>
            <w:kern w:val="0"/>
            <w:sz w:val="22"/>
            <w:szCs w:val="22"/>
            <w:lang w:eastAsia="en-US"/>
          </w:rPr>
          <w:tab/>
        </w:r>
        <w:r w:rsidRPr="005A23E9">
          <w:rPr>
            <w:rStyle w:val="Hyperlink"/>
            <w:noProof/>
          </w:rPr>
          <w:t>Bump Switches Connection Guide</w:t>
        </w:r>
        <w:r>
          <w:rPr>
            <w:noProof/>
            <w:webHidden/>
          </w:rPr>
          <w:tab/>
        </w:r>
        <w:r>
          <w:rPr>
            <w:noProof/>
            <w:webHidden/>
          </w:rPr>
          <w:fldChar w:fldCharType="begin"/>
        </w:r>
        <w:r>
          <w:rPr>
            <w:noProof/>
            <w:webHidden/>
          </w:rPr>
          <w:instrText xml:space="preserve"> PAGEREF _Toc9261203 \h </w:instrText>
        </w:r>
        <w:r>
          <w:rPr>
            <w:noProof/>
            <w:webHidden/>
          </w:rPr>
        </w:r>
        <w:r>
          <w:rPr>
            <w:noProof/>
            <w:webHidden/>
          </w:rPr>
          <w:fldChar w:fldCharType="separate"/>
        </w:r>
        <w:r>
          <w:rPr>
            <w:noProof/>
            <w:webHidden/>
          </w:rPr>
          <w:t>19</w:t>
        </w:r>
        <w:r>
          <w:rPr>
            <w:noProof/>
            <w:webHidden/>
          </w:rPr>
          <w:fldChar w:fldCharType="end"/>
        </w:r>
      </w:hyperlink>
    </w:p>
    <w:p w14:paraId="108625BF" w14:textId="1200A12B" w:rsidR="001B604A" w:rsidRDefault="001B604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4" w:history="1">
        <w:r w:rsidRPr="005A23E9">
          <w:rPr>
            <w:rStyle w:val="Hyperlink"/>
            <w:noProof/>
          </w:rPr>
          <w:t>Table 5.</w:t>
        </w:r>
        <w:r>
          <w:rPr>
            <w:rFonts w:eastAsiaTheme="minorEastAsia" w:cstheme="minorBidi"/>
            <w:smallCaps w:val="0"/>
            <w:noProof/>
            <w:kern w:val="0"/>
            <w:sz w:val="22"/>
            <w:szCs w:val="22"/>
            <w:lang w:eastAsia="en-US"/>
          </w:rPr>
          <w:tab/>
        </w:r>
        <w:r w:rsidRPr="005A23E9">
          <w:rPr>
            <w:rStyle w:val="Hyperlink"/>
            <w:noProof/>
          </w:rPr>
          <w:t>Motorboard Wiring Guide</w:t>
        </w:r>
        <w:r>
          <w:rPr>
            <w:noProof/>
            <w:webHidden/>
          </w:rPr>
          <w:tab/>
        </w:r>
        <w:r>
          <w:rPr>
            <w:noProof/>
            <w:webHidden/>
          </w:rPr>
          <w:fldChar w:fldCharType="begin"/>
        </w:r>
        <w:r>
          <w:rPr>
            <w:noProof/>
            <w:webHidden/>
          </w:rPr>
          <w:instrText xml:space="preserve"> PAGEREF _Toc9261204 \h </w:instrText>
        </w:r>
        <w:r>
          <w:rPr>
            <w:noProof/>
            <w:webHidden/>
          </w:rPr>
        </w:r>
        <w:r>
          <w:rPr>
            <w:noProof/>
            <w:webHidden/>
          </w:rPr>
          <w:fldChar w:fldCharType="separate"/>
        </w:r>
        <w:r>
          <w:rPr>
            <w:noProof/>
            <w:webHidden/>
          </w:rPr>
          <w:t>19</w:t>
        </w:r>
        <w:r>
          <w:rPr>
            <w:noProof/>
            <w:webHidden/>
          </w:rPr>
          <w:fldChar w:fldCharType="end"/>
        </w:r>
      </w:hyperlink>
    </w:p>
    <w:p w14:paraId="0562D8B2" w14:textId="3A5A7A86" w:rsidR="001B604A" w:rsidRDefault="001B604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5" w:history="1">
        <w:r w:rsidRPr="005A23E9">
          <w:rPr>
            <w:rStyle w:val="Hyperlink"/>
            <w:noProof/>
          </w:rPr>
          <w:t>Table 6.</w:t>
        </w:r>
        <w:r>
          <w:rPr>
            <w:rFonts w:eastAsiaTheme="minorEastAsia" w:cstheme="minorBidi"/>
            <w:smallCaps w:val="0"/>
            <w:noProof/>
            <w:kern w:val="0"/>
            <w:sz w:val="22"/>
            <w:szCs w:val="22"/>
            <w:lang w:eastAsia="en-US"/>
          </w:rPr>
          <w:tab/>
        </w:r>
        <w:r w:rsidRPr="005A23E9">
          <w:rPr>
            <w:rStyle w:val="Hyperlink"/>
            <w:noProof/>
          </w:rPr>
          <w:t>Motorboard Wiring From Ground And Vreg</w:t>
        </w:r>
        <w:r>
          <w:rPr>
            <w:noProof/>
            <w:webHidden/>
          </w:rPr>
          <w:tab/>
        </w:r>
        <w:r>
          <w:rPr>
            <w:noProof/>
            <w:webHidden/>
          </w:rPr>
          <w:fldChar w:fldCharType="begin"/>
        </w:r>
        <w:r>
          <w:rPr>
            <w:noProof/>
            <w:webHidden/>
          </w:rPr>
          <w:instrText xml:space="preserve"> PAGEREF _Toc9261205 \h </w:instrText>
        </w:r>
        <w:r>
          <w:rPr>
            <w:noProof/>
            <w:webHidden/>
          </w:rPr>
        </w:r>
        <w:r>
          <w:rPr>
            <w:noProof/>
            <w:webHidden/>
          </w:rPr>
          <w:fldChar w:fldCharType="separate"/>
        </w:r>
        <w:r>
          <w:rPr>
            <w:noProof/>
            <w:webHidden/>
          </w:rPr>
          <w:t>19</w:t>
        </w:r>
        <w:r>
          <w:rPr>
            <w:noProof/>
            <w:webHidden/>
          </w:rPr>
          <w:fldChar w:fldCharType="end"/>
        </w:r>
      </w:hyperlink>
    </w:p>
    <w:p w14:paraId="3C1FE301" w14:textId="3765933E" w:rsidR="001B604A" w:rsidRDefault="001B604A">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6" w:history="1">
        <w:r w:rsidRPr="005A23E9">
          <w:rPr>
            <w:rStyle w:val="Hyperlink"/>
            <w:noProof/>
          </w:rPr>
          <w:t>Table 7.</w:t>
        </w:r>
        <w:r>
          <w:rPr>
            <w:rFonts w:eastAsiaTheme="minorEastAsia" w:cstheme="minorBidi"/>
            <w:smallCaps w:val="0"/>
            <w:noProof/>
            <w:kern w:val="0"/>
            <w:sz w:val="22"/>
            <w:szCs w:val="22"/>
            <w:lang w:eastAsia="en-US"/>
          </w:rPr>
          <w:tab/>
        </w:r>
        <w:r w:rsidRPr="005A23E9">
          <w:rPr>
            <w:rStyle w:val="Hyperlink"/>
            <w:noProof/>
          </w:rPr>
          <w:t>Line Sensor Wiring Guide</w:t>
        </w:r>
        <w:r>
          <w:rPr>
            <w:noProof/>
            <w:webHidden/>
          </w:rPr>
          <w:tab/>
        </w:r>
        <w:r>
          <w:rPr>
            <w:noProof/>
            <w:webHidden/>
          </w:rPr>
          <w:fldChar w:fldCharType="begin"/>
        </w:r>
        <w:r>
          <w:rPr>
            <w:noProof/>
            <w:webHidden/>
          </w:rPr>
          <w:instrText xml:space="preserve"> PAGEREF _Toc9261206 \h </w:instrText>
        </w:r>
        <w:r>
          <w:rPr>
            <w:noProof/>
            <w:webHidden/>
          </w:rPr>
        </w:r>
        <w:r>
          <w:rPr>
            <w:noProof/>
            <w:webHidden/>
          </w:rPr>
          <w:fldChar w:fldCharType="separate"/>
        </w:r>
        <w:r>
          <w:rPr>
            <w:noProof/>
            <w:webHidden/>
          </w:rPr>
          <w:t>20</w:t>
        </w:r>
        <w:r>
          <w:rPr>
            <w:noProof/>
            <w:webHidden/>
          </w:rPr>
          <w:fldChar w:fldCharType="end"/>
        </w:r>
      </w:hyperlink>
    </w:p>
    <w:p w14:paraId="73FC6B7C" w14:textId="5ACD2563" w:rsidR="00373601" w:rsidRDefault="003D346F" w:rsidP="00DE6701">
      <w:pPr>
        <w:pStyle w:val="ListofTable"/>
        <w:rPr>
          <w:sz w:val="28"/>
        </w:rPr>
      </w:pPr>
      <w:r>
        <w:rPr>
          <w:b/>
          <w:noProof w:val="0"/>
          <w:szCs w:val="20"/>
        </w:rPr>
        <w:fldChar w:fldCharType="end"/>
      </w:r>
      <w:r w:rsidR="00373601">
        <w:br w:type="page"/>
      </w:r>
    </w:p>
    <w:p w14:paraId="6A72FFCA" w14:textId="77777777" w:rsidR="00A83895" w:rsidRPr="00407596" w:rsidRDefault="00A83895" w:rsidP="00AA5E4B">
      <w:pPr>
        <w:pStyle w:val="Head1"/>
        <w:rPr>
          <w:noProof/>
        </w:rPr>
      </w:pPr>
      <w:bookmarkStart w:id="4" w:name="_Toc9275488"/>
      <w:r w:rsidRPr="00407596">
        <w:lastRenderedPageBreak/>
        <w:t>Introduction</w:t>
      </w:r>
      <w:bookmarkEnd w:id="4"/>
    </w:p>
    <w:p w14:paraId="58CBD94C" w14:textId="4EC73B3F" w:rsidR="00A83895" w:rsidRPr="00407596" w:rsidRDefault="00CD4ACD" w:rsidP="00B85DC0">
      <w:pPr>
        <w:pStyle w:val="AllText"/>
      </w:pPr>
      <w:r>
        <w:rPr>
          <w:rStyle w:val="normaltextrun"/>
        </w:rPr>
        <w:tab/>
      </w:r>
      <w:r w:rsidR="00AA7574" w:rsidRPr="005C22A5">
        <w:rPr>
          <w:rStyle w:val="normaltextrun"/>
        </w:rPr>
        <w:t>In this project, we are going to develop an autonomous car using the TI-RSLK and the </w:t>
      </w:r>
      <w:r w:rsidR="00AA7574">
        <w:rPr>
          <w:rStyle w:val="spellingerror"/>
        </w:rPr>
        <w:t>mmW</w:t>
      </w:r>
      <w:r w:rsidR="00AA7574" w:rsidRPr="005C22A5">
        <w:rPr>
          <w:rStyle w:val="spellingerror"/>
        </w:rPr>
        <w:t>ave</w:t>
      </w:r>
      <w:r w:rsidR="00AA7574" w:rsidRPr="005C22A5">
        <w:rPr>
          <w:rStyle w:val="normaltextrun"/>
        </w:rPr>
        <w:t> sensor (IWR1443BOOST). The autonomous car will be capable of different functions such as providing geographical information (such as range, velocity and angle) and proximity &amp; position sensing.</w:t>
      </w:r>
    </w:p>
    <w:p w14:paraId="1F5C2E8C" w14:textId="39B5329B" w:rsidR="00AB031C" w:rsidRPr="00407596" w:rsidRDefault="00AB031C" w:rsidP="001B604A">
      <w:pPr>
        <w:pStyle w:val="Heading2"/>
      </w:pPr>
      <w:bookmarkStart w:id="5" w:name="_Toc9275489"/>
      <w:r w:rsidRPr="00EE1F72">
        <w:rPr>
          <w:rFonts w:hint="eastAsia"/>
        </w:rPr>
        <w:t>Backgound</w:t>
      </w:r>
      <w:r w:rsidRPr="00407596">
        <w:rPr>
          <w:rFonts w:hint="eastAsia"/>
        </w:rPr>
        <w:t>/Motivation</w:t>
      </w:r>
      <w:bookmarkEnd w:id="5"/>
    </w:p>
    <w:p w14:paraId="629AE548" w14:textId="54A42C39" w:rsidR="00AA7574" w:rsidRPr="005C22A5" w:rsidRDefault="00CD4ACD" w:rsidP="00B85DC0">
      <w:pPr>
        <w:pStyle w:val="AllText"/>
      </w:pPr>
      <w:r>
        <w:rPr>
          <w:rStyle w:val="normaltextrun"/>
        </w:rPr>
        <w:tab/>
      </w:r>
      <w:r w:rsidR="00AA7574" w:rsidRPr="005C22A5">
        <w:rPr>
          <w:rStyle w:val="normaltextrun"/>
        </w:rPr>
        <w:t>The TI Robotics Systems Learning Kit was created by TI as a low-cost robotics kit to provide students with a profound understanding of how electronic devices work. It was developed in conjunction with Dr</w:t>
      </w:r>
      <w:r w:rsidR="00AA7574">
        <w:rPr>
          <w:rStyle w:val="normaltextrun"/>
        </w:rPr>
        <w:t>.</w:t>
      </w:r>
      <w:r w:rsidR="00AA7574" w:rsidRPr="005C22A5">
        <w:rPr>
          <w:rStyle w:val="normaltextrun"/>
        </w:rPr>
        <w:t xml:space="preserve"> Jon Valvano, professor, electrical and computer engineering at The University of Texas at Austin. There are two different RSLK kits; the basic kit which teaches the foundations of an electric system and the advanced kit which contains all components found in basic kit, adding wireless communication to enable robot to solve its way through a maze by detecting lines and obstacles.</w:t>
      </w:r>
      <w:r w:rsidR="00AA7574" w:rsidRPr="005C22A5">
        <w:rPr>
          <w:rStyle w:val="eop"/>
        </w:rPr>
        <w:t> </w:t>
      </w:r>
    </w:p>
    <w:p w14:paraId="6B5AD6A4" w14:textId="034BCE17" w:rsidR="00AA7574" w:rsidRPr="005C22A5" w:rsidRDefault="00CD4ACD" w:rsidP="00B85DC0">
      <w:pPr>
        <w:pStyle w:val="AllText"/>
        <w:rPr>
          <w:rStyle w:val="eop"/>
        </w:rPr>
      </w:pPr>
      <w:r>
        <w:rPr>
          <w:rStyle w:val="normaltextrun"/>
        </w:rPr>
        <w:tab/>
      </w:r>
      <w:r w:rsidR="00AA7574" w:rsidRPr="005C22A5">
        <w:rPr>
          <w:rStyle w:val="normaltextrun"/>
        </w:rPr>
        <w:t>The </w:t>
      </w:r>
      <w:r w:rsidR="00AA7574">
        <w:rPr>
          <w:rStyle w:val="spellingerror"/>
        </w:rPr>
        <w:t>mmW</w:t>
      </w:r>
      <w:r w:rsidR="00AA7574" w:rsidRPr="005C22A5">
        <w:rPr>
          <w:rStyle w:val="spellingerror"/>
        </w:rPr>
        <w:t>ave</w:t>
      </w:r>
      <w:r w:rsidR="00AA7574" w:rsidRPr="005C22A5">
        <w:rPr>
          <w:rStyle w:val="normaltextrun"/>
        </w:rPr>
        <w:t> sensor is an extremely valuable sensing technology for detection of objects and providing the range, velocity and angle of these objects. It is a contactless-technology which operates in the spectrum between 30GHz and 300GHz. Due to the technology’s use of small wavelengths it can provide sub-mm range accuracy and is able to penetrate certain materials such as plastic, drywall, clothing, and is impervious to environmental conditions such as rain, fog, dust and snow. The </w:t>
      </w:r>
      <w:r w:rsidR="00AA7574">
        <w:rPr>
          <w:rStyle w:val="spellingerror"/>
        </w:rPr>
        <w:t>mmW</w:t>
      </w:r>
      <w:r w:rsidR="00AA7574" w:rsidRPr="005C22A5">
        <w:rPr>
          <w:rStyle w:val="spellingerror"/>
        </w:rPr>
        <w:t>ave</w:t>
      </w:r>
      <w:r w:rsidR="00AA7574" w:rsidRPr="005C22A5">
        <w:rPr>
          <w:rStyle w:val="normaltextrun"/>
        </w:rPr>
        <w:t> sensor has a clear advantage over other sensing technologies such as ultrasonic sensors and LIDAR. It has a long detection range, narrow and wide detection angle, good range resolution, and has good night operation performance. </w:t>
      </w:r>
      <w:r w:rsidR="00AA7574" w:rsidRPr="005C22A5">
        <w:rPr>
          <w:rStyle w:val="eop"/>
        </w:rPr>
        <w:t> </w:t>
      </w:r>
    </w:p>
    <w:p w14:paraId="16E94977" w14:textId="11F21AE2" w:rsidR="00AA7574" w:rsidRDefault="00CD4ACD" w:rsidP="00B85DC0">
      <w:pPr>
        <w:pStyle w:val="AllText"/>
        <w:rPr>
          <w:rStyle w:val="eop"/>
        </w:rPr>
      </w:pPr>
      <w:r>
        <w:rPr>
          <w:rStyle w:val="eop"/>
        </w:rPr>
        <w:tab/>
      </w:r>
      <w:r w:rsidR="00AA7574" w:rsidRPr="005C22A5">
        <w:rPr>
          <w:rStyle w:val="eop"/>
        </w:rPr>
        <w:t xml:space="preserve">The rover can be used in many situations such as in </w:t>
      </w:r>
      <w:r>
        <w:rPr>
          <w:rStyle w:val="eop"/>
        </w:rPr>
        <w:t>disaster rescuing</w:t>
      </w:r>
      <w:r w:rsidR="00AA7574" w:rsidRPr="005C22A5">
        <w:rPr>
          <w:rStyle w:val="eop"/>
        </w:rPr>
        <w:t xml:space="preserve">. In such situations, instead of law enforcement agencies to go in with guns blazing, it is better to access the situation at hand. </w:t>
      </w:r>
      <w:r w:rsidR="00EB20B2">
        <w:rPr>
          <w:rStyle w:val="eop"/>
        </w:rPr>
        <w:t xml:space="preserve">Many products are on the market, some of which map and maneuver disaster areas after calamities has taken place, assist fire fighters, and many more. </w:t>
      </w:r>
      <w:r w:rsidR="00AA7574" w:rsidRPr="005C22A5">
        <w:rPr>
          <w:rStyle w:val="eop"/>
        </w:rPr>
        <w:t>T</w:t>
      </w:r>
      <w:r w:rsidR="00AA7574">
        <w:rPr>
          <w:rStyle w:val="eop"/>
        </w:rPr>
        <w:t>he mmW</w:t>
      </w:r>
      <w:r w:rsidR="00AA7574" w:rsidRPr="005C22A5">
        <w:rPr>
          <w:rStyle w:val="eop"/>
        </w:rPr>
        <w:t>ave sensor on the rover can provide 3D point cloud information on the building where the situation occurred. It will also work better than a camera because of its long detection range, it’s narrow and wide</w:t>
      </w:r>
      <w:r w:rsidR="00AA7574">
        <w:rPr>
          <w:rStyle w:val="eop"/>
        </w:rPr>
        <w:t xml:space="preserve"> detection angle, as well as it i</w:t>
      </w:r>
      <w:r w:rsidR="00AA7574" w:rsidRPr="005C22A5">
        <w:rPr>
          <w:rStyle w:val="eop"/>
        </w:rPr>
        <w:t>s good range resolution. From the 3D point cloud</w:t>
      </w:r>
      <w:r w:rsidR="00AA7574">
        <w:rPr>
          <w:rStyle w:val="eop"/>
        </w:rPr>
        <w:t xml:space="preserve"> information provided by the mmW</w:t>
      </w:r>
      <w:r w:rsidR="00AA7574" w:rsidRPr="005C22A5">
        <w:rPr>
          <w:rStyle w:val="eop"/>
        </w:rPr>
        <w:t>ave sensor, the rover would be able to provide the best possible route for the officers to go through without being noticed by the “bad guys”.</w:t>
      </w:r>
    </w:p>
    <w:p w14:paraId="6E57AD86" w14:textId="3255D0AA" w:rsidR="00CD4ACD" w:rsidRPr="005C22A5" w:rsidRDefault="00CD4ACD" w:rsidP="00B85DC0">
      <w:pPr>
        <w:pStyle w:val="AllText"/>
        <w:rPr>
          <w:rStyle w:val="eop"/>
        </w:rPr>
      </w:pPr>
      <w:r>
        <w:rPr>
          <w:rStyle w:val="eop"/>
        </w:rPr>
        <w:tab/>
        <w:t>The purpose of this project is to develop a system that would help with rescuing in disasters that share the functionalities of robots that help in rescuing</w:t>
      </w:r>
      <w:r w:rsidR="00EB20B2">
        <w:rPr>
          <w:rStyle w:val="eop"/>
        </w:rPr>
        <w:t xml:space="preserve">. As previously stated there are many devices on the market as seen in the figure below and the devices can accomplish similar tasks as our devices. However from a financial standpoint these products cost more than our device.  </w:t>
      </w:r>
      <w:r>
        <w:rPr>
          <w:rStyle w:val="eop"/>
        </w:rPr>
        <w:t xml:space="preserve"> </w:t>
      </w:r>
    </w:p>
    <w:p w14:paraId="7AB00D2A" w14:textId="6A9BF5EE" w:rsidR="00407596" w:rsidRDefault="000C7701" w:rsidP="000C7701">
      <w:pPr>
        <w:pStyle w:val="Figure"/>
      </w:pPr>
      <w:r>
        <w:rPr>
          <w:noProof/>
        </w:rPr>
        <w:lastRenderedPageBreak/>
        <w:drawing>
          <wp:inline distT="0" distB="0" distL="0" distR="0" wp14:anchorId="0761ED5D" wp14:editId="67D24F8E">
            <wp:extent cx="3352802" cy="2236318"/>
            <wp:effectExtent l="0" t="0" r="0" b="0"/>
            <wp:docPr id="2" name="Picture 2" descr="A picture containing in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indoor, roa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70627" cy="2248208"/>
                    </a:xfrm>
                    <a:prstGeom prst="rect">
                      <a:avLst/>
                    </a:prstGeom>
                    <a:noFill/>
                    <a:ln>
                      <a:noFill/>
                    </a:ln>
                  </pic:spPr>
                </pic:pic>
              </a:graphicData>
            </a:graphic>
          </wp:inline>
        </w:drawing>
      </w:r>
    </w:p>
    <w:p w14:paraId="7C36AA89" w14:textId="64A943CD" w:rsidR="000C7701" w:rsidRDefault="00A57544" w:rsidP="00A57544">
      <w:pPr>
        <w:pStyle w:val="FIGURECAP0"/>
      </w:pPr>
      <w:bookmarkStart w:id="6" w:name="_Toc9261170"/>
      <w:r>
        <w:t xml:space="preserve">Fig. </w:t>
      </w:r>
      <w:r w:rsidRPr="00A57544">
        <w:fldChar w:fldCharType="begin"/>
      </w:r>
      <w:r w:rsidRPr="00A57544">
        <w:instrText xml:space="preserve"> SEQ Fig. \* ARABIC </w:instrText>
      </w:r>
      <w:r w:rsidRPr="00A57544">
        <w:fldChar w:fldCharType="separate"/>
      </w:r>
      <w:r w:rsidR="004975AB">
        <w:t>1</w:t>
      </w:r>
      <w:r w:rsidRPr="00A57544">
        <w:fldChar w:fldCharType="end"/>
      </w:r>
      <w:r w:rsidR="00D77484">
        <w:tab/>
      </w:r>
      <w:r w:rsidR="000C7701" w:rsidRPr="00A57544">
        <w:t>A</w:t>
      </w:r>
      <w:r w:rsidR="00452234">
        <w:t xml:space="preserve"> Robot U</w:t>
      </w:r>
      <w:r w:rsidR="000C7701">
        <w:t>sed to Diffuse a Bomb</w:t>
      </w:r>
      <w:bookmarkEnd w:id="6"/>
    </w:p>
    <w:p w14:paraId="0AB6426E" w14:textId="7105A068" w:rsidR="000C7701" w:rsidRDefault="000C7701" w:rsidP="000C7701">
      <w:pPr>
        <w:pStyle w:val="Figure"/>
      </w:pPr>
      <w:r>
        <w:drawing>
          <wp:inline distT="0" distB="0" distL="0" distR="0" wp14:anchorId="11D6E348" wp14:editId="3BA829E9">
            <wp:extent cx="3402689" cy="2262789"/>
            <wp:effectExtent l="0" t="0" r="7620" b="4445"/>
            <wp:docPr id="3" name="Picture 3"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n anima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32046" cy="2282311"/>
                    </a:xfrm>
                    <a:prstGeom prst="rect">
                      <a:avLst/>
                    </a:prstGeom>
                    <a:noFill/>
                    <a:ln>
                      <a:noFill/>
                    </a:ln>
                  </pic:spPr>
                </pic:pic>
              </a:graphicData>
            </a:graphic>
          </wp:inline>
        </w:drawing>
      </w:r>
    </w:p>
    <w:p w14:paraId="7FE7B083" w14:textId="4F1CFFC4" w:rsidR="000C7701" w:rsidRDefault="00A57544" w:rsidP="00A57544">
      <w:pPr>
        <w:pStyle w:val="FIGURECAP0"/>
      </w:pPr>
      <w:bookmarkStart w:id="7" w:name="_Toc9261171"/>
      <w:r>
        <w:t xml:space="preserve">Fig. </w:t>
      </w:r>
      <w:r>
        <w:fldChar w:fldCharType="begin"/>
      </w:r>
      <w:r>
        <w:instrText xml:space="preserve"> SEQ Fig. \* ARABIC </w:instrText>
      </w:r>
      <w:r>
        <w:fldChar w:fldCharType="separate"/>
      </w:r>
      <w:r w:rsidR="004975AB">
        <w:t>2</w:t>
      </w:r>
      <w:r>
        <w:fldChar w:fldCharType="end"/>
      </w:r>
      <w:r w:rsidR="00D77484">
        <w:tab/>
      </w:r>
      <w:r w:rsidR="00452234">
        <w:t>A Hornet Drone U</w:t>
      </w:r>
      <w:r w:rsidR="000C7701">
        <w:t>sed for Engaging Targets</w:t>
      </w:r>
      <w:bookmarkEnd w:id="7"/>
    </w:p>
    <w:p w14:paraId="12C77715" w14:textId="6AE1AB65" w:rsidR="000C7701" w:rsidRDefault="000C7701" w:rsidP="000C7701">
      <w:pPr>
        <w:pStyle w:val="Figure"/>
      </w:pPr>
      <w:r>
        <w:drawing>
          <wp:inline distT="0" distB="0" distL="0" distR="0" wp14:anchorId="595B3B2E" wp14:editId="5BDC1CA2">
            <wp:extent cx="1909594" cy="2763078"/>
            <wp:effectExtent l="0" t="0" r="0" b="0"/>
            <wp:docPr id="4" name="Picture 4" descr="Momaro+disaster+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maro+disaster+robo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7173" cy="2817453"/>
                    </a:xfrm>
                    <a:prstGeom prst="rect">
                      <a:avLst/>
                    </a:prstGeom>
                    <a:noFill/>
                    <a:ln>
                      <a:noFill/>
                    </a:ln>
                  </pic:spPr>
                </pic:pic>
              </a:graphicData>
            </a:graphic>
          </wp:inline>
        </w:drawing>
      </w:r>
    </w:p>
    <w:p w14:paraId="6E793B13" w14:textId="57702C09" w:rsidR="000C7701" w:rsidRPr="00407596" w:rsidRDefault="00A57544" w:rsidP="00A57544">
      <w:pPr>
        <w:pStyle w:val="FIGURECAP0"/>
      </w:pPr>
      <w:bookmarkStart w:id="8" w:name="_Toc9261172"/>
      <w:r>
        <w:t xml:space="preserve">Fig. </w:t>
      </w:r>
      <w:r>
        <w:fldChar w:fldCharType="begin"/>
      </w:r>
      <w:r>
        <w:instrText xml:space="preserve"> SEQ Fig. \* ARABIC </w:instrText>
      </w:r>
      <w:r>
        <w:fldChar w:fldCharType="separate"/>
      </w:r>
      <w:r w:rsidR="004975AB">
        <w:t>3</w:t>
      </w:r>
      <w:r>
        <w:fldChar w:fldCharType="end"/>
      </w:r>
      <w:r w:rsidR="00D77484">
        <w:tab/>
      </w:r>
      <w:r w:rsidR="00452234">
        <w:t>Momaro Robot U</w:t>
      </w:r>
      <w:r w:rsidR="000C7701">
        <w:t>sed in Disaster Rescue</w:t>
      </w:r>
      <w:bookmarkEnd w:id="8"/>
      <w:r w:rsidR="000C7701">
        <w:t xml:space="preserve"> </w:t>
      </w:r>
    </w:p>
    <w:p w14:paraId="4EF5EBE2" w14:textId="77777777" w:rsidR="00AB031C" w:rsidRPr="00407596" w:rsidRDefault="00AB031C" w:rsidP="001B604A">
      <w:pPr>
        <w:pStyle w:val="Heading2"/>
      </w:pPr>
      <w:bookmarkStart w:id="9" w:name="_Toc9275490"/>
      <w:r w:rsidRPr="00407596">
        <w:rPr>
          <w:rFonts w:hint="eastAsia"/>
        </w:rPr>
        <w:t>Objective</w:t>
      </w:r>
      <w:bookmarkEnd w:id="9"/>
    </w:p>
    <w:p w14:paraId="4E1E5F41" w14:textId="22386B91" w:rsidR="00407596" w:rsidRPr="00407596" w:rsidRDefault="00AA7574" w:rsidP="00B85DC0">
      <w:pPr>
        <w:pStyle w:val="AllText"/>
      </w:pPr>
      <w:r w:rsidRPr="0051470A">
        <w:t xml:space="preserve">The objective of the project is to design a rover that can acquire geographical acquisition such as </w:t>
      </w:r>
      <w:r w:rsidRPr="0051470A">
        <w:lastRenderedPageBreak/>
        <w:t>the range, velocity, angle and 3D imaging of objects in an unknown area.</w:t>
      </w:r>
    </w:p>
    <w:p w14:paraId="7E392949" w14:textId="1BAD5D3B" w:rsidR="00407596" w:rsidRPr="00407596" w:rsidRDefault="00407596" w:rsidP="001B604A">
      <w:pPr>
        <w:pStyle w:val="Heading2"/>
      </w:pPr>
      <w:bookmarkStart w:id="10" w:name="_Toc9275491"/>
      <w:r w:rsidRPr="00407596">
        <w:rPr>
          <w:rFonts w:hint="eastAsia"/>
        </w:rPr>
        <w:t>Design Requirements</w:t>
      </w:r>
      <w:bookmarkEnd w:id="10"/>
    </w:p>
    <w:p w14:paraId="2C384754" w14:textId="77777777" w:rsidR="00E93392" w:rsidRDefault="00E93392" w:rsidP="00EB20B2">
      <w:pPr>
        <w:pStyle w:val="Numbered"/>
        <w:numPr>
          <w:ilvl w:val="0"/>
          <w:numId w:val="22"/>
        </w:numPr>
      </w:pPr>
      <w:r w:rsidRPr="0051470A">
        <w:t>The device will be able to produce data using a point cloud information</w:t>
      </w:r>
      <w:r w:rsidRPr="00407596">
        <w:rPr>
          <w:rFonts w:hint="eastAsia"/>
        </w:rPr>
        <w:t>.</w:t>
      </w:r>
    </w:p>
    <w:p w14:paraId="06151B70" w14:textId="77777777" w:rsidR="00E93392" w:rsidRPr="0051470A" w:rsidRDefault="00E93392" w:rsidP="00EB20B2">
      <w:pPr>
        <w:pStyle w:val="Numbered"/>
        <w:numPr>
          <w:ilvl w:val="0"/>
          <w:numId w:val="22"/>
        </w:numPr>
      </w:pPr>
      <w:r w:rsidRPr="0051470A">
        <w:t>The device will be able to avoid obstacles while providing autonomous navigation</w:t>
      </w:r>
    </w:p>
    <w:p w14:paraId="72CA5AD2" w14:textId="77777777" w:rsidR="00E93392" w:rsidRPr="0051470A" w:rsidRDefault="00E93392" w:rsidP="00EB20B2">
      <w:pPr>
        <w:pStyle w:val="Numbered"/>
        <w:numPr>
          <w:ilvl w:val="0"/>
          <w:numId w:val="22"/>
        </w:numPr>
      </w:pPr>
      <w:r w:rsidRPr="0051470A">
        <w:t>The payload of the car will be 15 to 20lbs</w:t>
      </w:r>
    </w:p>
    <w:p w14:paraId="580B20E6" w14:textId="77777777" w:rsidR="00E93392" w:rsidRPr="0051470A" w:rsidRDefault="00E93392" w:rsidP="00EB20B2">
      <w:pPr>
        <w:pStyle w:val="Numbered"/>
        <w:numPr>
          <w:ilvl w:val="0"/>
          <w:numId w:val="22"/>
        </w:numPr>
      </w:pPr>
      <w:r w:rsidRPr="0051470A">
        <w:t>The device will detect object within the range 3cm to 10 m.</w:t>
      </w:r>
    </w:p>
    <w:p w14:paraId="3DFA0613" w14:textId="77777777" w:rsidR="00E93392" w:rsidRPr="0051470A" w:rsidRDefault="00E93392" w:rsidP="00EB20B2">
      <w:pPr>
        <w:pStyle w:val="Numbered"/>
        <w:numPr>
          <w:ilvl w:val="0"/>
          <w:numId w:val="22"/>
        </w:numPr>
      </w:pPr>
      <w:r w:rsidRPr="0051470A">
        <w:t xml:space="preserve">The device will have a resolution range of 10cm   </w:t>
      </w:r>
    </w:p>
    <w:p w14:paraId="3CC6059A" w14:textId="77777777" w:rsidR="00407596" w:rsidRPr="00407596" w:rsidRDefault="00407596" w:rsidP="001B604A">
      <w:pPr>
        <w:pStyle w:val="Heading2"/>
      </w:pPr>
      <w:bookmarkStart w:id="11" w:name="_Toc9275492"/>
      <w:r w:rsidRPr="00407596">
        <w:rPr>
          <w:rFonts w:hint="eastAsia"/>
        </w:rPr>
        <w:t>Design Constraints</w:t>
      </w:r>
      <w:bookmarkEnd w:id="11"/>
    </w:p>
    <w:p w14:paraId="51008C44" w14:textId="77777777" w:rsidR="00E93392" w:rsidRPr="00C41292" w:rsidRDefault="00E93392" w:rsidP="00EB20B2">
      <w:pPr>
        <w:pStyle w:val="Numbered"/>
        <w:rPr>
          <w:b/>
        </w:rPr>
      </w:pPr>
      <w:r w:rsidRPr="00C41292">
        <w:t xml:space="preserve">The tires might not be able to move well in certain terrains such as rocky areas. </w:t>
      </w:r>
    </w:p>
    <w:p w14:paraId="1D11F7B4" w14:textId="77777777" w:rsidR="00E93392" w:rsidRPr="00C41292" w:rsidRDefault="00E93392" w:rsidP="00EB20B2">
      <w:pPr>
        <w:pStyle w:val="Numbered"/>
        <w:rPr>
          <w:b/>
        </w:rPr>
      </w:pPr>
      <w:r w:rsidRPr="00C41292">
        <w:t>Battery will have to be recharged after about 4 hours of use</w:t>
      </w:r>
    </w:p>
    <w:p w14:paraId="5558768D" w14:textId="77777777" w:rsidR="00E93392" w:rsidRPr="00C41292" w:rsidRDefault="00E93392" w:rsidP="00EB20B2">
      <w:pPr>
        <w:pStyle w:val="Numbered"/>
        <w:rPr>
          <w:b/>
        </w:rPr>
      </w:pPr>
      <w:r w:rsidRPr="00C41292">
        <w:t>The device would only work in mild weather conditions.</w:t>
      </w:r>
    </w:p>
    <w:p w14:paraId="2F829746" w14:textId="0F8D6581" w:rsidR="00407596" w:rsidRPr="00407596" w:rsidRDefault="00407596" w:rsidP="001B604A">
      <w:pPr>
        <w:pStyle w:val="Heading2"/>
      </w:pPr>
      <w:bookmarkStart w:id="12" w:name="_Toc9275493"/>
      <w:r w:rsidRPr="00407596">
        <w:rPr>
          <w:rFonts w:hint="eastAsia"/>
        </w:rPr>
        <w:t>Design Method</w:t>
      </w:r>
      <w:r w:rsidR="00DA1DA5">
        <w:t xml:space="preserve"> (Approach)</w:t>
      </w:r>
      <w:bookmarkEnd w:id="12"/>
    </w:p>
    <w:p w14:paraId="465A76F3" w14:textId="68DB95BE" w:rsidR="00407596" w:rsidRDefault="00727C60" w:rsidP="00B85DC0">
      <w:pPr>
        <w:pStyle w:val="AllText"/>
      </w:pPr>
      <w:r>
        <w:t xml:space="preserve">The first step for this design is to solder, assemble, and wire the TI RSLK kit. The second step is to program each of the sensors for the bump sensors, and the line following sensors. The second step is to install Ubuntu 16.04 64 bits on the microcomputer </w:t>
      </w:r>
      <w:r w:rsidR="008103A7">
        <w:t>in this case an ODRIOD XU4Q</w:t>
      </w:r>
      <w:r w:rsidR="002F3F6D">
        <w:t xml:space="preserve"> as recommended by TI. TI recommended Ubuntu operating system because the robotic operating system libraries which is needed for navigation and point cloud system only support Ubuntu 16.04 64bit at present. </w:t>
      </w:r>
      <w:r w:rsidR="008103A7">
        <w:t>The third step is to design a power supply that generates 5</w:t>
      </w:r>
      <w:r w:rsidR="002F3F6D">
        <w:t xml:space="preserve"> Volts and 2.5</w:t>
      </w:r>
      <w:r w:rsidR="008103A7">
        <w:t xml:space="preserve"> Amp</w:t>
      </w:r>
      <w:r w:rsidR="002F3F6D">
        <w:t xml:space="preserve"> to power on the mmWave</w:t>
      </w:r>
      <w:r w:rsidR="008103A7">
        <w:t xml:space="preserve">. The fourth step is to implement the mmWave interface with the microcomputer. The fifth step is to implement the mmWave with the </w:t>
      </w:r>
      <w:r w:rsidR="004565E1">
        <w:t>RSLK Board. The sixth step is to acquire the point cloud data from the radar using the microcomputer by launching the TI mmWave</w:t>
      </w:r>
      <w:r w:rsidR="004565E1">
        <w:softHyphen/>
        <w:t>_rospkg node to start the mmWave IWR1443 BOOST EVM. The seventh step is to stitch the 3D point cloud data</w:t>
      </w:r>
      <w:r w:rsidR="00B1569E">
        <w:t xml:space="preserve"> generated</w:t>
      </w:r>
      <w:r w:rsidR="004565E1">
        <w:t>. The eight</w:t>
      </w:r>
      <w:r w:rsidR="00B1569E">
        <w:t>h</w:t>
      </w:r>
      <w:r w:rsidR="004565E1">
        <w:t xml:space="preserve"> step is to implement object detection behind a glass wall. The ninth step is to use a tachometer to calculate the speed of the rover. Finally the tenth step is system finalization, testing, and refinement. </w:t>
      </w:r>
    </w:p>
    <w:p w14:paraId="2AE6D743" w14:textId="2468DC62" w:rsidR="00DA1DA5" w:rsidRDefault="00DA1DA5" w:rsidP="001B604A">
      <w:pPr>
        <w:pStyle w:val="Heading2"/>
      </w:pPr>
      <w:bookmarkStart w:id="13" w:name="_Toc9275494"/>
      <w:r>
        <w:t>Standards</w:t>
      </w:r>
      <w:bookmarkEnd w:id="13"/>
    </w:p>
    <w:p w14:paraId="25E82A7E" w14:textId="06D419D7" w:rsidR="00DF13A4" w:rsidRDefault="008103A7" w:rsidP="00636CA2">
      <w:pPr>
        <w:pStyle w:val="Numbered"/>
        <w:numPr>
          <w:ilvl w:val="0"/>
          <w:numId w:val="27"/>
        </w:numPr>
      </w:pPr>
      <w:r>
        <w:t xml:space="preserve">This project follows the </w:t>
      </w:r>
      <w:r w:rsidR="00DF13A4">
        <w:t xml:space="preserve">standard </w:t>
      </w:r>
      <w:hyperlink r:id="rId14" w:tgtFrame="_blank" w:history="1">
        <w:r w:rsidR="00DF13A4" w:rsidRPr="009625E3">
          <w:rPr>
            <w:rStyle w:val="Hyperlink"/>
            <w:color w:val="auto"/>
            <w:u w:val="none"/>
          </w:rPr>
          <w:t>IEC TC 47</w:t>
        </w:r>
      </w:hyperlink>
      <w:r w:rsidR="00DF13A4">
        <w:t xml:space="preserve"> that puts </w:t>
      </w:r>
      <w:r>
        <w:t>safe</w:t>
      </w:r>
      <w:r w:rsidR="00DF13A4">
        <w:t xml:space="preserve">ty first for disaster rescue. </w:t>
      </w:r>
    </w:p>
    <w:p w14:paraId="3F2708A8" w14:textId="77777777" w:rsidR="00DF13A4" w:rsidRDefault="008103A7" w:rsidP="00636CA2">
      <w:pPr>
        <w:pStyle w:val="Numbered"/>
        <w:numPr>
          <w:ilvl w:val="0"/>
          <w:numId w:val="30"/>
        </w:numPr>
      </w:pPr>
      <w:r>
        <w:t>This project follows the</w:t>
      </w:r>
      <w:r w:rsidR="00DF13A4">
        <w:t xml:space="preserve"> standard </w:t>
      </w:r>
      <w:hyperlink r:id="rId15" w:tgtFrame="_blank" w:history="1">
        <w:r w:rsidR="00DF13A4" w:rsidRPr="00B85DC0">
          <w:rPr>
            <w:rStyle w:val="Hyperlink"/>
            <w:color w:val="auto"/>
            <w:u w:val="none"/>
          </w:rPr>
          <w:t>IEC TC 2</w:t>
        </w:r>
      </w:hyperlink>
      <w:r w:rsidR="00DF13A4">
        <w:t xml:space="preserve"> that covers reliability of electronic components. </w:t>
      </w:r>
      <w:r w:rsidR="00DF13A4" w:rsidRPr="008103A7">
        <w:t xml:space="preserve"> </w:t>
      </w:r>
    </w:p>
    <w:p w14:paraId="61EC6739" w14:textId="6211A438" w:rsidR="008103A7" w:rsidRPr="008103A7" w:rsidRDefault="00DF13A4" w:rsidP="00EB20B2">
      <w:pPr>
        <w:pStyle w:val="Numbered"/>
      </w:pPr>
      <w:r>
        <w:t xml:space="preserve">This project follows the standard </w:t>
      </w:r>
      <w:hyperlink r:id="rId16" w:tgtFrame="_blank" w:history="1">
        <w:r w:rsidRPr="008103A7">
          <w:rPr>
            <w:rStyle w:val="Hyperlink"/>
            <w:color w:val="auto"/>
            <w:u w:val="none"/>
          </w:rPr>
          <w:t>IEC TC 91</w:t>
        </w:r>
      </w:hyperlink>
      <w:r>
        <w:t xml:space="preserve"> for assembly electronic technologies including components</w:t>
      </w:r>
    </w:p>
    <w:p w14:paraId="4540E9EC" w14:textId="450F9CB2" w:rsidR="008103A7" w:rsidRDefault="00DF13A4" w:rsidP="00EB20B2">
      <w:pPr>
        <w:pStyle w:val="Numbered"/>
      </w:pPr>
      <w:r>
        <w:t xml:space="preserve">This project follows the international standards </w:t>
      </w:r>
      <w:hyperlink r:id="rId17" w:tgtFrame="_blank" w:history="1">
        <w:r w:rsidR="008103A7" w:rsidRPr="008103A7">
          <w:rPr>
            <w:rStyle w:val="Hyperlink"/>
            <w:color w:val="auto"/>
            <w:u w:val="none"/>
          </w:rPr>
          <w:t>IEC SC 21A</w:t>
        </w:r>
      </w:hyperlink>
      <w:r>
        <w:t xml:space="preserve"> for </w:t>
      </w:r>
      <w:r w:rsidR="008103A7" w:rsidRPr="008103A7">
        <w:t>batteries containing alkaline or other non-acid electrolytes</w:t>
      </w:r>
      <w:r>
        <w:t xml:space="preserve">. </w:t>
      </w:r>
    </w:p>
    <w:p w14:paraId="043EF052" w14:textId="77777777" w:rsidR="00B85DC0" w:rsidRDefault="00DF13A4" w:rsidP="00EB20B2">
      <w:pPr>
        <w:pStyle w:val="Numbered"/>
      </w:pPr>
      <w:r>
        <w:t>This project follows the standard DHS, N</w:t>
      </w:r>
      <w:r w:rsidR="004565E1">
        <w:t xml:space="preserve">IST standards for rescue robots. </w:t>
      </w:r>
    </w:p>
    <w:p w14:paraId="5C95662C" w14:textId="3396E4C1" w:rsidR="00A74C39" w:rsidRPr="004565E1" w:rsidRDefault="00B85DC0" w:rsidP="00EB20B2">
      <w:pPr>
        <w:pStyle w:val="Numbered"/>
      </w:pPr>
      <w:r w:rsidRPr="00B85DC0">
        <w:rPr>
          <w:rStyle w:val="AllTextChar"/>
        </w:rPr>
        <w:t>The IWR1443 evaluation module (IWR1443BOOST) is in compliance with Directive 2014/53/EU</w:t>
      </w:r>
      <w:r w:rsidRPr="003F7F73">
        <w:t>.</w:t>
      </w:r>
    </w:p>
    <w:p w14:paraId="6A7D8CB5" w14:textId="77777777" w:rsidR="00A52E41" w:rsidRPr="00407596" w:rsidRDefault="00AB031C" w:rsidP="00AA5E4B">
      <w:pPr>
        <w:pStyle w:val="Head1"/>
      </w:pPr>
      <w:bookmarkStart w:id="14" w:name="_Toc9275495"/>
      <w:r w:rsidRPr="00407596">
        <w:rPr>
          <w:rFonts w:hint="eastAsia"/>
        </w:rPr>
        <w:lastRenderedPageBreak/>
        <w:t>Project Description</w:t>
      </w:r>
      <w:bookmarkEnd w:id="14"/>
    </w:p>
    <w:p w14:paraId="2E78D5BD" w14:textId="77777777" w:rsidR="00AB031C" w:rsidRPr="00407596" w:rsidRDefault="00AB031C" w:rsidP="001B604A">
      <w:pPr>
        <w:pStyle w:val="Heading2"/>
      </w:pPr>
      <w:bookmarkStart w:id="15" w:name="_Toc9275496"/>
      <w:r w:rsidRPr="00407596">
        <w:rPr>
          <w:rFonts w:hint="eastAsia"/>
        </w:rPr>
        <w:t>System Description</w:t>
      </w:r>
      <w:bookmarkEnd w:id="15"/>
    </w:p>
    <w:p w14:paraId="552F500F" w14:textId="4F752B2C" w:rsidR="00E6499C" w:rsidRPr="00E6499C" w:rsidRDefault="00E6499C" w:rsidP="00B85DC0">
      <w:pPr>
        <w:pStyle w:val="AllText"/>
      </w:pPr>
      <w:r w:rsidRPr="00EB20B2">
        <w:t>An autonomous robot is controlled by a TI microcontroller MSP432 power by a 12-volt battery with a voltage regulator controlling the voltage input to the microcontrollers.</w:t>
      </w:r>
      <w:r w:rsidR="00B1569E" w:rsidRPr="00EB20B2">
        <w:t xml:space="preserve"> </w:t>
      </w:r>
      <w:r w:rsidRPr="00EB20B2">
        <w:t xml:space="preserve">The battery powers the DC motor and sends the DC signal to a PWM input on the microcontroller. An mmWave IWR1443 Boost is connected to the microcontroller to server as a senor to the car. Also, an ODRIOD XU4Q is connected to the output signal of the microcontroller to control, access and save the data acquire from the sensors. The mmWave radar would collect 3D point cloud data, detect objects and humans. The tachometer would calculate the </w:t>
      </w:r>
      <w:r w:rsidR="00DD22A9" w:rsidRPr="00EB20B2">
        <w:t>speed of the rover.</w:t>
      </w:r>
      <w:r w:rsidR="00DD22A9">
        <w:t xml:space="preserve"> </w:t>
      </w:r>
    </w:p>
    <w:p w14:paraId="2F2B224C" w14:textId="71EF1459" w:rsidR="00AB031C" w:rsidRDefault="00AB031C" w:rsidP="001B604A">
      <w:pPr>
        <w:pStyle w:val="Heading2"/>
      </w:pPr>
      <w:bookmarkStart w:id="16" w:name="_Toc9275497"/>
      <w:r w:rsidRPr="00407596">
        <w:rPr>
          <w:rFonts w:hint="eastAsia"/>
        </w:rPr>
        <w:t>System Diagram</w:t>
      </w:r>
      <w:bookmarkEnd w:id="16"/>
    </w:p>
    <w:p w14:paraId="7D75E0FB" w14:textId="5461DAD7" w:rsidR="00E6499C" w:rsidRPr="00E6499C" w:rsidRDefault="00E6499C" w:rsidP="00E6499C">
      <w:r w:rsidRPr="00203CA3">
        <w:rPr>
          <w:lang w:eastAsia="en-US"/>
        </w:rPr>
        <w:drawing>
          <wp:inline distT="0" distB="0" distL="0" distR="0" wp14:anchorId="491550E8" wp14:editId="2A3453A6">
            <wp:extent cx="4478148" cy="312302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86580" cy="3128900"/>
                    </a:xfrm>
                    <a:prstGeom prst="rect">
                      <a:avLst/>
                    </a:prstGeom>
                  </pic:spPr>
                </pic:pic>
              </a:graphicData>
            </a:graphic>
          </wp:inline>
        </w:drawing>
      </w:r>
    </w:p>
    <w:p w14:paraId="6EFDD841" w14:textId="0A6B7399" w:rsidR="003D6B7B" w:rsidRPr="00407596" w:rsidRDefault="003D6B7B" w:rsidP="00A57544">
      <w:pPr>
        <w:pStyle w:val="FIGURECAP0"/>
      </w:pPr>
    </w:p>
    <w:p w14:paraId="1B5E28A1" w14:textId="5C618DAC" w:rsidR="003D6B7B" w:rsidRPr="00407596" w:rsidRDefault="00A57544" w:rsidP="00A57544">
      <w:pPr>
        <w:pStyle w:val="FIGURECAP0"/>
      </w:pPr>
      <w:bookmarkStart w:id="17" w:name="_Ref399936040"/>
      <w:bookmarkStart w:id="18" w:name="_Toc9261173"/>
      <w:r>
        <w:t xml:space="preserve">Fig. </w:t>
      </w:r>
      <w:r>
        <w:fldChar w:fldCharType="begin"/>
      </w:r>
      <w:r>
        <w:instrText xml:space="preserve"> SEQ Fig. \* ARABIC </w:instrText>
      </w:r>
      <w:r>
        <w:fldChar w:fldCharType="separate"/>
      </w:r>
      <w:r w:rsidR="004975AB">
        <w:t>4</w:t>
      </w:r>
      <w:r>
        <w:fldChar w:fldCharType="end"/>
      </w:r>
      <w:r w:rsidR="00D77484">
        <w:tab/>
      </w:r>
      <w:r w:rsidR="003D6B7B" w:rsidRPr="00407596">
        <w:rPr>
          <w:rFonts w:hint="eastAsia"/>
        </w:rPr>
        <w:t>System Diagram</w:t>
      </w:r>
      <w:r w:rsidR="003D6B7B" w:rsidRPr="00407596">
        <w:t>.</w:t>
      </w:r>
      <w:bookmarkEnd w:id="17"/>
      <w:bookmarkEnd w:id="18"/>
    </w:p>
    <w:p w14:paraId="4A21D6E3" w14:textId="4DB4C12C" w:rsidR="00490C59" w:rsidRPr="00407596" w:rsidRDefault="00AB031C" w:rsidP="001B604A">
      <w:pPr>
        <w:pStyle w:val="Heading2"/>
      </w:pPr>
      <w:bookmarkStart w:id="19" w:name="_Toc9275498"/>
      <w:r w:rsidRPr="00407596">
        <w:rPr>
          <w:rFonts w:hint="eastAsia"/>
        </w:rPr>
        <w:t>System Functions</w:t>
      </w:r>
      <w:bookmarkEnd w:id="19"/>
    </w:p>
    <w:p w14:paraId="5D42FB1A" w14:textId="0C52A0D4" w:rsidR="00EB20B2" w:rsidRDefault="00EB20B2">
      <w:pPr>
        <w:jc w:val="left"/>
      </w:pPr>
      <w:r>
        <w:t>The system designed has;</w:t>
      </w:r>
    </w:p>
    <w:p w14:paraId="58F08F6D" w14:textId="642020D3" w:rsidR="00EB20B2" w:rsidRDefault="006B2E4E" w:rsidP="00636CA2">
      <w:pPr>
        <w:pStyle w:val="Numbered"/>
        <w:numPr>
          <w:ilvl w:val="0"/>
          <w:numId w:val="38"/>
        </w:numPr>
      </w:pPr>
      <w:r>
        <w:t xml:space="preserve">Bump switches that </w:t>
      </w:r>
      <w:r>
        <w:t>edge-triggered interrupts to detect collisions</w:t>
      </w:r>
    </w:p>
    <w:p w14:paraId="04148605" w14:textId="544A8AA5" w:rsidR="006B2E4E" w:rsidRDefault="006B2E4E" w:rsidP="00636CA2">
      <w:pPr>
        <w:pStyle w:val="Numbered"/>
        <w:numPr>
          <w:ilvl w:val="0"/>
          <w:numId w:val="38"/>
        </w:numPr>
      </w:pPr>
      <w:r>
        <w:t xml:space="preserve">Line sensors that </w:t>
      </w:r>
      <w:r w:rsidR="007D7EBB">
        <w:t>implement a simple line-followi</w:t>
      </w:r>
      <w:r w:rsidR="007D7EBB">
        <w:t>ng algorithm with a finite state machine (</w:t>
      </w:r>
      <w:r w:rsidR="007D7EBB">
        <w:t>FSM</w:t>
      </w:r>
      <w:r w:rsidR="007D7EBB">
        <w:t>)</w:t>
      </w:r>
    </w:p>
    <w:p w14:paraId="7BDF0C11" w14:textId="78B8706E" w:rsidR="006B2E4E" w:rsidRDefault="006B2E4E" w:rsidP="00636CA2">
      <w:pPr>
        <w:pStyle w:val="Numbered"/>
        <w:numPr>
          <w:ilvl w:val="0"/>
          <w:numId w:val="38"/>
        </w:numPr>
      </w:pPr>
      <w:r>
        <w:t>Battery that powers the LaunchPad with 12V</w:t>
      </w:r>
    </w:p>
    <w:p w14:paraId="3190644A" w14:textId="0B61A966" w:rsidR="006B2E4E" w:rsidRDefault="006B2E4E" w:rsidP="00636CA2">
      <w:pPr>
        <w:pStyle w:val="Numbered"/>
        <w:numPr>
          <w:ilvl w:val="0"/>
          <w:numId w:val="38"/>
        </w:numPr>
      </w:pPr>
      <w:r>
        <w:t>Buck converter that steps down the 9v voltage battery supply to 5v and steps up the current.</w:t>
      </w:r>
    </w:p>
    <w:p w14:paraId="0425AF28" w14:textId="6DDE920B" w:rsidR="006B2E4E" w:rsidRDefault="006B2E4E" w:rsidP="00636CA2">
      <w:pPr>
        <w:pStyle w:val="Numbered"/>
        <w:numPr>
          <w:ilvl w:val="0"/>
          <w:numId w:val="38"/>
        </w:numPr>
      </w:pPr>
      <w:r>
        <w:t>Motor driver that allows control of large loads</w:t>
      </w:r>
    </w:p>
    <w:p w14:paraId="6D13F43C" w14:textId="52B53101" w:rsidR="009D4E06" w:rsidRPr="007D7EBB" w:rsidRDefault="006B2E4E" w:rsidP="00636CA2">
      <w:pPr>
        <w:pStyle w:val="Numbered"/>
        <w:numPr>
          <w:ilvl w:val="0"/>
          <w:numId w:val="38"/>
        </w:numPr>
      </w:pPr>
      <w:r>
        <w:t xml:space="preserve">Tachometer that calculates the speed of the RSLK by explaining </w:t>
      </w:r>
      <w:r>
        <w:t>the relationship between duty cycle and speed, experiencing the effect of friction</w:t>
      </w:r>
      <w:r>
        <w:t xml:space="preserve">. </w:t>
      </w:r>
      <w:r w:rsidR="009D4E06">
        <w:br w:type="page"/>
      </w:r>
    </w:p>
    <w:p w14:paraId="318DA55F" w14:textId="77777777" w:rsidR="009D4E06" w:rsidRDefault="009D4E06" w:rsidP="00AA5E4B">
      <w:pPr>
        <w:pStyle w:val="Head1"/>
      </w:pPr>
      <w:bookmarkStart w:id="20" w:name="_Toc9275499"/>
      <w:r>
        <w:rPr>
          <w:rFonts w:hint="eastAsia"/>
        </w:rPr>
        <w:lastRenderedPageBreak/>
        <w:t>Implementation Plan</w:t>
      </w:r>
      <w:bookmarkEnd w:id="20"/>
      <w:r>
        <w:rPr>
          <w:rFonts w:hint="eastAsia"/>
        </w:rPr>
        <w:t xml:space="preserve"> </w:t>
      </w:r>
    </w:p>
    <w:p w14:paraId="220E05DB" w14:textId="45667476" w:rsidR="00F81E81" w:rsidRDefault="00F81E81" w:rsidP="001B604A">
      <w:pPr>
        <w:pStyle w:val="Heading2"/>
      </w:pPr>
      <w:bookmarkStart w:id="21" w:name="_Toc9275500"/>
      <w:r w:rsidRPr="00407596">
        <w:rPr>
          <w:rFonts w:hint="eastAsia"/>
        </w:rPr>
        <w:t>Tasks</w:t>
      </w:r>
      <w:bookmarkEnd w:id="21"/>
      <w:r w:rsidR="00DD22A9">
        <w:t xml:space="preserve"> </w:t>
      </w:r>
    </w:p>
    <w:p w14:paraId="0628F3DF" w14:textId="77777777" w:rsidR="001B604A" w:rsidRPr="001B604A" w:rsidRDefault="001B604A" w:rsidP="001B604A">
      <w:pPr>
        <w:pStyle w:val="Bullets"/>
        <w:rPr>
          <w:b w:val="0"/>
        </w:rPr>
      </w:pPr>
      <w:r w:rsidRPr="001B604A">
        <w:rPr>
          <w:b w:val="0"/>
        </w:rPr>
        <w:t>Task 1.  RLSK Assembly</w:t>
      </w:r>
    </w:p>
    <w:p w14:paraId="6C205B4B" w14:textId="77777777"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 xml:space="preserve">Soldering, Assembling and Wiring of TI RSLK Kit </w:t>
      </w:r>
    </w:p>
    <w:p w14:paraId="305B4FAC"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2. Writing and Modifying the Code for Bumps Sensors </w:t>
      </w:r>
    </w:p>
    <w:p w14:paraId="3A0C440A"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3. Writing and Modifying of the Code for Line Follow Sensor </w:t>
      </w:r>
    </w:p>
    <w:p w14:paraId="039B0336" w14:textId="77777777" w:rsidR="001B604A" w:rsidRPr="001B604A" w:rsidRDefault="001B604A" w:rsidP="001B604A">
      <w:pPr>
        <w:pStyle w:val="Bullets"/>
        <w:rPr>
          <w:b w:val="0"/>
          <w:color w:val="000000" w:themeColor="text1"/>
        </w:rPr>
      </w:pPr>
      <w:r w:rsidRPr="001B604A">
        <w:rPr>
          <w:b w:val="0"/>
          <w:color w:val="000000" w:themeColor="text1"/>
        </w:rPr>
        <w:t xml:space="preserve">Task 2. Design of the computer system </w:t>
      </w:r>
    </w:p>
    <w:p w14:paraId="6CD6DE58" w14:textId="77777777"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Setting up Ubuntu on the ODRIOD XU4Q</w:t>
      </w:r>
    </w:p>
    <w:p w14:paraId="0A1CCADC" w14:textId="000BEA22" w:rsidR="001B604A" w:rsidRPr="001B604A" w:rsidRDefault="007D7EBB" w:rsidP="001B604A">
      <w:pPr>
        <w:pStyle w:val="Bullets"/>
        <w:numPr>
          <w:ilvl w:val="1"/>
          <w:numId w:val="21"/>
        </w:numPr>
        <w:tabs>
          <w:tab w:val="clear" w:pos="360"/>
        </w:tabs>
        <w:ind w:left="1080"/>
        <w:rPr>
          <w:b w:val="0"/>
        </w:rPr>
      </w:pPr>
      <w:r>
        <w:rPr>
          <w:b w:val="0"/>
        </w:rPr>
        <w:t>Subtask 2.</w:t>
      </w:r>
      <w:r w:rsidR="001B604A" w:rsidRPr="001B604A">
        <w:rPr>
          <w:b w:val="0"/>
        </w:rPr>
        <w:t xml:space="preserve"> Design of a power adapter for mmWave</w:t>
      </w:r>
    </w:p>
    <w:p w14:paraId="0D9F1B30" w14:textId="2B02DB7E" w:rsidR="001B604A" w:rsidRPr="001B604A" w:rsidRDefault="001B604A" w:rsidP="001B604A">
      <w:pPr>
        <w:pStyle w:val="Bullets"/>
        <w:numPr>
          <w:ilvl w:val="1"/>
          <w:numId w:val="21"/>
        </w:numPr>
        <w:tabs>
          <w:tab w:val="clear" w:pos="360"/>
        </w:tabs>
        <w:ind w:left="1080"/>
        <w:rPr>
          <w:b w:val="0"/>
        </w:rPr>
      </w:pPr>
      <w:r w:rsidRPr="001B604A">
        <w:rPr>
          <w:b w:val="0"/>
        </w:rPr>
        <w:t>Subtask</w:t>
      </w:r>
      <w:r w:rsidR="007D7EBB">
        <w:rPr>
          <w:b w:val="0"/>
          <w:color w:val="000000" w:themeColor="text1"/>
        </w:rPr>
        <w:t xml:space="preserve"> 3</w:t>
      </w:r>
      <w:r w:rsidRPr="001B604A">
        <w:rPr>
          <w:b w:val="0"/>
          <w:color w:val="000000" w:themeColor="text1"/>
        </w:rPr>
        <w:t xml:space="preserve">. Implementing the mmWave interface with the microcomputer </w:t>
      </w:r>
    </w:p>
    <w:p w14:paraId="2BE2BBEF" w14:textId="77777777" w:rsidR="001B604A" w:rsidRPr="001B604A" w:rsidRDefault="001B604A" w:rsidP="001B604A">
      <w:pPr>
        <w:pStyle w:val="Bullets"/>
        <w:rPr>
          <w:b w:val="0"/>
          <w:color w:val="000000" w:themeColor="text1"/>
        </w:rPr>
      </w:pPr>
      <w:r w:rsidRPr="001B604A">
        <w:rPr>
          <w:b w:val="0"/>
          <w:color w:val="000000" w:themeColor="text1"/>
        </w:rPr>
        <w:t>Task 3. Implementation and development of the mmWave sensor (IWR 1443 Boost)</w:t>
      </w:r>
    </w:p>
    <w:p w14:paraId="34507BD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rFonts w:hint="eastAsia"/>
          <w:b w:val="0"/>
        </w:rPr>
        <w:t xml:space="preserve">Subtask 1. </w:t>
      </w:r>
      <w:r w:rsidRPr="001B604A">
        <w:rPr>
          <w:b w:val="0"/>
          <w:color w:val="000000" w:themeColor="text1"/>
        </w:rPr>
        <w:t>Mounting the mmWave to RSLK board</w:t>
      </w:r>
    </w:p>
    <w:p w14:paraId="0EABD3E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2. Design and print a 3D part to help mount the mmWave </w:t>
      </w:r>
    </w:p>
    <w:p w14:paraId="70ED14DD" w14:textId="77777777" w:rsidR="001B604A" w:rsidRPr="001B604A" w:rsidRDefault="001B604A" w:rsidP="001B604A">
      <w:pPr>
        <w:pStyle w:val="Bullets"/>
        <w:rPr>
          <w:b w:val="0"/>
          <w:color w:val="000000" w:themeColor="text1"/>
        </w:rPr>
      </w:pPr>
      <w:r w:rsidRPr="001B604A">
        <w:rPr>
          <w:b w:val="0"/>
          <w:color w:val="000000" w:themeColor="text1"/>
        </w:rPr>
        <w:t>Task 4. Acquisition of the point cloud data from the radar with the microcomputer.</w:t>
      </w:r>
    </w:p>
    <w:p w14:paraId="52465B3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1. </w:t>
      </w:r>
      <w:r w:rsidRPr="001B604A">
        <w:rPr>
          <w:b w:val="0"/>
          <w:szCs w:val="24"/>
        </w:rPr>
        <w:t xml:space="preserve">Launch the </w:t>
      </w:r>
      <w:proofErr w:type="spellStart"/>
      <w:r w:rsidRPr="001B604A">
        <w:rPr>
          <w:b w:val="0"/>
          <w:szCs w:val="24"/>
        </w:rPr>
        <w:t>ti_mmWave_rospkg</w:t>
      </w:r>
      <w:proofErr w:type="spellEnd"/>
      <w:r w:rsidRPr="001B604A">
        <w:rPr>
          <w:b w:val="0"/>
          <w:szCs w:val="24"/>
        </w:rPr>
        <w:t xml:space="preserve"> node to start the mmWave EVM</w:t>
      </w:r>
      <w:r w:rsidRPr="001B604A">
        <w:rPr>
          <w:b w:val="0"/>
          <w:color w:val="000000" w:themeColor="text1"/>
        </w:rPr>
        <w:t xml:space="preserve"> </w:t>
      </w:r>
    </w:p>
    <w:p w14:paraId="702653C6" w14:textId="2B9D2393"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Subtask</w:t>
      </w:r>
      <w:r w:rsidR="007D7EBB">
        <w:rPr>
          <w:b w:val="0"/>
          <w:color w:val="000000" w:themeColor="text1"/>
        </w:rPr>
        <w:t xml:space="preserve"> 2.</w:t>
      </w:r>
      <w:r w:rsidRPr="001B604A">
        <w:rPr>
          <w:b w:val="0"/>
          <w:color w:val="000000" w:themeColor="text1"/>
        </w:rPr>
        <w:t xml:space="preserve"> </w:t>
      </w:r>
      <w:r w:rsidRPr="001B604A">
        <w:rPr>
          <w:b w:val="0"/>
        </w:rPr>
        <w:t>Visualize the Radar point cloud using RVI</w:t>
      </w:r>
    </w:p>
    <w:p w14:paraId="29A44C10" w14:textId="1EFD5E38" w:rsidR="007D7EBB" w:rsidRDefault="001B604A" w:rsidP="001B604A">
      <w:pPr>
        <w:pStyle w:val="Bullets"/>
        <w:rPr>
          <w:b w:val="0"/>
          <w:color w:val="000000" w:themeColor="text1"/>
        </w:rPr>
      </w:pPr>
      <w:r w:rsidRPr="001B604A">
        <w:rPr>
          <w:b w:val="0"/>
          <w:color w:val="000000" w:themeColor="text1"/>
        </w:rPr>
        <w:t xml:space="preserve">Task 5. Stitching </w:t>
      </w:r>
      <w:r w:rsidR="007D7EBB">
        <w:rPr>
          <w:b w:val="0"/>
          <w:color w:val="000000" w:themeColor="text1"/>
        </w:rPr>
        <w:t>Algorithm</w:t>
      </w:r>
    </w:p>
    <w:p w14:paraId="63ECD364" w14:textId="102001FC" w:rsidR="007D7EBB" w:rsidRDefault="007D7EBB" w:rsidP="007D7EBB">
      <w:pPr>
        <w:pStyle w:val="Bullets"/>
        <w:numPr>
          <w:ilvl w:val="1"/>
          <w:numId w:val="21"/>
        </w:numPr>
        <w:tabs>
          <w:tab w:val="clear" w:pos="360"/>
        </w:tabs>
        <w:ind w:left="1080"/>
        <w:rPr>
          <w:b w:val="0"/>
          <w:color w:val="000000" w:themeColor="text1"/>
        </w:rPr>
      </w:pPr>
      <w:r>
        <w:rPr>
          <w:b w:val="0"/>
          <w:color w:val="000000" w:themeColor="text1"/>
        </w:rPr>
        <w:t>Subtask 1.</w:t>
      </w:r>
      <w:r w:rsidRPr="001B604A">
        <w:rPr>
          <w:b w:val="0"/>
          <w:color w:val="000000" w:themeColor="text1"/>
        </w:rPr>
        <w:t xml:space="preserve"> </w:t>
      </w:r>
      <w:r>
        <w:rPr>
          <w:b w:val="0"/>
        </w:rPr>
        <w:t xml:space="preserve">Stitching the 3D point cloud data </w:t>
      </w:r>
    </w:p>
    <w:p w14:paraId="122A8127" w14:textId="15115B97" w:rsidR="007D7EBB" w:rsidRPr="007D7EBB" w:rsidRDefault="007D7EBB" w:rsidP="007D7EBB">
      <w:pPr>
        <w:pStyle w:val="Bullets"/>
        <w:numPr>
          <w:ilvl w:val="1"/>
          <w:numId w:val="21"/>
        </w:numPr>
        <w:tabs>
          <w:tab w:val="clear" w:pos="360"/>
        </w:tabs>
        <w:ind w:left="1080"/>
        <w:rPr>
          <w:b w:val="0"/>
          <w:color w:val="000000" w:themeColor="text1"/>
        </w:rPr>
      </w:pPr>
      <w:r>
        <w:rPr>
          <w:b w:val="0"/>
          <w:color w:val="000000" w:themeColor="text1"/>
        </w:rPr>
        <w:t xml:space="preserve">Subtask 2. 4K FFT stitching Algorithm </w:t>
      </w:r>
    </w:p>
    <w:p w14:paraId="1428404F" w14:textId="77777777" w:rsidR="001B604A" w:rsidRPr="001B604A" w:rsidRDefault="001B604A" w:rsidP="001B604A">
      <w:pPr>
        <w:pStyle w:val="Bullets"/>
        <w:rPr>
          <w:b w:val="0"/>
          <w:color w:val="000000" w:themeColor="text1"/>
        </w:rPr>
      </w:pPr>
      <w:r w:rsidRPr="001B604A">
        <w:rPr>
          <w:b w:val="0"/>
          <w:color w:val="000000" w:themeColor="text1"/>
        </w:rPr>
        <w:t>Task 6. Detecting and calculating the distance of an object behind the glass wall.</w:t>
      </w:r>
    </w:p>
    <w:p w14:paraId="6737C71A" w14:textId="77777777" w:rsidR="001B604A" w:rsidRPr="001B604A" w:rsidRDefault="001B604A" w:rsidP="001B604A">
      <w:pPr>
        <w:pStyle w:val="Bullets"/>
        <w:rPr>
          <w:b w:val="0"/>
          <w:color w:val="000000" w:themeColor="text1"/>
        </w:rPr>
      </w:pPr>
      <w:r w:rsidRPr="001B604A">
        <w:rPr>
          <w:b w:val="0"/>
          <w:color w:val="000000" w:themeColor="text1"/>
        </w:rPr>
        <w:t>Task 7. Using the Tachometer to calculate the speed of the rover.</w:t>
      </w:r>
    </w:p>
    <w:p w14:paraId="61DE1752" w14:textId="77777777" w:rsidR="001B604A" w:rsidRPr="001B604A" w:rsidRDefault="001B604A" w:rsidP="001B604A">
      <w:pPr>
        <w:pStyle w:val="Bullets"/>
        <w:rPr>
          <w:b w:val="0"/>
          <w:bCs/>
          <w:color w:val="000000"/>
        </w:rPr>
      </w:pPr>
      <w:r w:rsidRPr="001B604A">
        <w:rPr>
          <w:b w:val="0"/>
          <w:color w:val="000000" w:themeColor="text1"/>
        </w:rPr>
        <w:t xml:space="preserve">Task 8. </w:t>
      </w:r>
      <w:r w:rsidRPr="001B604A">
        <w:rPr>
          <w:b w:val="0"/>
          <w:bCs/>
          <w:color w:val="000000"/>
        </w:rPr>
        <w:t>System Finalization, testing and refinement.</w:t>
      </w:r>
    </w:p>
    <w:p w14:paraId="068E9A5A" w14:textId="5464B30F" w:rsidR="00DD22A9" w:rsidRDefault="00DD22A9" w:rsidP="00DD22A9">
      <w:r>
        <w:br w:type="page"/>
      </w:r>
    </w:p>
    <w:p w14:paraId="36362289" w14:textId="77777777" w:rsidR="00DD22A9" w:rsidRPr="00DD22A9" w:rsidRDefault="00DD22A9" w:rsidP="00DD22A9"/>
    <w:p w14:paraId="51DC7CF2" w14:textId="568D583A" w:rsidR="00F81E81" w:rsidRDefault="00F81E81" w:rsidP="001B604A">
      <w:pPr>
        <w:pStyle w:val="Heading2"/>
      </w:pPr>
      <w:bookmarkStart w:id="22" w:name="_Toc9275501"/>
      <w:r w:rsidRPr="00407596">
        <w:rPr>
          <w:rFonts w:hint="eastAsia"/>
        </w:rPr>
        <w:t>Team Organization</w:t>
      </w:r>
      <w:bookmarkEnd w:id="22"/>
    </w:p>
    <w:p w14:paraId="077E8A8E" w14:textId="25275C5A" w:rsidR="00A62EDF" w:rsidRDefault="00A62EDF" w:rsidP="00B85DC0">
      <w:pPr>
        <w:pStyle w:val="AllText"/>
      </w:pPr>
      <w:r>
        <w:t>Team member 1: Favour Dada (Electrical Engineering)</w:t>
      </w:r>
    </w:p>
    <w:p w14:paraId="79C9DFEE" w14:textId="0F64C33B" w:rsidR="00A62EDF" w:rsidRDefault="00A62EDF" w:rsidP="00B85DC0">
      <w:pPr>
        <w:pStyle w:val="AllText"/>
      </w:pPr>
      <w:r>
        <w:t>Team mem</w:t>
      </w:r>
      <w:r w:rsidR="00752F47">
        <w:t xml:space="preserve">ber 2: </w:t>
      </w:r>
      <w:proofErr w:type="spellStart"/>
      <w:r w:rsidR="00752F47">
        <w:t>Aduralere</w:t>
      </w:r>
      <w:proofErr w:type="spellEnd"/>
      <w:r w:rsidR="00752F47">
        <w:t xml:space="preserve"> </w:t>
      </w:r>
      <w:proofErr w:type="spellStart"/>
      <w:r w:rsidR="00752F47">
        <w:t>Sulaiman</w:t>
      </w:r>
      <w:proofErr w:type="spellEnd"/>
      <w:r w:rsidR="00752F47">
        <w:t xml:space="preserve"> (</w:t>
      </w:r>
      <w:r>
        <w:t>Computer Engineering)</w:t>
      </w:r>
    </w:p>
    <w:p w14:paraId="5C337533" w14:textId="2A4E700D" w:rsidR="00A62EDF" w:rsidRPr="00A62EDF" w:rsidRDefault="00A62EDF" w:rsidP="00B85DC0">
      <w:pPr>
        <w:pStyle w:val="AllText"/>
      </w:pPr>
      <w:r>
        <w:t>T</w:t>
      </w:r>
      <w:r w:rsidR="00752F47">
        <w:t xml:space="preserve">eam member 3: </w:t>
      </w:r>
      <w:proofErr w:type="spellStart"/>
      <w:r w:rsidR="00752F47">
        <w:t>Jesudara</w:t>
      </w:r>
      <w:proofErr w:type="spellEnd"/>
      <w:r w:rsidR="00752F47">
        <w:t xml:space="preserve"> </w:t>
      </w:r>
      <w:proofErr w:type="spellStart"/>
      <w:r w:rsidR="00752F47">
        <w:t>Omidokun</w:t>
      </w:r>
      <w:proofErr w:type="spellEnd"/>
      <w:r w:rsidR="00752F47">
        <w:t xml:space="preserve"> (</w:t>
      </w:r>
      <w:r>
        <w:t>Electrical Engineering)</w:t>
      </w:r>
    </w:p>
    <w:p w14:paraId="58EA17EC" w14:textId="041B02D4" w:rsidR="00F81E81" w:rsidRPr="00407596" w:rsidRDefault="00F81E81" w:rsidP="006C1FDE">
      <w:pPr>
        <w:pStyle w:val="Heading3"/>
      </w:pPr>
      <w:bookmarkStart w:id="23" w:name="_Toc9275502"/>
      <w:r w:rsidRPr="00F64DBC">
        <w:t>Responsibility</w:t>
      </w:r>
      <w:r w:rsidRPr="00407596">
        <w:rPr>
          <w:rFonts w:hint="eastAsia"/>
        </w:rPr>
        <w:t xml:space="preserve"> of </w:t>
      </w:r>
      <w:r w:rsidR="00A62EDF">
        <w:t xml:space="preserve">Team member </w:t>
      </w:r>
      <w:r w:rsidR="00752F47">
        <w:t>1</w:t>
      </w:r>
      <w:bookmarkEnd w:id="23"/>
    </w:p>
    <w:p w14:paraId="723F5192" w14:textId="28481AF6" w:rsidR="00DD22A9" w:rsidRDefault="00DD22A9" w:rsidP="00B85DC0">
      <w:pPr>
        <w:pStyle w:val="AllText"/>
      </w:pPr>
      <w:r>
        <w:rPr>
          <w:rFonts w:hint="eastAsia"/>
        </w:rPr>
        <w:t>Task 1, Subtask 1.</w:t>
      </w:r>
      <w:r>
        <w:t>1, 1.</w:t>
      </w:r>
      <w:r>
        <w:rPr>
          <w:rFonts w:hint="eastAsia"/>
        </w:rPr>
        <w:t>3</w:t>
      </w:r>
    </w:p>
    <w:p w14:paraId="24CE1505" w14:textId="77777777" w:rsidR="00DD22A9" w:rsidRDefault="00DD22A9" w:rsidP="00B85DC0">
      <w:pPr>
        <w:pStyle w:val="AllText"/>
      </w:pPr>
      <w:r>
        <w:t>Task 2, Subtask 2.1, 2.2</w:t>
      </w:r>
    </w:p>
    <w:p w14:paraId="54A39180" w14:textId="77777777" w:rsidR="00DD22A9" w:rsidRDefault="00DD22A9" w:rsidP="00B85DC0">
      <w:pPr>
        <w:pStyle w:val="AllText"/>
      </w:pPr>
      <w:r>
        <w:t>Task 5, Subtask 5.1, 5.2</w:t>
      </w:r>
    </w:p>
    <w:p w14:paraId="25BBED90" w14:textId="69BBFE91" w:rsidR="00DD22A9" w:rsidRDefault="00A62EDF" w:rsidP="00B85DC0">
      <w:pPr>
        <w:pStyle w:val="AllText"/>
      </w:pPr>
      <w:r>
        <w:t>Task 6</w:t>
      </w:r>
    </w:p>
    <w:p w14:paraId="27A4913A" w14:textId="36720C12" w:rsidR="00E90AAF" w:rsidRPr="00407596" w:rsidRDefault="00A62EDF" w:rsidP="00B85DC0">
      <w:pPr>
        <w:pStyle w:val="AllText"/>
      </w:pPr>
      <w:r>
        <w:t>Task 8</w:t>
      </w:r>
    </w:p>
    <w:p w14:paraId="6F642566" w14:textId="6BA13FE5" w:rsidR="00E90AAF" w:rsidRDefault="00E90AAF" w:rsidP="006C1FDE">
      <w:pPr>
        <w:pStyle w:val="Heading3"/>
      </w:pPr>
      <w:bookmarkStart w:id="24" w:name="_Toc9275503"/>
      <w:r w:rsidRPr="00F64DBC">
        <w:t>Responsibility</w:t>
      </w:r>
      <w:r w:rsidRPr="00407596">
        <w:rPr>
          <w:rFonts w:hint="eastAsia"/>
        </w:rPr>
        <w:t xml:space="preserve"> of </w:t>
      </w:r>
      <w:r w:rsidR="00A62EDF">
        <w:t xml:space="preserve">Team member </w:t>
      </w:r>
      <w:r w:rsidR="00752F47">
        <w:t>2</w:t>
      </w:r>
      <w:bookmarkEnd w:id="24"/>
    </w:p>
    <w:p w14:paraId="7FD331B9" w14:textId="51522D56" w:rsidR="00DD22A9" w:rsidRDefault="00DD22A9" w:rsidP="00B85DC0">
      <w:pPr>
        <w:pStyle w:val="AllText"/>
      </w:pPr>
      <w:r>
        <w:rPr>
          <w:rFonts w:hint="eastAsia"/>
        </w:rPr>
        <w:t>Task 1, Subtask 1.</w:t>
      </w:r>
      <w:r>
        <w:t>2, 1.</w:t>
      </w:r>
      <w:r>
        <w:rPr>
          <w:rFonts w:hint="eastAsia"/>
        </w:rPr>
        <w:t>3</w:t>
      </w:r>
      <w:r w:rsidRPr="00407596">
        <w:rPr>
          <w:rFonts w:hint="eastAsia"/>
        </w:rPr>
        <w:t>,</w:t>
      </w:r>
      <w:r>
        <w:t xml:space="preserve"> </w:t>
      </w:r>
    </w:p>
    <w:p w14:paraId="642776AC" w14:textId="251B20A9" w:rsidR="00DD22A9" w:rsidRDefault="00DD22A9" w:rsidP="00B85DC0">
      <w:pPr>
        <w:pStyle w:val="AllText"/>
      </w:pPr>
      <w:r>
        <w:t>Task 2, Subtask 2.3</w:t>
      </w:r>
    </w:p>
    <w:p w14:paraId="5900970C" w14:textId="0D4846D7" w:rsidR="00DD22A9" w:rsidRDefault="00DD22A9" w:rsidP="00B85DC0">
      <w:pPr>
        <w:pStyle w:val="AllText"/>
      </w:pPr>
      <w:r>
        <w:t>Task 4, Subtask 4</w:t>
      </w:r>
      <w:r w:rsidR="00A62EDF">
        <w:t>.1</w:t>
      </w:r>
    </w:p>
    <w:p w14:paraId="06AF9D27" w14:textId="2A4F2EF1" w:rsidR="00DD22A9" w:rsidRDefault="00A62EDF" w:rsidP="00B85DC0">
      <w:pPr>
        <w:pStyle w:val="AllText"/>
      </w:pPr>
      <w:r>
        <w:t>Task 6</w:t>
      </w:r>
    </w:p>
    <w:p w14:paraId="1DA8979B" w14:textId="75E0B9E8" w:rsidR="00DD22A9" w:rsidRPr="00DD22A9" w:rsidRDefault="00A62EDF" w:rsidP="00B85DC0">
      <w:pPr>
        <w:pStyle w:val="AllText"/>
      </w:pPr>
      <w:r>
        <w:t>Task 8</w:t>
      </w:r>
    </w:p>
    <w:p w14:paraId="6C22CCFD" w14:textId="410C39FF" w:rsidR="00DD22A9" w:rsidRDefault="00DD22A9" w:rsidP="00DD22A9">
      <w:pPr>
        <w:pStyle w:val="Heading3"/>
      </w:pPr>
      <w:bookmarkStart w:id="25" w:name="_Toc9275504"/>
      <w:r w:rsidRPr="00F64DBC">
        <w:t>Responsibility</w:t>
      </w:r>
      <w:r w:rsidRPr="00407596">
        <w:rPr>
          <w:rFonts w:hint="eastAsia"/>
        </w:rPr>
        <w:t xml:space="preserve"> of</w:t>
      </w:r>
      <w:r>
        <w:t xml:space="preserve"> </w:t>
      </w:r>
      <w:r w:rsidR="00A62EDF">
        <w:t xml:space="preserve">Team member </w:t>
      </w:r>
      <w:r w:rsidR="00752F47">
        <w:t>3</w:t>
      </w:r>
      <w:bookmarkEnd w:id="25"/>
    </w:p>
    <w:p w14:paraId="75BDA2FB" w14:textId="0262485B" w:rsidR="00A62EDF" w:rsidRDefault="00A62EDF" w:rsidP="00B85DC0">
      <w:pPr>
        <w:pStyle w:val="AllText"/>
      </w:pPr>
      <w:r>
        <w:rPr>
          <w:rFonts w:hint="eastAsia"/>
        </w:rPr>
        <w:t>Task 1, Subtask 1.</w:t>
      </w:r>
      <w:r>
        <w:t>1, 1.3</w:t>
      </w:r>
    </w:p>
    <w:p w14:paraId="07226BDA" w14:textId="5626EB1C" w:rsidR="00A62EDF" w:rsidRDefault="00A62EDF" w:rsidP="00B85DC0">
      <w:pPr>
        <w:pStyle w:val="AllText"/>
      </w:pPr>
      <w:r>
        <w:t>Task 3, Subtask 3.1, 3.2</w:t>
      </w:r>
    </w:p>
    <w:p w14:paraId="4E904D8E" w14:textId="054CC285" w:rsidR="00A62EDF" w:rsidRDefault="00A62EDF" w:rsidP="00B85DC0">
      <w:pPr>
        <w:pStyle w:val="AllText"/>
      </w:pPr>
      <w:r>
        <w:t>Task 4</w:t>
      </w:r>
    </w:p>
    <w:p w14:paraId="10FC25BE" w14:textId="069B0E64" w:rsidR="00A62EDF" w:rsidRDefault="00A62EDF" w:rsidP="00B85DC0">
      <w:pPr>
        <w:pStyle w:val="AllText"/>
      </w:pPr>
      <w:r>
        <w:t>Task 7</w:t>
      </w:r>
    </w:p>
    <w:p w14:paraId="7231C82A" w14:textId="2BDD0B58" w:rsidR="00DD22A9" w:rsidRPr="00DD22A9" w:rsidRDefault="00A62EDF" w:rsidP="00B85DC0">
      <w:pPr>
        <w:pStyle w:val="AllText"/>
      </w:pPr>
      <w:r>
        <w:t>Task 8</w:t>
      </w:r>
    </w:p>
    <w:p w14:paraId="26B24CE6" w14:textId="7977FF0F" w:rsidR="00F81E81" w:rsidRPr="00407596" w:rsidRDefault="00E90AAF" w:rsidP="001B604A">
      <w:pPr>
        <w:pStyle w:val="Heading2"/>
      </w:pPr>
      <w:bookmarkStart w:id="26" w:name="_Toc9275505"/>
      <w:r w:rsidRPr="00407596">
        <w:rPr>
          <w:rFonts w:hint="eastAsia"/>
        </w:rPr>
        <w:t>Timeline/Milestones/Delivery Plan</w:t>
      </w:r>
      <w:bookmarkEnd w:id="26"/>
    </w:p>
    <w:p w14:paraId="7AE78D49" w14:textId="70DB9177" w:rsidR="00752F47" w:rsidRPr="00DE6701" w:rsidRDefault="005F6945" w:rsidP="00752F47">
      <w:pPr>
        <w:pStyle w:val="TableHead"/>
      </w:pPr>
      <w:bookmarkStart w:id="27" w:name="_Toc8995972"/>
      <w:bookmarkStart w:id="28" w:name="_Toc9261200"/>
      <w:r w:rsidRPr="00DE6701">
        <w:t>T</w:t>
      </w:r>
      <w:r w:rsidR="00DE6701" w:rsidRPr="00DE6701">
        <w:t>able</w:t>
      </w:r>
      <w:r w:rsidRPr="00DE6701">
        <w:t xml:space="preserve"> </w:t>
      </w:r>
      <w:r w:rsidR="00C55F70" w:rsidRPr="00DE6701">
        <w:fldChar w:fldCharType="begin"/>
      </w:r>
      <w:r w:rsidR="00C55F70" w:rsidRPr="00DE6701">
        <w:instrText xml:space="preserve"> SEQ Table \* ARABIC </w:instrText>
      </w:r>
      <w:r w:rsidR="00C55F70" w:rsidRPr="00DE6701">
        <w:fldChar w:fldCharType="separate"/>
      </w:r>
      <w:r w:rsidR="003D346F" w:rsidRPr="00DE6701">
        <w:t>1</w:t>
      </w:r>
      <w:r w:rsidR="00C55F70" w:rsidRPr="00DE6701">
        <w:fldChar w:fldCharType="end"/>
      </w:r>
      <w:r w:rsidR="00B85DC0">
        <w:t>.</w:t>
      </w:r>
      <w:r w:rsidR="00DE6701" w:rsidRPr="00DE6701">
        <w:tab/>
        <w:t>Task Assignment for Spring 2019</w:t>
      </w:r>
      <w:bookmarkEnd w:id="27"/>
      <w:bookmarkEnd w:id="28"/>
    </w:p>
    <w:tbl>
      <w:tblPr>
        <w:tblStyle w:val="TableGrid"/>
        <w:tblW w:w="0" w:type="auto"/>
        <w:tblLook w:val="04A0" w:firstRow="1" w:lastRow="0" w:firstColumn="1" w:lastColumn="0" w:noHBand="0" w:noVBand="1"/>
      </w:tblPr>
      <w:tblGrid>
        <w:gridCol w:w="1168"/>
        <w:gridCol w:w="2342"/>
        <w:gridCol w:w="2790"/>
        <w:gridCol w:w="3060"/>
      </w:tblGrid>
      <w:tr w:rsidR="00111A3E" w:rsidRPr="00407596" w14:paraId="6E5080A5" w14:textId="77777777" w:rsidTr="001F2C20">
        <w:tc>
          <w:tcPr>
            <w:tcW w:w="1168" w:type="dxa"/>
            <w:tcBorders>
              <w:top w:val="single" w:sz="12" w:space="0" w:color="auto"/>
              <w:left w:val="nil"/>
              <w:bottom w:val="double" w:sz="4" w:space="0" w:color="auto"/>
            </w:tcBorders>
          </w:tcPr>
          <w:p w14:paraId="7AFE8F6B" w14:textId="7F7FB86C" w:rsidR="0014114C" w:rsidRPr="00407596" w:rsidRDefault="007D7EBB" w:rsidP="00BB64E4">
            <w:pPr>
              <w:pStyle w:val="TABLEROW"/>
              <w:rPr>
                <w:rFonts w:eastAsiaTheme="minorEastAsia"/>
              </w:rPr>
            </w:pPr>
            <w:r>
              <w:rPr>
                <w:rFonts w:eastAsiaTheme="minorEastAsia" w:hint="eastAsia"/>
              </w:rPr>
              <w:t>Time</w:t>
            </w:r>
          </w:p>
        </w:tc>
        <w:tc>
          <w:tcPr>
            <w:tcW w:w="2342" w:type="dxa"/>
            <w:tcBorders>
              <w:top w:val="single" w:sz="12" w:space="0" w:color="auto"/>
              <w:bottom w:val="double" w:sz="4" w:space="0" w:color="auto"/>
            </w:tcBorders>
          </w:tcPr>
          <w:p w14:paraId="12D0ECCB" w14:textId="7DF73AF4" w:rsidR="0014114C" w:rsidRPr="00407596" w:rsidRDefault="00A62EDF" w:rsidP="00BB64E4">
            <w:pPr>
              <w:pStyle w:val="TABLEROW"/>
              <w:rPr>
                <w:rFonts w:eastAsiaTheme="minorEastAsia"/>
              </w:rPr>
            </w:pPr>
            <w:proofErr w:type="spellStart"/>
            <w:r>
              <w:rPr>
                <w:rFonts w:eastAsiaTheme="minorEastAsia" w:hint="eastAsia"/>
              </w:rPr>
              <w:t>Jesudara</w:t>
            </w:r>
            <w:proofErr w:type="spellEnd"/>
          </w:p>
        </w:tc>
        <w:tc>
          <w:tcPr>
            <w:tcW w:w="2790" w:type="dxa"/>
            <w:tcBorders>
              <w:top w:val="single" w:sz="12" w:space="0" w:color="auto"/>
              <w:bottom w:val="double" w:sz="4" w:space="0" w:color="auto"/>
            </w:tcBorders>
          </w:tcPr>
          <w:p w14:paraId="7418D107" w14:textId="18648CDC" w:rsidR="0014114C" w:rsidRPr="00407596" w:rsidRDefault="00A62EDF" w:rsidP="00BB64E4">
            <w:pPr>
              <w:pStyle w:val="TABLEROW"/>
              <w:rPr>
                <w:rFonts w:eastAsiaTheme="minorEastAsia"/>
              </w:rPr>
            </w:pPr>
            <w:proofErr w:type="spellStart"/>
            <w:r>
              <w:rPr>
                <w:rFonts w:eastAsiaTheme="minorEastAsia" w:hint="eastAsia"/>
              </w:rPr>
              <w:t>Aduralere</w:t>
            </w:r>
            <w:proofErr w:type="spellEnd"/>
            <w:r>
              <w:rPr>
                <w:rFonts w:eastAsiaTheme="minorEastAsia" w:hint="eastAsia"/>
              </w:rPr>
              <w:t xml:space="preserve"> </w:t>
            </w:r>
          </w:p>
        </w:tc>
        <w:tc>
          <w:tcPr>
            <w:tcW w:w="3060" w:type="dxa"/>
            <w:tcBorders>
              <w:top w:val="single" w:sz="12" w:space="0" w:color="auto"/>
              <w:bottom w:val="double" w:sz="4" w:space="0" w:color="auto"/>
              <w:right w:val="nil"/>
            </w:tcBorders>
          </w:tcPr>
          <w:p w14:paraId="7717FCF7" w14:textId="45683A68" w:rsidR="0014114C" w:rsidRPr="00407596" w:rsidRDefault="00A62EDF" w:rsidP="00BB64E4">
            <w:pPr>
              <w:pStyle w:val="TABLEROW"/>
              <w:rPr>
                <w:rFonts w:eastAsiaTheme="minorEastAsia"/>
              </w:rPr>
            </w:pPr>
            <w:r>
              <w:rPr>
                <w:rFonts w:eastAsiaTheme="minorEastAsia" w:hint="eastAsia"/>
              </w:rPr>
              <w:t xml:space="preserve">Favour </w:t>
            </w:r>
          </w:p>
        </w:tc>
      </w:tr>
      <w:tr w:rsidR="00111A3E" w:rsidRPr="00407596" w14:paraId="03868FEE" w14:textId="77777777" w:rsidTr="001F2C20">
        <w:tc>
          <w:tcPr>
            <w:tcW w:w="1168" w:type="dxa"/>
            <w:tcBorders>
              <w:top w:val="double" w:sz="4" w:space="0" w:color="auto"/>
              <w:left w:val="nil"/>
            </w:tcBorders>
          </w:tcPr>
          <w:p w14:paraId="21642FF5" w14:textId="77777777" w:rsidR="0014114C" w:rsidRPr="00407596" w:rsidRDefault="00327E34" w:rsidP="00BB64E4">
            <w:pPr>
              <w:pStyle w:val="TABLEROW"/>
              <w:rPr>
                <w:rFonts w:eastAsiaTheme="minorEastAsia"/>
              </w:rPr>
            </w:pPr>
            <w:r w:rsidRPr="00407596">
              <w:rPr>
                <w:rFonts w:eastAsiaTheme="minorEastAsia" w:hint="eastAsia"/>
              </w:rPr>
              <w:t>Week 1</w:t>
            </w:r>
          </w:p>
        </w:tc>
        <w:tc>
          <w:tcPr>
            <w:tcW w:w="2342" w:type="dxa"/>
            <w:tcBorders>
              <w:top w:val="double" w:sz="4" w:space="0" w:color="auto"/>
            </w:tcBorders>
          </w:tcPr>
          <w:p w14:paraId="128BEFCD" w14:textId="61D635FF" w:rsidR="008E6016" w:rsidRPr="008E6016" w:rsidRDefault="008E6016" w:rsidP="00BB64E4">
            <w:pPr>
              <w:pStyle w:val="TABLEROW"/>
              <w:rPr>
                <w:rFonts w:eastAsiaTheme="minorEastAsia"/>
              </w:rPr>
            </w:pPr>
            <w:r>
              <w:rPr>
                <w:rFonts w:eastAsiaTheme="minorEastAsia"/>
              </w:rPr>
              <w:t>Task 1</w:t>
            </w:r>
          </w:p>
          <w:p w14:paraId="1B9080C7" w14:textId="1C084C43" w:rsidR="0014114C" w:rsidRPr="00407596" w:rsidRDefault="008E6016" w:rsidP="00BB64E4">
            <w:pPr>
              <w:pStyle w:val="TABLEROW"/>
              <w:rPr>
                <w:rFonts w:eastAsiaTheme="minorEastAsia"/>
              </w:rPr>
            </w:pPr>
            <w:r w:rsidRPr="008E6016">
              <w:rPr>
                <w:rFonts w:eastAsiaTheme="minorEastAsia"/>
              </w:rPr>
              <w:t xml:space="preserve"> </w:t>
            </w:r>
            <w:r>
              <w:rPr>
                <w:rFonts w:eastAsiaTheme="minorEastAsia"/>
              </w:rPr>
              <w:t xml:space="preserve">1.1 </w:t>
            </w:r>
            <w:r w:rsidRPr="008E6016">
              <w:rPr>
                <w:rFonts w:eastAsiaTheme="minorEastAsia"/>
              </w:rPr>
              <w:t>Soldering Components of RSLK task</w:t>
            </w:r>
          </w:p>
        </w:tc>
        <w:tc>
          <w:tcPr>
            <w:tcW w:w="2790" w:type="dxa"/>
            <w:tcBorders>
              <w:top w:val="double" w:sz="4" w:space="0" w:color="auto"/>
            </w:tcBorders>
          </w:tcPr>
          <w:p w14:paraId="1E0BC088" w14:textId="7F8A52E5" w:rsidR="008E6016" w:rsidRPr="00203CA3" w:rsidRDefault="001F2C20" w:rsidP="00BB64E4">
            <w:pPr>
              <w:pStyle w:val="TABLEROW"/>
              <w:rPr>
                <w:rFonts w:eastAsiaTheme="minorEastAsia"/>
              </w:rPr>
            </w:pPr>
            <w:r>
              <w:rPr>
                <w:rFonts w:eastAsiaTheme="minorEastAsia"/>
              </w:rPr>
              <w:t>Task 1</w:t>
            </w:r>
          </w:p>
          <w:p w14:paraId="43E5F63A" w14:textId="5B585549" w:rsidR="008E6016" w:rsidRPr="00203CA3" w:rsidRDefault="001F2C20" w:rsidP="00BB64E4">
            <w:pPr>
              <w:pStyle w:val="TABLEROW"/>
              <w:rPr>
                <w:rFonts w:eastAsiaTheme="minorEastAsia"/>
              </w:rPr>
            </w:pPr>
            <w:r>
              <w:rPr>
                <w:rFonts w:eastAsiaTheme="minorEastAsia"/>
              </w:rPr>
              <w:t xml:space="preserve">1.2 </w:t>
            </w:r>
            <w:r w:rsidR="008E6016">
              <w:rPr>
                <w:rFonts w:eastAsiaTheme="minorEastAsia"/>
              </w:rPr>
              <w:t>Write</w:t>
            </w:r>
            <w:r w:rsidR="008E6016" w:rsidRPr="00203CA3">
              <w:rPr>
                <w:rFonts w:eastAsiaTheme="minorEastAsia"/>
              </w:rPr>
              <w:t xml:space="preserve"> the code for the bump Sensors.</w:t>
            </w:r>
          </w:p>
          <w:p w14:paraId="11A923AB" w14:textId="548C1B9A" w:rsidR="0014114C" w:rsidRPr="00407596" w:rsidRDefault="0014114C" w:rsidP="00BB64E4">
            <w:pPr>
              <w:pStyle w:val="TABLEROW"/>
              <w:rPr>
                <w:rFonts w:eastAsiaTheme="minorEastAsia"/>
              </w:rPr>
            </w:pPr>
          </w:p>
        </w:tc>
        <w:tc>
          <w:tcPr>
            <w:tcW w:w="3060" w:type="dxa"/>
            <w:tcBorders>
              <w:top w:val="double" w:sz="4" w:space="0" w:color="auto"/>
              <w:right w:val="nil"/>
            </w:tcBorders>
          </w:tcPr>
          <w:p w14:paraId="6579B685" w14:textId="12D3756D" w:rsidR="00111A3E" w:rsidRPr="00203CA3" w:rsidRDefault="001F2C20" w:rsidP="00BB64E4">
            <w:pPr>
              <w:pStyle w:val="TABLEROW"/>
              <w:rPr>
                <w:rFonts w:eastAsiaTheme="minorEastAsia"/>
              </w:rPr>
            </w:pPr>
            <w:r>
              <w:rPr>
                <w:rFonts w:eastAsiaTheme="minorEastAsia"/>
              </w:rPr>
              <w:t>Task 1</w:t>
            </w:r>
          </w:p>
          <w:p w14:paraId="20CA14A4" w14:textId="535DE424" w:rsidR="0014114C" w:rsidRPr="00407596" w:rsidRDefault="001F2C20" w:rsidP="00BB64E4">
            <w:pPr>
              <w:pStyle w:val="TABLEROW"/>
              <w:rPr>
                <w:rFonts w:eastAsiaTheme="minorEastAsia"/>
              </w:rPr>
            </w:pPr>
            <w:r>
              <w:rPr>
                <w:rFonts w:eastAsiaTheme="minorEastAsia"/>
              </w:rPr>
              <w:t>1.3 Write</w:t>
            </w:r>
            <w:r w:rsidR="00111A3E" w:rsidRPr="00203CA3">
              <w:rPr>
                <w:rFonts w:eastAsiaTheme="minorEastAsia"/>
              </w:rPr>
              <w:t xml:space="preserve"> the code for the line Sensors</w:t>
            </w:r>
          </w:p>
        </w:tc>
      </w:tr>
      <w:tr w:rsidR="00111A3E" w:rsidRPr="00407596" w14:paraId="6286D5C1" w14:textId="77777777" w:rsidTr="001F2C20">
        <w:tc>
          <w:tcPr>
            <w:tcW w:w="1168" w:type="dxa"/>
            <w:tcBorders>
              <w:left w:val="nil"/>
            </w:tcBorders>
          </w:tcPr>
          <w:p w14:paraId="5C4C415A" w14:textId="5C63CD82" w:rsidR="0014114C" w:rsidRPr="00407596" w:rsidRDefault="00327E34" w:rsidP="00BB64E4">
            <w:pPr>
              <w:pStyle w:val="TABLEROW"/>
              <w:rPr>
                <w:rFonts w:eastAsiaTheme="minorEastAsia"/>
              </w:rPr>
            </w:pPr>
            <w:r w:rsidRPr="00407596">
              <w:rPr>
                <w:rFonts w:eastAsiaTheme="minorEastAsia" w:hint="eastAsia"/>
              </w:rPr>
              <w:t xml:space="preserve">Week </w:t>
            </w:r>
            <w:r w:rsidR="00A62EDF">
              <w:rPr>
                <w:rFonts w:eastAsiaTheme="minorEastAsia" w:hint="eastAsia"/>
              </w:rPr>
              <w:t>2</w:t>
            </w:r>
          </w:p>
        </w:tc>
        <w:tc>
          <w:tcPr>
            <w:tcW w:w="2342" w:type="dxa"/>
          </w:tcPr>
          <w:p w14:paraId="62B3BC5C" w14:textId="77777777" w:rsidR="00111A3E" w:rsidRPr="00203CA3" w:rsidRDefault="00111A3E" w:rsidP="00BB64E4">
            <w:pPr>
              <w:pStyle w:val="TABLEROW"/>
              <w:rPr>
                <w:rFonts w:eastAsiaTheme="minorEastAsia"/>
              </w:rPr>
            </w:pPr>
            <w:r w:rsidRPr="00203CA3">
              <w:rPr>
                <w:rFonts w:eastAsiaTheme="minorEastAsia"/>
              </w:rPr>
              <w:t>Task 1</w:t>
            </w:r>
          </w:p>
          <w:p w14:paraId="7473F3C2" w14:textId="3A584101" w:rsidR="0014114C" w:rsidRPr="00407596" w:rsidRDefault="00111A3E" w:rsidP="00BB64E4">
            <w:pPr>
              <w:pStyle w:val="TABLEROW"/>
              <w:rPr>
                <w:rFonts w:eastAsiaTheme="minorEastAsia"/>
              </w:rPr>
            </w:pPr>
            <w:r>
              <w:rPr>
                <w:rFonts w:eastAsiaTheme="minorEastAsia"/>
              </w:rPr>
              <w:t xml:space="preserve">1.2 </w:t>
            </w:r>
            <w:r w:rsidRPr="00203CA3">
              <w:rPr>
                <w:rFonts w:eastAsiaTheme="minorEastAsia"/>
              </w:rPr>
              <w:t>Wiring Components of RSLK</w:t>
            </w:r>
          </w:p>
        </w:tc>
        <w:tc>
          <w:tcPr>
            <w:tcW w:w="2790" w:type="dxa"/>
          </w:tcPr>
          <w:p w14:paraId="2375203F" w14:textId="77777777" w:rsidR="00111A3E" w:rsidRPr="001F2C20" w:rsidRDefault="00111A3E" w:rsidP="00BB64E4">
            <w:pPr>
              <w:pStyle w:val="TABLEROW"/>
              <w:rPr>
                <w:rFonts w:eastAsiaTheme="minorEastAsia"/>
              </w:rPr>
            </w:pPr>
            <w:r w:rsidRPr="001F2C20">
              <w:rPr>
                <w:rFonts w:eastAsiaTheme="minorEastAsia"/>
              </w:rPr>
              <w:t>Task 1</w:t>
            </w:r>
          </w:p>
          <w:p w14:paraId="1F5B400E" w14:textId="5F62E8C7" w:rsidR="0014114C" w:rsidRPr="00407596" w:rsidRDefault="00111A3E" w:rsidP="00BB64E4">
            <w:pPr>
              <w:pStyle w:val="TABLEROW"/>
              <w:rPr>
                <w:rFonts w:eastAsiaTheme="minorEastAsia"/>
              </w:rPr>
            </w:pPr>
            <w:r w:rsidRPr="001F2C20">
              <w:rPr>
                <w:rFonts w:eastAsiaTheme="minorEastAsia"/>
              </w:rPr>
              <w:t>1.2 Write the code for the bump Sensors</w:t>
            </w:r>
          </w:p>
        </w:tc>
        <w:tc>
          <w:tcPr>
            <w:tcW w:w="3060" w:type="dxa"/>
            <w:tcBorders>
              <w:right w:val="nil"/>
            </w:tcBorders>
          </w:tcPr>
          <w:p w14:paraId="70A8267B" w14:textId="6FE4C9AF" w:rsidR="00111A3E" w:rsidRPr="00203CA3" w:rsidRDefault="001F2C20" w:rsidP="00BB64E4">
            <w:pPr>
              <w:pStyle w:val="TABLEROW"/>
              <w:rPr>
                <w:rFonts w:eastAsiaTheme="minorEastAsia"/>
              </w:rPr>
            </w:pPr>
            <w:r>
              <w:rPr>
                <w:rFonts w:eastAsiaTheme="minorEastAsia"/>
              </w:rPr>
              <w:t>Task 1</w:t>
            </w:r>
          </w:p>
          <w:p w14:paraId="0AB52631" w14:textId="6E281F1F" w:rsidR="0014114C" w:rsidRPr="00407596" w:rsidRDefault="001F2C20" w:rsidP="00BB64E4">
            <w:pPr>
              <w:pStyle w:val="TABLEROW"/>
              <w:rPr>
                <w:rFonts w:eastAsiaTheme="minorEastAsia"/>
              </w:rPr>
            </w:pPr>
            <w:r>
              <w:rPr>
                <w:rFonts w:eastAsiaTheme="minorEastAsia"/>
              </w:rPr>
              <w:t>1.3Write</w:t>
            </w:r>
            <w:r w:rsidR="00111A3E" w:rsidRPr="00203CA3">
              <w:rPr>
                <w:rFonts w:eastAsiaTheme="minorEastAsia"/>
              </w:rPr>
              <w:t xml:space="preserve"> the code for the line Sensors</w:t>
            </w:r>
          </w:p>
        </w:tc>
      </w:tr>
      <w:tr w:rsidR="00111A3E" w:rsidRPr="00407596" w14:paraId="063F0586" w14:textId="77777777" w:rsidTr="001F2C20">
        <w:tc>
          <w:tcPr>
            <w:tcW w:w="1168" w:type="dxa"/>
            <w:tcBorders>
              <w:left w:val="nil"/>
            </w:tcBorders>
          </w:tcPr>
          <w:p w14:paraId="69C3308A" w14:textId="34F65306" w:rsidR="00327E34" w:rsidRPr="00407596" w:rsidRDefault="00A62EDF" w:rsidP="00BB64E4">
            <w:pPr>
              <w:pStyle w:val="TABLEROW"/>
              <w:rPr>
                <w:rFonts w:eastAsiaTheme="minorEastAsia"/>
              </w:rPr>
            </w:pPr>
            <w:r w:rsidRPr="00407596">
              <w:rPr>
                <w:rFonts w:eastAsiaTheme="minorEastAsia" w:hint="eastAsia"/>
              </w:rPr>
              <w:t xml:space="preserve">Week </w:t>
            </w:r>
            <w:r>
              <w:rPr>
                <w:rFonts w:eastAsiaTheme="minorEastAsia" w:hint="eastAsia"/>
              </w:rPr>
              <w:t>3</w:t>
            </w:r>
          </w:p>
        </w:tc>
        <w:tc>
          <w:tcPr>
            <w:tcW w:w="2342" w:type="dxa"/>
          </w:tcPr>
          <w:p w14:paraId="58A70E40" w14:textId="77777777" w:rsidR="00111A3E" w:rsidRPr="00203CA3" w:rsidRDefault="00111A3E" w:rsidP="00BB64E4">
            <w:pPr>
              <w:pStyle w:val="TABLEROW"/>
              <w:rPr>
                <w:rFonts w:eastAsiaTheme="minorEastAsia"/>
              </w:rPr>
            </w:pPr>
            <w:r w:rsidRPr="00203CA3">
              <w:rPr>
                <w:rFonts w:eastAsiaTheme="minorEastAsia"/>
              </w:rPr>
              <w:t>Task 1</w:t>
            </w:r>
          </w:p>
          <w:p w14:paraId="002A1FC3" w14:textId="54875C42" w:rsidR="00327E34" w:rsidRPr="00407596" w:rsidRDefault="00111A3E" w:rsidP="00BB64E4">
            <w:pPr>
              <w:pStyle w:val="TABLEROW"/>
              <w:rPr>
                <w:rFonts w:eastAsiaTheme="minorEastAsia"/>
              </w:rPr>
            </w:pPr>
            <w:r>
              <w:rPr>
                <w:rFonts w:eastAsiaTheme="minorEastAsia"/>
              </w:rPr>
              <w:t xml:space="preserve">1.3 </w:t>
            </w:r>
            <w:r w:rsidRPr="00203CA3">
              <w:rPr>
                <w:rFonts w:eastAsiaTheme="minorEastAsia"/>
              </w:rPr>
              <w:t>Assembling of RSLK</w:t>
            </w:r>
            <w:r>
              <w:rPr>
                <w:rFonts w:eastAsiaTheme="minorEastAsia"/>
              </w:rPr>
              <w:t xml:space="preserve"> Components</w:t>
            </w:r>
          </w:p>
        </w:tc>
        <w:tc>
          <w:tcPr>
            <w:tcW w:w="2790" w:type="dxa"/>
          </w:tcPr>
          <w:p w14:paraId="1EE2E447" w14:textId="77777777" w:rsidR="00111A3E" w:rsidRPr="001F2C20" w:rsidRDefault="00111A3E" w:rsidP="00BB64E4">
            <w:pPr>
              <w:pStyle w:val="TABLEROW"/>
              <w:rPr>
                <w:rFonts w:eastAsiaTheme="minorEastAsia"/>
              </w:rPr>
            </w:pPr>
            <w:r w:rsidRPr="001F2C20">
              <w:rPr>
                <w:rFonts w:eastAsiaTheme="minorEastAsia"/>
              </w:rPr>
              <w:t>Task 1</w:t>
            </w:r>
          </w:p>
          <w:p w14:paraId="6B113874" w14:textId="74D6208C" w:rsidR="00327E34" w:rsidRPr="00407596" w:rsidRDefault="00111A3E" w:rsidP="00BB64E4">
            <w:pPr>
              <w:pStyle w:val="TABLEROW"/>
              <w:rPr>
                <w:rFonts w:eastAsiaTheme="minorEastAsia"/>
              </w:rPr>
            </w:pPr>
            <w:r w:rsidRPr="001F2C20">
              <w:rPr>
                <w:rFonts w:eastAsiaTheme="minorEastAsia"/>
              </w:rPr>
              <w:t>1.3 Assembling of RSLK Components</w:t>
            </w:r>
          </w:p>
        </w:tc>
        <w:tc>
          <w:tcPr>
            <w:tcW w:w="3060" w:type="dxa"/>
            <w:tcBorders>
              <w:right w:val="nil"/>
            </w:tcBorders>
          </w:tcPr>
          <w:p w14:paraId="242A231C" w14:textId="6A23855C" w:rsidR="00111A3E" w:rsidRPr="00203CA3" w:rsidRDefault="001F2C20" w:rsidP="00BB64E4">
            <w:pPr>
              <w:pStyle w:val="TABLEROW"/>
              <w:rPr>
                <w:rFonts w:eastAsiaTheme="minorEastAsia"/>
              </w:rPr>
            </w:pPr>
            <w:r>
              <w:rPr>
                <w:rFonts w:eastAsiaTheme="minorEastAsia"/>
              </w:rPr>
              <w:t>Task 1</w:t>
            </w:r>
          </w:p>
          <w:p w14:paraId="0EAFB853" w14:textId="7ECF520E" w:rsidR="00327E34" w:rsidRPr="00407596" w:rsidRDefault="001F2C20" w:rsidP="00BB64E4">
            <w:pPr>
              <w:pStyle w:val="TABLEROW"/>
              <w:rPr>
                <w:rFonts w:eastAsiaTheme="minorEastAsia"/>
              </w:rPr>
            </w:pPr>
            <w:r>
              <w:rPr>
                <w:rFonts w:eastAsiaTheme="minorEastAsia"/>
              </w:rPr>
              <w:t>1.3 Write</w:t>
            </w:r>
            <w:r w:rsidR="00111A3E" w:rsidRPr="00203CA3">
              <w:rPr>
                <w:rFonts w:eastAsiaTheme="minorEastAsia"/>
              </w:rPr>
              <w:t xml:space="preserve"> the code for the line Sensors</w:t>
            </w:r>
          </w:p>
        </w:tc>
      </w:tr>
      <w:tr w:rsidR="00111A3E" w:rsidRPr="00407596" w14:paraId="239DA4B5" w14:textId="77777777" w:rsidTr="001F2C20">
        <w:tc>
          <w:tcPr>
            <w:tcW w:w="1168" w:type="dxa"/>
            <w:tcBorders>
              <w:left w:val="nil"/>
            </w:tcBorders>
          </w:tcPr>
          <w:p w14:paraId="3AC39017" w14:textId="7FB7C600" w:rsidR="00327E34" w:rsidRPr="00407596" w:rsidRDefault="00A62EDF" w:rsidP="00BB64E4">
            <w:pPr>
              <w:pStyle w:val="TABLEROW"/>
              <w:rPr>
                <w:rFonts w:eastAsiaTheme="minorEastAsia"/>
              </w:rPr>
            </w:pPr>
            <w:r>
              <w:rPr>
                <w:rFonts w:eastAsiaTheme="minorEastAsia" w:hint="eastAsia"/>
              </w:rPr>
              <w:t>Week 4</w:t>
            </w:r>
          </w:p>
        </w:tc>
        <w:tc>
          <w:tcPr>
            <w:tcW w:w="2342" w:type="dxa"/>
          </w:tcPr>
          <w:p w14:paraId="0ADBCA7A" w14:textId="77777777" w:rsidR="001F2C20" w:rsidRPr="001F2C20" w:rsidRDefault="001F2C20" w:rsidP="00BB64E4">
            <w:pPr>
              <w:pStyle w:val="TABLEROW"/>
              <w:rPr>
                <w:rFonts w:eastAsiaTheme="minorEastAsia"/>
              </w:rPr>
            </w:pPr>
            <w:r w:rsidRPr="001F2C20">
              <w:rPr>
                <w:rFonts w:eastAsiaTheme="minorEastAsia"/>
              </w:rPr>
              <w:t xml:space="preserve">Task 1 </w:t>
            </w:r>
          </w:p>
          <w:p w14:paraId="7B7B94D9" w14:textId="57FFC956" w:rsidR="00327E34" w:rsidRPr="00407596" w:rsidRDefault="00111A3E" w:rsidP="00BB64E4">
            <w:pPr>
              <w:pStyle w:val="TABLEROW"/>
              <w:rPr>
                <w:rFonts w:eastAsiaTheme="minorEastAsia"/>
              </w:rPr>
            </w:pPr>
            <w:r w:rsidRPr="001F2C20">
              <w:rPr>
                <w:rFonts w:eastAsiaTheme="minorEastAsia"/>
              </w:rPr>
              <w:t>1.3 Assembling of RSLK Components</w:t>
            </w:r>
          </w:p>
        </w:tc>
        <w:tc>
          <w:tcPr>
            <w:tcW w:w="2790" w:type="dxa"/>
          </w:tcPr>
          <w:p w14:paraId="5592E3B0" w14:textId="77777777" w:rsidR="001F2C20" w:rsidRPr="001F2C20" w:rsidRDefault="001F2C20" w:rsidP="00BB64E4">
            <w:pPr>
              <w:pStyle w:val="TABLEROW"/>
              <w:rPr>
                <w:rFonts w:eastAsiaTheme="minorEastAsia"/>
              </w:rPr>
            </w:pPr>
            <w:r w:rsidRPr="001F2C20">
              <w:rPr>
                <w:rFonts w:eastAsiaTheme="minorEastAsia"/>
              </w:rPr>
              <w:t xml:space="preserve">Task 1 </w:t>
            </w:r>
          </w:p>
          <w:p w14:paraId="4F0A4882" w14:textId="21BC72F5" w:rsidR="00327E34" w:rsidRPr="00407596" w:rsidRDefault="00111A3E" w:rsidP="00BB64E4">
            <w:pPr>
              <w:pStyle w:val="TABLEROW"/>
              <w:rPr>
                <w:rFonts w:eastAsiaTheme="minorEastAsia"/>
              </w:rPr>
            </w:pPr>
            <w:r w:rsidRPr="001F2C20">
              <w:rPr>
                <w:rFonts w:eastAsiaTheme="minorEastAsia"/>
              </w:rPr>
              <w:t>1.3 Assembling of RSLK Components</w:t>
            </w:r>
          </w:p>
        </w:tc>
        <w:tc>
          <w:tcPr>
            <w:tcW w:w="3060" w:type="dxa"/>
            <w:tcBorders>
              <w:right w:val="nil"/>
            </w:tcBorders>
          </w:tcPr>
          <w:p w14:paraId="48660329" w14:textId="77777777" w:rsidR="001F2C20" w:rsidRPr="00203CA3" w:rsidRDefault="001F2C20" w:rsidP="00BB64E4">
            <w:pPr>
              <w:pStyle w:val="TABLEROW"/>
              <w:rPr>
                <w:rFonts w:eastAsiaTheme="minorEastAsia"/>
              </w:rPr>
            </w:pPr>
            <w:r>
              <w:rPr>
                <w:rFonts w:eastAsiaTheme="minorEastAsia"/>
              </w:rPr>
              <w:t>Task 1</w:t>
            </w:r>
          </w:p>
          <w:p w14:paraId="588C90D8" w14:textId="67634BA2" w:rsidR="00327E34" w:rsidRPr="00407596" w:rsidRDefault="001F2C20" w:rsidP="00BB64E4">
            <w:pPr>
              <w:pStyle w:val="TABLEROW"/>
              <w:rPr>
                <w:rFonts w:eastAsiaTheme="minorEastAsia"/>
              </w:rPr>
            </w:pPr>
            <w:r>
              <w:rPr>
                <w:rFonts w:eastAsiaTheme="minorEastAsia"/>
              </w:rPr>
              <w:t>1.1 Assembling of RSLK. Compiling and Uploading C</w:t>
            </w:r>
            <w:r w:rsidRPr="00203CA3">
              <w:rPr>
                <w:rFonts w:eastAsiaTheme="minorEastAsia"/>
              </w:rPr>
              <w:t>odes</w:t>
            </w:r>
          </w:p>
        </w:tc>
      </w:tr>
      <w:tr w:rsidR="00111A3E" w:rsidRPr="00407596" w14:paraId="1F0D4B9F" w14:textId="77777777" w:rsidTr="001F2C20">
        <w:tc>
          <w:tcPr>
            <w:tcW w:w="1168" w:type="dxa"/>
            <w:tcBorders>
              <w:left w:val="nil"/>
            </w:tcBorders>
          </w:tcPr>
          <w:p w14:paraId="578421D9" w14:textId="6995FE66" w:rsidR="00A62EDF" w:rsidRDefault="008E6016" w:rsidP="00BB64E4">
            <w:pPr>
              <w:pStyle w:val="TABLEROW"/>
              <w:rPr>
                <w:rFonts w:eastAsiaTheme="minorEastAsia" w:hint="eastAsia"/>
              </w:rPr>
            </w:pPr>
            <w:r w:rsidRPr="00407596">
              <w:rPr>
                <w:rFonts w:eastAsiaTheme="minorEastAsia" w:hint="eastAsia"/>
              </w:rPr>
              <w:lastRenderedPageBreak/>
              <w:t xml:space="preserve">Week </w:t>
            </w:r>
            <w:r>
              <w:rPr>
                <w:rFonts w:eastAsiaTheme="minorEastAsia" w:hint="eastAsia"/>
              </w:rPr>
              <w:t>5-6</w:t>
            </w:r>
          </w:p>
        </w:tc>
        <w:tc>
          <w:tcPr>
            <w:tcW w:w="2342" w:type="dxa"/>
          </w:tcPr>
          <w:p w14:paraId="2922DFA2" w14:textId="1100C2DF" w:rsidR="001F2C20" w:rsidRPr="00203CA3" w:rsidRDefault="001F2C20" w:rsidP="00BB64E4">
            <w:pPr>
              <w:pStyle w:val="TABLEROW"/>
              <w:rPr>
                <w:rFonts w:eastAsiaTheme="minorEastAsia"/>
              </w:rPr>
            </w:pPr>
            <w:r>
              <w:rPr>
                <w:rFonts w:eastAsiaTheme="minorEastAsia"/>
              </w:rPr>
              <w:t>Task 3</w:t>
            </w:r>
          </w:p>
          <w:p w14:paraId="2D3560D9" w14:textId="77777777" w:rsidR="00111A3E" w:rsidRPr="001F2C20" w:rsidRDefault="00111A3E" w:rsidP="00BB64E4">
            <w:pPr>
              <w:pStyle w:val="TABLEROW"/>
              <w:rPr>
                <w:rFonts w:eastAsiaTheme="minorEastAsia"/>
              </w:rPr>
            </w:pPr>
            <w:r w:rsidRPr="001F2C20">
              <w:rPr>
                <w:rFonts w:eastAsiaTheme="minorEastAsia"/>
              </w:rPr>
              <w:t>3.1 Mounting mmWave to the RSLK</w:t>
            </w:r>
          </w:p>
          <w:p w14:paraId="031372D4" w14:textId="53229861" w:rsidR="00A62EDF" w:rsidRPr="00407596" w:rsidRDefault="00111A3E" w:rsidP="00BB64E4">
            <w:pPr>
              <w:pStyle w:val="TABLEROW"/>
              <w:rPr>
                <w:rFonts w:eastAsiaTheme="minorEastAsia" w:hint="eastAsia"/>
              </w:rPr>
            </w:pPr>
            <w:r w:rsidRPr="001F2C20">
              <w:rPr>
                <w:rFonts w:eastAsiaTheme="minorEastAsia"/>
              </w:rPr>
              <w:t>3.2 3D design and printing</w:t>
            </w:r>
          </w:p>
        </w:tc>
        <w:tc>
          <w:tcPr>
            <w:tcW w:w="2790" w:type="dxa"/>
          </w:tcPr>
          <w:p w14:paraId="6E461EDF" w14:textId="77777777" w:rsidR="001F2C20" w:rsidRPr="001F2C20" w:rsidRDefault="001F2C20" w:rsidP="00BB64E4">
            <w:pPr>
              <w:pStyle w:val="TABLEROW"/>
              <w:rPr>
                <w:rFonts w:eastAsiaTheme="minorEastAsia"/>
              </w:rPr>
            </w:pPr>
            <w:r w:rsidRPr="001F2C20">
              <w:rPr>
                <w:rFonts w:eastAsiaTheme="minorEastAsia"/>
              </w:rPr>
              <w:t>Task 2</w:t>
            </w:r>
          </w:p>
          <w:p w14:paraId="1C28DF32" w14:textId="131B55DD" w:rsidR="00A62EDF" w:rsidRPr="001F2C20" w:rsidRDefault="001F2C20" w:rsidP="00BB64E4">
            <w:pPr>
              <w:pStyle w:val="TABLEROW"/>
              <w:rPr>
                <w:rFonts w:eastAsiaTheme="minorEastAsia" w:hint="eastAsia"/>
              </w:rPr>
            </w:pPr>
            <w:r w:rsidRPr="001F2C20">
              <w:rPr>
                <w:rFonts w:eastAsiaTheme="minorEastAsia"/>
              </w:rPr>
              <w:t xml:space="preserve">2.3 </w:t>
            </w:r>
            <w:r w:rsidRPr="001F2C20">
              <w:t xml:space="preserve">Implementing the </w:t>
            </w:r>
            <w:proofErr w:type="spellStart"/>
            <w:r w:rsidRPr="001F2C20">
              <w:t>mmWwave</w:t>
            </w:r>
            <w:proofErr w:type="spellEnd"/>
            <w:r w:rsidRPr="001F2C20">
              <w:t xml:space="preserve"> interface with the microcomputer</w:t>
            </w:r>
          </w:p>
        </w:tc>
        <w:tc>
          <w:tcPr>
            <w:tcW w:w="3060" w:type="dxa"/>
            <w:tcBorders>
              <w:right w:val="nil"/>
            </w:tcBorders>
          </w:tcPr>
          <w:p w14:paraId="04AE7474" w14:textId="77777777" w:rsidR="001F2C20" w:rsidRPr="001F2C20" w:rsidRDefault="001F2C20" w:rsidP="00BB64E4">
            <w:pPr>
              <w:pStyle w:val="TABLEROW"/>
              <w:rPr>
                <w:rFonts w:eastAsiaTheme="minorEastAsia"/>
              </w:rPr>
            </w:pPr>
            <w:r w:rsidRPr="001F2C20">
              <w:rPr>
                <w:rFonts w:eastAsiaTheme="minorEastAsia"/>
              </w:rPr>
              <w:t>Task 2</w:t>
            </w:r>
          </w:p>
          <w:p w14:paraId="33B632F3" w14:textId="77777777" w:rsidR="001F2C20" w:rsidRPr="001F2C20" w:rsidRDefault="001F2C20" w:rsidP="00BB64E4">
            <w:pPr>
              <w:pStyle w:val="TABLEROW"/>
              <w:rPr>
                <w:rFonts w:eastAsiaTheme="minorEastAsia"/>
              </w:rPr>
            </w:pPr>
            <w:r w:rsidRPr="001F2C20">
              <w:rPr>
                <w:rFonts w:eastAsiaTheme="minorEastAsia"/>
              </w:rPr>
              <w:t>2.1 Design Power supply for ODROID Using Buck converter</w:t>
            </w:r>
          </w:p>
          <w:p w14:paraId="67075323" w14:textId="7648C88C" w:rsidR="00A62EDF" w:rsidRPr="001F2C20" w:rsidRDefault="001F2C20" w:rsidP="00BB64E4">
            <w:pPr>
              <w:pStyle w:val="TABLEROW"/>
            </w:pPr>
            <w:r w:rsidRPr="001F2C20">
              <w:t>2.2 Setting up Ubuntu on ODROID XU4Q</w:t>
            </w:r>
          </w:p>
        </w:tc>
      </w:tr>
      <w:tr w:rsidR="00111A3E" w:rsidRPr="001F2C20" w14:paraId="3711FC84" w14:textId="77777777" w:rsidTr="001F2C20">
        <w:tc>
          <w:tcPr>
            <w:tcW w:w="1168" w:type="dxa"/>
            <w:tcBorders>
              <w:left w:val="nil"/>
              <w:bottom w:val="single" w:sz="12" w:space="0" w:color="auto"/>
            </w:tcBorders>
          </w:tcPr>
          <w:p w14:paraId="62FA6D36" w14:textId="2E826010" w:rsidR="00A62EDF" w:rsidRDefault="008E6016" w:rsidP="00BB64E4">
            <w:pPr>
              <w:pStyle w:val="TABLEROW"/>
              <w:rPr>
                <w:rFonts w:eastAsiaTheme="minorEastAsia" w:hint="eastAsia"/>
              </w:rPr>
            </w:pPr>
            <w:r>
              <w:rPr>
                <w:rFonts w:eastAsiaTheme="minorEastAsia"/>
              </w:rPr>
              <w:t>Week 7- 11</w:t>
            </w:r>
          </w:p>
        </w:tc>
        <w:tc>
          <w:tcPr>
            <w:tcW w:w="2342" w:type="dxa"/>
            <w:tcBorders>
              <w:bottom w:val="single" w:sz="12" w:space="0" w:color="auto"/>
            </w:tcBorders>
          </w:tcPr>
          <w:p w14:paraId="1C6088B5" w14:textId="77777777" w:rsidR="001F2C20" w:rsidRPr="001F2C20" w:rsidRDefault="001F2C20" w:rsidP="00BB64E4">
            <w:pPr>
              <w:pStyle w:val="TABLEROW"/>
            </w:pPr>
            <w:r w:rsidRPr="001F2C20">
              <w:t>Task 4</w:t>
            </w:r>
          </w:p>
          <w:p w14:paraId="3C3C9206" w14:textId="1EE39890" w:rsidR="00A62EDF" w:rsidRPr="00407596" w:rsidRDefault="001F2C20" w:rsidP="00BB64E4">
            <w:pPr>
              <w:pStyle w:val="TABLEROW"/>
              <w:rPr>
                <w:rFonts w:eastAsiaTheme="minorEastAsia" w:hint="eastAsia"/>
              </w:rPr>
            </w:pPr>
            <w:r w:rsidRPr="001F2C20">
              <w:t>Acquisition of the point cloud data from the radar with the microcomputer</w:t>
            </w:r>
          </w:p>
        </w:tc>
        <w:tc>
          <w:tcPr>
            <w:tcW w:w="2790" w:type="dxa"/>
            <w:tcBorders>
              <w:bottom w:val="single" w:sz="12" w:space="0" w:color="auto"/>
            </w:tcBorders>
          </w:tcPr>
          <w:p w14:paraId="27D35636" w14:textId="77777777" w:rsidR="001F2C20" w:rsidRPr="001F2C20" w:rsidRDefault="001F2C20" w:rsidP="00BB64E4">
            <w:pPr>
              <w:pStyle w:val="TABLEROW"/>
            </w:pPr>
            <w:r w:rsidRPr="001F2C20">
              <w:t>Task 4</w:t>
            </w:r>
          </w:p>
          <w:p w14:paraId="7ABACF1C" w14:textId="0CFC0DC9" w:rsidR="00A62EDF" w:rsidRPr="00407596" w:rsidRDefault="001F2C20" w:rsidP="00BB64E4">
            <w:pPr>
              <w:pStyle w:val="TABLEROW"/>
              <w:rPr>
                <w:rFonts w:eastAsiaTheme="minorEastAsia" w:hint="eastAsia"/>
              </w:rPr>
            </w:pPr>
            <w:r>
              <w:t xml:space="preserve">4.1 </w:t>
            </w:r>
            <w:r w:rsidRPr="00203CA3">
              <w:t xml:space="preserve">Launch the </w:t>
            </w:r>
            <w:proofErr w:type="spellStart"/>
            <w:r w:rsidRPr="00203CA3">
              <w:t>ti_mm</w:t>
            </w:r>
            <w:r>
              <w:t>W</w:t>
            </w:r>
            <w:r w:rsidRPr="00203CA3">
              <w:t>ave_rospkg</w:t>
            </w:r>
            <w:proofErr w:type="spellEnd"/>
            <w:r w:rsidRPr="00203CA3">
              <w:t xml:space="preserve"> node to start the mmWave EVM</w:t>
            </w:r>
            <w:r w:rsidRPr="00163BE8">
              <w:rPr>
                <w:color w:val="000000" w:themeColor="text1"/>
              </w:rPr>
              <w:t xml:space="preserve"> </w:t>
            </w:r>
          </w:p>
        </w:tc>
        <w:tc>
          <w:tcPr>
            <w:tcW w:w="3060" w:type="dxa"/>
            <w:tcBorders>
              <w:bottom w:val="single" w:sz="12" w:space="0" w:color="auto"/>
              <w:right w:val="nil"/>
            </w:tcBorders>
          </w:tcPr>
          <w:p w14:paraId="579DC685" w14:textId="77777777" w:rsidR="001F2C20" w:rsidRDefault="001F2C20" w:rsidP="00BB64E4">
            <w:pPr>
              <w:pStyle w:val="TABLEROW"/>
            </w:pPr>
            <w:r>
              <w:t>Task 5</w:t>
            </w:r>
          </w:p>
          <w:p w14:paraId="1FF3BB2F" w14:textId="27753C79" w:rsidR="001F2C20" w:rsidRPr="001F2C20" w:rsidRDefault="001F2C20" w:rsidP="00BB64E4">
            <w:pPr>
              <w:pStyle w:val="TABLEROW"/>
            </w:pPr>
            <w:r w:rsidRPr="001F2C20">
              <w:t xml:space="preserve">5.1 4K FFT stitching of reflective object </w:t>
            </w:r>
          </w:p>
          <w:p w14:paraId="6BA86AB1" w14:textId="6460CFF1" w:rsidR="00A62EDF" w:rsidRPr="001F2C20" w:rsidRDefault="001F2C20" w:rsidP="00BB64E4">
            <w:pPr>
              <w:pStyle w:val="TABLEROW"/>
              <w:rPr>
                <w:rFonts w:eastAsiaTheme="minorEastAsia"/>
              </w:rPr>
            </w:pPr>
            <w:r w:rsidRPr="001F2C20">
              <w:t>5.2 Stitching 3D point cloud data</w:t>
            </w:r>
          </w:p>
        </w:tc>
      </w:tr>
    </w:tbl>
    <w:p w14:paraId="53CB810D" w14:textId="7DFA0A99" w:rsidR="00BB64E4" w:rsidRPr="005F6945" w:rsidRDefault="00DE6701" w:rsidP="00DE6701">
      <w:pPr>
        <w:pStyle w:val="TableHead"/>
      </w:pPr>
      <w:bookmarkStart w:id="29" w:name="_Toc8995973"/>
      <w:bookmarkStart w:id="30" w:name="_Toc9261201"/>
      <w:r w:rsidRPr="005F6945">
        <w:t xml:space="preserve">Table </w:t>
      </w:r>
      <w:r w:rsidR="005F6945" w:rsidRPr="005F6945">
        <w:fldChar w:fldCharType="begin"/>
      </w:r>
      <w:r w:rsidR="005F6945" w:rsidRPr="005F6945">
        <w:instrText xml:space="preserve"> SEQ Table \* ARABIC </w:instrText>
      </w:r>
      <w:r w:rsidR="005F6945" w:rsidRPr="005F6945">
        <w:fldChar w:fldCharType="separate"/>
      </w:r>
      <w:r>
        <w:rPr>
          <w:noProof/>
        </w:rPr>
        <w:t>2</w:t>
      </w:r>
      <w:r w:rsidR="005F6945" w:rsidRPr="005F6945">
        <w:fldChar w:fldCharType="end"/>
      </w:r>
      <w:r w:rsidR="00B85DC0">
        <w:t>.</w:t>
      </w:r>
      <w:r>
        <w:tab/>
        <w:t>Task Assignment f</w:t>
      </w:r>
      <w:r w:rsidRPr="005F6945">
        <w:t>or Fall 2019</w:t>
      </w:r>
      <w:bookmarkEnd w:id="29"/>
      <w:bookmarkEnd w:id="30"/>
    </w:p>
    <w:tbl>
      <w:tblPr>
        <w:tblStyle w:val="TableGrid"/>
        <w:tblW w:w="0" w:type="auto"/>
        <w:tblLook w:val="04A0" w:firstRow="1" w:lastRow="0" w:firstColumn="1" w:lastColumn="0" w:noHBand="0" w:noVBand="1"/>
      </w:tblPr>
      <w:tblGrid>
        <w:gridCol w:w="1168"/>
        <w:gridCol w:w="2342"/>
        <w:gridCol w:w="2790"/>
        <w:gridCol w:w="3060"/>
      </w:tblGrid>
      <w:tr w:rsidR="001F2C20" w:rsidRPr="00407596" w14:paraId="0B6A27EB" w14:textId="77777777" w:rsidTr="001F2C20">
        <w:tc>
          <w:tcPr>
            <w:tcW w:w="1168" w:type="dxa"/>
            <w:tcBorders>
              <w:top w:val="single" w:sz="12" w:space="0" w:color="auto"/>
              <w:left w:val="nil"/>
              <w:bottom w:val="double" w:sz="4" w:space="0" w:color="auto"/>
            </w:tcBorders>
          </w:tcPr>
          <w:p w14:paraId="53A14F84" w14:textId="77777777" w:rsidR="001F2C20" w:rsidRPr="00407596" w:rsidRDefault="001F2C20" w:rsidP="00BB64E4">
            <w:pPr>
              <w:pStyle w:val="TABLEROW"/>
              <w:rPr>
                <w:rFonts w:eastAsiaTheme="minorEastAsia"/>
              </w:rPr>
            </w:pPr>
            <w:r w:rsidRPr="00407596">
              <w:rPr>
                <w:rFonts w:eastAsiaTheme="minorEastAsia" w:hint="eastAsia"/>
              </w:rPr>
              <w:t>Time</w:t>
            </w:r>
          </w:p>
        </w:tc>
        <w:tc>
          <w:tcPr>
            <w:tcW w:w="2342" w:type="dxa"/>
            <w:tcBorders>
              <w:top w:val="single" w:sz="12" w:space="0" w:color="auto"/>
              <w:bottom w:val="double" w:sz="4" w:space="0" w:color="auto"/>
            </w:tcBorders>
          </w:tcPr>
          <w:p w14:paraId="6E744D99" w14:textId="77777777" w:rsidR="001F2C20" w:rsidRPr="00407596" w:rsidRDefault="001F2C20" w:rsidP="00BB64E4">
            <w:pPr>
              <w:pStyle w:val="TABLEROW"/>
              <w:rPr>
                <w:rFonts w:eastAsiaTheme="minorEastAsia"/>
              </w:rPr>
            </w:pPr>
            <w:proofErr w:type="spellStart"/>
            <w:r>
              <w:rPr>
                <w:rFonts w:eastAsiaTheme="minorEastAsia" w:hint="eastAsia"/>
              </w:rPr>
              <w:t>Jesudara</w:t>
            </w:r>
            <w:proofErr w:type="spellEnd"/>
          </w:p>
        </w:tc>
        <w:tc>
          <w:tcPr>
            <w:tcW w:w="2790" w:type="dxa"/>
            <w:tcBorders>
              <w:top w:val="single" w:sz="12" w:space="0" w:color="auto"/>
              <w:bottom w:val="double" w:sz="4" w:space="0" w:color="auto"/>
            </w:tcBorders>
          </w:tcPr>
          <w:p w14:paraId="7ED1CDD4" w14:textId="77777777" w:rsidR="001F2C20" w:rsidRPr="00407596" w:rsidRDefault="001F2C20" w:rsidP="00BB64E4">
            <w:pPr>
              <w:pStyle w:val="TABLEROW"/>
              <w:rPr>
                <w:rFonts w:eastAsiaTheme="minorEastAsia"/>
              </w:rPr>
            </w:pPr>
            <w:proofErr w:type="spellStart"/>
            <w:r>
              <w:rPr>
                <w:rFonts w:eastAsiaTheme="minorEastAsia" w:hint="eastAsia"/>
              </w:rPr>
              <w:t>Aduralere</w:t>
            </w:r>
            <w:proofErr w:type="spellEnd"/>
            <w:r>
              <w:rPr>
                <w:rFonts w:eastAsiaTheme="minorEastAsia" w:hint="eastAsia"/>
              </w:rPr>
              <w:t xml:space="preserve"> </w:t>
            </w:r>
          </w:p>
        </w:tc>
        <w:tc>
          <w:tcPr>
            <w:tcW w:w="3060" w:type="dxa"/>
            <w:tcBorders>
              <w:top w:val="single" w:sz="12" w:space="0" w:color="auto"/>
              <w:bottom w:val="double" w:sz="4" w:space="0" w:color="auto"/>
              <w:right w:val="nil"/>
            </w:tcBorders>
          </w:tcPr>
          <w:p w14:paraId="51D249E8" w14:textId="77777777" w:rsidR="001F2C20" w:rsidRPr="00407596" w:rsidRDefault="001F2C20" w:rsidP="00BB64E4">
            <w:pPr>
              <w:pStyle w:val="TABLEROW"/>
              <w:rPr>
                <w:rFonts w:eastAsiaTheme="minorEastAsia"/>
              </w:rPr>
            </w:pPr>
            <w:r>
              <w:rPr>
                <w:rFonts w:eastAsiaTheme="minorEastAsia" w:hint="eastAsia"/>
              </w:rPr>
              <w:t xml:space="preserve">Favour </w:t>
            </w:r>
          </w:p>
        </w:tc>
      </w:tr>
      <w:tr w:rsidR="001F2C20" w:rsidRPr="00407596" w14:paraId="3EE0C505" w14:textId="77777777" w:rsidTr="001F2C20">
        <w:tc>
          <w:tcPr>
            <w:tcW w:w="1168" w:type="dxa"/>
            <w:tcBorders>
              <w:top w:val="double" w:sz="4" w:space="0" w:color="auto"/>
              <w:left w:val="nil"/>
            </w:tcBorders>
          </w:tcPr>
          <w:p w14:paraId="028A25A9" w14:textId="63DF7A4D" w:rsidR="001F2C20" w:rsidRPr="00407596" w:rsidRDefault="001F2C20" w:rsidP="00BB64E4">
            <w:pPr>
              <w:pStyle w:val="TABLEROW"/>
              <w:rPr>
                <w:rFonts w:eastAsiaTheme="minorEastAsia"/>
              </w:rPr>
            </w:pPr>
            <w:r w:rsidRPr="00407596">
              <w:rPr>
                <w:rFonts w:eastAsiaTheme="minorEastAsia" w:hint="eastAsia"/>
              </w:rPr>
              <w:t>Week 1</w:t>
            </w:r>
            <w:r>
              <w:rPr>
                <w:rFonts w:eastAsiaTheme="minorEastAsia"/>
              </w:rPr>
              <w:t>1-13</w:t>
            </w:r>
          </w:p>
        </w:tc>
        <w:tc>
          <w:tcPr>
            <w:tcW w:w="2342" w:type="dxa"/>
            <w:tcBorders>
              <w:top w:val="double" w:sz="4" w:space="0" w:color="auto"/>
            </w:tcBorders>
          </w:tcPr>
          <w:p w14:paraId="4501CAEE" w14:textId="77777777" w:rsidR="00BB64E4" w:rsidRPr="00BB64E4" w:rsidRDefault="00BB64E4" w:rsidP="00BB64E4">
            <w:pPr>
              <w:pStyle w:val="TABLEROW"/>
              <w:rPr>
                <w:rFonts w:eastAsiaTheme="minorEastAsia"/>
              </w:rPr>
            </w:pPr>
            <w:r w:rsidRPr="00BB64E4">
              <w:rPr>
                <w:rFonts w:eastAsiaTheme="minorEastAsia"/>
              </w:rPr>
              <w:t>Task 4</w:t>
            </w:r>
          </w:p>
          <w:p w14:paraId="34513030" w14:textId="70D2D54A" w:rsidR="001F2C20" w:rsidRPr="00407596" w:rsidRDefault="00BB64E4" w:rsidP="00BB64E4">
            <w:pPr>
              <w:pStyle w:val="TABLEROW"/>
              <w:rPr>
                <w:rFonts w:eastAsiaTheme="minorEastAsia"/>
              </w:rPr>
            </w:pPr>
            <w:r w:rsidRPr="00BB64E4">
              <w:t>Acquisition of the point cloud data from the radar with the microcomputer</w:t>
            </w:r>
          </w:p>
        </w:tc>
        <w:tc>
          <w:tcPr>
            <w:tcW w:w="2790" w:type="dxa"/>
            <w:tcBorders>
              <w:top w:val="double" w:sz="4" w:space="0" w:color="auto"/>
            </w:tcBorders>
          </w:tcPr>
          <w:p w14:paraId="091E859E" w14:textId="77777777" w:rsidR="00BB64E4" w:rsidRPr="00BB64E4" w:rsidRDefault="00BB64E4" w:rsidP="00BB64E4">
            <w:pPr>
              <w:pStyle w:val="TABLEROW"/>
              <w:rPr>
                <w:rFonts w:eastAsiaTheme="minorEastAsia"/>
              </w:rPr>
            </w:pPr>
            <w:r w:rsidRPr="00BB64E4">
              <w:rPr>
                <w:rFonts w:eastAsiaTheme="minorEastAsia"/>
              </w:rPr>
              <w:t>Task 4</w:t>
            </w:r>
          </w:p>
          <w:p w14:paraId="6EAD3B56" w14:textId="4826230F" w:rsidR="001F2C20" w:rsidRPr="00407596" w:rsidRDefault="00BB64E4" w:rsidP="00BB64E4">
            <w:pPr>
              <w:pStyle w:val="TABLEROW"/>
              <w:rPr>
                <w:rFonts w:eastAsiaTheme="minorEastAsia"/>
              </w:rPr>
            </w:pPr>
            <w:r w:rsidRPr="00BB64E4">
              <w:t>Acquisition of the point cloud data from the radar with the microcomputer</w:t>
            </w:r>
            <w:r w:rsidRPr="00407596">
              <w:rPr>
                <w:rFonts w:eastAsiaTheme="minorEastAsia"/>
              </w:rPr>
              <w:t xml:space="preserve"> </w:t>
            </w:r>
          </w:p>
        </w:tc>
        <w:tc>
          <w:tcPr>
            <w:tcW w:w="3060" w:type="dxa"/>
            <w:tcBorders>
              <w:top w:val="double" w:sz="4" w:space="0" w:color="auto"/>
              <w:right w:val="nil"/>
            </w:tcBorders>
          </w:tcPr>
          <w:p w14:paraId="78C8EAAD" w14:textId="77777777" w:rsidR="00BB64E4" w:rsidRPr="00BB64E4" w:rsidRDefault="00BB64E4" w:rsidP="00BB64E4">
            <w:pPr>
              <w:pStyle w:val="TABLEROW"/>
              <w:rPr>
                <w:rFonts w:eastAsiaTheme="minorEastAsia"/>
              </w:rPr>
            </w:pPr>
            <w:r w:rsidRPr="00BB64E4">
              <w:rPr>
                <w:rFonts w:eastAsiaTheme="minorEastAsia"/>
              </w:rPr>
              <w:t>Task 5</w:t>
            </w:r>
          </w:p>
          <w:p w14:paraId="19E69B4E" w14:textId="4EDFE708" w:rsidR="001F2C20" w:rsidRPr="00407596" w:rsidRDefault="00BB64E4" w:rsidP="00BB64E4">
            <w:pPr>
              <w:pStyle w:val="TABLEROW"/>
              <w:rPr>
                <w:rFonts w:eastAsiaTheme="minorEastAsia"/>
              </w:rPr>
            </w:pPr>
            <w:r w:rsidRPr="00BB64E4">
              <w:t>5.2 Stitching the 3D point Cloud data</w:t>
            </w:r>
            <w:r w:rsidRPr="00BB64E4">
              <w:rPr>
                <w:rFonts w:ascii="Times New Roman" w:eastAsia="SimSun" w:hAnsi="Times New Roman"/>
                <w:color w:val="000000" w:themeColor="text1"/>
                <w:kern w:val="2"/>
                <w:sz w:val="24"/>
                <w:szCs w:val="24"/>
                <w:lang w:eastAsia="zh-CN"/>
              </w:rPr>
              <w:t>.</w:t>
            </w:r>
          </w:p>
        </w:tc>
      </w:tr>
      <w:tr w:rsidR="001F2C20" w:rsidRPr="00407596" w14:paraId="0AB8DA1D" w14:textId="77777777" w:rsidTr="001F2C20">
        <w:tc>
          <w:tcPr>
            <w:tcW w:w="1168" w:type="dxa"/>
            <w:tcBorders>
              <w:left w:val="nil"/>
            </w:tcBorders>
          </w:tcPr>
          <w:p w14:paraId="4FF327CF" w14:textId="214E1150"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4-17</w:t>
            </w:r>
          </w:p>
        </w:tc>
        <w:tc>
          <w:tcPr>
            <w:tcW w:w="2342" w:type="dxa"/>
          </w:tcPr>
          <w:p w14:paraId="6812C36C" w14:textId="478D0A49" w:rsidR="00BB64E4" w:rsidRPr="00BB64E4" w:rsidRDefault="00BB64E4" w:rsidP="00BB64E4">
            <w:pPr>
              <w:pStyle w:val="TABLEROW"/>
              <w:rPr>
                <w:rFonts w:eastAsiaTheme="minorEastAsia"/>
              </w:rPr>
            </w:pPr>
            <w:r w:rsidRPr="00BB64E4">
              <w:rPr>
                <w:rFonts w:eastAsiaTheme="minorEastAsia"/>
              </w:rPr>
              <w:t>Task 7</w:t>
            </w:r>
          </w:p>
          <w:p w14:paraId="5F235AEF" w14:textId="32DFE35F" w:rsidR="001F2C20" w:rsidRPr="00407596" w:rsidRDefault="00BB64E4" w:rsidP="00BB64E4">
            <w:pPr>
              <w:pStyle w:val="TABLEROW"/>
              <w:rPr>
                <w:rFonts w:eastAsiaTheme="minorEastAsia"/>
              </w:rPr>
            </w:pPr>
            <w:r w:rsidRPr="00BB64E4">
              <w:t>Using the Tachometer to calculate the speed</w:t>
            </w:r>
          </w:p>
        </w:tc>
        <w:tc>
          <w:tcPr>
            <w:tcW w:w="2790" w:type="dxa"/>
          </w:tcPr>
          <w:p w14:paraId="7DE2E952" w14:textId="77777777" w:rsidR="00BB64E4" w:rsidRPr="00BB64E4" w:rsidRDefault="00BB64E4" w:rsidP="00BB64E4">
            <w:pPr>
              <w:pStyle w:val="TABLEROW"/>
              <w:rPr>
                <w:rFonts w:eastAsiaTheme="minorEastAsia"/>
              </w:rPr>
            </w:pPr>
            <w:r w:rsidRPr="00BB64E4">
              <w:rPr>
                <w:rFonts w:eastAsiaTheme="minorEastAsia"/>
              </w:rPr>
              <w:t>Task 6</w:t>
            </w:r>
          </w:p>
          <w:p w14:paraId="2923C1D5" w14:textId="051DF537" w:rsidR="001F2C20" w:rsidRPr="00407596" w:rsidRDefault="00BB64E4" w:rsidP="00BB64E4">
            <w:pPr>
              <w:pStyle w:val="TABLEROW"/>
              <w:rPr>
                <w:rFonts w:eastAsiaTheme="minorEastAsia"/>
              </w:rPr>
            </w:pPr>
            <w:r w:rsidRPr="00BB64E4">
              <w:t xml:space="preserve"> Detecting and calculating the distance of an object behind the glass wall</w:t>
            </w:r>
            <w:r w:rsidRPr="00BB64E4">
              <w:rPr>
                <w:rFonts w:eastAsiaTheme="minorEastAsia"/>
              </w:rPr>
              <w:t>.</w:t>
            </w:r>
          </w:p>
        </w:tc>
        <w:tc>
          <w:tcPr>
            <w:tcW w:w="3060" w:type="dxa"/>
            <w:tcBorders>
              <w:right w:val="nil"/>
            </w:tcBorders>
          </w:tcPr>
          <w:p w14:paraId="755FB1C9" w14:textId="77777777" w:rsidR="00BB64E4" w:rsidRPr="00BB64E4" w:rsidRDefault="00BB64E4" w:rsidP="00BB64E4">
            <w:pPr>
              <w:pStyle w:val="TABLEROW"/>
              <w:rPr>
                <w:rFonts w:eastAsiaTheme="minorEastAsia"/>
              </w:rPr>
            </w:pPr>
            <w:r w:rsidRPr="00BB64E4">
              <w:rPr>
                <w:rFonts w:eastAsiaTheme="minorEastAsia"/>
              </w:rPr>
              <w:t>Task 6</w:t>
            </w:r>
          </w:p>
          <w:p w14:paraId="516E2CC8" w14:textId="7334519F" w:rsidR="001F2C20" w:rsidRPr="00407596" w:rsidRDefault="00BB64E4" w:rsidP="00BB64E4">
            <w:pPr>
              <w:pStyle w:val="TABLEROW"/>
              <w:rPr>
                <w:rFonts w:eastAsiaTheme="minorEastAsia"/>
              </w:rPr>
            </w:pPr>
            <w:r w:rsidRPr="00BB64E4">
              <w:t xml:space="preserve"> Detecting and calculating the distance of an object behind the glass wall</w:t>
            </w:r>
            <w:r w:rsidRPr="00BB64E4">
              <w:rPr>
                <w:rFonts w:eastAsiaTheme="minorEastAsia"/>
              </w:rPr>
              <w:t>.</w:t>
            </w:r>
          </w:p>
        </w:tc>
      </w:tr>
      <w:tr w:rsidR="001F2C20" w:rsidRPr="00407596" w14:paraId="7A6CFB13" w14:textId="77777777" w:rsidTr="001F2C20">
        <w:tc>
          <w:tcPr>
            <w:tcW w:w="1168" w:type="dxa"/>
            <w:tcBorders>
              <w:left w:val="nil"/>
            </w:tcBorders>
          </w:tcPr>
          <w:p w14:paraId="70943BC3" w14:textId="09698C28"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8-20</w:t>
            </w:r>
          </w:p>
        </w:tc>
        <w:tc>
          <w:tcPr>
            <w:tcW w:w="2342" w:type="dxa"/>
          </w:tcPr>
          <w:p w14:paraId="2F4B0D80" w14:textId="77777777" w:rsidR="00BB64E4" w:rsidRPr="00BB64E4" w:rsidRDefault="00BB64E4" w:rsidP="00BB64E4">
            <w:pPr>
              <w:pStyle w:val="TABLEROW"/>
              <w:rPr>
                <w:rFonts w:eastAsiaTheme="minorEastAsia"/>
              </w:rPr>
            </w:pPr>
            <w:r w:rsidRPr="00BB64E4">
              <w:rPr>
                <w:rFonts w:eastAsiaTheme="minorEastAsia"/>
              </w:rPr>
              <w:t>Task 8</w:t>
            </w:r>
          </w:p>
          <w:p w14:paraId="12FE0B83" w14:textId="6D51A769" w:rsidR="001F2C20" w:rsidRPr="00407596" w:rsidRDefault="00BB64E4" w:rsidP="00BB64E4">
            <w:pPr>
              <w:pStyle w:val="TABLEROW"/>
              <w:rPr>
                <w:rFonts w:eastAsiaTheme="minorEastAsia"/>
              </w:rPr>
            </w:pPr>
            <w:r w:rsidRPr="00BB64E4">
              <w:t>System Finalization, testing and refinement.</w:t>
            </w:r>
          </w:p>
        </w:tc>
        <w:tc>
          <w:tcPr>
            <w:tcW w:w="2790" w:type="dxa"/>
          </w:tcPr>
          <w:p w14:paraId="7AB09E2C" w14:textId="77777777" w:rsidR="00BB64E4" w:rsidRPr="00BB64E4" w:rsidRDefault="00BB64E4" w:rsidP="00BB64E4">
            <w:pPr>
              <w:pStyle w:val="TABLEROW"/>
              <w:rPr>
                <w:rFonts w:eastAsiaTheme="minorEastAsia"/>
              </w:rPr>
            </w:pPr>
            <w:r w:rsidRPr="00BB64E4">
              <w:rPr>
                <w:rFonts w:eastAsiaTheme="minorEastAsia"/>
              </w:rPr>
              <w:t>Task 8</w:t>
            </w:r>
          </w:p>
          <w:p w14:paraId="7154FE14" w14:textId="64B0EF93" w:rsidR="001F2C20" w:rsidRPr="00407596" w:rsidRDefault="00BB64E4" w:rsidP="00BB64E4">
            <w:pPr>
              <w:pStyle w:val="TABLEROW"/>
              <w:rPr>
                <w:rFonts w:eastAsiaTheme="minorEastAsia"/>
              </w:rPr>
            </w:pPr>
            <w:r w:rsidRPr="00BB64E4">
              <w:t>System Finalization, testing and refinement.</w:t>
            </w:r>
          </w:p>
        </w:tc>
        <w:tc>
          <w:tcPr>
            <w:tcW w:w="3060" w:type="dxa"/>
            <w:tcBorders>
              <w:right w:val="nil"/>
            </w:tcBorders>
          </w:tcPr>
          <w:p w14:paraId="75B5DAC6" w14:textId="77777777" w:rsidR="00BB64E4" w:rsidRPr="00BB64E4" w:rsidRDefault="00BB64E4" w:rsidP="00BB64E4">
            <w:pPr>
              <w:pStyle w:val="TABLEROW"/>
              <w:rPr>
                <w:rFonts w:eastAsiaTheme="minorEastAsia"/>
              </w:rPr>
            </w:pPr>
            <w:r w:rsidRPr="00BB64E4">
              <w:rPr>
                <w:rFonts w:eastAsiaTheme="minorEastAsia"/>
              </w:rPr>
              <w:t>Task 8</w:t>
            </w:r>
          </w:p>
          <w:p w14:paraId="0A40FE6B" w14:textId="5C96CA5A" w:rsidR="001F2C20" w:rsidRPr="00407596" w:rsidRDefault="00BB64E4" w:rsidP="00BB64E4">
            <w:pPr>
              <w:pStyle w:val="TABLEROW"/>
              <w:rPr>
                <w:rFonts w:eastAsiaTheme="minorEastAsia"/>
              </w:rPr>
            </w:pPr>
            <w:r w:rsidRPr="00BB64E4">
              <w:t>System Finalization, testing and refinement.</w:t>
            </w:r>
          </w:p>
        </w:tc>
      </w:tr>
    </w:tbl>
    <w:p w14:paraId="0C3014FA" w14:textId="7530A85B" w:rsidR="001F2C20" w:rsidRPr="00407596" w:rsidRDefault="00BB64E4" w:rsidP="00DE6701">
      <w:pPr>
        <w:pStyle w:val="TableHead"/>
      </w:pPr>
      <w:r>
        <w:br w:type="page"/>
      </w:r>
    </w:p>
    <w:p w14:paraId="1A56AA77" w14:textId="4748A86A" w:rsidR="003021AF" w:rsidRPr="00407596" w:rsidRDefault="003021AF" w:rsidP="00AA5E4B">
      <w:pPr>
        <w:pStyle w:val="Head1"/>
      </w:pPr>
      <w:bookmarkStart w:id="31" w:name="_Toc9275506"/>
      <w:r w:rsidRPr="00407596">
        <w:rPr>
          <w:rFonts w:hint="eastAsia"/>
        </w:rPr>
        <w:lastRenderedPageBreak/>
        <w:t>Implementation</w:t>
      </w:r>
      <w:bookmarkEnd w:id="31"/>
    </w:p>
    <w:p w14:paraId="3AA6F602" w14:textId="27E9AF8E" w:rsidR="00B63545" w:rsidRPr="00B63545" w:rsidRDefault="00BB7BF2" w:rsidP="001B604A">
      <w:pPr>
        <w:pStyle w:val="Heading2"/>
      </w:pPr>
      <w:bookmarkStart w:id="32" w:name="_Toc9275507"/>
      <w:r w:rsidRPr="00407596">
        <w:rPr>
          <w:rFonts w:hint="eastAsia"/>
        </w:rPr>
        <w:t>Implementation of Task 1.</w:t>
      </w:r>
      <w:bookmarkEnd w:id="32"/>
    </w:p>
    <w:p w14:paraId="65D5BC0E" w14:textId="60417301" w:rsidR="00F64DBC" w:rsidRDefault="00F64DBC" w:rsidP="006C1FDE">
      <w:pPr>
        <w:pStyle w:val="Heading3"/>
      </w:pPr>
      <w:bookmarkStart w:id="33" w:name="_Toc9275508"/>
      <w:r>
        <w:t xml:space="preserve">Implementation of </w:t>
      </w:r>
      <w:r w:rsidR="006609D8">
        <w:t>Subt</w:t>
      </w:r>
      <w:r w:rsidR="009C08DF">
        <w:t>ask 1.1</w:t>
      </w:r>
      <w:bookmarkEnd w:id="33"/>
    </w:p>
    <w:p w14:paraId="6E87C14E" w14:textId="7795084E" w:rsidR="00BB64E4" w:rsidRPr="00BB64E4" w:rsidRDefault="00BB64E4" w:rsidP="00B85DC0">
      <w:pPr>
        <w:pStyle w:val="AllText"/>
      </w:pPr>
      <w:r w:rsidRPr="00BB64E4">
        <w:t>This involves the use of different tools, wires and supplies to assemble the TI-RSLK. After the RSLK parts were assembled, the final assembly looked similar to the picture in Fig. 7. The tasks for the TI-RSLK was divided into four main sections</w:t>
      </w:r>
      <w:r>
        <w:t>;</w:t>
      </w:r>
      <w:r w:rsidRPr="00BB64E4">
        <w:t xml:space="preserve"> </w:t>
      </w:r>
    </w:p>
    <w:p w14:paraId="4EEFB4FC" w14:textId="77777777" w:rsidR="00BB64E4" w:rsidRPr="00CD276D" w:rsidRDefault="00BB64E4" w:rsidP="00EE0D2B">
      <w:pPr>
        <w:pStyle w:val="Bullets"/>
        <w:rPr>
          <w:rStyle w:val="AllTextChar"/>
          <w:b w:val="0"/>
          <w:kern w:val="2"/>
          <w:szCs w:val="21"/>
        </w:rPr>
      </w:pPr>
      <w:r w:rsidRPr="00CD276D">
        <w:rPr>
          <w:rStyle w:val="AllTextChar"/>
          <w:b w:val="0"/>
        </w:rPr>
        <w:t>Soldering</w:t>
      </w:r>
    </w:p>
    <w:p w14:paraId="5CFF11B8" w14:textId="77777777" w:rsidR="00BB64E4" w:rsidRPr="00CD276D" w:rsidRDefault="00BB64E4" w:rsidP="00EE0D2B">
      <w:pPr>
        <w:pStyle w:val="Bullets"/>
        <w:rPr>
          <w:rStyle w:val="AllTextChar"/>
          <w:b w:val="0"/>
          <w:kern w:val="2"/>
          <w:szCs w:val="21"/>
        </w:rPr>
      </w:pPr>
      <w:r w:rsidRPr="00CD276D">
        <w:rPr>
          <w:rStyle w:val="AllTextChar"/>
          <w:b w:val="0"/>
        </w:rPr>
        <w:t xml:space="preserve">Assembly </w:t>
      </w:r>
    </w:p>
    <w:p w14:paraId="4057A872" w14:textId="77777777" w:rsidR="00BB64E4" w:rsidRPr="00A40B2A" w:rsidRDefault="00BB64E4" w:rsidP="00EE0D2B">
      <w:pPr>
        <w:pStyle w:val="Bullets"/>
        <w:rPr>
          <w:rStyle w:val="AllTextChar"/>
          <w:b w:val="0"/>
          <w:kern w:val="2"/>
          <w:szCs w:val="21"/>
        </w:rPr>
      </w:pPr>
      <w:r w:rsidRPr="00CD276D">
        <w:rPr>
          <w:rStyle w:val="AllTextChar"/>
          <w:b w:val="0"/>
        </w:rPr>
        <w:t>Software</w:t>
      </w:r>
    </w:p>
    <w:p w14:paraId="7DE5E6C4" w14:textId="667C6981" w:rsidR="00BB64E4" w:rsidRPr="00BB64E4" w:rsidRDefault="00BB64E4" w:rsidP="00EE0D2B">
      <w:pPr>
        <w:pStyle w:val="Bullets"/>
        <w:rPr>
          <w:rStyle w:val="AllTextChar"/>
          <w:b w:val="0"/>
          <w:kern w:val="2"/>
          <w:szCs w:val="21"/>
        </w:rPr>
      </w:pPr>
      <w:r>
        <w:rPr>
          <w:rStyle w:val="AllTextChar"/>
          <w:b w:val="0"/>
        </w:rPr>
        <w:t>Wiring</w:t>
      </w:r>
    </w:p>
    <w:p w14:paraId="155A3C9F" w14:textId="77777777" w:rsidR="00BB64E4" w:rsidRDefault="00BB64E4" w:rsidP="00BB64E4">
      <w:pPr>
        <w:pStyle w:val="Figure"/>
        <w:rPr>
          <w:noProof/>
        </w:rPr>
      </w:pPr>
    </w:p>
    <w:p w14:paraId="4DE86B28" w14:textId="3EB8983A" w:rsidR="00BB64E4" w:rsidRDefault="00BB64E4" w:rsidP="00BB64E4">
      <w:pPr>
        <w:pStyle w:val="Figure"/>
        <w:rPr>
          <w:rStyle w:val="AllTextChar"/>
          <w:b/>
          <w:kern w:val="2"/>
          <w:szCs w:val="21"/>
        </w:rPr>
      </w:pPr>
      <w:r w:rsidRPr="006D1BF9">
        <w:rPr>
          <w:noProof/>
        </w:rPr>
        <w:drawing>
          <wp:inline distT="0" distB="0" distL="0" distR="0" wp14:anchorId="2DA8D980" wp14:editId="4E69F487">
            <wp:extent cx="4049648" cy="3059734"/>
            <wp:effectExtent l="0" t="0" r="8255" b="7620"/>
            <wp:docPr id="6" name="Picture 6" descr="https://lh3.googleusercontent.com/RfSl5ojN6BSOE7X376XBM59IvFEnZEUJI1nMli316DcS94pG9l6LY03pmGXS68S_NGoth-RsDO0_wkocpEASHutxTgR0epsyolPyR2PeMKYP4tznK3j38LFcjuhNsR_LtKDjtvNDK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fSl5ojN6BSOE7X376XBM59IvFEnZEUJI1nMli316DcS94pG9l6LY03pmGXS68S_NGoth-RsDO0_wkocpEASHutxTgR0epsyolPyR2PeMKYP4tznK3j38LFcjuhNsR_LtKDjtvNDKeE"/>
                    <pic:cNvPicPr>
                      <a:picLocks noChangeAspect="1" noChangeArrowheads="1"/>
                    </pic:cNvPicPr>
                  </pic:nvPicPr>
                  <pic:blipFill rotWithShape="1">
                    <a:blip r:embed="rId19">
                      <a:extLst>
                        <a:ext uri="{28A0092B-C50C-407E-A947-70E740481C1C}">
                          <a14:useLocalDpi xmlns:a14="http://schemas.microsoft.com/office/drawing/2010/main" val="0"/>
                        </a:ext>
                      </a:extLst>
                    </a:blip>
                    <a:srcRect t="-1" r="3503" b="487"/>
                    <a:stretch/>
                  </pic:blipFill>
                  <pic:spPr bwMode="auto">
                    <a:xfrm>
                      <a:off x="0" y="0"/>
                      <a:ext cx="4144270" cy="3131226"/>
                    </a:xfrm>
                    <a:prstGeom prst="rect">
                      <a:avLst/>
                    </a:prstGeom>
                    <a:noFill/>
                    <a:ln>
                      <a:noFill/>
                    </a:ln>
                    <a:extLst>
                      <a:ext uri="{53640926-AAD7-44D8-BBD7-CCE9431645EC}">
                        <a14:shadowObscured xmlns:a14="http://schemas.microsoft.com/office/drawing/2010/main"/>
                      </a:ext>
                    </a:extLst>
                  </pic:spPr>
                </pic:pic>
              </a:graphicData>
            </a:graphic>
          </wp:inline>
        </w:drawing>
      </w:r>
    </w:p>
    <w:p w14:paraId="564A5435" w14:textId="222E062B" w:rsidR="00BB64E4" w:rsidRDefault="00A57544" w:rsidP="005F6945">
      <w:pPr>
        <w:pStyle w:val="FIGURECAP0"/>
      </w:pPr>
      <w:bookmarkStart w:id="34" w:name="_Toc9261174"/>
      <w:r>
        <w:t xml:space="preserve">Fig. </w:t>
      </w:r>
      <w:r>
        <w:fldChar w:fldCharType="begin"/>
      </w:r>
      <w:r>
        <w:instrText xml:space="preserve"> SEQ Fig. \* ARABIC </w:instrText>
      </w:r>
      <w:r>
        <w:fldChar w:fldCharType="separate"/>
      </w:r>
      <w:r w:rsidR="004975AB">
        <w:t>5</w:t>
      </w:r>
      <w:r>
        <w:fldChar w:fldCharType="end"/>
      </w:r>
      <w:r w:rsidR="00D77484">
        <w:tab/>
      </w:r>
      <w:r w:rsidR="00452234">
        <w:t>Componets U</w:t>
      </w:r>
      <w:r w:rsidR="00BB64E4" w:rsidRPr="00BB64E4">
        <w:t xml:space="preserve">sed in </w:t>
      </w:r>
      <w:r w:rsidR="00452234">
        <w:t>A</w:t>
      </w:r>
      <w:r w:rsidR="00BB64E4" w:rsidRPr="00BB64E4">
        <w:t>ssembling the RSLK</w:t>
      </w:r>
      <w:bookmarkEnd w:id="34"/>
    </w:p>
    <w:p w14:paraId="3D0B89A9" w14:textId="5DE4957D" w:rsidR="00BB64E4" w:rsidRDefault="00BB64E4" w:rsidP="00BB64E4">
      <w:pPr>
        <w:pStyle w:val="Figure"/>
      </w:pPr>
      <w:r w:rsidRPr="00203CA3">
        <w:rPr>
          <w:noProof/>
        </w:rPr>
        <w:lastRenderedPageBreak/>
        <w:drawing>
          <wp:inline distT="0" distB="0" distL="0" distR="0" wp14:anchorId="1EAA54C2" wp14:editId="320C6E69">
            <wp:extent cx="3288679" cy="3056784"/>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934" b="519"/>
                    <a:stretch/>
                  </pic:blipFill>
                  <pic:spPr bwMode="auto">
                    <a:xfrm>
                      <a:off x="0" y="0"/>
                      <a:ext cx="3329765" cy="3094973"/>
                    </a:xfrm>
                    <a:prstGeom prst="rect">
                      <a:avLst/>
                    </a:prstGeom>
                    <a:ln>
                      <a:noFill/>
                    </a:ln>
                    <a:extLst>
                      <a:ext uri="{53640926-AAD7-44D8-BBD7-CCE9431645EC}">
                        <a14:shadowObscured xmlns:a14="http://schemas.microsoft.com/office/drawing/2010/main"/>
                      </a:ext>
                    </a:extLst>
                  </pic:spPr>
                </pic:pic>
              </a:graphicData>
            </a:graphic>
          </wp:inline>
        </w:drawing>
      </w:r>
    </w:p>
    <w:p w14:paraId="2547D280" w14:textId="2407A80D" w:rsidR="00BB64E4" w:rsidRDefault="00A57544" w:rsidP="006634A8">
      <w:pPr>
        <w:pStyle w:val="FIGURECAP0"/>
      </w:pPr>
      <w:bookmarkStart w:id="35" w:name="_Toc9261175"/>
      <w:r>
        <w:t xml:space="preserve">Fig. </w:t>
      </w:r>
      <w:r>
        <w:fldChar w:fldCharType="begin"/>
      </w:r>
      <w:r>
        <w:instrText xml:space="preserve"> SEQ Fig. \* ARABIC </w:instrText>
      </w:r>
      <w:r>
        <w:fldChar w:fldCharType="separate"/>
      </w:r>
      <w:r w:rsidR="004975AB">
        <w:t>6</w:t>
      </w:r>
      <w:r>
        <w:fldChar w:fldCharType="end"/>
      </w:r>
      <w:r w:rsidR="00D77484">
        <w:tab/>
      </w:r>
      <w:r w:rsidR="00BB64E4" w:rsidRPr="00BB64E4">
        <w:t xml:space="preserve">Tools </w:t>
      </w:r>
      <w:r w:rsidR="00452234" w:rsidRPr="00BB64E4">
        <w:t>Used</w:t>
      </w:r>
      <w:r w:rsidR="00BB64E4" w:rsidRPr="00BB64E4">
        <w:t xml:space="preserve"> in </w:t>
      </w:r>
      <w:r w:rsidR="00452234" w:rsidRPr="00BB64E4">
        <w:t xml:space="preserve">Assembling </w:t>
      </w:r>
      <w:r w:rsidR="00BB64E4" w:rsidRPr="00BB64E4">
        <w:t>the RSLK</w:t>
      </w:r>
      <w:bookmarkEnd w:id="35"/>
    </w:p>
    <w:p w14:paraId="6A6437AE" w14:textId="122D0879" w:rsidR="00BB7BF2" w:rsidRDefault="00BB64E4" w:rsidP="00BB64E4">
      <w:pPr>
        <w:pStyle w:val="Figure"/>
      </w:pPr>
      <w:r w:rsidRPr="00203CA3">
        <w:rPr>
          <w:noProof/>
        </w:rPr>
        <w:drawing>
          <wp:inline distT="0" distB="0" distL="0" distR="0" wp14:anchorId="42C33359" wp14:editId="16A77BFC">
            <wp:extent cx="3159130" cy="2902226"/>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9" t="2269" r="2304" b="1588"/>
                    <a:stretch/>
                  </pic:blipFill>
                  <pic:spPr bwMode="auto">
                    <a:xfrm>
                      <a:off x="0" y="0"/>
                      <a:ext cx="3194937" cy="2935121"/>
                    </a:xfrm>
                    <a:prstGeom prst="rect">
                      <a:avLst/>
                    </a:prstGeom>
                    <a:ln>
                      <a:noFill/>
                    </a:ln>
                    <a:extLst>
                      <a:ext uri="{53640926-AAD7-44D8-BBD7-CCE9431645EC}">
                        <a14:shadowObscured xmlns:a14="http://schemas.microsoft.com/office/drawing/2010/main"/>
                      </a:ext>
                    </a:extLst>
                  </pic:spPr>
                </pic:pic>
              </a:graphicData>
            </a:graphic>
          </wp:inline>
        </w:drawing>
      </w:r>
    </w:p>
    <w:p w14:paraId="64AABDE1" w14:textId="506B0C70" w:rsidR="00BB64E4" w:rsidRDefault="006634A8" w:rsidP="006634A8">
      <w:pPr>
        <w:pStyle w:val="FIGURECAP0"/>
      </w:pPr>
      <w:bookmarkStart w:id="36" w:name="_Toc9261176"/>
      <w:r>
        <w:t xml:space="preserve">Fig. </w:t>
      </w:r>
      <w:r>
        <w:fldChar w:fldCharType="begin"/>
      </w:r>
      <w:r>
        <w:instrText xml:space="preserve"> SEQ Fig. \* ARABIC </w:instrText>
      </w:r>
      <w:r>
        <w:fldChar w:fldCharType="separate"/>
      </w:r>
      <w:r w:rsidR="004975AB">
        <w:t>7</w:t>
      </w:r>
      <w:r>
        <w:fldChar w:fldCharType="end"/>
      </w:r>
      <w:r w:rsidR="00D77484">
        <w:tab/>
      </w:r>
      <w:r w:rsidR="00CE463D">
        <w:t>Assembled TI RSLK</w:t>
      </w:r>
      <w:bookmarkEnd w:id="36"/>
      <w:r w:rsidR="00CE463D">
        <w:t xml:space="preserve"> </w:t>
      </w:r>
    </w:p>
    <w:p w14:paraId="32032191" w14:textId="3F8590DC" w:rsidR="00CE463D" w:rsidRPr="005F6945" w:rsidRDefault="00DE6701" w:rsidP="00DE6701">
      <w:pPr>
        <w:pStyle w:val="TableHead"/>
      </w:pPr>
      <w:bookmarkStart w:id="37" w:name="_Toc8995974"/>
      <w:bookmarkStart w:id="38" w:name="_Toc9261202"/>
      <w:r w:rsidRPr="005F6945">
        <w:t xml:space="preserve">Table </w:t>
      </w:r>
      <w:r w:rsidR="005F6945" w:rsidRPr="005F6945">
        <w:fldChar w:fldCharType="begin"/>
      </w:r>
      <w:r w:rsidR="005F6945" w:rsidRPr="005F6945">
        <w:instrText xml:space="preserve"> SEQ Table \* ARABIC </w:instrText>
      </w:r>
      <w:r w:rsidR="005F6945" w:rsidRPr="005F6945">
        <w:fldChar w:fldCharType="separate"/>
      </w:r>
      <w:r>
        <w:rPr>
          <w:noProof/>
        </w:rPr>
        <w:t>3</w:t>
      </w:r>
      <w:r w:rsidR="005F6945" w:rsidRPr="005F6945">
        <w:fldChar w:fldCharType="end"/>
      </w:r>
      <w:r w:rsidR="00B85DC0">
        <w:t>.</w:t>
      </w:r>
      <w:r>
        <w:tab/>
        <w:t>Components of t</w:t>
      </w:r>
      <w:r w:rsidRPr="005F6945">
        <w:t xml:space="preserve">he </w:t>
      </w:r>
      <w:proofErr w:type="spellStart"/>
      <w:r w:rsidRPr="005F6945">
        <w:t>Ti</w:t>
      </w:r>
      <w:proofErr w:type="spellEnd"/>
      <w:r w:rsidRPr="005F6945">
        <w:t xml:space="preserve"> </w:t>
      </w:r>
      <w:proofErr w:type="spellStart"/>
      <w:r w:rsidRPr="005F6945">
        <w:t>Rslk</w:t>
      </w:r>
      <w:bookmarkEnd w:id="37"/>
      <w:bookmarkEnd w:id="38"/>
      <w:proofErr w:type="spellEnd"/>
    </w:p>
    <w:tbl>
      <w:tblPr>
        <w:tblStyle w:val="TableGrid"/>
        <w:tblW w:w="0" w:type="auto"/>
        <w:tblLook w:val="04A0" w:firstRow="1" w:lastRow="0" w:firstColumn="1" w:lastColumn="0" w:noHBand="0" w:noVBand="1"/>
      </w:tblPr>
      <w:tblGrid>
        <w:gridCol w:w="445"/>
        <w:gridCol w:w="3780"/>
        <w:gridCol w:w="1080"/>
      </w:tblGrid>
      <w:tr w:rsidR="00CE463D" w:rsidRPr="00F26494" w14:paraId="342DCB43" w14:textId="77777777" w:rsidTr="00197CCB">
        <w:tc>
          <w:tcPr>
            <w:tcW w:w="445" w:type="dxa"/>
          </w:tcPr>
          <w:p w14:paraId="265FB4B0" w14:textId="77777777" w:rsidR="00CE463D" w:rsidRPr="00F26494" w:rsidRDefault="00CE463D" w:rsidP="00197CCB">
            <w:pPr>
              <w:pStyle w:val="TABLEROW"/>
            </w:pPr>
          </w:p>
        </w:tc>
        <w:tc>
          <w:tcPr>
            <w:tcW w:w="3780" w:type="dxa"/>
          </w:tcPr>
          <w:p w14:paraId="40A37E28" w14:textId="77777777" w:rsidR="00CE463D" w:rsidRPr="00F26494" w:rsidRDefault="00CE463D" w:rsidP="00197CCB">
            <w:pPr>
              <w:pStyle w:val="TABLEROW"/>
            </w:pPr>
            <w:r w:rsidRPr="00F26494">
              <w:t>Description</w:t>
            </w:r>
          </w:p>
        </w:tc>
        <w:tc>
          <w:tcPr>
            <w:tcW w:w="1080" w:type="dxa"/>
          </w:tcPr>
          <w:p w14:paraId="5B2BA38A" w14:textId="77777777" w:rsidR="00CE463D" w:rsidRPr="00F26494" w:rsidRDefault="00CE463D" w:rsidP="00197CCB">
            <w:pPr>
              <w:pStyle w:val="TABLEROW"/>
            </w:pPr>
          </w:p>
        </w:tc>
      </w:tr>
      <w:tr w:rsidR="00CE463D" w:rsidRPr="00F26494" w14:paraId="142D5F80" w14:textId="77777777" w:rsidTr="00197CCB">
        <w:tc>
          <w:tcPr>
            <w:tcW w:w="445" w:type="dxa"/>
          </w:tcPr>
          <w:p w14:paraId="5BDB92EB" w14:textId="77777777" w:rsidR="00CE463D" w:rsidRPr="00F26494" w:rsidRDefault="00CE463D" w:rsidP="00197CCB">
            <w:pPr>
              <w:pStyle w:val="TABLEROW"/>
            </w:pPr>
            <w:r>
              <w:t>A</w:t>
            </w:r>
          </w:p>
        </w:tc>
        <w:tc>
          <w:tcPr>
            <w:tcW w:w="3780" w:type="dxa"/>
          </w:tcPr>
          <w:p w14:paraId="11A02973" w14:textId="77777777" w:rsidR="00CE463D" w:rsidRPr="00F26494" w:rsidRDefault="00CE463D" w:rsidP="00197CCB">
            <w:pPr>
              <w:pStyle w:val="TABLEROW"/>
            </w:pPr>
            <w:r w:rsidRPr="00F26494">
              <w:t xml:space="preserve">Heat Shrink Tube </w:t>
            </w:r>
          </w:p>
        </w:tc>
        <w:tc>
          <w:tcPr>
            <w:tcW w:w="1080" w:type="dxa"/>
          </w:tcPr>
          <w:p w14:paraId="4862DFB8" w14:textId="77777777" w:rsidR="00CE463D" w:rsidRPr="00F26494" w:rsidRDefault="00CE463D" w:rsidP="00197CCB">
            <w:pPr>
              <w:pStyle w:val="TABLEROW"/>
            </w:pPr>
            <w:r w:rsidRPr="00F26494">
              <w:t>1</w:t>
            </w:r>
          </w:p>
        </w:tc>
      </w:tr>
      <w:tr w:rsidR="00CE463D" w:rsidRPr="00F26494" w14:paraId="7F062DDD" w14:textId="77777777" w:rsidTr="00197CCB">
        <w:tc>
          <w:tcPr>
            <w:tcW w:w="445" w:type="dxa"/>
          </w:tcPr>
          <w:p w14:paraId="2BB57A2F" w14:textId="77777777" w:rsidR="00CE463D" w:rsidRPr="00F26494" w:rsidRDefault="00CE463D" w:rsidP="00197CCB">
            <w:pPr>
              <w:pStyle w:val="TABLEROW"/>
            </w:pPr>
            <w:r>
              <w:t>B</w:t>
            </w:r>
          </w:p>
        </w:tc>
        <w:tc>
          <w:tcPr>
            <w:tcW w:w="3780" w:type="dxa"/>
          </w:tcPr>
          <w:p w14:paraId="6C1D17E4" w14:textId="77777777" w:rsidR="00CE463D" w:rsidRPr="00F26494" w:rsidRDefault="00CE463D" w:rsidP="00197CCB">
            <w:pPr>
              <w:pStyle w:val="TABLEROW"/>
            </w:pPr>
            <w:r w:rsidRPr="00F26494">
              <w:t xml:space="preserve">Chassis </w:t>
            </w:r>
          </w:p>
        </w:tc>
        <w:tc>
          <w:tcPr>
            <w:tcW w:w="1080" w:type="dxa"/>
          </w:tcPr>
          <w:p w14:paraId="332A7639" w14:textId="77777777" w:rsidR="00CE463D" w:rsidRPr="00F26494" w:rsidRDefault="00CE463D" w:rsidP="00197CCB">
            <w:pPr>
              <w:pStyle w:val="TABLEROW"/>
            </w:pPr>
            <w:r w:rsidRPr="00F26494">
              <w:t>1</w:t>
            </w:r>
          </w:p>
        </w:tc>
      </w:tr>
      <w:tr w:rsidR="00CE463D" w:rsidRPr="00F26494" w14:paraId="47DB98EF" w14:textId="77777777" w:rsidTr="00197CCB">
        <w:tc>
          <w:tcPr>
            <w:tcW w:w="445" w:type="dxa"/>
          </w:tcPr>
          <w:p w14:paraId="2B1A6A3A" w14:textId="77777777" w:rsidR="00CE463D" w:rsidRPr="00F26494" w:rsidRDefault="00CE463D" w:rsidP="00197CCB">
            <w:pPr>
              <w:pStyle w:val="TABLEROW"/>
            </w:pPr>
            <w:r>
              <w:t>C</w:t>
            </w:r>
          </w:p>
        </w:tc>
        <w:tc>
          <w:tcPr>
            <w:tcW w:w="3780" w:type="dxa"/>
          </w:tcPr>
          <w:p w14:paraId="2F69FF20" w14:textId="77777777" w:rsidR="00CE463D" w:rsidRPr="00F26494" w:rsidRDefault="00CE463D" w:rsidP="00197CCB">
            <w:pPr>
              <w:pStyle w:val="TABLEROW"/>
            </w:pPr>
            <w:r w:rsidRPr="00F26494">
              <w:t xml:space="preserve">6 Female to Male Wires </w:t>
            </w:r>
          </w:p>
        </w:tc>
        <w:tc>
          <w:tcPr>
            <w:tcW w:w="1080" w:type="dxa"/>
          </w:tcPr>
          <w:p w14:paraId="106D301E" w14:textId="77777777" w:rsidR="00CE463D" w:rsidRPr="00F26494" w:rsidRDefault="00CE463D" w:rsidP="00197CCB">
            <w:pPr>
              <w:pStyle w:val="TABLEROW"/>
            </w:pPr>
            <w:r w:rsidRPr="00F26494">
              <w:t>1</w:t>
            </w:r>
          </w:p>
        </w:tc>
      </w:tr>
      <w:tr w:rsidR="00CE463D" w:rsidRPr="00F26494" w14:paraId="61CE7E94" w14:textId="77777777" w:rsidTr="00197CCB">
        <w:tc>
          <w:tcPr>
            <w:tcW w:w="445" w:type="dxa"/>
          </w:tcPr>
          <w:p w14:paraId="4E86DED7" w14:textId="77777777" w:rsidR="00CE463D" w:rsidRPr="00F26494" w:rsidRDefault="00CE463D" w:rsidP="00197CCB">
            <w:pPr>
              <w:pStyle w:val="TABLEROW"/>
            </w:pPr>
            <w:r>
              <w:t>D</w:t>
            </w:r>
          </w:p>
        </w:tc>
        <w:tc>
          <w:tcPr>
            <w:tcW w:w="3780" w:type="dxa"/>
          </w:tcPr>
          <w:p w14:paraId="271FCC07" w14:textId="77777777" w:rsidR="00CE463D" w:rsidRPr="00F26494" w:rsidRDefault="00CE463D" w:rsidP="00197CCB">
            <w:pPr>
              <w:pStyle w:val="TABLEROW"/>
            </w:pPr>
            <w:r w:rsidRPr="00F26494">
              <w:t xml:space="preserve">2 Female to Male Wires </w:t>
            </w:r>
          </w:p>
        </w:tc>
        <w:tc>
          <w:tcPr>
            <w:tcW w:w="1080" w:type="dxa"/>
          </w:tcPr>
          <w:p w14:paraId="09E2EDEE" w14:textId="77777777" w:rsidR="00CE463D" w:rsidRPr="00F26494" w:rsidRDefault="00CE463D" w:rsidP="00197CCB">
            <w:pPr>
              <w:pStyle w:val="TABLEROW"/>
            </w:pPr>
            <w:r w:rsidRPr="00F26494">
              <w:t>4</w:t>
            </w:r>
          </w:p>
        </w:tc>
      </w:tr>
      <w:tr w:rsidR="00CE463D" w:rsidRPr="00F26494" w14:paraId="05D3C86D" w14:textId="77777777" w:rsidTr="00197CCB">
        <w:tc>
          <w:tcPr>
            <w:tcW w:w="445" w:type="dxa"/>
          </w:tcPr>
          <w:p w14:paraId="49DAD9AB" w14:textId="77777777" w:rsidR="00CE463D" w:rsidRPr="00F26494" w:rsidRDefault="00CE463D" w:rsidP="00197CCB">
            <w:pPr>
              <w:pStyle w:val="TABLEROW"/>
            </w:pPr>
            <w:r>
              <w:t>E</w:t>
            </w:r>
          </w:p>
        </w:tc>
        <w:tc>
          <w:tcPr>
            <w:tcW w:w="3780" w:type="dxa"/>
          </w:tcPr>
          <w:p w14:paraId="6BDD5028" w14:textId="77777777" w:rsidR="00CE463D" w:rsidRPr="00F26494" w:rsidRDefault="00CE463D" w:rsidP="00197CCB">
            <w:pPr>
              <w:pStyle w:val="TABLEROW"/>
            </w:pPr>
            <w:r w:rsidRPr="00F26494">
              <w:t>11 Female to Female Wires</w:t>
            </w:r>
          </w:p>
        </w:tc>
        <w:tc>
          <w:tcPr>
            <w:tcW w:w="1080" w:type="dxa"/>
          </w:tcPr>
          <w:p w14:paraId="245902F9" w14:textId="77777777" w:rsidR="00CE463D" w:rsidRPr="00F26494" w:rsidRDefault="00CE463D" w:rsidP="00197CCB">
            <w:pPr>
              <w:pStyle w:val="TABLEROW"/>
            </w:pPr>
            <w:r w:rsidRPr="00F26494">
              <w:t>1</w:t>
            </w:r>
          </w:p>
        </w:tc>
      </w:tr>
      <w:tr w:rsidR="00CE463D" w:rsidRPr="00F26494" w14:paraId="50F34F7A" w14:textId="77777777" w:rsidTr="00197CCB">
        <w:tc>
          <w:tcPr>
            <w:tcW w:w="445" w:type="dxa"/>
          </w:tcPr>
          <w:p w14:paraId="28BCB964" w14:textId="77777777" w:rsidR="00CE463D" w:rsidRPr="00F26494" w:rsidRDefault="00CE463D" w:rsidP="00197CCB">
            <w:pPr>
              <w:pStyle w:val="TABLEROW"/>
            </w:pPr>
            <w:r>
              <w:t>F</w:t>
            </w:r>
          </w:p>
        </w:tc>
        <w:tc>
          <w:tcPr>
            <w:tcW w:w="3780" w:type="dxa"/>
          </w:tcPr>
          <w:p w14:paraId="6B210937" w14:textId="77777777" w:rsidR="00CE463D" w:rsidRPr="00F26494" w:rsidRDefault="00CE463D" w:rsidP="00197CCB">
            <w:pPr>
              <w:pStyle w:val="TABLEROW"/>
            </w:pPr>
            <w:r w:rsidRPr="00F26494">
              <w:t xml:space="preserve">6 Female to Female Wires </w:t>
            </w:r>
          </w:p>
        </w:tc>
        <w:tc>
          <w:tcPr>
            <w:tcW w:w="1080" w:type="dxa"/>
          </w:tcPr>
          <w:p w14:paraId="6D6B85A7" w14:textId="77777777" w:rsidR="00CE463D" w:rsidRPr="00F26494" w:rsidRDefault="00CE463D" w:rsidP="00197CCB">
            <w:pPr>
              <w:pStyle w:val="TABLEROW"/>
            </w:pPr>
            <w:r w:rsidRPr="00F26494">
              <w:t>1</w:t>
            </w:r>
          </w:p>
        </w:tc>
      </w:tr>
      <w:tr w:rsidR="00CE463D" w:rsidRPr="00F26494" w14:paraId="0FA7DBA3" w14:textId="77777777" w:rsidTr="00197CCB">
        <w:tc>
          <w:tcPr>
            <w:tcW w:w="445" w:type="dxa"/>
          </w:tcPr>
          <w:p w14:paraId="213CE63F" w14:textId="77777777" w:rsidR="00CE463D" w:rsidRPr="00F26494" w:rsidRDefault="00CE463D" w:rsidP="00197CCB">
            <w:pPr>
              <w:pStyle w:val="TABLEROW"/>
            </w:pPr>
            <w:r>
              <w:t>G</w:t>
            </w:r>
          </w:p>
        </w:tc>
        <w:tc>
          <w:tcPr>
            <w:tcW w:w="3780" w:type="dxa"/>
          </w:tcPr>
          <w:p w14:paraId="3859BA15" w14:textId="77777777" w:rsidR="00CE463D" w:rsidRPr="00F26494" w:rsidRDefault="00CE463D" w:rsidP="00197CCB">
            <w:pPr>
              <w:pStyle w:val="TABLEROW"/>
            </w:pPr>
            <w:r w:rsidRPr="00F26494">
              <w:t xml:space="preserve">6 Male to Male Wires </w:t>
            </w:r>
          </w:p>
        </w:tc>
        <w:tc>
          <w:tcPr>
            <w:tcW w:w="1080" w:type="dxa"/>
          </w:tcPr>
          <w:p w14:paraId="65447E22" w14:textId="77777777" w:rsidR="00CE463D" w:rsidRPr="00F26494" w:rsidRDefault="00CE463D" w:rsidP="00197CCB">
            <w:pPr>
              <w:pStyle w:val="TABLEROW"/>
            </w:pPr>
            <w:r w:rsidRPr="00F26494">
              <w:t>1</w:t>
            </w:r>
          </w:p>
        </w:tc>
      </w:tr>
      <w:tr w:rsidR="00CE463D" w:rsidRPr="00F26494" w14:paraId="592B533C" w14:textId="77777777" w:rsidTr="00197CCB">
        <w:tc>
          <w:tcPr>
            <w:tcW w:w="445" w:type="dxa"/>
          </w:tcPr>
          <w:p w14:paraId="35A1A44D" w14:textId="77777777" w:rsidR="00CE463D" w:rsidRPr="00F26494" w:rsidRDefault="00CE463D" w:rsidP="00197CCB">
            <w:pPr>
              <w:pStyle w:val="TABLEROW"/>
            </w:pPr>
            <w:r>
              <w:t>H</w:t>
            </w:r>
          </w:p>
        </w:tc>
        <w:tc>
          <w:tcPr>
            <w:tcW w:w="3780" w:type="dxa"/>
          </w:tcPr>
          <w:p w14:paraId="1528FEA2" w14:textId="77777777" w:rsidR="00CE463D" w:rsidRPr="00F26494" w:rsidRDefault="00CE463D" w:rsidP="00197CCB">
            <w:pPr>
              <w:pStyle w:val="TABLEROW"/>
            </w:pPr>
            <w:r w:rsidRPr="00F26494">
              <w:t xml:space="preserve">2 Male to Male Wires </w:t>
            </w:r>
          </w:p>
        </w:tc>
        <w:tc>
          <w:tcPr>
            <w:tcW w:w="1080" w:type="dxa"/>
          </w:tcPr>
          <w:p w14:paraId="60BD4C77" w14:textId="77777777" w:rsidR="00CE463D" w:rsidRPr="00F26494" w:rsidRDefault="00CE463D" w:rsidP="00197CCB">
            <w:pPr>
              <w:pStyle w:val="TABLEROW"/>
            </w:pPr>
            <w:r w:rsidRPr="00F26494">
              <w:t>1</w:t>
            </w:r>
          </w:p>
        </w:tc>
      </w:tr>
      <w:tr w:rsidR="00CE463D" w:rsidRPr="00F26494" w14:paraId="45A2495B" w14:textId="77777777" w:rsidTr="00197CCB">
        <w:tc>
          <w:tcPr>
            <w:tcW w:w="445" w:type="dxa"/>
          </w:tcPr>
          <w:p w14:paraId="6E25151D" w14:textId="77777777" w:rsidR="00CE463D" w:rsidRPr="00F26494" w:rsidRDefault="00CE463D" w:rsidP="00197CCB">
            <w:pPr>
              <w:pStyle w:val="TABLEROW"/>
            </w:pPr>
            <w:r>
              <w:lastRenderedPageBreak/>
              <w:t>I</w:t>
            </w:r>
          </w:p>
        </w:tc>
        <w:tc>
          <w:tcPr>
            <w:tcW w:w="3780" w:type="dxa"/>
          </w:tcPr>
          <w:p w14:paraId="1FA7DE17" w14:textId="77777777" w:rsidR="00CE463D" w:rsidRPr="00F26494" w:rsidRDefault="00CE463D" w:rsidP="00197CCB">
            <w:pPr>
              <w:pStyle w:val="TABLEROW"/>
            </w:pPr>
            <w:r w:rsidRPr="00F26494">
              <w:t xml:space="preserve">Battery Terminals  </w:t>
            </w:r>
          </w:p>
        </w:tc>
        <w:tc>
          <w:tcPr>
            <w:tcW w:w="1080" w:type="dxa"/>
          </w:tcPr>
          <w:p w14:paraId="05FFE935" w14:textId="77777777" w:rsidR="00CE463D" w:rsidRPr="00F26494" w:rsidRDefault="00CE463D" w:rsidP="00197CCB">
            <w:pPr>
              <w:pStyle w:val="TABLEROW"/>
            </w:pPr>
            <w:r w:rsidRPr="00F26494">
              <w:t>1</w:t>
            </w:r>
          </w:p>
        </w:tc>
      </w:tr>
      <w:tr w:rsidR="00CE463D" w:rsidRPr="00F26494" w14:paraId="41388885" w14:textId="77777777" w:rsidTr="00197CCB">
        <w:tc>
          <w:tcPr>
            <w:tcW w:w="445" w:type="dxa"/>
          </w:tcPr>
          <w:p w14:paraId="7DE4FD40" w14:textId="77777777" w:rsidR="00CE463D" w:rsidRPr="00F26494" w:rsidRDefault="00CE463D" w:rsidP="00197CCB">
            <w:pPr>
              <w:pStyle w:val="TABLEROW"/>
            </w:pPr>
            <w:r>
              <w:t>J</w:t>
            </w:r>
          </w:p>
        </w:tc>
        <w:tc>
          <w:tcPr>
            <w:tcW w:w="3780" w:type="dxa"/>
          </w:tcPr>
          <w:p w14:paraId="54D46E3E" w14:textId="77777777" w:rsidR="00CE463D" w:rsidRPr="00F26494" w:rsidRDefault="00CE463D" w:rsidP="00197CCB">
            <w:pPr>
              <w:pStyle w:val="TABLEROW"/>
            </w:pPr>
            <w:r w:rsidRPr="00F26494">
              <w:t>Motor</w:t>
            </w:r>
          </w:p>
        </w:tc>
        <w:tc>
          <w:tcPr>
            <w:tcW w:w="1080" w:type="dxa"/>
          </w:tcPr>
          <w:p w14:paraId="7496333C" w14:textId="77777777" w:rsidR="00CE463D" w:rsidRPr="00F26494" w:rsidRDefault="00CE463D" w:rsidP="00197CCB">
            <w:pPr>
              <w:pStyle w:val="TABLEROW"/>
            </w:pPr>
            <w:r w:rsidRPr="00F26494">
              <w:t>2</w:t>
            </w:r>
          </w:p>
        </w:tc>
      </w:tr>
      <w:tr w:rsidR="00CE463D" w:rsidRPr="00F26494" w14:paraId="7B1C0E71" w14:textId="77777777" w:rsidTr="00197CCB">
        <w:tc>
          <w:tcPr>
            <w:tcW w:w="445" w:type="dxa"/>
          </w:tcPr>
          <w:p w14:paraId="30DA3CBF" w14:textId="77777777" w:rsidR="00CE463D" w:rsidRPr="00F26494" w:rsidRDefault="00CE463D" w:rsidP="00197CCB">
            <w:pPr>
              <w:pStyle w:val="TABLEROW"/>
            </w:pPr>
            <w:r>
              <w:t>K</w:t>
            </w:r>
          </w:p>
        </w:tc>
        <w:tc>
          <w:tcPr>
            <w:tcW w:w="3780" w:type="dxa"/>
          </w:tcPr>
          <w:p w14:paraId="3F592A7A" w14:textId="77777777" w:rsidR="00CE463D" w:rsidRPr="00F26494" w:rsidRDefault="00CE463D" w:rsidP="00197CCB">
            <w:pPr>
              <w:pStyle w:val="TABLEROW"/>
            </w:pPr>
            <w:r w:rsidRPr="00F26494">
              <w:t>TI Launchpad kit</w:t>
            </w:r>
          </w:p>
        </w:tc>
        <w:tc>
          <w:tcPr>
            <w:tcW w:w="1080" w:type="dxa"/>
          </w:tcPr>
          <w:p w14:paraId="5ABF61E9" w14:textId="77777777" w:rsidR="00CE463D" w:rsidRPr="00F26494" w:rsidRDefault="00CE463D" w:rsidP="00197CCB">
            <w:pPr>
              <w:pStyle w:val="TABLEROW"/>
            </w:pPr>
            <w:r w:rsidRPr="00F26494">
              <w:t>1</w:t>
            </w:r>
          </w:p>
        </w:tc>
      </w:tr>
      <w:tr w:rsidR="00CE463D" w:rsidRPr="00F26494" w14:paraId="5D453D87" w14:textId="77777777" w:rsidTr="00197CCB">
        <w:tc>
          <w:tcPr>
            <w:tcW w:w="445" w:type="dxa"/>
          </w:tcPr>
          <w:p w14:paraId="7E630D58" w14:textId="77777777" w:rsidR="00CE463D" w:rsidRPr="00F26494" w:rsidRDefault="00CE463D" w:rsidP="00197CCB">
            <w:pPr>
              <w:pStyle w:val="TABLEROW"/>
            </w:pPr>
            <w:r>
              <w:t>L</w:t>
            </w:r>
          </w:p>
        </w:tc>
        <w:tc>
          <w:tcPr>
            <w:tcW w:w="3780" w:type="dxa"/>
          </w:tcPr>
          <w:p w14:paraId="3903D265" w14:textId="77777777" w:rsidR="00CE463D" w:rsidRPr="00F26494" w:rsidRDefault="00CE463D" w:rsidP="00197CCB">
            <w:pPr>
              <w:pStyle w:val="TABLEROW"/>
            </w:pPr>
            <w:r w:rsidRPr="00F26494">
              <w:t>Motor Board Screw</w:t>
            </w:r>
          </w:p>
        </w:tc>
        <w:tc>
          <w:tcPr>
            <w:tcW w:w="1080" w:type="dxa"/>
          </w:tcPr>
          <w:p w14:paraId="62AB360B" w14:textId="77777777" w:rsidR="00CE463D" w:rsidRPr="00F26494" w:rsidRDefault="00CE463D" w:rsidP="00197CCB">
            <w:pPr>
              <w:pStyle w:val="TABLEROW"/>
            </w:pPr>
            <w:r w:rsidRPr="00F26494">
              <w:t>1</w:t>
            </w:r>
          </w:p>
        </w:tc>
      </w:tr>
      <w:tr w:rsidR="00CE463D" w:rsidRPr="00F26494" w14:paraId="3E46A17F" w14:textId="77777777" w:rsidTr="00197CCB">
        <w:tc>
          <w:tcPr>
            <w:tcW w:w="445" w:type="dxa"/>
          </w:tcPr>
          <w:p w14:paraId="445655B6" w14:textId="77777777" w:rsidR="00CE463D" w:rsidRPr="00F26494" w:rsidRDefault="00CE463D" w:rsidP="00197CCB">
            <w:pPr>
              <w:pStyle w:val="TABLEROW"/>
            </w:pPr>
            <w:r w:rsidRPr="00F26494">
              <w:t>M</w:t>
            </w:r>
          </w:p>
        </w:tc>
        <w:tc>
          <w:tcPr>
            <w:tcW w:w="3780" w:type="dxa"/>
          </w:tcPr>
          <w:p w14:paraId="3F22EFA6" w14:textId="77777777" w:rsidR="00CE463D" w:rsidRPr="00F26494" w:rsidRDefault="00CE463D" w:rsidP="00197CCB">
            <w:pPr>
              <w:pStyle w:val="TABLEROW"/>
            </w:pPr>
            <w:r w:rsidRPr="00F26494">
              <w:t xml:space="preserve">Motor Board </w:t>
            </w:r>
          </w:p>
        </w:tc>
        <w:tc>
          <w:tcPr>
            <w:tcW w:w="1080" w:type="dxa"/>
          </w:tcPr>
          <w:p w14:paraId="3A50868D" w14:textId="77777777" w:rsidR="00CE463D" w:rsidRPr="00F26494" w:rsidRDefault="00CE463D" w:rsidP="00197CCB">
            <w:pPr>
              <w:pStyle w:val="TABLEROW"/>
            </w:pPr>
            <w:r w:rsidRPr="00F26494">
              <w:t>1</w:t>
            </w:r>
          </w:p>
        </w:tc>
      </w:tr>
      <w:tr w:rsidR="00CE463D" w:rsidRPr="00F26494" w14:paraId="7294CC7D" w14:textId="77777777" w:rsidTr="00197CCB">
        <w:tc>
          <w:tcPr>
            <w:tcW w:w="445" w:type="dxa"/>
          </w:tcPr>
          <w:p w14:paraId="36AE498C" w14:textId="77777777" w:rsidR="00CE463D" w:rsidRPr="00F26494" w:rsidRDefault="00CE463D" w:rsidP="00197CCB">
            <w:pPr>
              <w:pStyle w:val="TABLEROW"/>
            </w:pPr>
            <w:r w:rsidRPr="00F26494">
              <w:t>N</w:t>
            </w:r>
          </w:p>
        </w:tc>
        <w:tc>
          <w:tcPr>
            <w:tcW w:w="3780" w:type="dxa"/>
          </w:tcPr>
          <w:p w14:paraId="5748537A" w14:textId="77777777" w:rsidR="00CE463D" w:rsidRPr="00F26494" w:rsidRDefault="00CE463D" w:rsidP="00197CCB">
            <w:pPr>
              <w:pStyle w:val="TABLEROW"/>
            </w:pPr>
            <w:r w:rsidRPr="00F26494">
              <w:t>Line Follower Sensor</w:t>
            </w:r>
          </w:p>
        </w:tc>
        <w:tc>
          <w:tcPr>
            <w:tcW w:w="1080" w:type="dxa"/>
          </w:tcPr>
          <w:p w14:paraId="0CB76470" w14:textId="77777777" w:rsidR="00CE463D" w:rsidRPr="00F26494" w:rsidRDefault="00CE463D" w:rsidP="00197CCB">
            <w:pPr>
              <w:pStyle w:val="TABLEROW"/>
            </w:pPr>
            <w:r w:rsidRPr="00F26494">
              <w:t>1</w:t>
            </w:r>
          </w:p>
        </w:tc>
      </w:tr>
      <w:tr w:rsidR="00CE463D" w:rsidRPr="00F26494" w14:paraId="3F5057CC" w14:textId="77777777" w:rsidTr="00197CCB">
        <w:tc>
          <w:tcPr>
            <w:tcW w:w="445" w:type="dxa"/>
          </w:tcPr>
          <w:p w14:paraId="5175D344" w14:textId="77777777" w:rsidR="00CE463D" w:rsidRPr="00F26494" w:rsidRDefault="00CE463D" w:rsidP="00197CCB">
            <w:pPr>
              <w:pStyle w:val="TABLEROW"/>
            </w:pPr>
            <w:r w:rsidRPr="00F26494">
              <w:t>O</w:t>
            </w:r>
          </w:p>
        </w:tc>
        <w:tc>
          <w:tcPr>
            <w:tcW w:w="3780" w:type="dxa"/>
          </w:tcPr>
          <w:p w14:paraId="3036BB49" w14:textId="77777777" w:rsidR="00CE463D" w:rsidRPr="00F26494" w:rsidRDefault="00CE463D" w:rsidP="00197CCB">
            <w:pPr>
              <w:pStyle w:val="TABLEROW"/>
            </w:pPr>
            <w:r w:rsidRPr="00F26494">
              <w:t>Bump Switch</w:t>
            </w:r>
          </w:p>
        </w:tc>
        <w:tc>
          <w:tcPr>
            <w:tcW w:w="1080" w:type="dxa"/>
          </w:tcPr>
          <w:p w14:paraId="3EBBA25B" w14:textId="77777777" w:rsidR="00CE463D" w:rsidRPr="00F26494" w:rsidRDefault="00CE463D" w:rsidP="00197CCB">
            <w:pPr>
              <w:pStyle w:val="TABLEROW"/>
            </w:pPr>
            <w:r w:rsidRPr="00F26494">
              <w:t>6</w:t>
            </w:r>
          </w:p>
        </w:tc>
      </w:tr>
      <w:tr w:rsidR="00CE463D" w:rsidRPr="00F26494" w14:paraId="532BE2E6" w14:textId="77777777" w:rsidTr="00197CCB">
        <w:tc>
          <w:tcPr>
            <w:tcW w:w="445" w:type="dxa"/>
          </w:tcPr>
          <w:p w14:paraId="084505AE" w14:textId="77777777" w:rsidR="00CE463D" w:rsidRPr="00F26494" w:rsidRDefault="00CE463D" w:rsidP="00197CCB">
            <w:pPr>
              <w:pStyle w:val="TABLEROW"/>
            </w:pPr>
            <w:r>
              <w:t>P</w:t>
            </w:r>
          </w:p>
        </w:tc>
        <w:tc>
          <w:tcPr>
            <w:tcW w:w="3780" w:type="dxa"/>
          </w:tcPr>
          <w:p w14:paraId="5AF78C25" w14:textId="77777777" w:rsidR="00CE463D" w:rsidRPr="00F26494" w:rsidRDefault="00CE463D" w:rsidP="00197CCB">
            <w:pPr>
              <w:pStyle w:val="TABLEROW"/>
            </w:pPr>
            <w:r w:rsidRPr="00F26494">
              <w:t xml:space="preserve">90 Bent Header </w:t>
            </w:r>
          </w:p>
        </w:tc>
        <w:tc>
          <w:tcPr>
            <w:tcW w:w="1080" w:type="dxa"/>
          </w:tcPr>
          <w:p w14:paraId="65C86086" w14:textId="77777777" w:rsidR="00CE463D" w:rsidRPr="00F26494" w:rsidRDefault="00CE463D" w:rsidP="00197CCB">
            <w:pPr>
              <w:pStyle w:val="TABLEROW"/>
            </w:pPr>
            <w:r w:rsidRPr="00F26494">
              <w:t>1</w:t>
            </w:r>
          </w:p>
        </w:tc>
      </w:tr>
      <w:tr w:rsidR="00CE463D" w:rsidRPr="00F26494" w14:paraId="3D3440A6" w14:textId="77777777" w:rsidTr="00197CCB">
        <w:tc>
          <w:tcPr>
            <w:tcW w:w="445" w:type="dxa"/>
          </w:tcPr>
          <w:p w14:paraId="55AC72D0" w14:textId="77777777" w:rsidR="00CE463D" w:rsidRPr="00F26494" w:rsidRDefault="00CE463D" w:rsidP="00197CCB">
            <w:pPr>
              <w:pStyle w:val="TABLEROW"/>
            </w:pPr>
            <w:r>
              <w:t>Q</w:t>
            </w:r>
          </w:p>
        </w:tc>
        <w:tc>
          <w:tcPr>
            <w:tcW w:w="3780" w:type="dxa"/>
          </w:tcPr>
          <w:p w14:paraId="53BD668F" w14:textId="77777777" w:rsidR="00CE463D" w:rsidRPr="00F26494" w:rsidRDefault="00CE463D" w:rsidP="00197CCB">
            <w:pPr>
              <w:pStyle w:val="TABLEROW"/>
            </w:pPr>
            <w:r w:rsidRPr="00F26494">
              <w:t>2x20 Header</w:t>
            </w:r>
          </w:p>
        </w:tc>
        <w:tc>
          <w:tcPr>
            <w:tcW w:w="1080" w:type="dxa"/>
          </w:tcPr>
          <w:p w14:paraId="2414635A" w14:textId="77777777" w:rsidR="00CE463D" w:rsidRPr="00F26494" w:rsidRDefault="00CE463D" w:rsidP="00197CCB">
            <w:pPr>
              <w:pStyle w:val="TABLEROW"/>
            </w:pPr>
            <w:r w:rsidRPr="00F26494">
              <w:t>1</w:t>
            </w:r>
          </w:p>
        </w:tc>
      </w:tr>
      <w:tr w:rsidR="00CE463D" w:rsidRPr="00F26494" w14:paraId="7CC90713" w14:textId="77777777" w:rsidTr="00197CCB">
        <w:tc>
          <w:tcPr>
            <w:tcW w:w="445" w:type="dxa"/>
          </w:tcPr>
          <w:p w14:paraId="18A0E8B0" w14:textId="77777777" w:rsidR="00CE463D" w:rsidRPr="00F26494" w:rsidRDefault="00CE463D" w:rsidP="00197CCB">
            <w:pPr>
              <w:pStyle w:val="TABLEROW"/>
            </w:pPr>
            <w:r>
              <w:t>R</w:t>
            </w:r>
          </w:p>
        </w:tc>
        <w:tc>
          <w:tcPr>
            <w:tcW w:w="3780" w:type="dxa"/>
          </w:tcPr>
          <w:p w14:paraId="700B6D3E" w14:textId="77777777" w:rsidR="00CE463D" w:rsidRPr="00F26494" w:rsidRDefault="00CE463D" w:rsidP="00197CCB">
            <w:pPr>
              <w:pStyle w:val="TABLEROW"/>
            </w:pPr>
            <w:r w:rsidRPr="00F26494">
              <w:t xml:space="preserve">1x6 Header </w:t>
            </w:r>
          </w:p>
        </w:tc>
        <w:tc>
          <w:tcPr>
            <w:tcW w:w="1080" w:type="dxa"/>
          </w:tcPr>
          <w:p w14:paraId="016AE467" w14:textId="77777777" w:rsidR="00CE463D" w:rsidRPr="00F26494" w:rsidRDefault="00CE463D" w:rsidP="00197CCB">
            <w:pPr>
              <w:pStyle w:val="TABLEROW"/>
            </w:pPr>
            <w:r w:rsidRPr="00F26494">
              <w:t>1</w:t>
            </w:r>
          </w:p>
        </w:tc>
      </w:tr>
      <w:tr w:rsidR="00CE463D" w:rsidRPr="00F26494" w14:paraId="10ED6D86" w14:textId="77777777" w:rsidTr="00197CCB">
        <w:tc>
          <w:tcPr>
            <w:tcW w:w="445" w:type="dxa"/>
          </w:tcPr>
          <w:p w14:paraId="472164EE" w14:textId="77777777" w:rsidR="00CE463D" w:rsidRPr="00F26494" w:rsidRDefault="00CE463D" w:rsidP="00197CCB">
            <w:pPr>
              <w:pStyle w:val="TABLEROW"/>
            </w:pPr>
            <w:r>
              <w:t>S</w:t>
            </w:r>
          </w:p>
        </w:tc>
        <w:tc>
          <w:tcPr>
            <w:tcW w:w="3780" w:type="dxa"/>
          </w:tcPr>
          <w:p w14:paraId="6729DB98" w14:textId="77777777" w:rsidR="00CE463D" w:rsidRPr="00F26494" w:rsidRDefault="00CE463D" w:rsidP="00197CCB">
            <w:pPr>
              <w:pStyle w:val="TABLEROW"/>
            </w:pPr>
            <w:r w:rsidRPr="00F26494">
              <w:t xml:space="preserve">1x25 Header </w:t>
            </w:r>
          </w:p>
        </w:tc>
        <w:tc>
          <w:tcPr>
            <w:tcW w:w="1080" w:type="dxa"/>
          </w:tcPr>
          <w:p w14:paraId="4BDA4DF4" w14:textId="77777777" w:rsidR="00CE463D" w:rsidRPr="00F26494" w:rsidRDefault="00CE463D" w:rsidP="00197CCB">
            <w:pPr>
              <w:pStyle w:val="TABLEROW"/>
            </w:pPr>
            <w:r w:rsidRPr="00F26494">
              <w:t>1</w:t>
            </w:r>
          </w:p>
        </w:tc>
      </w:tr>
      <w:tr w:rsidR="00CE463D" w:rsidRPr="00F26494" w14:paraId="223C9E6F" w14:textId="77777777" w:rsidTr="00197CCB">
        <w:tc>
          <w:tcPr>
            <w:tcW w:w="445" w:type="dxa"/>
          </w:tcPr>
          <w:p w14:paraId="7F8F6606" w14:textId="77777777" w:rsidR="00CE463D" w:rsidRPr="00F26494" w:rsidRDefault="00CE463D" w:rsidP="00197CCB">
            <w:pPr>
              <w:pStyle w:val="TABLEROW"/>
            </w:pPr>
            <w:r>
              <w:t>T</w:t>
            </w:r>
          </w:p>
        </w:tc>
        <w:tc>
          <w:tcPr>
            <w:tcW w:w="3780" w:type="dxa"/>
          </w:tcPr>
          <w:p w14:paraId="3B49E4CC" w14:textId="77777777" w:rsidR="00CE463D" w:rsidRPr="00F26494" w:rsidRDefault="00CE463D" w:rsidP="00197CCB">
            <w:pPr>
              <w:pStyle w:val="TABLEROW"/>
            </w:pPr>
            <w:r w:rsidRPr="00F26494">
              <w:t xml:space="preserve">1x20 Header </w:t>
            </w:r>
          </w:p>
        </w:tc>
        <w:tc>
          <w:tcPr>
            <w:tcW w:w="1080" w:type="dxa"/>
          </w:tcPr>
          <w:p w14:paraId="1CDB4040" w14:textId="77777777" w:rsidR="00CE463D" w:rsidRPr="00F26494" w:rsidRDefault="00CE463D" w:rsidP="00197CCB">
            <w:pPr>
              <w:pStyle w:val="TABLEROW"/>
            </w:pPr>
            <w:r w:rsidRPr="00F26494">
              <w:t>1</w:t>
            </w:r>
          </w:p>
        </w:tc>
      </w:tr>
      <w:tr w:rsidR="00CE463D" w:rsidRPr="00F26494" w14:paraId="630FA898" w14:textId="77777777" w:rsidTr="00197CCB">
        <w:tc>
          <w:tcPr>
            <w:tcW w:w="445" w:type="dxa"/>
          </w:tcPr>
          <w:p w14:paraId="0A96D13C" w14:textId="77777777" w:rsidR="00CE463D" w:rsidRPr="00F26494" w:rsidRDefault="00CE463D" w:rsidP="00197CCB">
            <w:pPr>
              <w:pStyle w:val="TABLEROW"/>
            </w:pPr>
            <w:r>
              <w:t>U</w:t>
            </w:r>
          </w:p>
        </w:tc>
        <w:tc>
          <w:tcPr>
            <w:tcW w:w="3780" w:type="dxa"/>
          </w:tcPr>
          <w:p w14:paraId="56E59428" w14:textId="77777777" w:rsidR="00CE463D" w:rsidRPr="00F26494" w:rsidRDefault="00CE463D" w:rsidP="00197CCB">
            <w:pPr>
              <w:pStyle w:val="TABLEROW"/>
            </w:pPr>
            <w:r w:rsidRPr="00F26494">
              <w:t>Motor Encoders</w:t>
            </w:r>
          </w:p>
        </w:tc>
        <w:tc>
          <w:tcPr>
            <w:tcW w:w="1080" w:type="dxa"/>
          </w:tcPr>
          <w:p w14:paraId="4071A690" w14:textId="77777777" w:rsidR="00CE463D" w:rsidRPr="00F26494" w:rsidRDefault="00CE463D" w:rsidP="00197CCB">
            <w:pPr>
              <w:pStyle w:val="TABLEROW"/>
            </w:pPr>
            <w:r w:rsidRPr="00F26494">
              <w:t>2</w:t>
            </w:r>
          </w:p>
        </w:tc>
      </w:tr>
      <w:tr w:rsidR="00CE463D" w:rsidRPr="00F26494" w14:paraId="5345084E" w14:textId="77777777" w:rsidTr="00197CCB">
        <w:tc>
          <w:tcPr>
            <w:tcW w:w="445" w:type="dxa"/>
          </w:tcPr>
          <w:p w14:paraId="6AC3B797" w14:textId="77777777" w:rsidR="00CE463D" w:rsidRPr="00F26494" w:rsidRDefault="00CE463D" w:rsidP="00197CCB">
            <w:pPr>
              <w:pStyle w:val="TABLEROW"/>
            </w:pPr>
            <w:r w:rsidRPr="00F26494">
              <w:t>V</w:t>
            </w:r>
          </w:p>
        </w:tc>
        <w:tc>
          <w:tcPr>
            <w:tcW w:w="3780" w:type="dxa"/>
          </w:tcPr>
          <w:p w14:paraId="71671D07" w14:textId="77777777" w:rsidR="00CE463D" w:rsidRPr="00F26494" w:rsidRDefault="00CE463D" w:rsidP="00197CCB">
            <w:pPr>
              <w:pStyle w:val="TABLEROW"/>
            </w:pPr>
            <w:r w:rsidRPr="00F26494">
              <w:t>Bump switch wire spade connector</w:t>
            </w:r>
          </w:p>
        </w:tc>
        <w:tc>
          <w:tcPr>
            <w:tcW w:w="1080" w:type="dxa"/>
          </w:tcPr>
          <w:p w14:paraId="1BD19B71" w14:textId="77777777" w:rsidR="00CE463D" w:rsidRPr="00F26494" w:rsidRDefault="00CE463D" w:rsidP="00197CCB">
            <w:pPr>
              <w:pStyle w:val="TABLEROW"/>
            </w:pPr>
            <w:r w:rsidRPr="00F26494">
              <w:t>12</w:t>
            </w:r>
          </w:p>
        </w:tc>
      </w:tr>
    </w:tbl>
    <w:p w14:paraId="5D677EF5" w14:textId="77777777" w:rsidR="00CE463D" w:rsidRDefault="00CE463D" w:rsidP="007D7EBB">
      <w:pPr>
        <w:pStyle w:val="Bullets"/>
      </w:pPr>
      <w:r>
        <w:t>SOLDERING</w:t>
      </w:r>
    </w:p>
    <w:p w14:paraId="78AC23C0" w14:textId="1EB8CB39" w:rsidR="00CE463D" w:rsidRDefault="00CE463D" w:rsidP="00B85DC0">
      <w:pPr>
        <w:pStyle w:val="AllText"/>
      </w:pPr>
      <w:r w:rsidRPr="00CE463D">
        <w:t>A precision knife is used to cut the VPU-VREG, VCCMD-VREG, and SLP L-R traces. A deep solid cut is then made through the small line connection between the square pads. Two 1x6 female socket headers are connected to the yellow connections before connected to the 1x2 headers and then to the ELA and ELB connections. The ELA and ELB connections need to be bent to a 45-degree angle after soldering. A 1x2 header cut is made on the VPU connection. A 1x3 header is made and so is a 1x6 header cut to the left and right motor driver connections. 1x3 and 1x2 header cuts are made to the VREG terminals. The 1x8, 1x3 and 1x2 header cuts are soldered to the GND terminals. The four battery connections were soldered as part of the attachment to the chassis and the motor board was secured with two support screws. Pliers are then used to bend out the ELA and ELB &amp; ERA and ERB connections so the connections can be attached by wires to the Launchpad.</w:t>
      </w:r>
    </w:p>
    <w:p w14:paraId="325919E2" w14:textId="1D9DDDB7" w:rsidR="00CE463D" w:rsidRDefault="00CE463D" w:rsidP="00CE463D">
      <w:pPr>
        <w:pStyle w:val="Figure"/>
      </w:pPr>
      <w:r w:rsidRPr="00F26494">
        <w:rPr>
          <w:noProof/>
        </w:rPr>
        <w:drawing>
          <wp:inline distT="0" distB="0" distL="0" distR="0" wp14:anchorId="7FA49D1A" wp14:editId="692BEBB9">
            <wp:extent cx="2362200" cy="251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62200" cy="2514600"/>
                    </a:xfrm>
                    <a:prstGeom prst="rect">
                      <a:avLst/>
                    </a:prstGeom>
                  </pic:spPr>
                </pic:pic>
              </a:graphicData>
            </a:graphic>
          </wp:inline>
        </w:drawing>
      </w:r>
    </w:p>
    <w:p w14:paraId="3F347D04" w14:textId="2FE1A5E6" w:rsidR="00CE463D" w:rsidRDefault="006634A8" w:rsidP="006634A8">
      <w:pPr>
        <w:pStyle w:val="FIGURECAP0"/>
      </w:pPr>
      <w:bookmarkStart w:id="39" w:name="_Toc9261177"/>
      <w:r>
        <w:t xml:space="preserve">Fig. </w:t>
      </w:r>
      <w:r>
        <w:fldChar w:fldCharType="begin"/>
      </w:r>
      <w:r>
        <w:instrText xml:space="preserve"> SEQ Fig. \* ARABIC </w:instrText>
      </w:r>
      <w:r>
        <w:fldChar w:fldCharType="separate"/>
      </w:r>
      <w:r w:rsidR="004975AB">
        <w:t>8</w:t>
      </w:r>
      <w:r>
        <w:fldChar w:fldCharType="end"/>
      </w:r>
      <w:r w:rsidR="00D77484">
        <w:tab/>
      </w:r>
      <w:r w:rsidR="00DE6701">
        <w:t>Battery C</w:t>
      </w:r>
      <w:r w:rsidR="00CE463D">
        <w:t>onnections</w:t>
      </w:r>
      <w:r w:rsidR="00DE6701">
        <w:t xml:space="preserve"> Soldered as Part of the Attachment to the C</w:t>
      </w:r>
      <w:r w:rsidR="00CE463D" w:rsidRPr="00F26494">
        <w:t>hassis</w:t>
      </w:r>
      <w:bookmarkEnd w:id="39"/>
    </w:p>
    <w:p w14:paraId="2D5A3A17" w14:textId="597ED1B4" w:rsidR="00CE463D" w:rsidRDefault="00DE6701" w:rsidP="00B85DC0">
      <w:pPr>
        <w:pStyle w:val="AllText"/>
      </w:pPr>
      <w:r>
        <w:t>LaunchP</w:t>
      </w:r>
      <w:r w:rsidR="00CE463D">
        <w:t>ad: The 2x19 header is then soldered on the J5 pin</w:t>
      </w:r>
      <w:r>
        <w:t>out at the bottom of the LaunchP</w:t>
      </w:r>
      <w:r w:rsidR="00CE463D">
        <w:t xml:space="preserve">ad </w:t>
      </w:r>
      <w:r w:rsidR="00CE463D">
        <w:lastRenderedPageBreak/>
        <w:t>with the long pins facing upward as seen in Fig. 9. The prepared encoders are then soldered on the motors. The bump switches; one male and one female wire each is soldered to each bump sensor. This is done for the 6 bump sensors as seen in Fig. 10</w:t>
      </w:r>
    </w:p>
    <w:p w14:paraId="00E91351" w14:textId="1AD6E427" w:rsidR="00CE463D" w:rsidRDefault="00CE463D" w:rsidP="00CE463D">
      <w:pPr>
        <w:pStyle w:val="Figure"/>
      </w:pPr>
      <w:r w:rsidRPr="00F26494">
        <w:rPr>
          <w:noProof/>
        </w:rPr>
        <w:drawing>
          <wp:inline distT="0" distB="0" distL="0" distR="0" wp14:anchorId="6F9B21BA" wp14:editId="0D74A7E9">
            <wp:extent cx="1866900" cy="2956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397" t="11849" r="13051" b="10786"/>
                    <a:stretch/>
                  </pic:blipFill>
                  <pic:spPr bwMode="auto">
                    <a:xfrm>
                      <a:off x="0" y="0"/>
                      <a:ext cx="1900345" cy="3009527"/>
                    </a:xfrm>
                    <a:prstGeom prst="rect">
                      <a:avLst/>
                    </a:prstGeom>
                    <a:ln>
                      <a:noFill/>
                    </a:ln>
                    <a:extLst>
                      <a:ext uri="{53640926-AAD7-44D8-BBD7-CCE9431645EC}">
                        <a14:shadowObscured xmlns:a14="http://schemas.microsoft.com/office/drawing/2010/main"/>
                      </a:ext>
                    </a:extLst>
                  </pic:spPr>
                </pic:pic>
              </a:graphicData>
            </a:graphic>
          </wp:inline>
        </w:drawing>
      </w:r>
    </w:p>
    <w:p w14:paraId="759B2BD0" w14:textId="788044E1" w:rsidR="00CE463D" w:rsidRDefault="006634A8" w:rsidP="006634A8">
      <w:pPr>
        <w:pStyle w:val="FIGURECAP0"/>
      </w:pPr>
      <w:bookmarkStart w:id="40" w:name="_Toc9261178"/>
      <w:r>
        <w:t xml:space="preserve">Fig. </w:t>
      </w:r>
      <w:r>
        <w:fldChar w:fldCharType="begin"/>
      </w:r>
      <w:r>
        <w:instrText xml:space="preserve"> SEQ Fig. \* ARABIC </w:instrText>
      </w:r>
      <w:r>
        <w:fldChar w:fldCharType="separate"/>
      </w:r>
      <w:r w:rsidR="004975AB">
        <w:t>9</w:t>
      </w:r>
      <w:r>
        <w:fldChar w:fldCharType="end"/>
      </w:r>
      <w:r w:rsidR="00D77484">
        <w:tab/>
      </w:r>
      <w:r w:rsidR="00DE6701">
        <w:t>LaunchP</w:t>
      </w:r>
      <w:r w:rsidR="00452234">
        <w:t>ad Soldered Together with Long pins Facing U</w:t>
      </w:r>
      <w:r w:rsidR="00CE463D">
        <w:t>pward.</w:t>
      </w:r>
      <w:bookmarkEnd w:id="40"/>
    </w:p>
    <w:p w14:paraId="2535A666" w14:textId="77777777" w:rsidR="00CE463D" w:rsidRDefault="00CE463D" w:rsidP="00CE463D">
      <w:pPr>
        <w:pStyle w:val="FigureCap"/>
        <w:numPr>
          <w:ilvl w:val="0"/>
          <w:numId w:val="0"/>
        </w:numPr>
        <w:jc w:val="both"/>
      </w:pPr>
    </w:p>
    <w:p w14:paraId="40FB59CD" w14:textId="042AB0E7" w:rsidR="00CE463D" w:rsidRDefault="00CE463D" w:rsidP="00CE463D">
      <w:pPr>
        <w:pStyle w:val="Figure"/>
      </w:pPr>
      <w:r w:rsidRPr="00F26494">
        <w:rPr>
          <w:noProof/>
        </w:rPr>
        <w:drawing>
          <wp:inline distT="0" distB="0" distL="0" distR="0" wp14:anchorId="547C88D4" wp14:editId="653AA3AE">
            <wp:extent cx="3146425" cy="2295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6460" r="8183" b="5491"/>
                    <a:stretch/>
                  </pic:blipFill>
                  <pic:spPr bwMode="auto">
                    <a:xfrm>
                      <a:off x="0" y="0"/>
                      <a:ext cx="3146425" cy="2295525"/>
                    </a:xfrm>
                    <a:prstGeom prst="rect">
                      <a:avLst/>
                    </a:prstGeom>
                    <a:ln>
                      <a:noFill/>
                    </a:ln>
                    <a:extLst>
                      <a:ext uri="{53640926-AAD7-44D8-BBD7-CCE9431645EC}">
                        <a14:shadowObscured xmlns:a14="http://schemas.microsoft.com/office/drawing/2010/main"/>
                      </a:ext>
                    </a:extLst>
                  </pic:spPr>
                </pic:pic>
              </a:graphicData>
            </a:graphic>
          </wp:inline>
        </w:drawing>
      </w:r>
    </w:p>
    <w:p w14:paraId="18AE9DB6" w14:textId="393ADA82" w:rsidR="00CE463D" w:rsidRDefault="006634A8" w:rsidP="006634A8">
      <w:pPr>
        <w:pStyle w:val="FIGURECAP0"/>
      </w:pPr>
      <w:bookmarkStart w:id="41" w:name="_Toc9261179"/>
      <w:r>
        <w:t xml:space="preserve">Fig. </w:t>
      </w:r>
      <w:r>
        <w:fldChar w:fldCharType="begin"/>
      </w:r>
      <w:r>
        <w:instrText xml:space="preserve"> SEQ Fig. \* ARABIC </w:instrText>
      </w:r>
      <w:r>
        <w:fldChar w:fldCharType="separate"/>
      </w:r>
      <w:r w:rsidR="004975AB">
        <w:t>10</w:t>
      </w:r>
      <w:r>
        <w:fldChar w:fldCharType="end"/>
      </w:r>
      <w:r w:rsidR="00D77484">
        <w:tab/>
      </w:r>
      <w:r w:rsidR="00452234">
        <w:t>Encoders Soldered to Motor D</w:t>
      </w:r>
      <w:r w:rsidR="00CE463D" w:rsidRPr="00CE463D">
        <w:t>rivers.</w:t>
      </w:r>
      <w:bookmarkEnd w:id="41"/>
      <w:r w:rsidR="00CE463D" w:rsidRPr="00CE463D">
        <w:t xml:space="preserve"> </w:t>
      </w:r>
    </w:p>
    <w:p w14:paraId="63A23C68" w14:textId="7457FD23" w:rsidR="00CE463D" w:rsidRDefault="00CE463D" w:rsidP="00CE463D">
      <w:pPr>
        <w:pStyle w:val="Figure"/>
      </w:pPr>
      <w:r w:rsidRPr="00F26494">
        <w:rPr>
          <w:noProof/>
        </w:rPr>
        <w:lastRenderedPageBreak/>
        <w:drawing>
          <wp:inline distT="0" distB="0" distL="0" distR="0" wp14:anchorId="3C1DAF8D" wp14:editId="7400C6D1">
            <wp:extent cx="2295480" cy="3400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743" b="-677"/>
                    <a:stretch/>
                  </pic:blipFill>
                  <pic:spPr bwMode="auto">
                    <a:xfrm>
                      <a:off x="0" y="0"/>
                      <a:ext cx="2323033" cy="3441241"/>
                    </a:xfrm>
                    <a:prstGeom prst="rect">
                      <a:avLst/>
                    </a:prstGeom>
                    <a:ln>
                      <a:noFill/>
                    </a:ln>
                    <a:extLst>
                      <a:ext uri="{53640926-AAD7-44D8-BBD7-CCE9431645EC}">
                        <a14:shadowObscured xmlns:a14="http://schemas.microsoft.com/office/drawing/2010/main"/>
                      </a:ext>
                    </a:extLst>
                  </pic:spPr>
                </pic:pic>
              </a:graphicData>
            </a:graphic>
          </wp:inline>
        </w:drawing>
      </w:r>
    </w:p>
    <w:p w14:paraId="6E971209" w14:textId="1119E54B" w:rsidR="00CE463D" w:rsidRPr="00CE463D" w:rsidRDefault="006634A8" w:rsidP="006634A8">
      <w:pPr>
        <w:pStyle w:val="FIGURECAP0"/>
      </w:pPr>
      <w:bookmarkStart w:id="42" w:name="_Toc9261180"/>
      <w:r>
        <w:t xml:space="preserve">Fig. </w:t>
      </w:r>
      <w:r>
        <w:fldChar w:fldCharType="begin"/>
      </w:r>
      <w:r>
        <w:instrText xml:space="preserve"> SEQ Fig. \* ARABIC </w:instrText>
      </w:r>
      <w:r>
        <w:fldChar w:fldCharType="separate"/>
      </w:r>
      <w:r w:rsidR="004975AB">
        <w:t>11</w:t>
      </w:r>
      <w:r>
        <w:fldChar w:fldCharType="end"/>
      </w:r>
      <w:r w:rsidR="00D77484">
        <w:tab/>
      </w:r>
      <w:r w:rsidR="00CE463D">
        <w:t>Bump Switches</w:t>
      </w:r>
      <w:bookmarkEnd w:id="42"/>
      <w:r w:rsidR="00CE463D">
        <w:t xml:space="preserve"> </w:t>
      </w:r>
    </w:p>
    <w:p w14:paraId="27344808" w14:textId="77777777" w:rsidR="00F31219" w:rsidRDefault="00CE463D" w:rsidP="007D7EBB">
      <w:pPr>
        <w:pStyle w:val="Bullets"/>
      </w:pPr>
      <w:r>
        <w:t xml:space="preserve">ASSEMBLING </w:t>
      </w:r>
    </w:p>
    <w:p w14:paraId="1D0E6971" w14:textId="0B5DC3FC" w:rsidR="00CE463D" w:rsidRPr="00F31219" w:rsidRDefault="00CE463D" w:rsidP="00B85DC0">
      <w:pPr>
        <w:pStyle w:val="AllText"/>
        <w:rPr>
          <w:rStyle w:val="AllTextChar"/>
        </w:rPr>
      </w:pPr>
      <w:r w:rsidRPr="00F31219">
        <w:rPr>
          <w:rStyle w:val="AllTextChar"/>
        </w:rPr>
        <w:t>The motors are attached to the motor board on the chassis</w:t>
      </w:r>
    </w:p>
    <w:p w14:paraId="2FC20EA1" w14:textId="4B784BD0" w:rsidR="00CE463D" w:rsidRDefault="003C0E06" w:rsidP="00F31219">
      <w:pPr>
        <w:pStyle w:val="Figure"/>
      </w:pPr>
      <w:r w:rsidRPr="00CD276D">
        <w:rPr>
          <w:noProof/>
        </w:rPr>
        <w:drawing>
          <wp:inline distT="0" distB="0" distL="0" distR="0" wp14:anchorId="58C4ED27" wp14:editId="48805361">
            <wp:extent cx="2257425" cy="28642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5057"/>
                    <a:stretch/>
                  </pic:blipFill>
                  <pic:spPr bwMode="auto">
                    <a:xfrm>
                      <a:off x="0" y="0"/>
                      <a:ext cx="2278165" cy="2890574"/>
                    </a:xfrm>
                    <a:prstGeom prst="rect">
                      <a:avLst/>
                    </a:prstGeom>
                    <a:ln>
                      <a:noFill/>
                    </a:ln>
                    <a:extLst>
                      <a:ext uri="{53640926-AAD7-44D8-BBD7-CCE9431645EC}">
                        <a14:shadowObscured xmlns:a14="http://schemas.microsoft.com/office/drawing/2010/main"/>
                      </a:ext>
                    </a:extLst>
                  </pic:spPr>
                </pic:pic>
              </a:graphicData>
            </a:graphic>
          </wp:inline>
        </w:drawing>
      </w:r>
    </w:p>
    <w:p w14:paraId="61014573" w14:textId="3CF6BC7E" w:rsidR="00F31219" w:rsidRPr="00F31219" w:rsidRDefault="006634A8" w:rsidP="006634A8">
      <w:pPr>
        <w:pStyle w:val="FIGURECAP0"/>
      </w:pPr>
      <w:bookmarkStart w:id="43" w:name="_Toc9261181"/>
      <w:r>
        <w:t xml:space="preserve">Fig. </w:t>
      </w:r>
      <w:r>
        <w:fldChar w:fldCharType="begin"/>
      </w:r>
      <w:r>
        <w:instrText xml:space="preserve"> SEQ Fig. \* ARABIC </w:instrText>
      </w:r>
      <w:r>
        <w:fldChar w:fldCharType="separate"/>
      </w:r>
      <w:r w:rsidR="004975AB">
        <w:t>12</w:t>
      </w:r>
      <w:r>
        <w:fldChar w:fldCharType="end"/>
      </w:r>
      <w:r w:rsidR="00D77484">
        <w:tab/>
      </w:r>
      <w:r w:rsidR="00452234">
        <w:t>Motor Board on C</w:t>
      </w:r>
      <w:r w:rsidR="00F31219">
        <w:t>hassis</w:t>
      </w:r>
      <w:bookmarkEnd w:id="43"/>
    </w:p>
    <w:p w14:paraId="1612AEF2" w14:textId="05F028B2" w:rsidR="00F31219" w:rsidRDefault="00F31219" w:rsidP="00B85DC0">
      <w:pPr>
        <w:pStyle w:val="AllText"/>
      </w:pPr>
      <w:r>
        <w:t>The ball caster is then attached to the chassis before the wheels are attached.</w:t>
      </w:r>
    </w:p>
    <w:p w14:paraId="339B16C7" w14:textId="77777777" w:rsidR="00F31219" w:rsidRDefault="00F31219" w:rsidP="00F31219">
      <w:pPr>
        <w:pStyle w:val="Figure"/>
        <w:rPr>
          <w:noProof/>
        </w:rPr>
      </w:pPr>
    </w:p>
    <w:p w14:paraId="6955E943" w14:textId="233D1BD2" w:rsidR="00F31219" w:rsidRDefault="00F31219" w:rsidP="00F31219">
      <w:pPr>
        <w:pStyle w:val="Figure"/>
      </w:pPr>
      <w:r>
        <w:rPr>
          <w:noProof/>
        </w:rPr>
        <w:lastRenderedPageBreak/>
        <w:drawing>
          <wp:inline distT="0" distB="0" distL="0" distR="0" wp14:anchorId="7742C4A1" wp14:editId="01494224">
            <wp:extent cx="2257425" cy="2828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3474" t="5218" r="4996" b="3645"/>
                    <a:stretch/>
                  </pic:blipFill>
                  <pic:spPr bwMode="auto">
                    <a:xfrm>
                      <a:off x="0" y="0"/>
                      <a:ext cx="2273250" cy="2848756"/>
                    </a:xfrm>
                    <a:prstGeom prst="rect">
                      <a:avLst/>
                    </a:prstGeom>
                    <a:noFill/>
                    <a:ln>
                      <a:noFill/>
                    </a:ln>
                    <a:extLst>
                      <a:ext uri="{53640926-AAD7-44D8-BBD7-CCE9431645EC}">
                        <a14:shadowObscured xmlns:a14="http://schemas.microsoft.com/office/drawing/2010/main"/>
                      </a:ext>
                    </a:extLst>
                  </pic:spPr>
                </pic:pic>
              </a:graphicData>
            </a:graphic>
          </wp:inline>
        </w:drawing>
      </w:r>
    </w:p>
    <w:p w14:paraId="0B189472" w14:textId="1D9A295C" w:rsidR="00F31219" w:rsidRDefault="006634A8" w:rsidP="00D77484">
      <w:pPr>
        <w:pStyle w:val="FIGURECAP0"/>
      </w:pPr>
      <w:bookmarkStart w:id="44" w:name="_Toc9261182"/>
      <w:r>
        <w:t xml:space="preserve">Fig. </w:t>
      </w:r>
      <w:r>
        <w:fldChar w:fldCharType="begin"/>
      </w:r>
      <w:r>
        <w:instrText xml:space="preserve"> SEQ Fig. \* ARABIC </w:instrText>
      </w:r>
      <w:r>
        <w:fldChar w:fldCharType="separate"/>
      </w:r>
      <w:r w:rsidR="004975AB">
        <w:t>13</w:t>
      </w:r>
      <w:r>
        <w:fldChar w:fldCharType="end"/>
      </w:r>
      <w:r w:rsidR="00D77484">
        <w:tab/>
      </w:r>
      <w:r w:rsidR="00452234">
        <w:t>Ball C</w:t>
      </w:r>
      <w:r w:rsidR="00F31219">
        <w:t>aster</w:t>
      </w:r>
      <w:bookmarkEnd w:id="44"/>
    </w:p>
    <w:p w14:paraId="75CF02EC" w14:textId="2315F6E2" w:rsidR="00CE463D" w:rsidRDefault="00F31219" w:rsidP="00F31219">
      <w:pPr>
        <w:pStyle w:val="Figure"/>
      </w:pPr>
      <w:r w:rsidRPr="00F26494">
        <w:drawing>
          <wp:inline distT="0" distB="0" distL="0" distR="0" wp14:anchorId="276D670B" wp14:editId="7EC34B79">
            <wp:extent cx="2009775" cy="258225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3004" r="11291" b="6008"/>
                    <a:stretch/>
                  </pic:blipFill>
                  <pic:spPr bwMode="auto">
                    <a:xfrm>
                      <a:off x="0" y="0"/>
                      <a:ext cx="2014038" cy="2587733"/>
                    </a:xfrm>
                    <a:prstGeom prst="rect">
                      <a:avLst/>
                    </a:prstGeom>
                    <a:ln>
                      <a:noFill/>
                    </a:ln>
                    <a:extLst>
                      <a:ext uri="{53640926-AAD7-44D8-BBD7-CCE9431645EC}">
                        <a14:shadowObscured xmlns:a14="http://schemas.microsoft.com/office/drawing/2010/main"/>
                      </a:ext>
                    </a:extLst>
                  </pic:spPr>
                </pic:pic>
              </a:graphicData>
            </a:graphic>
          </wp:inline>
        </w:drawing>
      </w:r>
    </w:p>
    <w:p w14:paraId="05D30869" w14:textId="2D5B7E67" w:rsidR="00F31219" w:rsidRDefault="006634A8" w:rsidP="006634A8">
      <w:pPr>
        <w:pStyle w:val="FIGURECAP0"/>
      </w:pPr>
      <w:bookmarkStart w:id="45" w:name="_Toc9261183"/>
      <w:r>
        <w:t xml:space="preserve">Fig. </w:t>
      </w:r>
      <w:r>
        <w:fldChar w:fldCharType="begin"/>
      </w:r>
      <w:r>
        <w:instrText xml:space="preserve"> SEQ Fig. \* ARABIC </w:instrText>
      </w:r>
      <w:r>
        <w:fldChar w:fldCharType="separate"/>
      </w:r>
      <w:r w:rsidR="004975AB">
        <w:t>14</w:t>
      </w:r>
      <w:r>
        <w:fldChar w:fldCharType="end"/>
      </w:r>
      <w:r w:rsidR="00D77484">
        <w:tab/>
      </w:r>
      <w:r w:rsidR="00452234">
        <w:t>Wheels of the C</w:t>
      </w:r>
      <w:r w:rsidR="00F31219">
        <w:t>ar</w:t>
      </w:r>
      <w:bookmarkEnd w:id="45"/>
    </w:p>
    <w:p w14:paraId="534BC120" w14:textId="36FB5C23" w:rsidR="00F31219" w:rsidRDefault="00F31219" w:rsidP="007D7EBB">
      <w:pPr>
        <w:pStyle w:val="Bullets"/>
      </w:pPr>
      <w:r>
        <w:t xml:space="preserve">WIRING </w:t>
      </w:r>
    </w:p>
    <w:p w14:paraId="640A69CD" w14:textId="36EFF699" w:rsidR="00F31219" w:rsidRDefault="00F31219" w:rsidP="00F31219">
      <w:pPr>
        <w:pStyle w:val="Figure"/>
      </w:pPr>
      <w:r w:rsidRPr="00F26494">
        <w:rPr>
          <w:noProof/>
        </w:rPr>
        <w:lastRenderedPageBreak/>
        <w:drawing>
          <wp:inline distT="0" distB="0" distL="0" distR="0" wp14:anchorId="41129E60" wp14:editId="7721AEDE">
            <wp:extent cx="2640503" cy="251694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50069" cy="2526058"/>
                    </a:xfrm>
                    <a:prstGeom prst="rect">
                      <a:avLst/>
                    </a:prstGeom>
                  </pic:spPr>
                </pic:pic>
              </a:graphicData>
            </a:graphic>
          </wp:inline>
        </w:drawing>
      </w:r>
    </w:p>
    <w:p w14:paraId="2F42E351" w14:textId="507A3503" w:rsidR="00F31219" w:rsidRPr="00F31219" w:rsidRDefault="006634A8" w:rsidP="006634A8">
      <w:pPr>
        <w:pStyle w:val="FIGURECAP0"/>
      </w:pPr>
      <w:bookmarkStart w:id="46" w:name="_Toc9261184"/>
      <w:r>
        <w:t xml:space="preserve">Fig. </w:t>
      </w:r>
      <w:r>
        <w:fldChar w:fldCharType="begin"/>
      </w:r>
      <w:r>
        <w:instrText xml:space="preserve"> SEQ Fig. \* ARABIC </w:instrText>
      </w:r>
      <w:r>
        <w:fldChar w:fldCharType="separate"/>
      </w:r>
      <w:r w:rsidR="004975AB">
        <w:t>15</w:t>
      </w:r>
      <w:r>
        <w:fldChar w:fldCharType="end"/>
      </w:r>
      <w:r w:rsidR="00D77484">
        <w:tab/>
      </w:r>
      <w:r w:rsidR="00452234">
        <w:t>Bump Switches W</w:t>
      </w:r>
      <w:r w:rsidR="00F31219" w:rsidRPr="00F31219">
        <w:t>iring</w:t>
      </w:r>
      <w:bookmarkEnd w:id="46"/>
      <w:r w:rsidR="00F31219" w:rsidRPr="00F31219">
        <w:t xml:space="preserve"> </w:t>
      </w:r>
    </w:p>
    <w:p w14:paraId="757AF573" w14:textId="1E1DD603" w:rsidR="00F31219" w:rsidRDefault="00D77484" w:rsidP="00DE6701">
      <w:pPr>
        <w:pStyle w:val="TableHead"/>
      </w:pPr>
      <w:bookmarkStart w:id="47" w:name="_Toc8995975"/>
      <w:bookmarkStart w:id="48" w:name="_Toc9261203"/>
      <w:r>
        <w:t xml:space="preserve">Table </w:t>
      </w:r>
      <w:r w:rsidR="003D346F">
        <w:fldChar w:fldCharType="begin"/>
      </w:r>
      <w:r w:rsidR="003D346F">
        <w:instrText xml:space="preserve"> SEQ Table \* ARABIC </w:instrText>
      </w:r>
      <w:r w:rsidR="003D346F">
        <w:fldChar w:fldCharType="separate"/>
      </w:r>
      <w:r>
        <w:rPr>
          <w:noProof/>
        </w:rPr>
        <w:t>4</w:t>
      </w:r>
      <w:r w:rsidR="003D346F">
        <w:fldChar w:fldCharType="end"/>
      </w:r>
      <w:r w:rsidR="00B85DC0">
        <w:t>.</w:t>
      </w:r>
      <w:r>
        <w:tab/>
        <w:t>Bump Switches Connection Guide</w:t>
      </w:r>
      <w:bookmarkEnd w:id="47"/>
      <w:bookmarkEnd w:id="48"/>
      <w: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F31219" w:rsidRPr="00F31219" w14:paraId="7F2CF6D2" w14:textId="77777777" w:rsidTr="00197CCB">
        <w:tc>
          <w:tcPr>
            <w:tcW w:w="1335" w:type="dxa"/>
          </w:tcPr>
          <w:p w14:paraId="09272169" w14:textId="77777777" w:rsidR="00F31219" w:rsidRPr="00F31219" w:rsidRDefault="00F31219" w:rsidP="00F31219">
            <w:pPr>
              <w:pStyle w:val="TABLEROW"/>
            </w:pPr>
          </w:p>
        </w:tc>
        <w:tc>
          <w:tcPr>
            <w:tcW w:w="1335" w:type="dxa"/>
          </w:tcPr>
          <w:p w14:paraId="3D396A86" w14:textId="77777777" w:rsidR="00F31219" w:rsidRPr="00F31219" w:rsidRDefault="00F31219" w:rsidP="00F31219">
            <w:pPr>
              <w:pStyle w:val="TABLEROW"/>
            </w:pPr>
            <w:r w:rsidRPr="00F31219">
              <w:t>Bump 1</w:t>
            </w:r>
          </w:p>
        </w:tc>
        <w:tc>
          <w:tcPr>
            <w:tcW w:w="1336" w:type="dxa"/>
          </w:tcPr>
          <w:p w14:paraId="5EB8650E" w14:textId="77777777" w:rsidR="00F31219" w:rsidRPr="00F31219" w:rsidRDefault="00F31219" w:rsidP="00F31219">
            <w:pPr>
              <w:pStyle w:val="TABLEROW"/>
            </w:pPr>
            <w:r w:rsidRPr="00F31219">
              <w:t>Bump 2</w:t>
            </w:r>
          </w:p>
        </w:tc>
        <w:tc>
          <w:tcPr>
            <w:tcW w:w="1336" w:type="dxa"/>
          </w:tcPr>
          <w:p w14:paraId="6309A3C6" w14:textId="77777777" w:rsidR="00F31219" w:rsidRPr="00F31219" w:rsidRDefault="00F31219" w:rsidP="00F31219">
            <w:pPr>
              <w:pStyle w:val="TABLEROW"/>
            </w:pPr>
            <w:r w:rsidRPr="00F31219">
              <w:t>Bump 3</w:t>
            </w:r>
          </w:p>
        </w:tc>
        <w:tc>
          <w:tcPr>
            <w:tcW w:w="1336" w:type="dxa"/>
          </w:tcPr>
          <w:p w14:paraId="03DCCD08" w14:textId="77777777" w:rsidR="00F31219" w:rsidRPr="00F31219" w:rsidRDefault="00F31219" w:rsidP="00F31219">
            <w:pPr>
              <w:pStyle w:val="TABLEROW"/>
            </w:pPr>
            <w:r w:rsidRPr="00F31219">
              <w:t>Bump 5</w:t>
            </w:r>
          </w:p>
        </w:tc>
        <w:tc>
          <w:tcPr>
            <w:tcW w:w="1336" w:type="dxa"/>
          </w:tcPr>
          <w:p w14:paraId="48B2672D" w14:textId="77777777" w:rsidR="00F31219" w:rsidRPr="00F31219" w:rsidRDefault="00F31219" w:rsidP="00F31219">
            <w:pPr>
              <w:pStyle w:val="TABLEROW"/>
            </w:pPr>
            <w:r w:rsidRPr="00F31219">
              <w:t xml:space="preserve">Bump 6 </w:t>
            </w:r>
          </w:p>
        </w:tc>
      </w:tr>
      <w:tr w:rsidR="00F31219" w:rsidRPr="00F31219" w14:paraId="6289E64E" w14:textId="77777777" w:rsidTr="00197CCB">
        <w:tc>
          <w:tcPr>
            <w:tcW w:w="1335" w:type="dxa"/>
          </w:tcPr>
          <w:p w14:paraId="7B05CF72" w14:textId="77777777" w:rsidR="00F31219" w:rsidRPr="00F31219" w:rsidRDefault="00F31219" w:rsidP="00F31219">
            <w:pPr>
              <w:pStyle w:val="TABLEROW"/>
            </w:pPr>
            <w:r w:rsidRPr="00F31219">
              <w:t>LaunchPad</w:t>
            </w:r>
          </w:p>
        </w:tc>
        <w:tc>
          <w:tcPr>
            <w:tcW w:w="1335" w:type="dxa"/>
          </w:tcPr>
          <w:p w14:paraId="28F43DAE" w14:textId="77777777" w:rsidR="00F31219" w:rsidRPr="00F31219" w:rsidRDefault="00F31219" w:rsidP="00F31219">
            <w:pPr>
              <w:pStyle w:val="TABLEROW"/>
            </w:pPr>
            <w:r w:rsidRPr="00F31219">
              <w:t>P 4.0</w:t>
            </w:r>
          </w:p>
        </w:tc>
        <w:tc>
          <w:tcPr>
            <w:tcW w:w="1336" w:type="dxa"/>
          </w:tcPr>
          <w:p w14:paraId="3CEEFA07" w14:textId="77777777" w:rsidR="00F31219" w:rsidRPr="00F31219" w:rsidRDefault="00F31219" w:rsidP="00F31219">
            <w:pPr>
              <w:pStyle w:val="TABLEROW"/>
            </w:pPr>
            <w:r w:rsidRPr="00F31219">
              <w:t>P.4.2</w:t>
            </w:r>
          </w:p>
        </w:tc>
        <w:tc>
          <w:tcPr>
            <w:tcW w:w="1336" w:type="dxa"/>
          </w:tcPr>
          <w:p w14:paraId="36FAB2C3" w14:textId="77777777" w:rsidR="00F31219" w:rsidRPr="00F31219" w:rsidRDefault="00F31219" w:rsidP="00F31219">
            <w:pPr>
              <w:pStyle w:val="TABLEROW"/>
            </w:pPr>
            <w:r w:rsidRPr="00F31219">
              <w:t>P.4.5</w:t>
            </w:r>
          </w:p>
        </w:tc>
        <w:tc>
          <w:tcPr>
            <w:tcW w:w="1336" w:type="dxa"/>
          </w:tcPr>
          <w:p w14:paraId="4AA8C2F9" w14:textId="77777777" w:rsidR="00F31219" w:rsidRPr="00F31219" w:rsidRDefault="00F31219" w:rsidP="00F31219">
            <w:pPr>
              <w:pStyle w:val="TABLEROW"/>
            </w:pPr>
            <w:r w:rsidRPr="00F31219">
              <w:t xml:space="preserve">P.4.6 </w:t>
            </w:r>
          </w:p>
        </w:tc>
        <w:tc>
          <w:tcPr>
            <w:tcW w:w="1336" w:type="dxa"/>
          </w:tcPr>
          <w:p w14:paraId="474CA605" w14:textId="77777777" w:rsidR="00F31219" w:rsidRPr="00F31219" w:rsidRDefault="00F31219" w:rsidP="00F31219">
            <w:pPr>
              <w:pStyle w:val="TABLEROW"/>
            </w:pPr>
            <w:r w:rsidRPr="00F31219">
              <w:t>P 4.7</w:t>
            </w:r>
          </w:p>
        </w:tc>
      </w:tr>
    </w:tbl>
    <w:p w14:paraId="6FECA455" w14:textId="3263E513" w:rsidR="00F31219" w:rsidRDefault="00F31219" w:rsidP="00F31219">
      <w:pPr>
        <w:pStyle w:val="Figure"/>
      </w:pPr>
      <w:r w:rsidRPr="00F26494">
        <w:rPr>
          <w:noProof/>
        </w:rPr>
        <w:drawing>
          <wp:inline distT="0" distB="0" distL="0" distR="0" wp14:anchorId="67656ED6" wp14:editId="0277D5E3">
            <wp:extent cx="3966462" cy="28227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83868" cy="2835100"/>
                    </a:xfrm>
                    <a:prstGeom prst="rect">
                      <a:avLst/>
                    </a:prstGeom>
                  </pic:spPr>
                </pic:pic>
              </a:graphicData>
            </a:graphic>
          </wp:inline>
        </w:drawing>
      </w:r>
    </w:p>
    <w:p w14:paraId="3D57DA27" w14:textId="19355CCA" w:rsidR="00F31219" w:rsidRDefault="006634A8" w:rsidP="006634A8">
      <w:pPr>
        <w:pStyle w:val="FIGURECAP0"/>
      </w:pPr>
      <w:bookmarkStart w:id="49" w:name="_Toc9261185"/>
      <w:r>
        <w:t xml:space="preserve">Fig. </w:t>
      </w:r>
      <w:r>
        <w:fldChar w:fldCharType="begin"/>
      </w:r>
      <w:r>
        <w:instrText xml:space="preserve"> SEQ Fig. \* ARABIC </w:instrText>
      </w:r>
      <w:r>
        <w:fldChar w:fldCharType="separate"/>
      </w:r>
      <w:r w:rsidR="004975AB">
        <w:t>16</w:t>
      </w:r>
      <w:r>
        <w:fldChar w:fldCharType="end"/>
      </w:r>
      <w:r w:rsidR="00D77484">
        <w:tab/>
      </w:r>
      <w:r w:rsidR="00452234">
        <w:t>Motor Board Wiring to LaunchP</w:t>
      </w:r>
      <w:r w:rsidR="00F31219" w:rsidRPr="00F31219">
        <w:t>ad</w:t>
      </w:r>
      <w:bookmarkEnd w:id="49"/>
    </w:p>
    <w:p w14:paraId="7AFC27BA" w14:textId="003BBEA4" w:rsidR="00F31219" w:rsidRDefault="00452234" w:rsidP="00452234">
      <w:pPr>
        <w:pStyle w:val="TableHead"/>
      </w:pPr>
      <w:bookmarkStart w:id="50" w:name="_Toc8995976"/>
      <w:bookmarkStart w:id="51" w:name="_Toc9261204"/>
      <w:r>
        <w:t xml:space="preserve">Table </w:t>
      </w:r>
      <w:r w:rsidR="003D346F">
        <w:fldChar w:fldCharType="begin"/>
      </w:r>
      <w:r w:rsidR="003D346F">
        <w:instrText xml:space="preserve"> SEQ Table \* ARABIC </w:instrText>
      </w:r>
      <w:r w:rsidR="003D346F">
        <w:fldChar w:fldCharType="separate"/>
      </w:r>
      <w:r>
        <w:rPr>
          <w:noProof/>
        </w:rPr>
        <w:t>5</w:t>
      </w:r>
      <w:r w:rsidR="003D346F">
        <w:fldChar w:fldCharType="end"/>
      </w:r>
      <w:r w:rsidR="00B85DC0">
        <w:t>.</w:t>
      </w:r>
      <w:r>
        <w:tab/>
      </w:r>
      <w:proofErr w:type="spellStart"/>
      <w:r>
        <w:t>Motorboard</w:t>
      </w:r>
      <w:proofErr w:type="spellEnd"/>
      <w:r>
        <w:t xml:space="preserve"> Wiring Guide</w:t>
      </w:r>
      <w:bookmarkEnd w:id="50"/>
      <w:bookmarkEnd w:id="51"/>
      <w:r>
        <w:t xml:space="preserve"> </w:t>
      </w:r>
    </w:p>
    <w:tbl>
      <w:tblPr>
        <w:tblStyle w:val="TableGrid"/>
        <w:tblW w:w="0" w:type="auto"/>
        <w:tblLook w:val="04A0" w:firstRow="1" w:lastRow="0" w:firstColumn="1" w:lastColumn="0" w:noHBand="0" w:noVBand="1"/>
      </w:tblPr>
      <w:tblGrid>
        <w:gridCol w:w="1525"/>
        <w:gridCol w:w="1145"/>
        <w:gridCol w:w="1336"/>
        <w:gridCol w:w="1336"/>
        <w:gridCol w:w="1336"/>
        <w:gridCol w:w="1336"/>
        <w:gridCol w:w="1336"/>
      </w:tblGrid>
      <w:tr w:rsidR="00F31219" w:rsidRPr="00F26494" w14:paraId="156C996C" w14:textId="77777777" w:rsidTr="00197CCB">
        <w:tc>
          <w:tcPr>
            <w:tcW w:w="1525" w:type="dxa"/>
          </w:tcPr>
          <w:p w14:paraId="368D0A2D" w14:textId="77777777" w:rsidR="00F31219" w:rsidRPr="00F26494" w:rsidRDefault="00F31219" w:rsidP="00197CCB">
            <w:pPr>
              <w:pStyle w:val="TABLEROW"/>
            </w:pPr>
            <w:r w:rsidRPr="00F26494">
              <w:t>Motor Board</w:t>
            </w:r>
          </w:p>
        </w:tc>
        <w:tc>
          <w:tcPr>
            <w:tcW w:w="1145" w:type="dxa"/>
          </w:tcPr>
          <w:p w14:paraId="5BCC20B6" w14:textId="77777777" w:rsidR="00F31219" w:rsidRPr="00F26494" w:rsidRDefault="00F31219" w:rsidP="00197CCB">
            <w:pPr>
              <w:pStyle w:val="TABLEROW"/>
            </w:pPr>
            <w:r w:rsidRPr="00F26494">
              <w:t>Left SLP</w:t>
            </w:r>
          </w:p>
        </w:tc>
        <w:tc>
          <w:tcPr>
            <w:tcW w:w="1336" w:type="dxa"/>
          </w:tcPr>
          <w:p w14:paraId="410FC115" w14:textId="77777777" w:rsidR="00F31219" w:rsidRPr="00F26494" w:rsidRDefault="00F31219" w:rsidP="00197CCB">
            <w:pPr>
              <w:pStyle w:val="TABLEROW"/>
            </w:pPr>
            <w:r w:rsidRPr="00F26494">
              <w:t>Left DIR</w:t>
            </w:r>
          </w:p>
        </w:tc>
        <w:tc>
          <w:tcPr>
            <w:tcW w:w="1336" w:type="dxa"/>
          </w:tcPr>
          <w:p w14:paraId="146F09BD" w14:textId="77777777" w:rsidR="00F31219" w:rsidRPr="00F26494" w:rsidRDefault="00F31219" w:rsidP="00197CCB">
            <w:pPr>
              <w:pStyle w:val="TABLEROW"/>
            </w:pPr>
            <w:r w:rsidRPr="00F26494">
              <w:t>Left PWM</w:t>
            </w:r>
          </w:p>
        </w:tc>
        <w:tc>
          <w:tcPr>
            <w:tcW w:w="1336" w:type="dxa"/>
          </w:tcPr>
          <w:p w14:paraId="02D5599A" w14:textId="77777777" w:rsidR="00F31219" w:rsidRPr="00F26494" w:rsidRDefault="00F31219" w:rsidP="00197CCB">
            <w:pPr>
              <w:pStyle w:val="TABLEROW"/>
            </w:pPr>
            <w:r w:rsidRPr="00F26494">
              <w:t>Right SLP</w:t>
            </w:r>
          </w:p>
        </w:tc>
        <w:tc>
          <w:tcPr>
            <w:tcW w:w="1336" w:type="dxa"/>
          </w:tcPr>
          <w:p w14:paraId="4DDB166D" w14:textId="77777777" w:rsidR="00F31219" w:rsidRPr="00F26494" w:rsidRDefault="00F31219" w:rsidP="00197CCB">
            <w:pPr>
              <w:pStyle w:val="TABLEROW"/>
            </w:pPr>
            <w:r w:rsidRPr="00F26494">
              <w:t>Right DIR</w:t>
            </w:r>
          </w:p>
        </w:tc>
        <w:tc>
          <w:tcPr>
            <w:tcW w:w="1336" w:type="dxa"/>
          </w:tcPr>
          <w:p w14:paraId="68F83741" w14:textId="77777777" w:rsidR="00F31219" w:rsidRPr="00F26494" w:rsidRDefault="00F31219" w:rsidP="00197CCB">
            <w:pPr>
              <w:pStyle w:val="TABLEROW"/>
            </w:pPr>
            <w:r w:rsidRPr="00F26494">
              <w:t>Right PWM</w:t>
            </w:r>
          </w:p>
        </w:tc>
      </w:tr>
      <w:tr w:rsidR="00F31219" w:rsidRPr="00F26494" w14:paraId="4926D122" w14:textId="77777777" w:rsidTr="00197CCB">
        <w:tc>
          <w:tcPr>
            <w:tcW w:w="1525" w:type="dxa"/>
          </w:tcPr>
          <w:p w14:paraId="024691CA" w14:textId="77777777" w:rsidR="00F31219" w:rsidRPr="00F26494" w:rsidRDefault="00F31219" w:rsidP="00197CCB">
            <w:pPr>
              <w:pStyle w:val="TABLEROW"/>
            </w:pPr>
            <w:r w:rsidRPr="00F26494">
              <w:t>Launchpad</w:t>
            </w:r>
          </w:p>
        </w:tc>
        <w:tc>
          <w:tcPr>
            <w:tcW w:w="1145" w:type="dxa"/>
          </w:tcPr>
          <w:p w14:paraId="6853A5C8" w14:textId="77777777" w:rsidR="00F31219" w:rsidRPr="00F26494" w:rsidRDefault="00F31219" w:rsidP="00197CCB">
            <w:pPr>
              <w:pStyle w:val="TABLEROW"/>
            </w:pPr>
            <w:r w:rsidRPr="00F26494">
              <w:t>P3.7</w:t>
            </w:r>
          </w:p>
        </w:tc>
        <w:tc>
          <w:tcPr>
            <w:tcW w:w="1336" w:type="dxa"/>
          </w:tcPr>
          <w:p w14:paraId="6C0BDAB9" w14:textId="77777777" w:rsidR="00F31219" w:rsidRPr="00F26494" w:rsidRDefault="00F31219" w:rsidP="00197CCB">
            <w:pPr>
              <w:pStyle w:val="TABLEROW"/>
            </w:pPr>
            <w:r w:rsidRPr="00F26494">
              <w:t>P1.7</w:t>
            </w:r>
          </w:p>
        </w:tc>
        <w:tc>
          <w:tcPr>
            <w:tcW w:w="1336" w:type="dxa"/>
          </w:tcPr>
          <w:p w14:paraId="1DD2DFB9" w14:textId="77777777" w:rsidR="00F31219" w:rsidRPr="00F26494" w:rsidRDefault="00F31219" w:rsidP="00197CCB">
            <w:pPr>
              <w:pStyle w:val="TABLEROW"/>
            </w:pPr>
            <w:r w:rsidRPr="00F26494">
              <w:t>P2.7</w:t>
            </w:r>
          </w:p>
        </w:tc>
        <w:tc>
          <w:tcPr>
            <w:tcW w:w="1336" w:type="dxa"/>
          </w:tcPr>
          <w:p w14:paraId="3DDD8111" w14:textId="77777777" w:rsidR="00F31219" w:rsidRPr="00F26494" w:rsidRDefault="00F31219" w:rsidP="00197CCB">
            <w:pPr>
              <w:pStyle w:val="TABLEROW"/>
            </w:pPr>
            <w:r w:rsidRPr="00F26494">
              <w:t>P3.6</w:t>
            </w:r>
          </w:p>
        </w:tc>
        <w:tc>
          <w:tcPr>
            <w:tcW w:w="1336" w:type="dxa"/>
          </w:tcPr>
          <w:p w14:paraId="75AD403D" w14:textId="77777777" w:rsidR="00F31219" w:rsidRPr="00F26494" w:rsidRDefault="00F31219" w:rsidP="00197CCB">
            <w:pPr>
              <w:pStyle w:val="TABLEROW"/>
            </w:pPr>
            <w:r w:rsidRPr="00F26494">
              <w:t>P1.6</w:t>
            </w:r>
          </w:p>
        </w:tc>
        <w:tc>
          <w:tcPr>
            <w:tcW w:w="1336" w:type="dxa"/>
          </w:tcPr>
          <w:p w14:paraId="128666EA" w14:textId="77777777" w:rsidR="00F31219" w:rsidRPr="00F26494" w:rsidRDefault="00F31219" w:rsidP="00197CCB">
            <w:pPr>
              <w:pStyle w:val="TABLEROW"/>
            </w:pPr>
            <w:r w:rsidRPr="00F26494">
              <w:t>P2.6</w:t>
            </w:r>
          </w:p>
        </w:tc>
      </w:tr>
    </w:tbl>
    <w:p w14:paraId="11A3A702" w14:textId="5C4CBB9D" w:rsidR="00F31219" w:rsidRPr="006634A8" w:rsidRDefault="00D77484" w:rsidP="00DE6701">
      <w:pPr>
        <w:pStyle w:val="TableHead"/>
      </w:pPr>
      <w:bookmarkStart w:id="52" w:name="_Toc9261205"/>
      <w:r w:rsidRPr="00D77484">
        <w:t xml:space="preserve">Table </w:t>
      </w:r>
      <w:r w:rsidR="003D346F" w:rsidRPr="00D77484">
        <w:fldChar w:fldCharType="begin"/>
      </w:r>
      <w:r w:rsidR="003D346F" w:rsidRPr="00D77484">
        <w:instrText xml:space="preserve"> SEQ Table \* ARABIC </w:instrText>
      </w:r>
      <w:r w:rsidR="003D346F" w:rsidRPr="00D77484">
        <w:fldChar w:fldCharType="separate"/>
      </w:r>
      <w:r w:rsidRPr="00D77484">
        <w:t>6</w:t>
      </w:r>
      <w:r w:rsidR="003D346F" w:rsidRPr="00D77484">
        <w:fldChar w:fldCharType="end"/>
      </w:r>
      <w:r w:rsidR="00B85DC0">
        <w:t>.</w:t>
      </w:r>
      <w:r w:rsidRPr="00D77484">
        <w:tab/>
      </w:r>
      <w:proofErr w:type="spellStart"/>
      <w:r w:rsidRPr="00D77484">
        <w:t>Motorboard</w:t>
      </w:r>
      <w:proofErr w:type="spellEnd"/>
      <w:r w:rsidRPr="00D77484">
        <w:t xml:space="preserve"> Wiring From Ground And</w:t>
      </w:r>
      <w:r w:rsidRPr="006634A8">
        <w:t xml:space="preserve"> </w:t>
      </w:r>
      <w:proofErr w:type="spellStart"/>
      <w:r w:rsidR="003D346F" w:rsidRPr="006634A8">
        <w:t>V</w:t>
      </w:r>
      <w:r w:rsidRPr="006634A8">
        <w:t>reg</w:t>
      </w:r>
      <w:bookmarkEnd w:id="52"/>
      <w:proofErr w:type="spellEnd"/>
      <w:r w:rsidR="003D346F" w:rsidRPr="006634A8">
        <w:t xml:space="preserve">  </w:t>
      </w:r>
    </w:p>
    <w:tbl>
      <w:tblPr>
        <w:tblStyle w:val="TableGrid"/>
        <w:tblW w:w="0" w:type="auto"/>
        <w:tblLook w:val="04A0" w:firstRow="1" w:lastRow="0" w:firstColumn="1" w:lastColumn="0" w:noHBand="0" w:noVBand="1"/>
      </w:tblPr>
      <w:tblGrid>
        <w:gridCol w:w="1525"/>
        <w:gridCol w:w="1145"/>
        <w:gridCol w:w="1336"/>
      </w:tblGrid>
      <w:tr w:rsidR="00F31219" w:rsidRPr="00197CCB" w14:paraId="38A69336" w14:textId="77777777" w:rsidTr="00197CCB">
        <w:tc>
          <w:tcPr>
            <w:tcW w:w="1525" w:type="dxa"/>
          </w:tcPr>
          <w:p w14:paraId="4E4AAB0D" w14:textId="77777777" w:rsidR="00F31219" w:rsidRPr="00197CCB" w:rsidRDefault="00F31219" w:rsidP="00197CCB">
            <w:pPr>
              <w:pStyle w:val="TABLEROW"/>
            </w:pPr>
            <w:r w:rsidRPr="00197CCB">
              <w:t>Motor Board</w:t>
            </w:r>
          </w:p>
        </w:tc>
        <w:tc>
          <w:tcPr>
            <w:tcW w:w="1145" w:type="dxa"/>
          </w:tcPr>
          <w:p w14:paraId="2190FBD3" w14:textId="77777777" w:rsidR="00F31219" w:rsidRPr="00197CCB" w:rsidRDefault="00F31219" w:rsidP="00197CCB">
            <w:pPr>
              <w:pStyle w:val="TABLEROW"/>
            </w:pPr>
            <w:r w:rsidRPr="00197CCB">
              <w:t>VREG</w:t>
            </w:r>
          </w:p>
        </w:tc>
        <w:tc>
          <w:tcPr>
            <w:tcW w:w="1336" w:type="dxa"/>
          </w:tcPr>
          <w:p w14:paraId="521988EB" w14:textId="77777777" w:rsidR="00F31219" w:rsidRPr="00197CCB" w:rsidRDefault="00F31219" w:rsidP="00197CCB">
            <w:pPr>
              <w:pStyle w:val="TABLEROW"/>
            </w:pPr>
            <w:r w:rsidRPr="00197CCB">
              <w:t>GND</w:t>
            </w:r>
          </w:p>
        </w:tc>
      </w:tr>
      <w:tr w:rsidR="00F31219" w:rsidRPr="00197CCB" w14:paraId="28C5EAD4" w14:textId="77777777" w:rsidTr="00197CCB">
        <w:tc>
          <w:tcPr>
            <w:tcW w:w="1525" w:type="dxa"/>
          </w:tcPr>
          <w:p w14:paraId="696A5169" w14:textId="77777777" w:rsidR="00F31219" w:rsidRPr="00197CCB" w:rsidRDefault="00F31219" w:rsidP="00197CCB">
            <w:pPr>
              <w:pStyle w:val="TABLEROW"/>
            </w:pPr>
            <w:r w:rsidRPr="00197CCB">
              <w:t>Launchpad</w:t>
            </w:r>
          </w:p>
        </w:tc>
        <w:tc>
          <w:tcPr>
            <w:tcW w:w="1145" w:type="dxa"/>
          </w:tcPr>
          <w:p w14:paraId="2EC21E55" w14:textId="77777777" w:rsidR="00F31219" w:rsidRPr="00197CCB" w:rsidRDefault="00F31219" w:rsidP="00197CCB">
            <w:pPr>
              <w:pStyle w:val="TABLEROW"/>
            </w:pPr>
            <w:r w:rsidRPr="00197CCB">
              <w:t>5V</w:t>
            </w:r>
          </w:p>
        </w:tc>
        <w:tc>
          <w:tcPr>
            <w:tcW w:w="1336" w:type="dxa"/>
          </w:tcPr>
          <w:p w14:paraId="68128003" w14:textId="77777777" w:rsidR="00F31219" w:rsidRPr="00197CCB" w:rsidRDefault="00F31219" w:rsidP="00197CCB">
            <w:pPr>
              <w:pStyle w:val="TABLEROW"/>
            </w:pPr>
            <w:r w:rsidRPr="00197CCB">
              <w:t>GND</w:t>
            </w:r>
          </w:p>
        </w:tc>
      </w:tr>
    </w:tbl>
    <w:p w14:paraId="32E77823" w14:textId="7F97E710" w:rsidR="006634A8" w:rsidRDefault="006634A8" w:rsidP="006634A8">
      <w:pPr>
        <w:pStyle w:val="Figure"/>
      </w:pPr>
      <w:r w:rsidRPr="00F26494">
        <w:rPr>
          <w:noProof/>
        </w:rPr>
        <w:lastRenderedPageBreak/>
        <w:drawing>
          <wp:inline distT="0" distB="0" distL="0" distR="0" wp14:anchorId="68903302" wp14:editId="580E8F85">
            <wp:extent cx="2697442" cy="3737113"/>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037" r="9338"/>
                    <a:stretch/>
                  </pic:blipFill>
                  <pic:spPr bwMode="auto">
                    <a:xfrm>
                      <a:off x="0" y="0"/>
                      <a:ext cx="2713336" cy="3759132"/>
                    </a:xfrm>
                    <a:prstGeom prst="rect">
                      <a:avLst/>
                    </a:prstGeom>
                    <a:ln>
                      <a:noFill/>
                    </a:ln>
                    <a:extLst>
                      <a:ext uri="{53640926-AAD7-44D8-BBD7-CCE9431645EC}">
                        <a14:shadowObscured xmlns:a14="http://schemas.microsoft.com/office/drawing/2010/main"/>
                      </a:ext>
                    </a:extLst>
                  </pic:spPr>
                </pic:pic>
              </a:graphicData>
            </a:graphic>
          </wp:inline>
        </w:drawing>
      </w:r>
    </w:p>
    <w:p w14:paraId="5F8E3CDB" w14:textId="4E5EB122" w:rsidR="009625E3" w:rsidRDefault="006634A8" w:rsidP="009625E3">
      <w:pPr>
        <w:pStyle w:val="FIGURECAP0"/>
      </w:pPr>
      <w:bookmarkStart w:id="53" w:name="_Toc9261186"/>
      <w:r>
        <w:t xml:space="preserve">Fig. </w:t>
      </w:r>
      <w:r>
        <w:fldChar w:fldCharType="begin"/>
      </w:r>
      <w:r>
        <w:instrText xml:space="preserve"> SEQ Fig. \* ARABIC </w:instrText>
      </w:r>
      <w:r>
        <w:fldChar w:fldCharType="separate"/>
      </w:r>
      <w:r w:rsidR="004975AB">
        <w:t>17</w:t>
      </w:r>
      <w:r>
        <w:fldChar w:fldCharType="end"/>
      </w:r>
      <w:r w:rsidR="00D77484">
        <w:tab/>
        <w:t>Line Sensor Wiring G</w:t>
      </w:r>
      <w:r>
        <w:t>uide</w:t>
      </w:r>
      <w:bookmarkEnd w:id="53"/>
      <w:r>
        <w:t xml:space="preserve"> </w:t>
      </w:r>
    </w:p>
    <w:p w14:paraId="0099B25C" w14:textId="29CD70A8" w:rsidR="009625E3" w:rsidRPr="009625E3" w:rsidRDefault="00D77484" w:rsidP="00DE6701">
      <w:pPr>
        <w:pStyle w:val="TableHead"/>
      </w:pPr>
      <w:bookmarkStart w:id="54" w:name="_Toc9261206"/>
      <w:r>
        <w:t xml:space="preserve">Table </w:t>
      </w:r>
      <w:r w:rsidR="003D346F">
        <w:fldChar w:fldCharType="begin"/>
      </w:r>
      <w:r w:rsidR="003D346F">
        <w:instrText xml:space="preserve"> SEQ Table \* ARABIC </w:instrText>
      </w:r>
      <w:r w:rsidR="003D346F">
        <w:fldChar w:fldCharType="separate"/>
      </w:r>
      <w:r>
        <w:rPr>
          <w:noProof/>
        </w:rPr>
        <w:t>7</w:t>
      </w:r>
      <w:r w:rsidR="003D346F">
        <w:fldChar w:fldCharType="end"/>
      </w:r>
      <w:r w:rsidR="00B85DC0">
        <w:t>.</w:t>
      </w:r>
      <w:r>
        <w:tab/>
        <w:t>Line Sensor Wiring Guide</w:t>
      </w:r>
      <w:bookmarkEnd w:id="54"/>
      <w:r>
        <w:t xml:space="preserve"> </w:t>
      </w:r>
    </w:p>
    <w:tbl>
      <w:tblPr>
        <w:tblStyle w:val="TableGrid"/>
        <w:tblW w:w="10165" w:type="dxa"/>
        <w:tblLayout w:type="fixed"/>
        <w:tblLook w:val="04A0" w:firstRow="1" w:lastRow="0" w:firstColumn="1" w:lastColumn="0" w:noHBand="0" w:noVBand="1"/>
      </w:tblPr>
      <w:tblGrid>
        <w:gridCol w:w="1288"/>
        <w:gridCol w:w="762"/>
        <w:gridCol w:w="812"/>
        <w:gridCol w:w="812"/>
        <w:gridCol w:w="812"/>
        <w:gridCol w:w="812"/>
        <w:gridCol w:w="812"/>
        <w:gridCol w:w="635"/>
        <w:gridCol w:w="720"/>
        <w:gridCol w:w="990"/>
        <w:gridCol w:w="810"/>
        <w:gridCol w:w="900"/>
      </w:tblGrid>
      <w:tr w:rsidR="009625E3" w:rsidRPr="00F26494" w14:paraId="234D7A20" w14:textId="77777777" w:rsidTr="005F6945">
        <w:tc>
          <w:tcPr>
            <w:tcW w:w="1288" w:type="dxa"/>
          </w:tcPr>
          <w:p w14:paraId="59DABD6D" w14:textId="77777777" w:rsidR="009625E3" w:rsidRPr="00F26494" w:rsidRDefault="009625E3" w:rsidP="005F6945">
            <w:pPr>
              <w:pStyle w:val="TABLEROW"/>
            </w:pPr>
            <w:r w:rsidRPr="00F26494">
              <w:t>Line Sensor</w:t>
            </w:r>
          </w:p>
        </w:tc>
        <w:tc>
          <w:tcPr>
            <w:tcW w:w="762" w:type="dxa"/>
          </w:tcPr>
          <w:p w14:paraId="37A1F117" w14:textId="77777777" w:rsidR="009625E3" w:rsidRPr="00F26494" w:rsidRDefault="009625E3" w:rsidP="005F6945">
            <w:pPr>
              <w:pStyle w:val="TABLEROW"/>
            </w:pPr>
            <w:r w:rsidRPr="00F26494">
              <w:t>8</w:t>
            </w:r>
          </w:p>
        </w:tc>
        <w:tc>
          <w:tcPr>
            <w:tcW w:w="812" w:type="dxa"/>
          </w:tcPr>
          <w:p w14:paraId="5AAAC7CF" w14:textId="77777777" w:rsidR="009625E3" w:rsidRPr="00F26494" w:rsidRDefault="009625E3" w:rsidP="005F6945">
            <w:pPr>
              <w:pStyle w:val="TABLEROW"/>
            </w:pPr>
            <w:r w:rsidRPr="00F26494">
              <w:t>7</w:t>
            </w:r>
          </w:p>
        </w:tc>
        <w:tc>
          <w:tcPr>
            <w:tcW w:w="812" w:type="dxa"/>
          </w:tcPr>
          <w:p w14:paraId="64C042D6" w14:textId="77777777" w:rsidR="009625E3" w:rsidRPr="00F26494" w:rsidRDefault="009625E3" w:rsidP="005F6945">
            <w:pPr>
              <w:pStyle w:val="TABLEROW"/>
            </w:pPr>
            <w:r w:rsidRPr="00F26494">
              <w:t>6</w:t>
            </w:r>
          </w:p>
        </w:tc>
        <w:tc>
          <w:tcPr>
            <w:tcW w:w="812" w:type="dxa"/>
          </w:tcPr>
          <w:p w14:paraId="3ED10880" w14:textId="77777777" w:rsidR="009625E3" w:rsidRPr="00F26494" w:rsidRDefault="009625E3" w:rsidP="005F6945">
            <w:pPr>
              <w:pStyle w:val="TABLEROW"/>
            </w:pPr>
            <w:r w:rsidRPr="00F26494">
              <w:t>5</w:t>
            </w:r>
          </w:p>
        </w:tc>
        <w:tc>
          <w:tcPr>
            <w:tcW w:w="812" w:type="dxa"/>
          </w:tcPr>
          <w:p w14:paraId="743FDA88" w14:textId="77777777" w:rsidR="009625E3" w:rsidRPr="00F26494" w:rsidRDefault="009625E3" w:rsidP="005F6945">
            <w:pPr>
              <w:pStyle w:val="TABLEROW"/>
            </w:pPr>
            <w:r w:rsidRPr="00F26494">
              <w:t>4</w:t>
            </w:r>
          </w:p>
        </w:tc>
        <w:tc>
          <w:tcPr>
            <w:tcW w:w="812" w:type="dxa"/>
          </w:tcPr>
          <w:p w14:paraId="50AF90E9" w14:textId="77777777" w:rsidR="009625E3" w:rsidRPr="00F26494" w:rsidRDefault="009625E3" w:rsidP="005F6945">
            <w:pPr>
              <w:pStyle w:val="TABLEROW"/>
            </w:pPr>
            <w:r w:rsidRPr="00F26494">
              <w:t>3</w:t>
            </w:r>
          </w:p>
        </w:tc>
        <w:tc>
          <w:tcPr>
            <w:tcW w:w="635" w:type="dxa"/>
          </w:tcPr>
          <w:p w14:paraId="7A571E12" w14:textId="77777777" w:rsidR="009625E3" w:rsidRPr="00F26494" w:rsidRDefault="009625E3" w:rsidP="005F6945">
            <w:pPr>
              <w:pStyle w:val="TABLEROW"/>
            </w:pPr>
            <w:r w:rsidRPr="00F26494">
              <w:t>2</w:t>
            </w:r>
          </w:p>
        </w:tc>
        <w:tc>
          <w:tcPr>
            <w:tcW w:w="720" w:type="dxa"/>
          </w:tcPr>
          <w:p w14:paraId="7B299A29" w14:textId="77777777" w:rsidR="009625E3" w:rsidRPr="00F26494" w:rsidRDefault="009625E3" w:rsidP="005F6945">
            <w:pPr>
              <w:pStyle w:val="TABLEROW"/>
            </w:pPr>
            <w:r w:rsidRPr="00F26494">
              <w:t>1</w:t>
            </w:r>
          </w:p>
        </w:tc>
        <w:tc>
          <w:tcPr>
            <w:tcW w:w="990" w:type="dxa"/>
          </w:tcPr>
          <w:p w14:paraId="060C2064" w14:textId="77777777" w:rsidR="009625E3" w:rsidRPr="00F26494" w:rsidRDefault="009625E3" w:rsidP="005F6945">
            <w:pPr>
              <w:pStyle w:val="TABLEROW"/>
            </w:pPr>
            <w:r w:rsidRPr="00F26494">
              <w:t>LED ON</w:t>
            </w:r>
          </w:p>
        </w:tc>
        <w:tc>
          <w:tcPr>
            <w:tcW w:w="810" w:type="dxa"/>
          </w:tcPr>
          <w:p w14:paraId="1A435BCC" w14:textId="77777777" w:rsidR="009625E3" w:rsidRPr="00F26494" w:rsidRDefault="009625E3" w:rsidP="005F6945">
            <w:pPr>
              <w:pStyle w:val="TABLEROW"/>
            </w:pPr>
            <w:r w:rsidRPr="00F26494">
              <w:t>VCC</w:t>
            </w:r>
          </w:p>
        </w:tc>
        <w:tc>
          <w:tcPr>
            <w:tcW w:w="900" w:type="dxa"/>
          </w:tcPr>
          <w:p w14:paraId="25254ED1" w14:textId="77777777" w:rsidR="009625E3" w:rsidRPr="00F26494" w:rsidRDefault="009625E3" w:rsidP="005F6945">
            <w:pPr>
              <w:pStyle w:val="TABLEROW"/>
            </w:pPr>
            <w:r w:rsidRPr="00F26494">
              <w:t>GND</w:t>
            </w:r>
          </w:p>
        </w:tc>
      </w:tr>
      <w:tr w:rsidR="009625E3" w:rsidRPr="00F26494" w14:paraId="7C104D43" w14:textId="77777777" w:rsidTr="005F6945">
        <w:tc>
          <w:tcPr>
            <w:tcW w:w="1288" w:type="dxa"/>
          </w:tcPr>
          <w:p w14:paraId="6E52DB10" w14:textId="77777777" w:rsidR="009625E3" w:rsidRPr="00F26494" w:rsidRDefault="009625E3" w:rsidP="005F6945">
            <w:pPr>
              <w:pStyle w:val="TABLEROW"/>
            </w:pPr>
            <w:r w:rsidRPr="00F26494">
              <w:t>Launchpad</w:t>
            </w:r>
          </w:p>
        </w:tc>
        <w:tc>
          <w:tcPr>
            <w:tcW w:w="762" w:type="dxa"/>
          </w:tcPr>
          <w:p w14:paraId="7BAAF2EA" w14:textId="77777777" w:rsidR="009625E3" w:rsidRPr="00F26494" w:rsidRDefault="009625E3" w:rsidP="005F6945">
            <w:pPr>
              <w:pStyle w:val="TABLEROW"/>
            </w:pPr>
            <w:r w:rsidRPr="00F26494">
              <w:t>P7.7</w:t>
            </w:r>
          </w:p>
        </w:tc>
        <w:tc>
          <w:tcPr>
            <w:tcW w:w="812" w:type="dxa"/>
          </w:tcPr>
          <w:p w14:paraId="6835EFD2" w14:textId="77777777" w:rsidR="009625E3" w:rsidRPr="00F26494" w:rsidRDefault="009625E3" w:rsidP="005F6945">
            <w:pPr>
              <w:pStyle w:val="TABLEROW"/>
            </w:pPr>
            <w:r w:rsidRPr="00F26494">
              <w:t>P7.6</w:t>
            </w:r>
          </w:p>
        </w:tc>
        <w:tc>
          <w:tcPr>
            <w:tcW w:w="812" w:type="dxa"/>
          </w:tcPr>
          <w:p w14:paraId="783E2C05" w14:textId="77777777" w:rsidR="009625E3" w:rsidRPr="00F26494" w:rsidRDefault="009625E3" w:rsidP="005F6945">
            <w:pPr>
              <w:pStyle w:val="TABLEROW"/>
            </w:pPr>
            <w:r w:rsidRPr="00F26494">
              <w:t>P7.5</w:t>
            </w:r>
          </w:p>
        </w:tc>
        <w:tc>
          <w:tcPr>
            <w:tcW w:w="812" w:type="dxa"/>
          </w:tcPr>
          <w:p w14:paraId="042BA8C4" w14:textId="77777777" w:rsidR="009625E3" w:rsidRPr="00F26494" w:rsidRDefault="009625E3" w:rsidP="005F6945">
            <w:pPr>
              <w:pStyle w:val="TABLEROW"/>
            </w:pPr>
            <w:r w:rsidRPr="00F26494">
              <w:t>P7.4</w:t>
            </w:r>
          </w:p>
        </w:tc>
        <w:tc>
          <w:tcPr>
            <w:tcW w:w="812" w:type="dxa"/>
          </w:tcPr>
          <w:p w14:paraId="19F61EE1" w14:textId="77777777" w:rsidR="009625E3" w:rsidRPr="00F26494" w:rsidRDefault="009625E3" w:rsidP="005F6945">
            <w:pPr>
              <w:pStyle w:val="TABLEROW"/>
            </w:pPr>
            <w:r w:rsidRPr="00F26494">
              <w:t>P7.3</w:t>
            </w:r>
          </w:p>
        </w:tc>
        <w:tc>
          <w:tcPr>
            <w:tcW w:w="812" w:type="dxa"/>
          </w:tcPr>
          <w:p w14:paraId="120B4FA5" w14:textId="77777777" w:rsidR="009625E3" w:rsidRPr="00F26494" w:rsidRDefault="009625E3" w:rsidP="005F6945">
            <w:pPr>
              <w:pStyle w:val="TABLEROW"/>
            </w:pPr>
            <w:r w:rsidRPr="00F26494">
              <w:t>P7.2</w:t>
            </w:r>
          </w:p>
        </w:tc>
        <w:tc>
          <w:tcPr>
            <w:tcW w:w="635" w:type="dxa"/>
          </w:tcPr>
          <w:p w14:paraId="56FB1F5E" w14:textId="77777777" w:rsidR="009625E3" w:rsidRPr="00F26494" w:rsidRDefault="009625E3" w:rsidP="005F6945">
            <w:pPr>
              <w:pStyle w:val="TABLEROW"/>
            </w:pPr>
            <w:r w:rsidRPr="00F26494">
              <w:t>P7.1</w:t>
            </w:r>
          </w:p>
        </w:tc>
        <w:tc>
          <w:tcPr>
            <w:tcW w:w="720" w:type="dxa"/>
          </w:tcPr>
          <w:p w14:paraId="7AEF3C5A" w14:textId="77777777" w:rsidR="009625E3" w:rsidRPr="00F26494" w:rsidRDefault="009625E3" w:rsidP="005F6945">
            <w:pPr>
              <w:pStyle w:val="TABLEROW"/>
            </w:pPr>
            <w:r w:rsidRPr="00F26494">
              <w:t>P7.0</w:t>
            </w:r>
          </w:p>
        </w:tc>
        <w:tc>
          <w:tcPr>
            <w:tcW w:w="990" w:type="dxa"/>
          </w:tcPr>
          <w:p w14:paraId="46EB356B" w14:textId="77777777" w:rsidR="009625E3" w:rsidRPr="00F26494" w:rsidRDefault="009625E3" w:rsidP="005F6945">
            <w:pPr>
              <w:pStyle w:val="TABLEROW"/>
            </w:pPr>
            <w:r w:rsidRPr="00F26494">
              <w:t>P5.3</w:t>
            </w:r>
          </w:p>
        </w:tc>
        <w:tc>
          <w:tcPr>
            <w:tcW w:w="810" w:type="dxa"/>
          </w:tcPr>
          <w:p w14:paraId="486D12ED" w14:textId="77777777" w:rsidR="009625E3" w:rsidRPr="00F26494" w:rsidRDefault="009625E3" w:rsidP="005F6945">
            <w:pPr>
              <w:pStyle w:val="TABLEROW"/>
            </w:pPr>
            <w:r w:rsidRPr="00F26494">
              <w:t>3V3</w:t>
            </w:r>
          </w:p>
        </w:tc>
        <w:tc>
          <w:tcPr>
            <w:tcW w:w="900" w:type="dxa"/>
          </w:tcPr>
          <w:p w14:paraId="1B7BEBC3" w14:textId="77777777" w:rsidR="009625E3" w:rsidRPr="00F26494" w:rsidRDefault="009625E3" w:rsidP="005F6945">
            <w:pPr>
              <w:pStyle w:val="TABLEROW"/>
            </w:pPr>
            <w:r w:rsidRPr="00F26494">
              <w:t>GND</w:t>
            </w:r>
          </w:p>
        </w:tc>
      </w:tr>
    </w:tbl>
    <w:p w14:paraId="3BB64338" w14:textId="65F24898" w:rsidR="009625E3" w:rsidRDefault="009625E3" w:rsidP="007D7EBB">
      <w:pPr>
        <w:pStyle w:val="Bullets"/>
      </w:pPr>
      <w:r>
        <w:t xml:space="preserve">SOFTWARE </w:t>
      </w:r>
    </w:p>
    <w:p w14:paraId="6A4D542E" w14:textId="77777777" w:rsidR="009625E3" w:rsidRDefault="009625E3" w:rsidP="00B85DC0">
      <w:pPr>
        <w:pStyle w:val="AllText"/>
      </w:pPr>
      <w:r>
        <w:t>The steps to get the software working were;</w:t>
      </w:r>
    </w:p>
    <w:p w14:paraId="33A357E8" w14:textId="77777777" w:rsidR="009625E3" w:rsidRPr="00AE62F8" w:rsidRDefault="009625E3" w:rsidP="00636CA2">
      <w:pPr>
        <w:pStyle w:val="Numbered"/>
        <w:numPr>
          <w:ilvl w:val="0"/>
          <w:numId w:val="28"/>
        </w:numPr>
      </w:pPr>
      <w:r w:rsidRPr="00AE62F8">
        <w:t>Install CCS (Code Composer Studios)</w:t>
      </w:r>
    </w:p>
    <w:p w14:paraId="1C70280A" w14:textId="77777777" w:rsidR="009625E3" w:rsidRPr="00D514CB" w:rsidRDefault="009625E3" w:rsidP="00EB20B2">
      <w:pPr>
        <w:pStyle w:val="Numbered"/>
      </w:pPr>
      <w:r w:rsidRPr="00D514CB">
        <w:t>Import the TI Drivers</w:t>
      </w:r>
    </w:p>
    <w:p w14:paraId="15BCC96C" w14:textId="77777777" w:rsidR="009625E3" w:rsidRDefault="009625E3" w:rsidP="00EB20B2">
      <w:pPr>
        <w:pStyle w:val="Numbered"/>
      </w:pPr>
      <w:r w:rsidRPr="00082609">
        <w:t xml:space="preserve">Download RSLK </w:t>
      </w:r>
      <w:proofErr w:type="spellStart"/>
      <w:r w:rsidRPr="00082609">
        <w:t>Energia</w:t>
      </w:r>
      <w:proofErr w:type="spellEnd"/>
      <w:r w:rsidRPr="00082609">
        <w:t xml:space="preserve"> Library</w:t>
      </w:r>
    </w:p>
    <w:p w14:paraId="1AD7DEDD" w14:textId="15D5D92F" w:rsidR="009625E3" w:rsidRDefault="009625E3" w:rsidP="007D7EBB">
      <w:pPr>
        <w:pStyle w:val="Bullets"/>
      </w:pPr>
      <w:r>
        <w:t xml:space="preserve">TROUBLESHOOTING </w:t>
      </w:r>
    </w:p>
    <w:p w14:paraId="61CACD8F" w14:textId="77777777" w:rsidR="009625E3" w:rsidRDefault="009625E3" w:rsidP="00EE0D2B">
      <w:pPr>
        <w:pStyle w:val="Bullets"/>
      </w:pPr>
      <w:r>
        <w:t xml:space="preserve">Soldering: </w:t>
      </w:r>
    </w:p>
    <w:p w14:paraId="3C3CD4B8" w14:textId="77777777" w:rsidR="009625E3" w:rsidRPr="009625E3" w:rsidRDefault="009625E3" w:rsidP="00B85DC0">
      <w:pPr>
        <w:pStyle w:val="AllText"/>
      </w:pPr>
      <w:r w:rsidRPr="009625E3">
        <w:t>The first issue encountered when soldering was having to solder the connectors upside down as this affected the wiring because the female connector wire removed due to the fact that the pins have different diameter from top to bottom.</w:t>
      </w:r>
    </w:p>
    <w:p w14:paraId="04B974A8" w14:textId="77777777" w:rsidR="009625E3" w:rsidRPr="009625E3" w:rsidRDefault="009625E3" w:rsidP="00B85DC0">
      <w:pPr>
        <w:pStyle w:val="AllText"/>
      </w:pPr>
      <w:r w:rsidRPr="009625E3">
        <w:t>The solution to this issue was to de-solder the connectors and then re-solder.</w:t>
      </w:r>
    </w:p>
    <w:p w14:paraId="59BD1464" w14:textId="77777777" w:rsidR="009625E3" w:rsidRPr="009625E3" w:rsidRDefault="009625E3" w:rsidP="00B85DC0">
      <w:pPr>
        <w:pStyle w:val="AllText"/>
      </w:pPr>
      <w:r w:rsidRPr="009625E3">
        <w:t>Another issue that was encountered when soldering was with the encoders. The encoder connector pins are flexible which made to fragile. During the attachment of the motor board to the motor, an encoder pin broke causing the motor to stop working.</w:t>
      </w:r>
    </w:p>
    <w:p w14:paraId="45C4257B" w14:textId="77777777" w:rsidR="009625E3" w:rsidRPr="009625E3" w:rsidRDefault="009625E3" w:rsidP="00B85DC0">
      <w:pPr>
        <w:pStyle w:val="AllText"/>
      </w:pPr>
      <w:r w:rsidRPr="009625E3">
        <w:t>The solution to this issue was to de-solder the encoder and find a less fragile pin and connector to use.</w:t>
      </w:r>
    </w:p>
    <w:p w14:paraId="475FEAB1" w14:textId="18D15B9E" w:rsidR="009625E3" w:rsidRPr="009625E3" w:rsidRDefault="009625E3" w:rsidP="00B85DC0">
      <w:pPr>
        <w:pStyle w:val="AllText"/>
      </w:pPr>
      <w:r w:rsidRPr="009625E3">
        <w:lastRenderedPageBreak/>
        <w:t xml:space="preserve">The motor also had a similar issue, but the only solution was to buy another motor. </w:t>
      </w:r>
    </w:p>
    <w:p w14:paraId="4CBC4D20" w14:textId="18D15B9E" w:rsidR="009625E3" w:rsidRPr="00074CD8" w:rsidRDefault="009625E3" w:rsidP="00EE0D2B">
      <w:pPr>
        <w:pStyle w:val="Bullets"/>
      </w:pPr>
      <w:r w:rsidRPr="00074CD8">
        <w:t>Assembly:</w:t>
      </w:r>
    </w:p>
    <w:p w14:paraId="6EE7A50E" w14:textId="77777777" w:rsidR="009625E3" w:rsidRDefault="009625E3" w:rsidP="00B85DC0">
      <w:pPr>
        <w:pStyle w:val="AllText"/>
      </w:pPr>
      <w:r>
        <w:t xml:space="preserve">The main issue when assembling the parts was from the chassis motor clips. </w:t>
      </w:r>
      <w:r w:rsidRPr="007D72AC">
        <w:t>The chassis motor clips from the TI RSLK kit didn’t sit well on the chassis</w:t>
      </w:r>
      <w:r>
        <w:t>.</w:t>
      </w:r>
    </w:p>
    <w:p w14:paraId="47B40186" w14:textId="77777777" w:rsidR="009625E3" w:rsidRDefault="009625E3" w:rsidP="00B85DC0">
      <w:pPr>
        <w:pStyle w:val="AllText"/>
      </w:pPr>
      <w:r>
        <w:t>The solution to this issue was to break part of the motor clips in order to fit the motors. The motors where then slid into the motor clips without over-stressing the clips.</w:t>
      </w:r>
    </w:p>
    <w:p w14:paraId="5FAB39D6" w14:textId="77777777" w:rsidR="009625E3" w:rsidRDefault="009625E3" w:rsidP="00EE0D2B">
      <w:pPr>
        <w:pStyle w:val="Bullets"/>
      </w:pPr>
      <w:r>
        <w:t>Software:</w:t>
      </w:r>
    </w:p>
    <w:p w14:paraId="46D69D82" w14:textId="425DADF7" w:rsidR="009625E3" w:rsidRDefault="009625E3" w:rsidP="00B85DC0">
      <w:pPr>
        <w:pStyle w:val="AllText"/>
      </w:pPr>
      <w:r>
        <w:t xml:space="preserve">One of the challenges was installing </w:t>
      </w:r>
      <w:proofErr w:type="spellStart"/>
      <w:r>
        <w:t>CCStudio</w:t>
      </w:r>
      <w:proofErr w:type="spellEnd"/>
      <w:r>
        <w:t xml:space="preserve"> on the computer. Different errors occurred during the installations.</w:t>
      </w:r>
    </w:p>
    <w:p w14:paraId="1EE7BEF7" w14:textId="04C1688A" w:rsidR="009625E3" w:rsidRDefault="009625E3" w:rsidP="009625E3">
      <w:pPr>
        <w:pStyle w:val="Figure"/>
      </w:pPr>
      <w:r>
        <w:rPr>
          <w:noProof/>
        </w:rPr>
        <w:drawing>
          <wp:inline distT="0" distB="0" distL="0" distR="0" wp14:anchorId="0AD421D2" wp14:editId="44708CAF">
            <wp:extent cx="5943600" cy="1374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74775"/>
                    </a:xfrm>
                    <a:prstGeom prst="rect">
                      <a:avLst/>
                    </a:prstGeom>
                  </pic:spPr>
                </pic:pic>
              </a:graphicData>
            </a:graphic>
          </wp:inline>
        </w:drawing>
      </w:r>
    </w:p>
    <w:p w14:paraId="47F99739" w14:textId="7087F6A2" w:rsidR="009625E3" w:rsidRDefault="009625E3" w:rsidP="009625E3">
      <w:pPr>
        <w:pStyle w:val="FIGURECAP0"/>
      </w:pPr>
      <w:bookmarkStart w:id="55" w:name="_Toc9261187"/>
      <w:r>
        <w:t xml:space="preserve">Fig. </w:t>
      </w:r>
      <w:r>
        <w:fldChar w:fldCharType="begin"/>
      </w:r>
      <w:r>
        <w:instrText xml:space="preserve"> SEQ Fig. \* ARABIC </w:instrText>
      </w:r>
      <w:r>
        <w:fldChar w:fldCharType="separate"/>
      </w:r>
      <w:r w:rsidR="004975AB">
        <w:t>18</w:t>
      </w:r>
      <w:r>
        <w:fldChar w:fldCharType="end"/>
      </w:r>
      <w:r w:rsidR="00D77484">
        <w:tab/>
        <w:t>Error Message R</w:t>
      </w:r>
      <w:r>
        <w:t>eceived</w:t>
      </w:r>
      <w:bookmarkEnd w:id="55"/>
      <w:r>
        <w:t xml:space="preserve"> </w:t>
      </w:r>
    </w:p>
    <w:p w14:paraId="61AEA59A" w14:textId="6161E365" w:rsidR="009625E3" w:rsidRDefault="009625E3" w:rsidP="009625E3">
      <w:pPr>
        <w:pStyle w:val="Figure"/>
      </w:pPr>
      <w:r>
        <w:rPr>
          <w:noProof/>
        </w:rPr>
        <w:drawing>
          <wp:inline distT="0" distB="0" distL="0" distR="0" wp14:anchorId="0AAE5CE6" wp14:editId="5E2E8D70">
            <wp:extent cx="2949136" cy="20859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83922" cy="2110580"/>
                    </a:xfrm>
                    <a:prstGeom prst="rect">
                      <a:avLst/>
                    </a:prstGeom>
                  </pic:spPr>
                </pic:pic>
              </a:graphicData>
            </a:graphic>
          </wp:inline>
        </w:drawing>
      </w:r>
    </w:p>
    <w:p w14:paraId="355E6F95" w14:textId="4D202CB3" w:rsidR="009625E3" w:rsidRDefault="009625E3" w:rsidP="009625E3">
      <w:pPr>
        <w:pStyle w:val="FIGURECAP0"/>
      </w:pPr>
      <w:bookmarkStart w:id="56" w:name="_Toc9261188"/>
      <w:r>
        <w:t xml:space="preserve">Fig. </w:t>
      </w:r>
      <w:r>
        <w:fldChar w:fldCharType="begin"/>
      </w:r>
      <w:r>
        <w:instrText xml:space="preserve"> SEQ Fig. \* ARABIC </w:instrText>
      </w:r>
      <w:r>
        <w:fldChar w:fldCharType="separate"/>
      </w:r>
      <w:r w:rsidR="004975AB">
        <w:t>19</w:t>
      </w:r>
      <w:r>
        <w:fldChar w:fldCharType="end"/>
      </w:r>
      <w:r w:rsidR="00EE0D2B">
        <w:tab/>
      </w:r>
      <w:r w:rsidR="00D77484">
        <w:t>Switching off the Antiv</w:t>
      </w:r>
      <w:r>
        <w:t>irus</w:t>
      </w:r>
      <w:bookmarkEnd w:id="56"/>
      <w:r>
        <w:t xml:space="preserve"> </w:t>
      </w:r>
    </w:p>
    <w:p w14:paraId="0541A36B" w14:textId="5BF3BB3C" w:rsidR="009625E3" w:rsidRDefault="009625E3" w:rsidP="00B85DC0">
      <w:pPr>
        <w:pStyle w:val="AllText"/>
      </w:pPr>
      <w:r w:rsidRPr="009625E3">
        <w:t>This problem was then solved by turning off the antivirus on the computer before the installation. After the RSLK parts were assembled, the final assembly looked similar to the picture below;</w:t>
      </w:r>
    </w:p>
    <w:p w14:paraId="3062CB48" w14:textId="0765B493" w:rsidR="009625E3" w:rsidRDefault="009625E3" w:rsidP="009625E3">
      <w:pPr>
        <w:pStyle w:val="Figure"/>
      </w:pPr>
      <w:r w:rsidRPr="00203CA3">
        <w:rPr>
          <w:noProof/>
        </w:rPr>
        <w:lastRenderedPageBreak/>
        <w:drawing>
          <wp:inline distT="0" distB="0" distL="0" distR="0" wp14:anchorId="5EEB8396" wp14:editId="0C23EF61">
            <wp:extent cx="3514090" cy="3228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63CD2445" w14:textId="15C94EC8" w:rsidR="009625E3" w:rsidRPr="009625E3" w:rsidRDefault="009625E3" w:rsidP="009625E3">
      <w:pPr>
        <w:pStyle w:val="FIGURECAP0"/>
      </w:pPr>
      <w:bookmarkStart w:id="57" w:name="_Toc9261189"/>
      <w:r>
        <w:t xml:space="preserve">Fig. </w:t>
      </w:r>
      <w:r>
        <w:fldChar w:fldCharType="begin"/>
      </w:r>
      <w:r>
        <w:instrText xml:space="preserve"> SEQ Fig. \* ARABIC </w:instrText>
      </w:r>
      <w:r>
        <w:fldChar w:fldCharType="separate"/>
      </w:r>
      <w:r w:rsidR="004975AB">
        <w:t>20</w:t>
      </w:r>
      <w:r>
        <w:fldChar w:fldCharType="end"/>
      </w:r>
      <w:r w:rsidR="00D77484">
        <w:tab/>
      </w:r>
      <w:r>
        <w:t>Assembled TI RSLK</w:t>
      </w:r>
      <w:bookmarkEnd w:id="57"/>
      <w:r>
        <w:t xml:space="preserve"> </w:t>
      </w:r>
    </w:p>
    <w:p w14:paraId="0D5AB62D" w14:textId="0FDB8B19" w:rsidR="009625E3" w:rsidRDefault="009625E3" w:rsidP="009625E3">
      <w:pPr>
        <w:pStyle w:val="Heading3"/>
      </w:pPr>
      <w:bookmarkStart w:id="58" w:name="_Toc9275509"/>
      <w:r>
        <w:t>Implementation of Subtask 1.2</w:t>
      </w:r>
      <w:bookmarkEnd w:id="58"/>
    </w:p>
    <w:p w14:paraId="59282D91" w14:textId="77777777" w:rsidR="004E685A" w:rsidRDefault="004E685A" w:rsidP="004E685A">
      <w:pPr>
        <w:pStyle w:val="AllText"/>
        <w:rPr>
          <w:kern w:val="0"/>
          <w:sz w:val="22"/>
        </w:rPr>
      </w:pPr>
      <w:r w:rsidRPr="00EF63CE">
        <w:t>For this ta</w:t>
      </w:r>
      <w:r>
        <w:t>sk the assembling of the bump switches</w:t>
      </w:r>
      <w:r>
        <w:t xml:space="preserve"> </w:t>
      </w:r>
      <w:r>
        <w:t>and the codes were</w:t>
      </w:r>
      <w:r>
        <w:t xml:space="preserve"> written and compiled</w:t>
      </w:r>
      <w:r>
        <w:t xml:space="preserve"> for the six bump switches. </w:t>
      </w:r>
      <w:r>
        <w:t>The following are gathered;</w:t>
      </w:r>
    </w:p>
    <w:p w14:paraId="7568F5E7" w14:textId="77777777" w:rsidR="004E685A" w:rsidRDefault="004E685A" w:rsidP="00636CA2">
      <w:pPr>
        <w:pStyle w:val="Numbered"/>
        <w:numPr>
          <w:ilvl w:val="0"/>
          <w:numId w:val="37"/>
        </w:numPr>
      </w:pPr>
      <w:r>
        <w:t xml:space="preserve">6 bump switches </w:t>
      </w:r>
    </w:p>
    <w:p w14:paraId="56AEA424" w14:textId="77777777" w:rsidR="004E685A" w:rsidRDefault="004E685A" w:rsidP="00EB20B2">
      <w:pPr>
        <w:pStyle w:val="Numbered"/>
      </w:pPr>
      <w:r>
        <w:t>12 Heat shrink tubes that are already cut</w:t>
      </w:r>
    </w:p>
    <w:p w14:paraId="04DBD16C" w14:textId="77777777" w:rsidR="004E685A" w:rsidRDefault="004E685A" w:rsidP="00EB20B2">
      <w:pPr>
        <w:pStyle w:val="Numbered"/>
      </w:pPr>
      <w:r>
        <w:t xml:space="preserve">6 female wires with one end cut and stripped </w:t>
      </w:r>
    </w:p>
    <w:p w14:paraId="7FFDD5A0" w14:textId="77777777" w:rsidR="004E685A" w:rsidRDefault="004E685A" w:rsidP="00EB20B2">
      <w:pPr>
        <w:pStyle w:val="Numbered"/>
      </w:pPr>
      <w:r>
        <w:t>6 male wires with one end cut and stripped</w:t>
      </w:r>
    </w:p>
    <w:p w14:paraId="27A11E8C" w14:textId="4F946F70" w:rsidR="004E685A" w:rsidRPr="00EF63CE" w:rsidRDefault="004E685A" w:rsidP="004E685A">
      <w:pPr>
        <w:pStyle w:val="AllText"/>
      </w:pPr>
      <w:r>
        <w:t>The first step in attaching the bumper switches to the TI RSLK is to slide the heat shrink tubes that are already cut on each female wire. Next, solder one female wire on the “1” or “C” connection on each bump switch. After soldering the bump switches on the female wires, heat shrink tubes are slid on 6 male wires. Lastly, solder one male wire on the “3” or “NO” connection on each bump switch (0). Color coding each switch will helps later when wiring.</w:t>
      </w:r>
      <w:r>
        <w:t xml:space="preserve"> The codes for the bump switches can be found in t</w:t>
      </w:r>
      <w:r w:rsidR="00CD4ACD">
        <w:t xml:space="preserve">he appendix section source code. </w:t>
      </w:r>
    </w:p>
    <w:p w14:paraId="039C3761" w14:textId="4F52E9D9" w:rsidR="009625E3" w:rsidRDefault="009625E3" w:rsidP="009625E3">
      <w:pPr>
        <w:pStyle w:val="Heading3"/>
      </w:pPr>
      <w:bookmarkStart w:id="59" w:name="_Toc9275510"/>
      <w:r>
        <w:t>Implementation of Subtask 1.3</w:t>
      </w:r>
      <w:bookmarkEnd w:id="59"/>
    </w:p>
    <w:p w14:paraId="01118ADA" w14:textId="61CA4BA9" w:rsidR="009625E3" w:rsidRPr="00EF63CE" w:rsidRDefault="009625E3" w:rsidP="00B85DC0">
      <w:pPr>
        <w:pStyle w:val="AllText"/>
      </w:pPr>
      <w:r w:rsidRPr="00EF63CE">
        <w:t>For this task the code for the line tracker</w:t>
      </w:r>
      <w:r>
        <w:t xml:space="preserve"> was written and compiled</w:t>
      </w:r>
      <w:r w:rsidRPr="00EF63CE">
        <w:t xml:space="preserve">. The RSLK has two line sensors one on the left and one for the right. The RSLK has two motors. </w:t>
      </w:r>
    </w:p>
    <w:p w14:paraId="190870CA" w14:textId="77777777" w:rsidR="009625E3" w:rsidRPr="00EF63CE" w:rsidRDefault="009625E3" w:rsidP="00B85DC0">
      <w:pPr>
        <w:pStyle w:val="AllText"/>
      </w:pPr>
      <w:r w:rsidRPr="00EF63CE">
        <w:t xml:space="preserve">For the two sensors (left right) </w:t>
      </w:r>
    </w:p>
    <w:p w14:paraId="73DBB392" w14:textId="77777777" w:rsidR="009625E3" w:rsidRPr="00EF63CE" w:rsidRDefault="009625E3" w:rsidP="00B85DC0">
      <w:pPr>
        <w:pStyle w:val="AllText"/>
      </w:pPr>
      <w:r w:rsidRPr="00EF63CE">
        <w:t xml:space="preserve">1 1 explains that the RSLK is on the line </w:t>
      </w:r>
    </w:p>
    <w:p w14:paraId="4E84EA9A" w14:textId="77777777" w:rsidR="009625E3" w:rsidRPr="00EF63CE" w:rsidRDefault="009625E3" w:rsidP="00B85DC0">
      <w:pPr>
        <w:pStyle w:val="AllText"/>
      </w:pPr>
      <w:r w:rsidRPr="00EF63CE">
        <w:t xml:space="preserve">1 0 explains that the RSLK is off to the right </w:t>
      </w:r>
    </w:p>
    <w:p w14:paraId="5C28F03C" w14:textId="77777777" w:rsidR="009625E3" w:rsidRPr="00EF63CE" w:rsidRDefault="009625E3" w:rsidP="00B85DC0">
      <w:pPr>
        <w:pStyle w:val="AllText"/>
      </w:pPr>
      <w:r w:rsidRPr="00EF63CE">
        <w:t>0 1 explains that the RSLK is off to the left</w:t>
      </w:r>
    </w:p>
    <w:p w14:paraId="299502EB" w14:textId="77777777" w:rsidR="009625E3" w:rsidRPr="00EF63CE" w:rsidRDefault="009625E3" w:rsidP="00B85DC0">
      <w:pPr>
        <w:pStyle w:val="AllText"/>
      </w:pPr>
      <w:r w:rsidRPr="00EF63CE">
        <w:t xml:space="preserve">0 0 explains that the RSLK is lost  </w:t>
      </w:r>
    </w:p>
    <w:p w14:paraId="549DB209" w14:textId="42BA16B2" w:rsidR="009625E3" w:rsidRDefault="009625E3" w:rsidP="00B85DC0">
      <w:pPr>
        <w:pStyle w:val="AllText"/>
      </w:pPr>
      <w:r w:rsidRPr="00EF63CE">
        <w:lastRenderedPageBreak/>
        <w:t>If the car detects black lines when there are white line the RSLK would only go through the white lines. The line sensor follows black lines only. The motor driver runs the finite state machine every 50 mi</w:t>
      </w:r>
      <w:r>
        <w:t xml:space="preserve">croseconds. The flow chart in </w:t>
      </w:r>
      <w:r w:rsidR="008E3AEF">
        <w:t xml:space="preserve">Fig. 21 </w:t>
      </w:r>
      <w:r>
        <w:t xml:space="preserve">summarizes the code. </w:t>
      </w:r>
      <w:r w:rsidRPr="00EF63CE">
        <w:t>The source code for the line tracker can be found in Appe</w:t>
      </w:r>
      <w:r>
        <w:t>ndix section under source code 1.</w:t>
      </w:r>
    </w:p>
    <w:p w14:paraId="40DC8FA5" w14:textId="24F84F0A" w:rsidR="009625E3" w:rsidRDefault="003C2D52" w:rsidP="003C2D52">
      <w:pPr>
        <w:pStyle w:val="Figure"/>
      </w:pPr>
      <w:r w:rsidRPr="008D379F">
        <w:rPr>
          <w:noProof/>
        </w:rPr>
        <w:drawing>
          <wp:inline distT="0" distB="0" distL="0" distR="0" wp14:anchorId="3374650F" wp14:editId="1355CBCA">
            <wp:extent cx="2660073" cy="5838425"/>
            <wp:effectExtent l="0" t="0" r="6985" b="0"/>
            <wp:docPr id="30" name="Picture 30" descr="C:\Users\fodada\Downloads\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odada\Downloads\Untitled Diagram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77620" cy="5876938"/>
                    </a:xfrm>
                    <a:prstGeom prst="rect">
                      <a:avLst/>
                    </a:prstGeom>
                    <a:noFill/>
                    <a:ln>
                      <a:noFill/>
                    </a:ln>
                  </pic:spPr>
                </pic:pic>
              </a:graphicData>
            </a:graphic>
          </wp:inline>
        </w:drawing>
      </w:r>
    </w:p>
    <w:p w14:paraId="64FCEAD4" w14:textId="7C2C82D0" w:rsidR="003C2D52" w:rsidRPr="009625E3" w:rsidRDefault="003C2D52" w:rsidP="003C2D52">
      <w:pPr>
        <w:pStyle w:val="FIGURECAP0"/>
      </w:pPr>
      <w:bookmarkStart w:id="60" w:name="_Toc9261190"/>
      <w:r>
        <w:t xml:space="preserve">Fig. </w:t>
      </w:r>
      <w:r>
        <w:fldChar w:fldCharType="begin"/>
      </w:r>
      <w:r>
        <w:instrText xml:space="preserve"> SEQ Fig. \* ARABIC </w:instrText>
      </w:r>
      <w:r>
        <w:fldChar w:fldCharType="separate"/>
      </w:r>
      <w:r w:rsidR="004975AB">
        <w:t>21</w:t>
      </w:r>
      <w:r>
        <w:fldChar w:fldCharType="end"/>
      </w:r>
      <w:r w:rsidR="00EE0D2B">
        <w:tab/>
      </w:r>
      <w:r w:rsidR="00D77484">
        <w:t>Flow Chart for Line Sensor</w:t>
      </w:r>
      <w:bookmarkEnd w:id="60"/>
    </w:p>
    <w:p w14:paraId="345F8C55" w14:textId="77777777" w:rsidR="00437590" w:rsidRDefault="00D77484" w:rsidP="001B604A">
      <w:pPr>
        <w:pStyle w:val="Heading2"/>
      </w:pPr>
      <w:bookmarkStart w:id="61" w:name="_Toc9275511"/>
      <w:r>
        <w:rPr>
          <w:rFonts w:hint="eastAsia"/>
        </w:rPr>
        <w:t>Implementation of Task 2</w:t>
      </w:r>
      <w:r w:rsidR="00BB7BF2" w:rsidRPr="00407596">
        <w:rPr>
          <w:rFonts w:hint="eastAsia"/>
        </w:rPr>
        <w:t>.</w:t>
      </w:r>
      <w:bookmarkEnd w:id="61"/>
    </w:p>
    <w:p w14:paraId="1029E921" w14:textId="4B22698D" w:rsidR="00437590" w:rsidRDefault="00437590" w:rsidP="00437590">
      <w:pPr>
        <w:pStyle w:val="Heading3"/>
      </w:pPr>
      <w:bookmarkStart w:id="62" w:name="_Toc9275512"/>
      <w:r>
        <w:rPr>
          <w:rFonts w:hint="eastAsia"/>
        </w:rPr>
        <w:t>Implementation of Task 2</w:t>
      </w:r>
      <w:r w:rsidR="00515458">
        <w:t xml:space="preserve"> Subtask </w:t>
      </w:r>
      <w:r>
        <w:t>1</w:t>
      </w:r>
      <w:bookmarkEnd w:id="62"/>
      <w:r>
        <w:t xml:space="preserve"> </w:t>
      </w:r>
    </w:p>
    <w:p w14:paraId="2959F0BF" w14:textId="188F238A" w:rsidR="00437590" w:rsidRDefault="009625E3" w:rsidP="00437590">
      <w:pPr>
        <w:pStyle w:val="Figure"/>
        <w:jc w:val="left"/>
      </w:pPr>
      <w:r w:rsidRPr="00437590">
        <w:rPr>
          <w:rStyle w:val="AllTextChar"/>
        </w:rPr>
        <w:t xml:space="preserve"> </w:t>
      </w:r>
      <w:r w:rsidR="00437590" w:rsidRPr="00437590">
        <w:rPr>
          <w:rStyle w:val="AllTextChar"/>
        </w:rPr>
        <w:t>For this task a LM2596 (buck converter) which steps down converter is also which DC-DC power converter which steps down voltage and steps up current to 2.5 Amp from the input voltage of 9 volts to the output load 5 volts.  There is a potentiometer that regulates an output voltage to a voltage of 5</w:t>
      </w:r>
      <w:r w:rsidR="00437590" w:rsidRPr="00437590">
        <w:t xml:space="preserve">. </w:t>
      </w:r>
    </w:p>
    <w:p w14:paraId="46532486" w14:textId="6C3BE01E" w:rsidR="00437590" w:rsidRDefault="00437590" w:rsidP="00437590">
      <w:pPr>
        <w:pStyle w:val="Figure"/>
      </w:pPr>
      <w:r w:rsidRPr="00437590">
        <w:lastRenderedPageBreak/>
        <w:drawing>
          <wp:inline distT="0" distB="0" distL="0" distR="0" wp14:anchorId="25EF937A" wp14:editId="72F9633E">
            <wp:extent cx="2373726" cy="4490147"/>
            <wp:effectExtent l="0" t="4128" r="0" b="0"/>
            <wp:docPr id="1" name="Picture 1" descr="C:\Users\adura\Downloads\IMG_3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ura\Downloads\IMG_3055.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099" t="1" b="8347"/>
                    <a:stretch/>
                  </pic:blipFill>
                  <pic:spPr bwMode="auto">
                    <a:xfrm rot="16200000">
                      <a:off x="0" y="0"/>
                      <a:ext cx="2379427" cy="4500931"/>
                    </a:xfrm>
                    <a:prstGeom prst="rect">
                      <a:avLst/>
                    </a:prstGeom>
                    <a:noFill/>
                    <a:ln>
                      <a:noFill/>
                    </a:ln>
                    <a:extLst>
                      <a:ext uri="{53640926-AAD7-44D8-BBD7-CCE9431645EC}">
                        <a14:shadowObscured xmlns:a14="http://schemas.microsoft.com/office/drawing/2010/main"/>
                      </a:ext>
                    </a:extLst>
                  </pic:spPr>
                </pic:pic>
              </a:graphicData>
            </a:graphic>
          </wp:inline>
        </w:drawing>
      </w:r>
    </w:p>
    <w:p w14:paraId="173F5122" w14:textId="354104FA" w:rsidR="00D300C2" w:rsidRDefault="00437590" w:rsidP="00CD4ACD">
      <w:pPr>
        <w:pStyle w:val="FIGURECAP0"/>
      </w:pPr>
      <w:bookmarkStart w:id="63" w:name="_Toc9261191"/>
      <w:r>
        <w:t xml:space="preserve">Fig. </w:t>
      </w:r>
      <w:r>
        <w:fldChar w:fldCharType="begin"/>
      </w:r>
      <w:r>
        <w:instrText xml:space="preserve"> SEQ Fig. \* ARABIC </w:instrText>
      </w:r>
      <w:r>
        <w:fldChar w:fldCharType="separate"/>
      </w:r>
      <w:r w:rsidR="004975AB">
        <w:t>22</w:t>
      </w:r>
      <w:r>
        <w:fldChar w:fldCharType="end"/>
      </w:r>
      <w:r w:rsidR="00EE0D2B">
        <w:tab/>
        <w:t xml:space="preserve">5V </w:t>
      </w:r>
      <w:r w:rsidR="00D300C2">
        <w:t xml:space="preserve"> Power Supply</w:t>
      </w:r>
      <w:bookmarkEnd w:id="63"/>
    </w:p>
    <w:p w14:paraId="21B90294" w14:textId="2C71726C" w:rsidR="00BB7BF2" w:rsidRDefault="00D300C2" w:rsidP="00D300C2">
      <w:pPr>
        <w:pStyle w:val="Figure"/>
      </w:pPr>
      <w:r>
        <w:rPr>
          <w:noProof/>
        </w:rPr>
        <w:drawing>
          <wp:inline distT="0" distB="0" distL="0" distR="0" wp14:anchorId="09D6584D" wp14:editId="0B55660A">
            <wp:extent cx="5118376" cy="1768883"/>
            <wp:effectExtent l="0" t="0" r="635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2192" t="35906" r="19056" b="23249"/>
                    <a:stretch/>
                  </pic:blipFill>
                  <pic:spPr bwMode="auto">
                    <a:xfrm>
                      <a:off x="0" y="0"/>
                      <a:ext cx="5135060" cy="1774649"/>
                    </a:xfrm>
                    <a:prstGeom prst="rect">
                      <a:avLst/>
                    </a:prstGeom>
                    <a:ln>
                      <a:noFill/>
                    </a:ln>
                    <a:extLst>
                      <a:ext uri="{53640926-AAD7-44D8-BBD7-CCE9431645EC}">
                        <a14:shadowObscured xmlns:a14="http://schemas.microsoft.com/office/drawing/2010/main"/>
                      </a:ext>
                    </a:extLst>
                  </pic:spPr>
                </pic:pic>
              </a:graphicData>
            </a:graphic>
          </wp:inline>
        </w:drawing>
      </w:r>
    </w:p>
    <w:p w14:paraId="2ED0332D" w14:textId="20F34EF3" w:rsidR="00D300C2" w:rsidRDefault="00D300C2" w:rsidP="00D300C2">
      <w:pPr>
        <w:pStyle w:val="FIGURECAP0"/>
      </w:pPr>
      <w:bookmarkStart w:id="64" w:name="_Toc9261192"/>
      <w:r>
        <w:t xml:space="preserve">Fig. </w:t>
      </w:r>
      <w:r>
        <w:fldChar w:fldCharType="begin"/>
      </w:r>
      <w:r>
        <w:instrText xml:space="preserve"> SEQ Fig. \* ARABIC </w:instrText>
      </w:r>
      <w:r>
        <w:fldChar w:fldCharType="separate"/>
      </w:r>
      <w:r w:rsidR="004975AB">
        <w:t>23</w:t>
      </w:r>
      <w:r>
        <w:fldChar w:fldCharType="end"/>
      </w:r>
      <w:r w:rsidR="00EE0D2B">
        <w:tab/>
      </w:r>
      <w:r>
        <w:t>Schematics of  Buck Converter</w:t>
      </w:r>
      <w:bookmarkEnd w:id="64"/>
    </w:p>
    <w:p w14:paraId="1B3E4C6D" w14:textId="01FC982D" w:rsidR="001B604A" w:rsidRDefault="001B604A" w:rsidP="001B604A">
      <w:pPr>
        <w:pStyle w:val="Heading3"/>
      </w:pPr>
      <w:bookmarkStart w:id="65" w:name="_Toc9275513"/>
      <w:r>
        <w:rPr>
          <w:rFonts w:hint="eastAsia"/>
        </w:rPr>
        <w:t>Implementation of Task 2</w:t>
      </w:r>
      <w:r w:rsidR="00515458">
        <w:t xml:space="preserve"> subtask 2</w:t>
      </w:r>
      <w:bookmarkEnd w:id="65"/>
      <w:r>
        <w:t xml:space="preserve"> </w:t>
      </w:r>
    </w:p>
    <w:p w14:paraId="6E4C9A25" w14:textId="60EC52DC" w:rsidR="001B604A" w:rsidRPr="001B604A" w:rsidRDefault="00C11EFA" w:rsidP="00C11EFA">
      <w:pPr>
        <w:pStyle w:val="AllText"/>
      </w:pPr>
      <w:r>
        <w:t xml:space="preserve">For this task Ubuntu 16.04 64bits was installed </w:t>
      </w:r>
      <w:r w:rsidR="00245F6C">
        <w:t>to enable the ROS library</w:t>
      </w:r>
      <w:r w:rsidR="008E3AEF">
        <w:t xml:space="preserve">. After downloading Ubuntu, an Ubuntu drive was created to enable booting from a USB drive. Shrinking the windows 10 partition to make space was Ubuntu, boot into Ubuntu live environment and install Ubuntu. </w:t>
      </w:r>
      <w:bookmarkStart w:id="66" w:name="_GoBack"/>
      <w:bookmarkEnd w:id="66"/>
    </w:p>
    <w:p w14:paraId="6BBB652A" w14:textId="5EB6166C" w:rsidR="0084632A" w:rsidRDefault="0084632A" w:rsidP="001B604A">
      <w:pPr>
        <w:pStyle w:val="Heading2"/>
      </w:pPr>
      <w:bookmarkStart w:id="67" w:name="_Toc9275514"/>
      <w:r>
        <w:rPr>
          <w:rFonts w:hint="eastAsia"/>
        </w:rPr>
        <w:t>Implementation of Task 4</w:t>
      </w:r>
      <w:r w:rsidRPr="00407596">
        <w:rPr>
          <w:rFonts w:hint="eastAsia"/>
        </w:rPr>
        <w:t>.</w:t>
      </w:r>
      <w:bookmarkEnd w:id="67"/>
    </w:p>
    <w:p w14:paraId="3710FB25" w14:textId="08A236F5" w:rsidR="0084632A" w:rsidRPr="0084632A" w:rsidRDefault="0084632A" w:rsidP="00B85DC0">
      <w:pPr>
        <w:pStyle w:val="AllText"/>
      </w:pPr>
      <w:r w:rsidRPr="0084632A">
        <w:t xml:space="preserve">The IWR1443 </w:t>
      </w:r>
      <w:proofErr w:type="spellStart"/>
      <w:r w:rsidRPr="0084632A">
        <w:t>BoosterPack</w:t>
      </w:r>
      <w:proofErr w:type="spellEnd"/>
      <w:r w:rsidRPr="0084632A">
        <w:t xml:space="preserve">™ is an easy-to-use evaluation board for the single-chip IWR1443 mmWave sensing device from TI, with direct connectivity to the TI MCU LaunchPad™ ecosystem. The evaluation board contains everything needed to start developing on a low-power ARM®-R4F controller. The evaluation board includes onboard emulation for programming and debugging, onboard buttons, and LEDs, for quick integration of a simple user interface. The standard 20-pin </w:t>
      </w:r>
      <w:proofErr w:type="spellStart"/>
      <w:r w:rsidRPr="0084632A">
        <w:t>BoosterPack</w:t>
      </w:r>
      <w:proofErr w:type="spellEnd"/>
      <w:r w:rsidRPr="0084632A">
        <w:t xml:space="preserve"> headers make the evaluation board compatible with a wide variety of TI MCU </w:t>
      </w:r>
      <w:proofErr w:type="spellStart"/>
      <w:r w:rsidRPr="0084632A">
        <w:t>LaunchPads</w:t>
      </w:r>
      <w:proofErr w:type="spellEnd"/>
      <w:r w:rsidRPr="0084632A">
        <w:t xml:space="preserve"> and enables easy prototyping. </w:t>
      </w:r>
    </w:p>
    <w:p w14:paraId="3351E365" w14:textId="5BD744F3" w:rsidR="0084632A" w:rsidRPr="00195B76" w:rsidRDefault="0084632A" w:rsidP="00B85DC0">
      <w:pPr>
        <w:pStyle w:val="AllText"/>
      </w:pPr>
      <w:r>
        <w:t xml:space="preserve">The Key features of the mmWave are; </w:t>
      </w:r>
    </w:p>
    <w:p w14:paraId="35E1393F" w14:textId="77777777" w:rsidR="0084632A" w:rsidRPr="0084632A" w:rsidRDefault="0084632A" w:rsidP="00636CA2">
      <w:pPr>
        <w:pStyle w:val="Numbered"/>
        <w:numPr>
          <w:ilvl w:val="0"/>
          <w:numId w:val="33"/>
        </w:numPr>
      </w:pPr>
      <w:r w:rsidRPr="0084632A">
        <w:t>XDS110-based JTAG emulation with serial port, for onboard QSPI flash programming</w:t>
      </w:r>
    </w:p>
    <w:p w14:paraId="1C5DFB02" w14:textId="77777777" w:rsidR="0084632A" w:rsidRPr="0084632A" w:rsidRDefault="0084632A" w:rsidP="00EB20B2">
      <w:pPr>
        <w:pStyle w:val="Numbered"/>
      </w:pPr>
      <w:r w:rsidRPr="0084632A">
        <w:t xml:space="preserve">Backchannel UART through USB to PC, for logging purposes </w:t>
      </w:r>
    </w:p>
    <w:p w14:paraId="5C733C63" w14:textId="77777777" w:rsidR="0084632A" w:rsidRPr="0084632A" w:rsidRDefault="0084632A" w:rsidP="00EB20B2">
      <w:pPr>
        <w:pStyle w:val="Numbered"/>
      </w:pPr>
      <w:r w:rsidRPr="0084632A">
        <w:t xml:space="preserve"> Onboard antenna </w:t>
      </w:r>
    </w:p>
    <w:p w14:paraId="4BE098CD" w14:textId="78C36639" w:rsidR="0084632A" w:rsidRDefault="0084632A" w:rsidP="00EB20B2">
      <w:pPr>
        <w:pStyle w:val="Numbered"/>
      </w:pPr>
      <w:r w:rsidRPr="0084632A">
        <w:lastRenderedPageBreak/>
        <w:t xml:space="preserve"> One button and t</w:t>
      </w:r>
      <w:r w:rsidR="008E3AEF">
        <w:t xml:space="preserve">wo LEDs, for user interaction </w:t>
      </w:r>
      <w:r w:rsidRPr="0084632A">
        <w:t>5-V power jack, to power the board</w:t>
      </w:r>
    </w:p>
    <w:p w14:paraId="5A26CC2B" w14:textId="0162CD71" w:rsidR="00EE0D2B" w:rsidRPr="0084632A" w:rsidRDefault="00EE0D2B" w:rsidP="00EB20B2">
      <w:pPr>
        <w:pStyle w:val="Numbered"/>
      </w:pPr>
      <w:r w:rsidRPr="0084632A">
        <w:t>40-pin Launchpad standard that le</w:t>
      </w:r>
      <w:r>
        <w:t xml:space="preserve">verages the Launchpad ecosystem. </w:t>
      </w:r>
    </w:p>
    <w:p w14:paraId="7363AB16" w14:textId="77777777" w:rsidR="00B85DC0" w:rsidRDefault="0084632A" w:rsidP="0084632A">
      <w:pPr>
        <w:pStyle w:val="Figure"/>
      </w:pPr>
      <w:r w:rsidRPr="0084632A">
        <w:drawing>
          <wp:inline distT="0" distB="0" distL="0" distR="0" wp14:anchorId="08B6BBB9" wp14:editId="6950A73D">
            <wp:extent cx="2811532" cy="238729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6771" t="-171" r="6620" b="9397"/>
                    <a:stretch/>
                  </pic:blipFill>
                  <pic:spPr bwMode="auto">
                    <a:xfrm>
                      <a:off x="0" y="0"/>
                      <a:ext cx="2822750" cy="239682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DA0EB4E" w14:textId="269E41B1" w:rsidR="0084632A" w:rsidRDefault="00B85DC0" w:rsidP="00EE0D2B">
      <w:pPr>
        <w:pStyle w:val="FIGURECAP0"/>
      </w:pPr>
      <w:bookmarkStart w:id="68" w:name="_Toc9261193"/>
      <w:r>
        <w:t xml:space="preserve">Fig. </w:t>
      </w:r>
      <w:r>
        <w:fldChar w:fldCharType="begin"/>
      </w:r>
      <w:r>
        <w:instrText xml:space="preserve"> SEQ Fig. \* ARABIC </w:instrText>
      </w:r>
      <w:r>
        <w:fldChar w:fldCharType="separate"/>
      </w:r>
      <w:r w:rsidR="004975AB">
        <w:t>24</w:t>
      </w:r>
      <w:r>
        <w:fldChar w:fldCharType="end"/>
      </w:r>
      <w:r w:rsidR="00EE0D2B">
        <w:tab/>
        <w:t>Front view of the IWR1443</w:t>
      </w:r>
      <w:bookmarkEnd w:id="68"/>
      <w:r w:rsidR="0084632A">
        <w:tab/>
      </w:r>
    </w:p>
    <w:p w14:paraId="132953F9" w14:textId="77777777" w:rsidR="00EE0D2B" w:rsidRDefault="00EE0D2B" w:rsidP="00B85DC0">
      <w:pPr>
        <w:pStyle w:val="Figure"/>
        <w:rPr>
          <w:noProof/>
        </w:rPr>
      </w:pPr>
    </w:p>
    <w:p w14:paraId="422BF792" w14:textId="5FCB3E7E" w:rsidR="0084632A" w:rsidRDefault="0084632A" w:rsidP="00B85DC0">
      <w:pPr>
        <w:pStyle w:val="Figure"/>
      </w:pPr>
      <w:r w:rsidRPr="003F7F73">
        <w:rPr>
          <w:noProof/>
        </w:rPr>
        <w:drawing>
          <wp:inline distT="0" distB="0" distL="0" distR="0" wp14:anchorId="4A1A99C4" wp14:editId="6305D5A8">
            <wp:extent cx="2981739" cy="2395220"/>
            <wp:effectExtent l="0" t="0" r="952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087" r="4287" b="-20"/>
                    <a:stretch/>
                  </pic:blipFill>
                  <pic:spPr bwMode="auto">
                    <a:xfrm>
                      <a:off x="0" y="0"/>
                      <a:ext cx="3007967" cy="2416289"/>
                    </a:xfrm>
                    <a:prstGeom prst="rect">
                      <a:avLst/>
                    </a:prstGeom>
                    <a:ln>
                      <a:noFill/>
                    </a:ln>
                    <a:extLst>
                      <a:ext uri="{53640926-AAD7-44D8-BBD7-CCE9431645EC}">
                        <a14:shadowObscured xmlns:a14="http://schemas.microsoft.com/office/drawing/2010/main"/>
                      </a:ext>
                    </a:extLst>
                  </pic:spPr>
                </pic:pic>
              </a:graphicData>
            </a:graphic>
          </wp:inline>
        </w:drawing>
      </w:r>
    </w:p>
    <w:p w14:paraId="1872B07B" w14:textId="1FA90A01" w:rsidR="00B85DC0" w:rsidRDefault="00B85DC0" w:rsidP="00EE0D2B">
      <w:pPr>
        <w:pStyle w:val="FIGURECAP0"/>
      </w:pPr>
      <w:bookmarkStart w:id="69" w:name="_Toc9261194"/>
      <w:r>
        <w:t xml:space="preserve">Fig. </w:t>
      </w:r>
      <w:r>
        <w:fldChar w:fldCharType="begin"/>
      </w:r>
      <w:r>
        <w:instrText xml:space="preserve"> SEQ Fig. \* ARABIC </w:instrText>
      </w:r>
      <w:r>
        <w:fldChar w:fldCharType="separate"/>
      </w:r>
      <w:r w:rsidR="004975AB">
        <w:t>25</w:t>
      </w:r>
      <w:r>
        <w:fldChar w:fldCharType="end"/>
      </w:r>
      <w:r w:rsidR="00EE0D2B">
        <w:tab/>
        <w:t>Back view of the IWR 1443</w:t>
      </w:r>
      <w:bookmarkEnd w:id="69"/>
      <w:r w:rsidR="00EE0D2B">
        <w:t xml:space="preserve"> </w:t>
      </w:r>
    </w:p>
    <w:p w14:paraId="2BC57ECC" w14:textId="65D56F14" w:rsidR="0084632A" w:rsidRDefault="0084632A" w:rsidP="00EE0D2B">
      <w:pPr>
        <w:pStyle w:val="Figure"/>
      </w:pPr>
      <w:r w:rsidRPr="003F7F73">
        <w:rPr>
          <w:noProof/>
        </w:rPr>
        <w:lastRenderedPageBreak/>
        <w:drawing>
          <wp:inline distT="0" distB="0" distL="0" distR="0" wp14:anchorId="0C3B43A5" wp14:editId="03156D86">
            <wp:extent cx="5480886" cy="263387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94937" cy="2736734"/>
                    </a:xfrm>
                    <a:prstGeom prst="rect">
                      <a:avLst/>
                    </a:prstGeom>
                  </pic:spPr>
                </pic:pic>
              </a:graphicData>
            </a:graphic>
          </wp:inline>
        </w:drawing>
      </w:r>
    </w:p>
    <w:p w14:paraId="320C9920" w14:textId="4BB727D0" w:rsidR="0084632A" w:rsidRPr="003F7F73" w:rsidRDefault="00EE0D2B" w:rsidP="00EE0D2B">
      <w:pPr>
        <w:pStyle w:val="FIGURECAP0"/>
      </w:pPr>
      <w:bookmarkStart w:id="70" w:name="_Toc9261195"/>
      <w:r>
        <w:t xml:space="preserve">Fig. </w:t>
      </w:r>
      <w:r>
        <w:fldChar w:fldCharType="begin"/>
      </w:r>
      <w:r>
        <w:instrText xml:space="preserve"> SEQ Fig. \* ARABIC </w:instrText>
      </w:r>
      <w:r>
        <w:fldChar w:fldCharType="separate"/>
      </w:r>
      <w:r w:rsidR="004975AB">
        <w:t>26</w:t>
      </w:r>
      <w:r>
        <w:fldChar w:fldCharType="end"/>
      </w:r>
      <w:r>
        <w:tab/>
        <w:t>Block diagram of the IWR1443</w:t>
      </w:r>
      <w:bookmarkEnd w:id="70"/>
      <w:r>
        <w:t xml:space="preserve"> </w:t>
      </w:r>
    </w:p>
    <w:p w14:paraId="4D326C2C" w14:textId="7D83C5DB" w:rsidR="0084632A" w:rsidRDefault="0084632A" w:rsidP="00EE0D2B">
      <w:pPr>
        <w:pStyle w:val="AllText"/>
      </w:pPr>
      <w:r>
        <w:t>To generate a point cloud from mmWave with a Robotic Operating System, the following requirements are needed;</w:t>
      </w:r>
    </w:p>
    <w:p w14:paraId="226CAD9A" w14:textId="77777777" w:rsidR="0084632A" w:rsidRPr="00EB20B2" w:rsidRDefault="0084632A" w:rsidP="00636CA2">
      <w:pPr>
        <w:pStyle w:val="Numbered"/>
        <w:numPr>
          <w:ilvl w:val="0"/>
          <w:numId w:val="32"/>
        </w:numPr>
        <w:rPr>
          <w:b/>
          <w:lang w:eastAsia="en-US"/>
        </w:rPr>
      </w:pPr>
      <w:r w:rsidRPr="0065354D">
        <w:rPr>
          <w:lang w:eastAsia="en-US"/>
        </w:rPr>
        <w:t xml:space="preserve">Host PC (laptop or desktop) </w:t>
      </w:r>
    </w:p>
    <w:p w14:paraId="3E4CA9B6" w14:textId="77777777" w:rsidR="0084632A" w:rsidRPr="00EB20B2" w:rsidRDefault="0084632A" w:rsidP="00636CA2">
      <w:pPr>
        <w:pStyle w:val="Numbered"/>
        <w:numPr>
          <w:ilvl w:val="0"/>
          <w:numId w:val="32"/>
        </w:numPr>
        <w:rPr>
          <w:b/>
          <w:lang w:eastAsia="en-US"/>
        </w:rPr>
      </w:pPr>
      <w:r w:rsidRPr="0065354D">
        <w:rPr>
          <w:lang w:eastAsia="en-US"/>
        </w:rPr>
        <w:t xml:space="preserve">TI mmWave 1443 ES3.0 EVM </w:t>
      </w:r>
    </w:p>
    <w:p w14:paraId="1E1790DF" w14:textId="77777777" w:rsidR="0084632A" w:rsidRPr="00EB20B2" w:rsidRDefault="0084632A" w:rsidP="00636CA2">
      <w:pPr>
        <w:pStyle w:val="Numbered"/>
        <w:numPr>
          <w:ilvl w:val="0"/>
          <w:numId w:val="32"/>
        </w:numPr>
        <w:rPr>
          <w:b/>
          <w:lang w:eastAsia="en-US"/>
        </w:rPr>
      </w:pPr>
      <w:r w:rsidRPr="0065354D">
        <w:rPr>
          <w:lang w:eastAsia="en-US"/>
        </w:rPr>
        <w:t xml:space="preserve"> USB to </w:t>
      </w:r>
      <w:proofErr w:type="spellStart"/>
      <w:r w:rsidRPr="0065354D">
        <w:rPr>
          <w:lang w:eastAsia="en-US"/>
        </w:rPr>
        <w:t>microUSB</w:t>
      </w:r>
      <w:proofErr w:type="spellEnd"/>
      <w:r w:rsidRPr="0065354D">
        <w:rPr>
          <w:lang w:eastAsia="en-US"/>
        </w:rPr>
        <w:t xml:space="preserve"> cable </w:t>
      </w:r>
    </w:p>
    <w:p w14:paraId="091D881E" w14:textId="77777777" w:rsidR="0084632A" w:rsidRPr="00EB20B2" w:rsidRDefault="0084632A" w:rsidP="00636CA2">
      <w:pPr>
        <w:pStyle w:val="Numbered"/>
        <w:numPr>
          <w:ilvl w:val="0"/>
          <w:numId w:val="32"/>
        </w:numPr>
        <w:rPr>
          <w:b/>
          <w:lang w:eastAsia="en-US"/>
        </w:rPr>
      </w:pPr>
      <w:r w:rsidRPr="0065354D">
        <w:rPr>
          <w:lang w:eastAsia="en-US"/>
        </w:rPr>
        <w:t>5VDC power supply (center positive barrel jack, 2.5A)</w:t>
      </w:r>
    </w:p>
    <w:p w14:paraId="4CFB96DA" w14:textId="77777777" w:rsidR="0084632A" w:rsidRPr="00EB20B2" w:rsidRDefault="0084632A" w:rsidP="00636CA2">
      <w:pPr>
        <w:pStyle w:val="Numbered"/>
        <w:numPr>
          <w:ilvl w:val="0"/>
          <w:numId w:val="32"/>
        </w:numPr>
        <w:rPr>
          <w:b/>
          <w:lang w:eastAsia="en-US"/>
        </w:rPr>
      </w:pPr>
      <w:r w:rsidRPr="0065354D">
        <w:rPr>
          <w:lang w:eastAsia="en-US"/>
        </w:rPr>
        <w:t xml:space="preserve">Ubuntu 16.04 LTS operating system </w:t>
      </w:r>
    </w:p>
    <w:p w14:paraId="6AD70C9F" w14:textId="77777777" w:rsidR="0084632A" w:rsidRPr="00EB20B2" w:rsidRDefault="0084632A" w:rsidP="00636CA2">
      <w:pPr>
        <w:pStyle w:val="Numbered"/>
        <w:numPr>
          <w:ilvl w:val="0"/>
          <w:numId w:val="32"/>
        </w:numPr>
        <w:rPr>
          <w:b/>
          <w:lang w:eastAsia="en-US"/>
        </w:rPr>
      </w:pPr>
      <w:r w:rsidRPr="0065354D">
        <w:rPr>
          <w:lang w:eastAsia="en-US"/>
        </w:rPr>
        <w:t xml:space="preserve">Robot Operating System (ROS) </w:t>
      </w:r>
    </w:p>
    <w:p w14:paraId="570C3163" w14:textId="77777777" w:rsidR="0084632A" w:rsidRPr="00EB20B2" w:rsidRDefault="0084632A" w:rsidP="00636CA2">
      <w:pPr>
        <w:pStyle w:val="Numbered"/>
        <w:numPr>
          <w:ilvl w:val="0"/>
          <w:numId w:val="32"/>
        </w:numPr>
        <w:rPr>
          <w:b/>
          <w:lang w:eastAsia="en-US"/>
        </w:rPr>
      </w:pPr>
      <w:proofErr w:type="spellStart"/>
      <w:r w:rsidRPr="0065354D">
        <w:rPr>
          <w:lang w:eastAsia="en-US"/>
        </w:rPr>
        <w:t>ti_mmwave_rospkg</w:t>
      </w:r>
      <w:proofErr w:type="spellEnd"/>
      <w:r w:rsidRPr="0065354D">
        <w:rPr>
          <w:lang w:eastAsia="en-US"/>
        </w:rPr>
        <w:t xml:space="preserve"> source code</w:t>
      </w:r>
    </w:p>
    <w:p w14:paraId="09CF8619" w14:textId="77777777" w:rsidR="0084632A" w:rsidRPr="00EB20B2" w:rsidRDefault="0084632A" w:rsidP="00636CA2">
      <w:pPr>
        <w:pStyle w:val="Numbered"/>
        <w:numPr>
          <w:ilvl w:val="0"/>
          <w:numId w:val="32"/>
        </w:numPr>
        <w:rPr>
          <w:b/>
          <w:lang w:eastAsia="en-US"/>
        </w:rPr>
      </w:pPr>
      <w:r w:rsidRPr="0065354D">
        <w:rPr>
          <w:lang w:eastAsia="en-US"/>
        </w:rPr>
        <w:t>mmWave SDK software</w:t>
      </w:r>
    </w:p>
    <w:p w14:paraId="79582C78" w14:textId="77777777" w:rsidR="0084632A" w:rsidRPr="00EB20B2" w:rsidRDefault="0084632A" w:rsidP="00636CA2">
      <w:pPr>
        <w:pStyle w:val="Numbered"/>
        <w:numPr>
          <w:ilvl w:val="0"/>
          <w:numId w:val="32"/>
        </w:numPr>
        <w:rPr>
          <w:b/>
          <w:lang w:eastAsia="en-US"/>
        </w:rPr>
      </w:pPr>
      <w:proofErr w:type="spellStart"/>
      <w:r>
        <w:rPr>
          <w:lang w:eastAsia="en-US"/>
        </w:rPr>
        <w:t>UniFlash</w:t>
      </w:r>
      <w:proofErr w:type="spellEnd"/>
    </w:p>
    <w:p w14:paraId="46AEEB0F" w14:textId="07F5EA54" w:rsidR="0084632A" w:rsidRPr="00F40F1A" w:rsidRDefault="0084632A" w:rsidP="00EE0D2B">
      <w:pPr>
        <w:pStyle w:val="AllText"/>
      </w:pPr>
      <w:r>
        <w:t xml:space="preserve">Why Robotic Operating System? </w:t>
      </w:r>
      <w:r w:rsidRPr="00F40F1A">
        <w:t>The Robot Operating System (ROS) is a flexible framework for writing robot software. It is a collection of tools, libraries, and conventions that aim to simplify the task of creating complex and robust robot behavior across a wide variety of robotic platforms. mmWave FMCW Radar chirp profile through command line interface (CLI) on a UART port, Do 1D, 2D, CFAR, Azimuth and Elevation processing and stream out intensity, relative radial velocity and three spatial coordinates (</w:t>
      </w:r>
      <w:proofErr w:type="spellStart"/>
      <w:r w:rsidRPr="00F40F1A">
        <w:t>x,y,z</w:t>
      </w:r>
      <w:proofErr w:type="spellEnd"/>
      <w:r w:rsidRPr="00F40F1A">
        <w:t>) of the detected objects in real-time. Because the ROS framework and libraries support point cloud data, ROS is useful for developing and prototyping with the mmWave EVMs for robotics applications</w:t>
      </w:r>
      <w:r w:rsidR="00EE0D2B">
        <w:t xml:space="preserve">. </w:t>
      </w:r>
    </w:p>
    <w:p w14:paraId="1D83A12F" w14:textId="77777777" w:rsidR="006018FD" w:rsidRDefault="006018FD" w:rsidP="006018FD">
      <w:pPr>
        <w:pStyle w:val="Bullets"/>
      </w:pPr>
      <w:r>
        <w:t xml:space="preserve">Installing the ROS Library </w:t>
      </w:r>
    </w:p>
    <w:p w14:paraId="56DCFBB8" w14:textId="72BED1CD" w:rsidR="0084632A" w:rsidRPr="00EE0D2B" w:rsidRDefault="0084632A" w:rsidP="006018FD">
      <w:pPr>
        <w:pStyle w:val="AllText"/>
      </w:pPr>
      <w:r w:rsidRPr="00EE0D2B">
        <w:t>The ROS kinetic Kame was selected among the two distribution that is commonly used now. The prerequisites for install ROS kinetic kame is install bootstrap dependencies, installing ROSDEP. The Installing Building the catkin Packages, Create a catkin workspace , Set up your keys, Install</w:t>
      </w:r>
      <w:r w:rsidR="00EE0D2B">
        <w:t xml:space="preserve"> </w:t>
      </w:r>
      <w:proofErr w:type="spellStart"/>
      <w:r w:rsidR="00EE0D2B">
        <w:t>Debian</w:t>
      </w:r>
      <w:proofErr w:type="spellEnd"/>
      <w:r w:rsidR="00EE0D2B">
        <w:t xml:space="preserve"> package that contains(</w:t>
      </w:r>
      <w:r w:rsidRPr="00EE0D2B">
        <w:t xml:space="preserve">ROS, </w:t>
      </w:r>
      <w:proofErr w:type="spellStart"/>
      <w:r w:rsidRPr="00EE0D2B">
        <w:t>rqt</w:t>
      </w:r>
      <w:proofErr w:type="spellEnd"/>
      <w:r w:rsidRPr="00EE0D2B">
        <w:t xml:space="preserve">, </w:t>
      </w:r>
      <w:proofErr w:type="spellStart"/>
      <w:r w:rsidRPr="00EE0D2B">
        <w:t>rviz</w:t>
      </w:r>
      <w:proofErr w:type="spellEnd"/>
      <w:r w:rsidRPr="00EE0D2B">
        <w:t xml:space="preserve">, robot-generic libraries, 2D/3D simulators, navigation </w:t>
      </w:r>
      <w:r w:rsidRPr="00EE0D2B">
        <w:lastRenderedPageBreak/>
        <w:t xml:space="preserve">and 2D/3D perception and Environment setup under the ROS Workspace note install the </w:t>
      </w:r>
      <w:proofErr w:type="spellStart"/>
      <w:r w:rsidRPr="00EE0D2B">
        <w:t>rosbuild</w:t>
      </w:r>
      <w:proofErr w:type="spellEnd"/>
      <w:r w:rsidRPr="00EE0D2B">
        <w:t xml:space="preserve"> Not catkin. </w:t>
      </w:r>
    </w:p>
    <w:p w14:paraId="15DF638F" w14:textId="77777777" w:rsidR="0084632A" w:rsidRPr="00EE0D2B" w:rsidRDefault="0084632A" w:rsidP="00636CA2">
      <w:pPr>
        <w:pStyle w:val="Numbered"/>
        <w:numPr>
          <w:ilvl w:val="0"/>
          <w:numId w:val="34"/>
        </w:numPr>
      </w:pPr>
      <w:r w:rsidRPr="00EE0D2B">
        <w:t>Install the ROS ‘serial’ package:</w:t>
      </w:r>
    </w:p>
    <w:p w14:paraId="35FB344D" w14:textId="77777777" w:rsidR="0084632A" w:rsidRPr="00EE0D2B" w:rsidRDefault="0084632A" w:rsidP="00636CA2">
      <w:pPr>
        <w:pStyle w:val="Numbered"/>
        <w:numPr>
          <w:ilvl w:val="0"/>
          <w:numId w:val="34"/>
        </w:numPr>
      </w:pPr>
      <w:r w:rsidRPr="00EE0D2B">
        <w:t xml:space="preserve"> Use GIT to download (clone) the ROS serial driver into your /</w:t>
      </w:r>
      <w:proofErr w:type="spellStart"/>
      <w:r w:rsidRPr="00EE0D2B">
        <w:t>src</w:t>
      </w:r>
      <w:proofErr w:type="spellEnd"/>
      <w:r w:rsidRPr="00EE0D2B">
        <w:t xml:space="preserve"> directory: $ cd /</w:t>
      </w:r>
      <w:proofErr w:type="spellStart"/>
      <w:r w:rsidRPr="00EE0D2B">
        <w:t>src</w:t>
      </w:r>
      <w:proofErr w:type="spellEnd"/>
      <w:r w:rsidRPr="00EE0D2B">
        <w:t xml:space="preserve"> $ </w:t>
      </w:r>
      <w:proofErr w:type="spellStart"/>
      <w:r w:rsidRPr="00EE0D2B">
        <w:t>git</w:t>
      </w:r>
      <w:proofErr w:type="spellEnd"/>
      <w:r w:rsidRPr="00EE0D2B">
        <w:t xml:space="preserve"> clone </w:t>
      </w:r>
      <w:hyperlink r:id="rId40" w:history="1">
        <w:r w:rsidRPr="00EE0D2B">
          <w:t>https://github.com/wjwwood/serial.git</w:t>
        </w:r>
      </w:hyperlink>
      <w:r w:rsidRPr="00EE0D2B">
        <w:t>.</w:t>
      </w:r>
    </w:p>
    <w:p w14:paraId="01122F2A" w14:textId="77777777" w:rsidR="0084632A" w:rsidRPr="00EE0D2B" w:rsidRDefault="0084632A" w:rsidP="00636CA2">
      <w:pPr>
        <w:pStyle w:val="Numbered"/>
        <w:numPr>
          <w:ilvl w:val="0"/>
          <w:numId w:val="34"/>
        </w:numPr>
      </w:pPr>
      <w:r w:rsidRPr="00EE0D2B">
        <w:t xml:space="preserve"> More documentation on this library can be found at: http://wjwwood.io/serial/ TI mmWave ROS Driver Setup Guide Version 1.5 6 3. Download the TI mmWave ROS Driver (</w:t>
      </w:r>
      <w:proofErr w:type="spellStart"/>
      <w:r w:rsidRPr="00EE0D2B">
        <w:t>ti_mmwave_rospkg</w:t>
      </w:r>
      <w:proofErr w:type="spellEnd"/>
      <w:r w:rsidRPr="00EE0D2B">
        <w:t>) and copy it to your /</w:t>
      </w:r>
      <w:proofErr w:type="spellStart"/>
      <w:r w:rsidRPr="00EE0D2B">
        <w:t>src</w:t>
      </w:r>
      <w:proofErr w:type="spellEnd"/>
      <w:r w:rsidRPr="00EE0D2B">
        <w:t>.</w:t>
      </w:r>
    </w:p>
    <w:p w14:paraId="31A812C9" w14:textId="77777777" w:rsidR="0084632A" w:rsidRPr="00EE0D2B" w:rsidRDefault="0084632A" w:rsidP="00636CA2">
      <w:pPr>
        <w:pStyle w:val="Numbered"/>
        <w:numPr>
          <w:ilvl w:val="0"/>
          <w:numId w:val="34"/>
        </w:numPr>
      </w:pPr>
      <w:r w:rsidRPr="00EE0D2B">
        <w:t xml:space="preserve"> After opening the ti_mmave_rospkg_.zip file, see the </w:t>
      </w:r>
      <w:proofErr w:type="spellStart"/>
      <w:r w:rsidRPr="00EE0D2B">
        <w:t>ti_mmwave_rospkg</w:t>
      </w:r>
      <w:proofErr w:type="spellEnd"/>
      <w:r w:rsidRPr="00EE0D2B">
        <w:t>. Open a new file browser and navigate to your /</w:t>
      </w:r>
      <w:proofErr w:type="spellStart"/>
      <w:r w:rsidRPr="00EE0D2B">
        <w:t>src</w:t>
      </w:r>
      <w:proofErr w:type="spellEnd"/>
      <w:r w:rsidRPr="00EE0D2B">
        <w:t xml:space="preserve"> directory. Copy the </w:t>
      </w:r>
      <w:proofErr w:type="spellStart"/>
      <w:r w:rsidRPr="00EE0D2B">
        <w:t>ti_mmwave_rospkg</w:t>
      </w:r>
      <w:proofErr w:type="spellEnd"/>
      <w:r w:rsidRPr="00EE0D2B">
        <w:t xml:space="preserve"> folder to the /</w:t>
      </w:r>
      <w:proofErr w:type="spellStart"/>
      <w:r w:rsidRPr="00EE0D2B">
        <w:t>src</w:t>
      </w:r>
      <w:proofErr w:type="spellEnd"/>
      <w:r w:rsidRPr="00EE0D2B">
        <w:t xml:space="preserve"> directory. </w:t>
      </w:r>
    </w:p>
    <w:p w14:paraId="17E56929" w14:textId="77777777" w:rsidR="0084632A" w:rsidRPr="00EE0D2B" w:rsidRDefault="0084632A" w:rsidP="00636CA2">
      <w:pPr>
        <w:pStyle w:val="Numbered"/>
        <w:numPr>
          <w:ilvl w:val="0"/>
          <w:numId w:val="34"/>
        </w:numPr>
      </w:pPr>
      <w:r w:rsidRPr="00EE0D2B">
        <w:t xml:space="preserve"> Build your project: In the Terminal/shell, go to your directory and build the driver: $ cd $ </w:t>
      </w:r>
      <w:proofErr w:type="spellStart"/>
      <w:r w:rsidRPr="00EE0D2B">
        <w:t>catkin_make</w:t>
      </w:r>
      <w:proofErr w:type="spellEnd"/>
      <w:r w:rsidRPr="00EE0D2B">
        <w:t>.</w:t>
      </w:r>
    </w:p>
    <w:p w14:paraId="57001B74" w14:textId="2B3D5C88" w:rsidR="0084632A" w:rsidRPr="00EE0D2B" w:rsidRDefault="0084632A" w:rsidP="00636CA2">
      <w:pPr>
        <w:pStyle w:val="Numbered"/>
        <w:numPr>
          <w:ilvl w:val="0"/>
          <w:numId w:val="34"/>
        </w:numPr>
      </w:pPr>
      <w:r w:rsidRPr="00EE0D2B">
        <w:t xml:space="preserve">Flash the mmWave using the </w:t>
      </w:r>
      <w:proofErr w:type="spellStart"/>
      <w:r w:rsidRPr="00EE0D2B">
        <w:t>UniFlash</w:t>
      </w:r>
      <w:proofErr w:type="spellEnd"/>
    </w:p>
    <w:p w14:paraId="730C52BE" w14:textId="533BB82D" w:rsidR="0084632A" w:rsidRPr="00EE0D2B" w:rsidRDefault="0084632A" w:rsidP="00636CA2">
      <w:pPr>
        <w:pStyle w:val="Numbered"/>
        <w:numPr>
          <w:ilvl w:val="0"/>
          <w:numId w:val="34"/>
        </w:numPr>
      </w:pPr>
      <w:r w:rsidRPr="00EE0D2B">
        <w:t xml:space="preserve">  Launch the TI mmWave ROS node and </w:t>
      </w:r>
      <w:proofErr w:type="spellStart"/>
      <w:r w:rsidRPr="00EE0D2B">
        <w:t>Rviz</w:t>
      </w:r>
      <w:proofErr w:type="spellEnd"/>
      <w:r w:rsidRPr="00EE0D2B">
        <w:t xml:space="preserve"> visualizer by running $ </w:t>
      </w:r>
      <w:proofErr w:type="spellStart"/>
      <w:r w:rsidRPr="00EE0D2B">
        <w:t>rosrun</w:t>
      </w:r>
      <w:proofErr w:type="spellEnd"/>
      <w:r w:rsidRPr="00EE0D2B">
        <w:t xml:space="preserve"> </w:t>
      </w:r>
      <w:proofErr w:type="spellStart"/>
      <w:r w:rsidRPr="00EE0D2B">
        <w:t>rviz</w:t>
      </w:r>
      <w:proofErr w:type="spellEnd"/>
      <w:r w:rsidRPr="00EE0D2B">
        <w:t xml:space="preserve"> </w:t>
      </w:r>
      <w:proofErr w:type="spellStart"/>
      <w:r w:rsidRPr="00EE0D2B">
        <w:t>rviz</w:t>
      </w:r>
      <w:proofErr w:type="spellEnd"/>
      <w:r w:rsidR="00EE0D2B">
        <w:t xml:space="preserve">. </w:t>
      </w:r>
    </w:p>
    <w:p w14:paraId="3ACF2A93" w14:textId="77777777" w:rsidR="0084632A" w:rsidRPr="00EE0D2B" w:rsidRDefault="0084632A" w:rsidP="00EE0D2B">
      <w:pPr>
        <w:pStyle w:val="Bullets"/>
      </w:pPr>
      <w:r w:rsidRPr="00EE0D2B">
        <w:t>Troubleshooting</w:t>
      </w:r>
    </w:p>
    <w:p w14:paraId="38A12471" w14:textId="05CDF5F1" w:rsidR="0084632A" w:rsidRDefault="0084632A" w:rsidP="00EE0D2B">
      <w:pPr>
        <w:pStyle w:val="AllText"/>
      </w:pPr>
      <w:r>
        <w:t>The main issue faced was when flash</w:t>
      </w:r>
      <w:r w:rsidR="006018FD">
        <w:t xml:space="preserve">ing the IWR1443 device with </w:t>
      </w:r>
      <w:proofErr w:type="spellStart"/>
      <w:r w:rsidR="006018FD">
        <w:t>UniF</w:t>
      </w:r>
      <w:r>
        <w:t>lash</w:t>
      </w:r>
      <w:proofErr w:type="spellEnd"/>
      <w:r>
        <w:t>.</w:t>
      </w:r>
    </w:p>
    <w:p w14:paraId="000EF907" w14:textId="19E2C6DF" w:rsidR="00EE0D2B" w:rsidRPr="00EE0D2B" w:rsidRDefault="0084632A" w:rsidP="00EE0D2B">
      <w:pPr>
        <w:pStyle w:val="AllText"/>
      </w:pPr>
      <w:r>
        <w:t>Solution:</w:t>
      </w:r>
    </w:p>
    <w:p w14:paraId="29069CCE" w14:textId="701920E9" w:rsidR="0084632A" w:rsidRDefault="0084632A" w:rsidP="00EE0D2B">
      <w:pPr>
        <w:pStyle w:val="Figure"/>
        <w:rPr>
          <w:rFonts w:eastAsia="Calibri"/>
        </w:rPr>
      </w:pPr>
      <w:r w:rsidRPr="000C7FBE">
        <w:rPr>
          <w:rFonts w:eastAsia="Calibri"/>
          <w:noProof/>
        </w:rPr>
        <w:drawing>
          <wp:inline distT="0" distB="0" distL="0" distR="0" wp14:anchorId="5CD6BA92" wp14:editId="5A618F22">
            <wp:extent cx="5536096" cy="1699591"/>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505" r="5350" b="1342"/>
                    <a:stretch/>
                  </pic:blipFill>
                  <pic:spPr bwMode="auto">
                    <a:xfrm>
                      <a:off x="0" y="0"/>
                      <a:ext cx="5536174" cy="1699615"/>
                    </a:xfrm>
                    <a:prstGeom prst="rect">
                      <a:avLst/>
                    </a:prstGeom>
                    <a:ln>
                      <a:noFill/>
                    </a:ln>
                    <a:extLst>
                      <a:ext uri="{53640926-AAD7-44D8-BBD7-CCE9431645EC}">
                        <a14:shadowObscured xmlns:a14="http://schemas.microsoft.com/office/drawing/2010/main"/>
                      </a:ext>
                    </a:extLst>
                  </pic:spPr>
                </pic:pic>
              </a:graphicData>
            </a:graphic>
          </wp:inline>
        </w:drawing>
      </w:r>
    </w:p>
    <w:p w14:paraId="0F1083CF" w14:textId="1F58384A" w:rsidR="00EE0D2B" w:rsidRDefault="00EE0D2B" w:rsidP="006018FD">
      <w:pPr>
        <w:pStyle w:val="FIGURECAP0"/>
      </w:pPr>
      <w:bookmarkStart w:id="71" w:name="_Toc9261196"/>
      <w:r>
        <w:t xml:space="preserve">Fig. </w:t>
      </w:r>
      <w:r>
        <w:fldChar w:fldCharType="begin"/>
      </w:r>
      <w:r>
        <w:instrText xml:space="preserve"> SEQ Fig. \* ARABIC </w:instrText>
      </w:r>
      <w:r>
        <w:fldChar w:fldCharType="separate"/>
      </w:r>
      <w:r w:rsidR="004975AB">
        <w:t>27</w:t>
      </w:r>
      <w:r>
        <w:fldChar w:fldCharType="end"/>
      </w:r>
      <w:r w:rsidR="006018FD">
        <w:t xml:space="preserve"> </w:t>
      </w:r>
      <w:r w:rsidR="001B604A">
        <w:tab/>
      </w:r>
      <w:r w:rsidR="006018FD">
        <w:t>Solution to the</w:t>
      </w:r>
      <w:bookmarkEnd w:id="71"/>
      <w:r w:rsidR="006018FD">
        <w:t xml:space="preserve"> </w:t>
      </w:r>
      <w:r w:rsidR="001B604A">
        <w:t xml:space="preserve">Issues Encountered </w:t>
      </w:r>
    </w:p>
    <w:p w14:paraId="472A9F1B" w14:textId="4091A43F" w:rsidR="0084632A" w:rsidRPr="0084632A" w:rsidRDefault="0084632A" w:rsidP="0084632A">
      <w:pPr>
        <w:pStyle w:val="FigureCaption0"/>
      </w:pPr>
    </w:p>
    <w:p w14:paraId="474724BD" w14:textId="093D701E" w:rsidR="00B80E42" w:rsidRDefault="00B80E42" w:rsidP="001B604A">
      <w:pPr>
        <w:pStyle w:val="Heading2"/>
      </w:pPr>
      <w:bookmarkStart w:id="72" w:name="_Toc9275515"/>
      <w:r>
        <w:rPr>
          <w:rFonts w:hint="eastAsia"/>
        </w:rPr>
        <w:t>Implementation of Task 5</w:t>
      </w:r>
      <w:r w:rsidRPr="00407596">
        <w:rPr>
          <w:rFonts w:hint="eastAsia"/>
        </w:rPr>
        <w:t>.</w:t>
      </w:r>
      <w:bookmarkEnd w:id="72"/>
    </w:p>
    <w:p w14:paraId="154E5CDE" w14:textId="56E4715C" w:rsidR="00D300C2" w:rsidRDefault="00D300C2" w:rsidP="00636CA2">
      <w:pPr>
        <w:pStyle w:val="Heading3"/>
        <w:numPr>
          <w:ilvl w:val="2"/>
          <w:numId w:val="29"/>
        </w:numPr>
        <w:ind w:left="864"/>
      </w:pPr>
      <w:bookmarkStart w:id="73" w:name="_Toc9275516"/>
      <w:r>
        <w:t xml:space="preserve">Implementation of Task </w:t>
      </w:r>
      <w:r w:rsidR="00B80E42">
        <w:t>5</w:t>
      </w:r>
      <w:r w:rsidR="001B604A">
        <w:t xml:space="preserve"> </w:t>
      </w:r>
      <w:r w:rsidR="00B80E42">
        <w:t xml:space="preserve">Subtask </w:t>
      </w:r>
      <w:r>
        <w:t>1</w:t>
      </w:r>
      <w:bookmarkEnd w:id="73"/>
    </w:p>
    <w:p w14:paraId="7A4D72CF" w14:textId="64699B4C" w:rsidR="00D300C2" w:rsidRDefault="00D300C2" w:rsidP="00B85DC0">
      <w:pPr>
        <w:pStyle w:val="AllText"/>
      </w:pPr>
      <w:r w:rsidRPr="006018FD">
        <w:t>Fig</w:t>
      </w:r>
      <w:r w:rsidR="006018FD">
        <w:t>. 28</w:t>
      </w:r>
      <w:r>
        <w:t xml:space="preserve"> below explains that for a stitching of a 3D point cloud data the first step is to register a collection of point cloud data that was collected from a robotic operating system visualizer. The robotic operating system visualizer stores files as an .</w:t>
      </w:r>
      <w:proofErr w:type="spellStart"/>
      <w:r>
        <w:t>obj</w:t>
      </w:r>
      <w:proofErr w:type="spellEnd"/>
      <w:r>
        <w:t xml:space="preserve"> file. To stitch </w:t>
      </w:r>
      <w:r w:rsidR="004A2B19">
        <w:t>the 3D</w:t>
      </w:r>
      <w:r>
        <w:t xml:space="preserve"> point cloud data collected, the .</w:t>
      </w:r>
      <w:proofErr w:type="spellStart"/>
      <w:r>
        <w:t>obj</w:t>
      </w:r>
      <w:proofErr w:type="spellEnd"/>
      <w:r>
        <w:t xml:space="preserve"> file is converted to a .</w:t>
      </w:r>
      <w:proofErr w:type="spellStart"/>
      <w:r>
        <w:t>pcd</w:t>
      </w:r>
      <w:proofErr w:type="spellEnd"/>
      <w:r>
        <w:t xml:space="preserve"> file. After the file is converted from .</w:t>
      </w:r>
      <w:proofErr w:type="spellStart"/>
      <w:r>
        <w:t>obj</w:t>
      </w:r>
      <w:proofErr w:type="spellEnd"/>
      <w:r>
        <w:t xml:space="preserve"> to .</w:t>
      </w:r>
      <w:proofErr w:type="spellStart"/>
      <w:r>
        <w:t>pcd</w:t>
      </w:r>
      <w:proofErr w:type="spellEnd"/>
      <w:r>
        <w:t xml:space="preserve"> the file would be loaded unto the </w:t>
      </w:r>
      <w:proofErr w:type="spellStart"/>
      <w:r>
        <w:t>Pcd</w:t>
      </w:r>
      <w:proofErr w:type="spellEnd"/>
      <w:r>
        <w:t xml:space="preserve"> visualizer app to stitch the 3D point cloud data. The code for converting the .</w:t>
      </w:r>
      <w:proofErr w:type="spellStart"/>
      <w:r>
        <w:t>obj</w:t>
      </w:r>
      <w:proofErr w:type="spellEnd"/>
      <w:r>
        <w:t xml:space="preserve"> file to .</w:t>
      </w:r>
      <w:proofErr w:type="spellStart"/>
      <w:r>
        <w:t>pcd</w:t>
      </w:r>
      <w:proofErr w:type="spellEnd"/>
      <w:r>
        <w:t xml:space="preserve"> can be found in the appendix section.  </w:t>
      </w:r>
    </w:p>
    <w:p w14:paraId="5E887B1A" w14:textId="446C63ED" w:rsidR="00D300C2" w:rsidRDefault="00B80E42" w:rsidP="00B80E42">
      <w:pPr>
        <w:pStyle w:val="Figure"/>
      </w:pPr>
      <w:r>
        <w:rPr>
          <w:noProof/>
        </w:rPr>
        <w:lastRenderedPageBreak/>
        <w:drawing>
          <wp:inline distT="0" distB="0" distL="0" distR="0" wp14:anchorId="04EE4E8C" wp14:editId="1E9304CD">
            <wp:extent cx="3677478" cy="4752895"/>
            <wp:effectExtent l="0" t="0" r="0" b="0"/>
            <wp:docPr id="24" name="Picture 24" descr="https://lh6.googleusercontent.com/g5uHjFcB8TsD7g4-GOOfVNMELwkeTW1n7dPN9UhjE25sHlsAsGlQ21n0b2ywEAHHOwDpDYEb_QIS1psigcixnJgpVvYl5k1tNtdVvGlKFtvSX0Uf5ACjgz0MCtFsnQiOI7LX3rw_S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g5uHjFcB8TsD7g4-GOOfVNMELwkeTW1n7dPN9UhjE25sHlsAsGlQ21n0b2ywEAHHOwDpDYEb_QIS1psigcixnJgpVvYl5k1tNtdVvGlKFtvSX0Uf5ACjgz0MCtFsnQiOI7LX3rw_SFo"/>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87333" cy="4765632"/>
                    </a:xfrm>
                    <a:prstGeom prst="rect">
                      <a:avLst/>
                    </a:prstGeom>
                    <a:noFill/>
                    <a:ln>
                      <a:noFill/>
                    </a:ln>
                  </pic:spPr>
                </pic:pic>
              </a:graphicData>
            </a:graphic>
          </wp:inline>
        </w:drawing>
      </w:r>
    </w:p>
    <w:p w14:paraId="0D42546A" w14:textId="364770B5" w:rsidR="00B80E42" w:rsidRDefault="00B80E42" w:rsidP="00B80E42">
      <w:pPr>
        <w:pStyle w:val="FIGURECAP0"/>
      </w:pPr>
      <w:bookmarkStart w:id="74" w:name="_Toc9261197"/>
      <w:r>
        <w:t xml:space="preserve">Fig. </w:t>
      </w:r>
      <w:r>
        <w:fldChar w:fldCharType="begin"/>
      </w:r>
      <w:r>
        <w:instrText xml:space="preserve"> SEQ Fig. \* ARABIC </w:instrText>
      </w:r>
      <w:r>
        <w:fldChar w:fldCharType="separate"/>
      </w:r>
      <w:r w:rsidR="004975AB">
        <w:t>28</w:t>
      </w:r>
      <w:r>
        <w:fldChar w:fldCharType="end"/>
      </w:r>
      <w:r>
        <w:tab/>
        <w:t>3D Stitching of Point Cloud Data</w:t>
      </w:r>
      <w:bookmarkEnd w:id="74"/>
      <w:r>
        <w:t xml:space="preserve"> </w:t>
      </w:r>
    </w:p>
    <w:p w14:paraId="3B76A93E" w14:textId="617714A0" w:rsidR="00B80E42" w:rsidRPr="00B80E42" w:rsidRDefault="00B80E42" w:rsidP="00B80E42">
      <w:pPr>
        <w:pStyle w:val="Heading3"/>
      </w:pPr>
      <w:bookmarkStart w:id="75" w:name="_Toc9275517"/>
      <w:r>
        <w:t>Implementation of Task 5 Subtask 2</w:t>
      </w:r>
      <w:bookmarkEnd w:id="75"/>
      <w:r>
        <w:t xml:space="preserve"> </w:t>
      </w:r>
    </w:p>
    <w:p w14:paraId="1C5C94CA" w14:textId="5F3CD107" w:rsidR="001B604A" w:rsidRPr="001B604A" w:rsidRDefault="00B80E42" w:rsidP="001B604A">
      <w:pPr>
        <w:pStyle w:val="AllText"/>
        <w:rPr>
          <w:color w:val="000000" w:themeColor="text1"/>
        </w:rPr>
      </w:pPr>
      <w:r w:rsidRPr="004A2B19">
        <w:t xml:space="preserve">The usefulness of this task is to get the range profile of the highly reflective materials in the range distance. </w:t>
      </w:r>
      <w:r w:rsidR="00230556" w:rsidRPr="004A2B19">
        <w:t xml:space="preserve">A radar is for ranging and detection, pulses are sent out and received by an object and reflected on to the radar. The time of flight information is gathered </w:t>
      </w:r>
      <w:r w:rsidR="000677E8" w:rsidRPr="004A2B19">
        <w:t>and based on the principle of electromagnetic theory its wave transports its energy through a vacuum at speed</w:t>
      </w:r>
      <m:oMath>
        <m:r>
          <w:rPr>
            <w:rFonts w:ascii="Cambria Math" w:hAnsi="Cambria Math"/>
          </w:rPr>
          <m:t>(c)=3 ×</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m/s</m:t>
        </m:r>
      </m:oMath>
      <w:r w:rsidR="009F7BFB" w:rsidRPr="004A2B19">
        <w:t xml:space="preserve"> and the distance</w:t>
      </w:r>
      <m:oMath>
        <m:d>
          <m:dPr>
            <m:ctrlPr>
              <w:rPr>
                <w:rFonts w:ascii="Cambria Math" w:hAnsi="Cambria Math"/>
                <w:i/>
              </w:rPr>
            </m:ctrlPr>
          </m:dPr>
          <m:e>
            <m:r>
              <w:rPr>
                <w:rFonts w:ascii="Cambria Math" w:hAnsi="Cambria Math"/>
              </w:rPr>
              <m:t>s</m:t>
            </m:r>
          </m:e>
        </m:d>
        <m:r>
          <w:rPr>
            <w:rFonts w:ascii="Cambria Math" w:hAnsi="Cambria Math"/>
          </w:rPr>
          <m:t>=c ×</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 xml:space="preserve"> m</m:t>
        </m:r>
      </m:oMath>
      <w:r w:rsidR="009F7BFB" w:rsidRPr="004A2B19">
        <w:t xml:space="preserve">. </w:t>
      </w:r>
      <w:r w:rsidR="00230556" w:rsidRPr="004A2B19">
        <w:t xml:space="preserve">The radar captures data in time domain and process it using a FFT algorithm. The FFT algorithm is used to convert from time domain to frequency domain. </w:t>
      </w:r>
      <w:r w:rsidR="000677E8" w:rsidRPr="004A2B19">
        <w:t>The stitching process is done by taking 1000 sampling points of the information being processed</w:t>
      </w:r>
      <w:r w:rsidR="004A2B19">
        <w:t xml:space="preserve"> 4 times</w:t>
      </w:r>
      <w:r w:rsidR="009F7BFB" w:rsidRPr="004A2B19">
        <w:t xml:space="preserve">. It uses an analog and digital converter ping pong (ADC_Ping_Pong). It uses a ping pong memory </w:t>
      </w:r>
      <w:proofErr w:type="spellStart"/>
      <w:r w:rsidR="009F7BFB" w:rsidRPr="004A2B19">
        <w:t>Mx</w:t>
      </w:r>
      <w:proofErr w:type="spellEnd"/>
      <w:r w:rsidR="009F7BFB" w:rsidRPr="004A2B19">
        <w:t xml:space="preserve">. The ping pong memory M0 is loaded with information coming from the radar. The </w:t>
      </w:r>
      <w:r w:rsidR="00DA558B" w:rsidRPr="004A2B19">
        <w:t>ping pong memory M2</w:t>
      </w:r>
      <w:r w:rsidR="009F7BFB" w:rsidRPr="004A2B19">
        <w:t xml:space="preserve"> processes previous </w:t>
      </w:r>
      <w:r w:rsidR="00DA558B" w:rsidRPr="004A2B19">
        <w:t>1000 sampled points from M0. The ping pong memory M1 is loaded with information coming from the radar then the samp</w:t>
      </w:r>
      <w:r w:rsidR="004A2B19" w:rsidRPr="004A2B19">
        <w:t xml:space="preserve">led points from M1 is processed on the ping pong memory M3. </w:t>
      </w:r>
      <w:r w:rsidR="004A2B19">
        <w:t xml:space="preserve">The ADC output buffer is shared </w:t>
      </w:r>
      <w:r w:rsidR="00320E68">
        <w:t xml:space="preserve">between local memory 1 (M0) and (M1). There is no need for EDMA; radar transferred to set up data between </w:t>
      </w:r>
      <w:r w:rsidR="00320E68">
        <w:lastRenderedPageBreak/>
        <w:t>the two system. To process these information t</w:t>
      </w:r>
      <w:r w:rsidRPr="004A2B19">
        <w:t xml:space="preserve">he first step in this process is to put the mmWave IWR1443 Boost EVM in flashing mode by connecting the jumpers on SOP0 and SOP2. Open the </w:t>
      </w:r>
      <w:proofErr w:type="spellStart"/>
      <w:r w:rsidRPr="004A2B19">
        <w:t>UniFlash</w:t>
      </w:r>
      <w:proofErr w:type="spellEnd"/>
      <w:r w:rsidRPr="004A2B19">
        <w:t xml:space="preserve"> tool downloaded on Ti.com/tool/</w:t>
      </w:r>
      <w:proofErr w:type="spellStart"/>
      <w:r w:rsidRPr="004A2B19">
        <w:t>uniflash</w:t>
      </w:r>
      <w:proofErr w:type="spellEnd"/>
      <w:r w:rsidRPr="004A2B19">
        <w:t xml:space="preserve"> to flash the prebuilt in binaries mmWave IWR1443 Boost EVM. Power cycle the mmWave and connect the mmWave with a USB to the computer being used, the mmWave has two virtual COM port. In the new configuration section locate and select the IWR1443 Boost EVM. Click start to proceed. In the program tab browse and locate the Radar SS and MSS images for the 4k FFT prebuilt in binaries as seen in the </w:t>
      </w:r>
      <w:r w:rsidR="004A37C0">
        <w:t xml:space="preserve">Fig. 29 </w:t>
      </w:r>
      <w:r w:rsidRPr="004A2B19">
        <w:t xml:space="preserve">below. In the settings and utilities port fill in the </w:t>
      </w:r>
      <m:oMath>
        <m:r>
          <w:rPr>
            <w:rFonts w:ascii="Cambria Math" w:hAnsi="Cambria Math"/>
          </w:rPr>
          <m:t>CO</m:t>
        </m:r>
        <m:sSub>
          <m:sSubPr>
            <m:ctrlPr>
              <w:rPr>
                <w:rFonts w:ascii="Cambria Math" w:hAnsi="Cambria Math"/>
                <w:i/>
              </w:rPr>
            </m:ctrlPr>
          </m:sSubPr>
          <m:e>
            <m:r>
              <w:rPr>
                <w:rFonts w:ascii="Cambria Math" w:hAnsi="Cambria Math"/>
              </w:rPr>
              <m:t>M</m:t>
            </m:r>
          </m:e>
          <m:sub>
            <m:r>
              <w:rPr>
                <w:rFonts w:ascii="Cambria Math" w:hAnsi="Cambria Math"/>
              </w:rPr>
              <m:t>UART</m:t>
            </m:r>
          </m:sub>
        </m:sSub>
      </m:oMath>
      <w:r w:rsidR="004A37C0">
        <w:t xml:space="preserve"> noted earlier as shown in the Fig. 30 </w:t>
      </w:r>
      <w:r w:rsidRPr="004A2B19">
        <w:t xml:space="preserve">below to flash the previous binaries. Return to the program tab and power cycle the device and click on load images of the prebuilt in binaries specified earlier. When the flash procedure is complete the </w:t>
      </w:r>
      <w:proofErr w:type="spellStart"/>
      <w:r w:rsidR="004A37C0">
        <w:t>UniFlash</w:t>
      </w:r>
      <w:proofErr w:type="spellEnd"/>
      <w:r w:rsidR="004A37C0">
        <w:t xml:space="preserve"> </w:t>
      </w:r>
      <w:r w:rsidRPr="004A2B19">
        <w:t>console should indicate [</w:t>
      </w:r>
      <w:r w:rsidRPr="004A2B19">
        <w:rPr>
          <w:color w:val="00B050"/>
        </w:rPr>
        <w:t xml:space="preserve">SUCCESS] Program Load completed successfully. </w:t>
      </w:r>
      <w:r w:rsidRPr="004A2B19">
        <w:rPr>
          <w:color w:val="000000" w:themeColor="text1"/>
        </w:rPr>
        <w:t>Power off the board and remove the jumper from only SOP2, removing it puts the board in functional mode. The</w:t>
      </w:r>
      <w:r w:rsidR="00320E68">
        <w:rPr>
          <w:color w:val="000000" w:themeColor="text1"/>
        </w:rPr>
        <w:t xml:space="preserve">n </w:t>
      </w:r>
      <w:r w:rsidR="0084632A">
        <w:rPr>
          <w:color w:val="000000" w:themeColor="text1"/>
        </w:rPr>
        <w:t>run the lab on the demo visualizer, once the demo visualizer is loaded go to the options then serial port. In the serial port window enter the appropriate</w:t>
      </w:r>
      <w:r w:rsidR="004A37C0">
        <w:rPr>
          <w:color w:val="000000" w:themeColor="text1"/>
        </w:rPr>
        <w:t xml:space="preserve"> port numbers. Click on the configure and the demo visualizer will connect to the </w:t>
      </w:r>
      <w:proofErr w:type="spellStart"/>
      <w:r w:rsidR="004A37C0">
        <w:rPr>
          <w:color w:val="000000" w:themeColor="text1"/>
        </w:rPr>
        <w:t>mmwave</w:t>
      </w:r>
      <w:proofErr w:type="spellEnd"/>
      <w:r w:rsidR="004A37C0">
        <w:rPr>
          <w:color w:val="000000" w:themeColor="text1"/>
        </w:rPr>
        <w:t xml:space="preserve"> IWR1443. Click on the plot tab and </w:t>
      </w:r>
      <w:r w:rsidR="001B604A">
        <w:rPr>
          <w:color w:val="000000" w:themeColor="text1"/>
        </w:rPr>
        <w:t xml:space="preserve">load the code listed in the appendix section and radar would begin detecting reflective objects. </w:t>
      </w:r>
    </w:p>
    <w:p w14:paraId="29BC34BA" w14:textId="340E1C33" w:rsidR="006018FD" w:rsidRPr="004A2B19" w:rsidRDefault="006018FD" w:rsidP="006018FD">
      <w:pPr>
        <w:pStyle w:val="Figure"/>
      </w:pPr>
      <w:r w:rsidRPr="006018FD">
        <w:drawing>
          <wp:inline distT="0" distB="0" distL="0" distR="0" wp14:anchorId="58530780" wp14:editId="14D6CDCD">
            <wp:extent cx="6145952" cy="1232056"/>
            <wp:effectExtent l="0" t="0" r="762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30716" t="39518" r="322" b="39575"/>
                    <a:stretch/>
                  </pic:blipFill>
                  <pic:spPr bwMode="auto">
                    <a:xfrm>
                      <a:off x="0" y="0"/>
                      <a:ext cx="6281383" cy="1259205"/>
                    </a:xfrm>
                    <a:prstGeom prst="rect">
                      <a:avLst/>
                    </a:prstGeom>
                    <a:ln>
                      <a:noFill/>
                    </a:ln>
                    <a:extLst>
                      <a:ext uri="{53640926-AAD7-44D8-BBD7-CCE9431645EC}">
                        <a14:shadowObscured xmlns:a14="http://schemas.microsoft.com/office/drawing/2010/main"/>
                      </a:ext>
                    </a:extLst>
                  </pic:spPr>
                </pic:pic>
              </a:graphicData>
            </a:graphic>
          </wp:inline>
        </w:drawing>
      </w:r>
    </w:p>
    <w:p w14:paraId="3B2BB35B" w14:textId="485E286F" w:rsidR="004A37C0" w:rsidRDefault="004A37C0" w:rsidP="004A37C0">
      <w:pPr>
        <w:pStyle w:val="FIGURECAP0"/>
      </w:pPr>
      <w:bookmarkStart w:id="76" w:name="_Toc9261198"/>
      <w:r>
        <w:t xml:space="preserve">Fig. </w:t>
      </w:r>
      <w:r>
        <w:fldChar w:fldCharType="begin"/>
      </w:r>
      <w:r>
        <w:instrText xml:space="preserve"> SEQ Fig. \* ARABIC </w:instrText>
      </w:r>
      <w:r>
        <w:fldChar w:fldCharType="separate"/>
      </w:r>
      <w:r w:rsidR="004975AB">
        <w:t>29</w:t>
      </w:r>
      <w:r>
        <w:fldChar w:fldCharType="end"/>
      </w:r>
      <w:r>
        <w:tab/>
        <w:t>Prebuilt in Binaries</w:t>
      </w:r>
      <w:bookmarkEnd w:id="76"/>
      <w:r>
        <w:t xml:space="preserve"> </w:t>
      </w:r>
    </w:p>
    <w:p w14:paraId="357D9B71" w14:textId="77777777" w:rsidR="004A37C0" w:rsidRDefault="004A37C0" w:rsidP="004A37C0">
      <w:pPr>
        <w:pStyle w:val="FigureCaption0"/>
        <w:rPr>
          <w:noProof/>
        </w:rPr>
      </w:pPr>
    </w:p>
    <w:p w14:paraId="4CCF26CC" w14:textId="120D185F" w:rsidR="004A37C0" w:rsidRDefault="004A37C0" w:rsidP="004A37C0">
      <w:pPr>
        <w:pStyle w:val="Figure"/>
      </w:pPr>
      <w:r>
        <w:rPr>
          <w:noProof/>
        </w:rPr>
        <w:drawing>
          <wp:inline distT="0" distB="0" distL="0" distR="0" wp14:anchorId="421F8CFF" wp14:editId="09682E28">
            <wp:extent cx="3795974" cy="1367342"/>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33396" t="70005" r="44965" b="15605"/>
                    <a:stretch/>
                  </pic:blipFill>
                  <pic:spPr bwMode="auto">
                    <a:xfrm>
                      <a:off x="0" y="0"/>
                      <a:ext cx="3818857" cy="1375585"/>
                    </a:xfrm>
                    <a:prstGeom prst="rect">
                      <a:avLst/>
                    </a:prstGeom>
                    <a:ln>
                      <a:noFill/>
                    </a:ln>
                    <a:extLst>
                      <a:ext uri="{53640926-AAD7-44D8-BBD7-CCE9431645EC}">
                        <a14:shadowObscured xmlns:a14="http://schemas.microsoft.com/office/drawing/2010/main"/>
                      </a:ext>
                    </a:extLst>
                  </pic:spPr>
                </pic:pic>
              </a:graphicData>
            </a:graphic>
          </wp:inline>
        </w:drawing>
      </w:r>
    </w:p>
    <w:p w14:paraId="39B37505" w14:textId="1087F653" w:rsidR="00C17ECB" w:rsidRDefault="004A37C0" w:rsidP="00C17ECB">
      <w:pPr>
        <w:pStyle w:val="FIGURECAP0"/>
      </w:pPr>
      <w:bookmarkStart w:id="77" w:name="_Toc9261199"/>
      <w:r>
        <w:t xml:space="preserve">Fig. </w:t>
      </w:r>
      <w:r>
        <w:fldChar w:fldCharType="begin"/>
      </w:r>
      <w:r>
        <w:instrText xml:space="preserve"> SEQ Fig. \* ARABIC </w:instrText>
      </w:r>
      <w:r>
        <w:fldChar w:fldCharType="separate"/>
      </w:r>
      <w:r w:rsidR="004975AB">
        <w:t>30</w:t>
      </w:r>
      <w:r>
        <w:fldChar w:fldCharType="end"/>
      </w:r>
      <w:r>
        <w:tab/>
        <w:t>COMuart Entry</w:t>
      </w:r>
      <w:bookmarkEnd w:id="77"/>
    </w:p>
    <w:p w14:paraId="03B00D9E" w14:textId="440973FC" w:rsidR="00C17ECB" w:rsidRDefault="00C17ECB" w:rsidP="00C17ECB">
      <w:pPr>
        <w:pStyle w:val="Bullets"/>
      </w:pPr>
      <w:r>
        <w:t xml:space="preserve">Trouble shooting </w:t>
      </w:r>
    </w:p>
    <w:p w14:paraId="716571DD" w14:textId="63EEB712" w:rsidR="00C17ECB" w:rsidRDefault="000A19FD" w:rsidP="00C17ECB">
      <w:pPr>
        <w:pStyle w:val="AllText"/>
      </w:pPr>
      <w:r>
        <w:t xml:space="preserve">For the stitching to take place </w:t>
      </w:r>
      <w:r w:rsidR="00B64430">
        <w:t>the mmWave required</w:t>
      </w:r>
      <w:r w:rsidR="00C17ECB">
        <w:t xml:space="preserve"> flash</w:t>
      </w:r>
      <w:r w:rsidR="00B64430">
        <w:t>ing</w:t>
      </w:r>
      <w:r w:rsidR="00C17ECB">
        <w:t xml:space="preserve"> the mmWave was not working as expected. The </w:t>
      </w:r>
      <w:proofErr w:type="spellStart"/>
      <w:r w:rsidR="00C17ECB">
        <w:t>UniFlash</w:t>
      </w:r>
      <w:proofErr w:type="spellEnd"/>
      <w:r w:rsidR="00C17ECB">
        <w:t xml:space="preserve"> showed a c</w:t>
      </w:r>
      <w:r w:rsidR="00C17ECB">
        <w:t>ouple of error messages such as;</w:t>
      </w:r>
    </w:p>
    <w:p w14:paraId="51297238" w14:textId="6C5481EB" w:rsidR="00C17ECB" w:rsidRDefault="00AA5E4B" w:rsidP="00636CA2">
      <w:pPr>
        <w:pStyle w:val="Numbered"/>
        <w:numPr>
          <w:ilvl w:val="0"/>
          <w:numId w:val="35"/>
        </w:numPr>
      </w:pPr>
      <w:r>
        <w:t xml:space="preserve"> </w:t>
      </w:r>
      <w:r w:rsidR="00515458">
        <w:t xml:space="preserve">Aborting flash: loading </w:t>
      </w:r>
      <w:r w:rsidR="00B64430">
        <w:t>images failed</w:t>
      </w:r>
    </w:p>
    <w:p w14:paraId="066C6069" w14:textId="1793A491" w:rsidR="006A0879" w:rsidRDefault="004975AB" w:rsidP="00636CA2">
      <w:pPr>
        <w:pStyle w:val="Numbered"/>
        <w:numPr>
          <w:ilvl w:val="0"/>
          <w:numId w:val="35"/>
        </w:numPr>
      </w:pPr>
      <w:r>
        <w:t>Image loading failed aborting error of specified files</w:t>
      </w:r>
      <w:r w:rsidR="00B64430">
        <w:t xml:space="preserve"> in Fig. 31</w:t>
      </w:r>
    </w:p>
    <w:p w14:paraId="75BAC6BE" w14:textId="23CC5D86" w:rsidR="004975AB" w:rsidRDefault="004975AB" w:rsidP="00636CA2">
      <w:pPr>
        <w:pStyle w:val="Numbered"/>
        <w:numPr>
          <w:ilvl w:val="0"/>
          <w:numId w:val="35"/>
        </w:numPr>
      </w:pPr>
      <w:r>
        <w:t xml:space="preserve">Image loading failed: COM port not able to connect </w:t>
      </w:r>
      <w:r w:rsidR="00B64430">
        <w:t>as seen in Fig. 32</w:t>
      </w:r>
    </w:p>
    <w:p w14:paraId="3695B98F" w14:textId="22AA2E31" w:rsidR="004975AB" w:rsidRDefault="004975AB" w:rsidP="004975AB">
      <w:pPr>
        <w:pStyle w:val="Figure"/>
      </w:pPr>
      <w:r>
        <w:rPr>
          <w:noProof/>
        </w:rPr>
        <w:lastRenderedPageBreak/>
        <w:drawing>
          <wp:inline distT="0" distB="0" distL="0" distR="0" wp14:anchorId="2382CDCD" wp14:editId="6D6F4994">
            <wp:extent cx="6121670" cy="3639830"/>
            <wp:effectExtent l="0" t="0" r="0" b="0"/>
            <wp:docPr id="34" name="Picture 34" descr="https://e2e.ti.com/cfs-file/__key/communityserver-discussions-components-files/1023/5460._5563B783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2e.ti.com/cfs-file/__key/communityserver-discussions-components-files/1023/5460._5563B783_.PNG"/>
                    <pic:cNvPicPr>
                      <a:picLocks noChangeAspect="1" noChangeArrowheads="1"/>
                    </pic:cNvPicPr>
                  </pic:nvPicPr>
                  <pic:blipFill rotWithShape="1">
                    <a:blip r:embed="rId45">
                      <a:extLst>
                        <a:ext uri="{28A0092B-C50C-407E-A947-70E740481C1C}">
                          <a14:useLocalDpi xmlns:a14="http://schemas.microsoft.com/office/drawing/2010/main" val="0"/>
                        </a:ext>
                      </a:extLst>
                    </a:blip>
                    <a:srcRect l="957" r="1090" b="1207"/>
                    <a:stretch/>
                  </pic:blipFill>
                  <pic:spPr bwMode="auto">
                    <a:xfrm>
                      <a:off x="0" y="0"/>
                      <a:ext cx="6144404" cy="3653347"/>
                    </a:xfrm>
                    <a:prstGeom prst="rect">
                      <a:avLst/>
                    </a:prstGeom>
                    <a:noFill/>
                    <a:ln>
                      <a:noFill/>
                    </a:ln>
                    <a:extLst>
                      <a:ext uri="{53640926-AAD7-44D8-BBD7-CCE9431645EC}">
                        <a14:shadowObscured xmlns:a14="http://schemas.microsoft.com/office/drawing/2010/main"/>
                      </a:ext>
                    </a:extLst>
                  </pic:spPr>
                </pic:pic>
              </a:graphicData>
            </a:graphic>
          </wp:inline>
        </w:drawing>
      </w:r>
    </w:p>
    <w:p w14:paraId="02FE7A1A" w14:textId="5EA93124" w:rsidR="004975AB" w:rsidRPr="00407596" w:rsidRDefault="004975AB" w:rsidP="004975AB">
      <w:pPr>
        <w:pStyle w:val="FIGURECAP0"/>
      </w:pPr>
      <w:r>
        <w:t xml:space="preserve">Fig. </w:t>
      </w:r>
      <w:r>
        <w:fldChar w:fldCharType="begin"/>
      </w:r>
      <w:r>
        <w:instrText xml:space="preserve"> SEQ Fig. \* ARABIC </w:instrText>
      </w:r>
      <w:r>
        <w:fldChar w:fldCharType="separate"/>
      </w:r>
      <w:r>
        <w:t>31</w:t>
      </w:r>
      <w:r>
        <w:fldChar w:fldCharType="end"/>
      </w:r>
      <w:r>
        <w:tab/>
        <w:t>Image Loading Error Message</w:t>
      </w:r>
    </w:p>
    <w:p w14:paraId="611CB260" w14:textId="7ACF7A24" w:rsidR="006A0879" w:rsidRDefault="006A0879" w:rsidP="006A0879">
      <w:pPr>
        <w:pStyle w:val="Figure"/>
      </w:pPr>
      <w:r w:rsidRPr="006A0879">
        <w:rPr>
          <w:noProof/>
        </w:rPr>
        <w:drawing>
          <wp:inline distT="0" distB="0" distL="0" distR="0" wp14:anchorId="5FC51C28" wp14:editId="47D55885">
            <wp:extent cx="6002649" cy="3254285"/>
            <wp:effectExtent l="0" t="0" r="0" b="3810"/>
            <wp:docPr id="33" name="Picture 33" descr="C:\Users\fodada\Downloads\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odada\Downloads\jj.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48654" cy="3279226"/>
                    </a:xfrm>
                    <a:prstGeom prst="rect">
                      <a:avLst/>
                    </a:prstGeom>
                    <a:noFill/>
                    <a:ln>
                      <a:noFill/>
                    </a:ln>
                  </pic:spPr>
                </pic:pic>
              </a:graphicData>
            </a:graphic>
          </wp:inline>
        </w:drawing>
      </w:r>
    </w:p>
    <w:p w14:paraId="048DB470" w14:textId="5C31B1FB" w:rsidR="004975AB" w:rsidRPr="00407596" w:rsidRDefault="004975AB" w:rsidP="004975AB">
      <w:pPr>
        <w:pStyle w:val="FIGURECAP0"/>
      </w:pPr>
      <w:r>
        <w:t xml:space="preserve">Fig. </w:t>
      </w:r>
      <w:r>
        <w:fldChar w:fldCharType="begin"/>
      </w:r>
      <w:r>
        <w:instrText xml:space="preserve"> SEQ Fig. \* ARABIC </w:instrText>
      </w:r>
      <w:r>
        <w:fldChar w:fldCharType="separate"/>
      </w:r>
      <w:r>
        <w:t>32</w:t>
      </w:r>
      <w:r>
        <w:fldChar w:fldCharType="end"/>
      </w:r>
      <w:r>
        <w:t xml:space="preserve"> Error Message loading Image Failed on the UniFlash</w:t>
      </w:r>
    </w:p>
    <w:p w14:paraId="7A5988D8" w14:textId="77777777" w:rsidR="002D2944" w:rsidRDefault="00AA4024" w:rsidP="00AA4024">
      <w:pPr>
        <w:pStyle w:val="AllText"/>
      </w:pPr>
      <w:r>
        <w:t>To correct this error message</w:t>
      </w:r>
      <w:r w:rsidR="002D2944">
        <w:t>;</w:t>
      </w:r>
    </w:p>
    <w:p w14:paraId="3179992E" w14:textId="60D21EB9" w:rsidR="002D2944" w:rsidRDefault="002D2944" w:rsidP="00636CA2">
      <w:pPr>
        <w:pStyle w:val="Numbered"/>
        <w:numPr>
          <w:ilvl w:val="0"/>
          <w:numId w:val="36"/>
        </w:numPr>
      </w:pPr>
      <w:r>
        <w:t>R</w:t>
      </w:r>
      <w:r w:rsidR="00AA4024">
        <w:t xml:space="preserve">einstallation of the </w:t>
      </w:r>
      <w:proofErr w:type="spellStart"/>
      <w:r w:rsidR="00AA4024">
        <w:t>U</w:t>
      </w:r>
      <w:r>
        <w:t>niFlash</w:t>
      </w:r>
      <w:proofErr w:type="spellEnd"/>
      <w:r>
        <w:t xml:space="preserve"> was done</w:t>
      </w:r>
    </w:p>
    <w:p w14:paraId="4F208CF0" w14:textId="7EA38852" w:rsidR="002D2944" w:rsidRDefault="002D2944" w:rsidP="00636CA2">
      <w:pPr>
        <w:pStyle w:val="Numbered"/>
        <w:numPr>
          <w:ilvl w:val="0"/>
          <w:numId w:val="36"/>
        </w:numPr>
      </w:pPr>
      <w:r>
        <w:t xml:space="preserve">Double checking the </w:t>
      </w:r>
      <w:r w:rsidR="004E685A">
        <w:t>prebuilt</w:t>
      </w:r>
      <w:r>
        <w:t xml:space="preserve"> in binaries selected </w:t>
      </w:r>
    </w:p>
    <w:p w14:paraId="25D6311C" w14:textId="5CF073AB" w:rsidR="002D2944" w:rsidRDefault="002D2944" w:rsidP="00636CA2">
      <w:pPr>
        <w:pStyle w:val="Numbered"/>
        <w:numPr>
          <w:ilvl w:val="0"/>
          <w:numId w:val="36"/>
        </w:numPr>
      </w:pPr>
      <w:r>
        <w:t>E</w:t>
      </w:r>
      <w:r w:rsidR="00AA4024">
        <w:t xml:space="preserve">nsuring the right </w:t>
      </w:r>
      <w:r>
        <w:t xml:space="preserve">COM Port was selected </w:t>
      </w:r>
    </w:p>
    <w:p w14:paraId="0F924190" w14:textId="661ED38E" w:rsidR="002D2944" w:rsidRDefault="002D2944" w:rsidP="00636CA2">
      <w:pPr>
        <w:pStyle w:val="Numbered"/>
        <w:numPr>
          <w:ilvl w:val="0"/>
          <w:numId w:val="36"/>
        </w:numPr>
      </w:pPr>
      <w:r>
        <w:lastRenderedPageBreak/>
        <w:t>Reinstalling the right mmWave SDK version was downloaded</w:t>
      </w:r>
    </w:p>
    <w:p w14:paraId="47A6DF0E" w14:textId="6CBCD8BB" w:rsidR="002D2944" w:rsidRDefault="004E685A" w:rsidP="00EB20B2">
      <w:pPr>
        <w:pStyle w:val="Numbered"/>
        <w:numPr>
          <w:ilvl w:val="0"/>
          <w:numId w:val="0"/>
        </w:numPr>
      </w:pPr>
      <w:r>
        <w:t xml:space="preserve">After trying all of these, TI was contacted and concluded that the prebuilt in binaries had errors. </w:t>
      </w:r>
    </w:p>
    <w:p w14:paraId="51A49E9D" w14:textId="6A1AEBD5" w:rsidR="00A74C39" w:rsidRDefault="00A74C39" w:rsidP="00EB20B2">
      <w:pPr>
        <w:pStyle w:val="Numbered"/>
        <w:numPr>
          <w:ilvl w:val="0"/>
          <w:numId w:val="0"/>
        </w:numPr>
      </w:pPr>
      <w:r w:rsidRPr="00407596">
        <w:br w:type="page"/>
      </w:r>
    </w:p>
    <w:p w14:paraId="0332D9ED" w14:textId="3B0DAEB9" w:rsidR="00E90AAF" w:rsidRPr="00407596" w:rsidRDefault="00E90AAF" w:rsidP="00AA5E4B">
      <w:pPr>
        <w:pStyle w:val="Appendix"/>
      </w:pPr>
      <w:bookmarkStart w:id="78" w:name="_Toc9275518"/>
      <w:r w:rsidRPr="00EE1F72">
        <w:rPr>
          <w:rFonts w:hint="eastAsia"/>
        </w:rPr>
        <w:lastRenderedPageBreak/>
        <w:t>Acknowledgment</w:t>
      </w:r>
      <w:bookmarkEnd w:id="78"/>
    </w:p>
    <w:p w14:paraId="4A48E465" w14:textId="77777777" w:rsidR="00B64430" w:rsidRDefault="00B64430" w:rsidP="00B64430">
      <w:pPr>
        <w:pStyle w:val="AllText"/>
      </w:pPr>
      <w:r>
        <w:t xml:space="preserve">Dr. </w:t>
      </w:r>
      <w:proofErr w:type="spellStart"/>
      <w:r>
        <w:t>Alveron</w:t>
      </w:r>
      <w:proofErr w:type="spellEnd"/>
      <w:r>
        <w:t xml:space="preserve"> Walker </w:t>
      </w:r>
    </w:p>
    <w:p w14:paraId="1E7F4031" w14:textId="77777777" w:rsidR="00B64430" w:rsidRDefault="00B64430" w:rsidP="00B64430">
      <w:pPr>
        <w:pStyle w:val="AllText"/>
      </w:pPr>
      <w:r>
        <w:t xml:space="preserve">David </w:t>
      </w:r>
      <w:proofErr w:type="spellStart"/>
      <w:r>
        <w:t>Goslee</w:t>
      </w:r>
      <w:proofErr w:type="spellEnd"/>
    </w:p>
    <w:p w14:paraId="14E45842" w14:textId="48E89A96" w:rsidR="00A74C39" w:rsidRPr="00407596" w:rsidRDefault="00A74C39">
      <w:pPr>
        <w:jc w:val="left"/>
        <w:rPr>
          <w:b/>
          <w:kern w:val="0"/>
          <w:sz w:val="28"/>
          <w:szCs w:val="24"/>
        </w:rPr>
      </w:pPr>
      <w:r w:rsidRPr="00407596">
        <w:br w:type="page"/>
      </w:r>
    </w:p>
    <w:p w14:paraId="171A880A" w14:textId="77777777" w:rsidR="00E90AAF" w:rsidRPr="00407596" w:rsidRDefault="001D3101" w:rsidP="00AA5E4B">
      <w:pPr>
        <w:pStyle w:val="Appendix"/>
      </w:pPr>
      <w:bookmarkStart w:id="79" w:name="_Toc9275519"/>
      <w:r w:rsidRPr="00407596">
        <w:lastRenderedPageBreak/>
        <w:t>Appendix</w:t>
      </w:r>
      <w:bookmarkEnd w:id="79"/>
    </w:p>
    <w:p w14:paraId="2221610E" w14:textId="5DC21B64" w:rsidR="001D3101" w:rsidRDefault="001D3101" w:rsidP="001B604A">
      <w:pPr>
        <w:pStyle w:val="ApH2"/>
      </w:pPr>
      <w:bookmarkStart w:id="80" w:name="_Toc9275520"/>
      <w:r>
        <w:rPr>
          <w:rFonts w:hint="eastAsia"/>
        </w:rPr>
        <w:t>Source Code.</w:t>
      </w:r>
      <w:bookmarkEnd w:id="80"/>
    </w:p>
    <w:p w14:paraId="7748319D" w14:textId="77777777" w:rsidR="00B64430" w:rsidRDefault="001D3101" w:rsidP="00636CA2">
      <w:pPr>
        <w:pStyle w:val="ApH3"/>
        <w:numPr>
          <w:ilvl w:val="0"/>
          <w:numId w:val="26"/>
        </w:numPr>
      </w:pPr>
      <w:bookmarkStart w:id="81" w:name="_Toc9275521"/>
      <w:r>
        <w:rPr>
          <w:rFonts w:hint="eastAsia"/>
        </w:rPr>
        <w:t xml:space="preserve">Source Code of </w:t>
      </w:r>
      <w:r w:rsidR="00B80E42">
        <w:t>Line Sensor</w:t>
      </w:r>
      <w:bookmarkEnd w:id="81"/>
    </w:p>
    <w:p w14:paraId="09666AB9" w14:textId="77777777" w:rsidR="00781BDC" w:rsidRPr="00781BDC" w:rsidRDefault="00781BDC" w:rsidP="00781BDC">
      <w:pPr>
        <w:pStyle w:val="Code"/>
      </w:pPr>
      <w:proofErr w:type="spellStart"/>
      <w:proofErr w:type="gramStart"/>
      <w:r w:rsidRPr="00781BDC">
        <w:t>struct</w:t>
      </w:r>
      <w:proofErr w:type="spellEnd"/>
      <w:proofErr w:type="gramEnd"/>
      <w:r w:rsidRPr="00781BDC">
        <w:t xml:space="preserve"> State {</w:t>
      </w:r>
    </w:p>
    <w:p w14:paraId="3918E6D1" w14:textId="77777777" w:rsidR="00781BDC" w:rsidRPr="00781BDC" w:rsidRDefault="00781BDC" w:rsidP="00781BDC">
      <w:pPr>
        <w:pStyle w:val="Code"/>
      </w:pPr>
      <w:r w:rsidRPr="00781BDC">
        <w:t xml:space="preserve"> </w:t>
      </w:r>
      <w:proofErr w:type="gramStart"/>
      <w:r w:rsidRPr="00781BDC">
        <w:t>uint32_t</w:t>
      </w:r>
      <w:proofErr w:type="gramEnd"/>
      <w:r w:rsidRPr="00781BDC">
        <w:t xml:space="preserve"> out; // 2-bit output</w:t>
      </w:r>
    </w:p>
    <w:p w14:paraId="0B5BAED4" w14:textId="77777777" w:rsidR="00781BDC" w:rsidRPr="00781BDC" w:rsidRDefault="00781BDC" w:rsidP="00781BDC">
      <w:pPr>
        <w:pStyle w:val="Code"/>
      </w:pPr>
      <w:r w:rsidRPr="00781BDC">
        <w:t xml:space="preserve"> </w:t>
      </w:r>
      <w:proofErr w:type="gramStart"/>
      <w:r w:rsidRPr="00781BDC">
        <w:t>uint32_t</w:t>
      </w:r>
      <w:proofErr w:type="gramEnd"/>
      <w:r w:rsidRPr="00781BDC">
        <w:t xml:space="preserve"> delay; // time to delay in 1ms</w:t>
      </w:r>
    </w:p>
    <w:p w14:paraId="574EB8C1" w14:textId="77777777" w:rsidR="00781BDC" w:rsidRPr="00781BDC" w:rsidRDefault="00781BDC" w:rsidP="00781BDC">
      <w:pPr>
        <w:pStyle w:val="Code"/>
      </w:pPr>
      <w:r w:rsidRPr="00781BDC">
        <w:t xml:space="preserve"> </w:t>
      </w:r>
      <w:proofErr w:type="spellStart"/>
      <w:proofErr w:type="gramStart"/>
      <w:r w:rsidRPr="00781BDC">
        <w:t>const</w:t>
      </w:r>
      <w:proofErr w:type="spellEnd"/>
      <w:proofErr w:type="gramEnd"/>
      <w:r w:rsidRPr="00781BDC">
        <w:t xml:space="preserve"> </w:t>
      </w:r>
      <w:proofErr w:type="spellStart"/>
      <w:r w:rsidRPr="00781BDC">
        <w:t>struct</w:t>
      </w:r>
      <w:proofErr w:type="spellEnd"/>
      <w:r w:rsidRPr="00781BDC">
        <w:t xml:space="preserve"> State *next[4]; // Next if input is 0-3</w:t>
      </w:r>
    </w:p>
    <w:p w14:paraId="0212B7BB" w14:textId="77777777" w:rsidR="00781BDC" w:rsidRPr="00781BDC" w:rsidRDefault="00781BDC" w:rsidP="00781BDC">
      <w:pPr>
        <w:pStyle w:val="Code"/>
      </w:pPr>
      <w:r w:rsidRPr="00781BDC">
        <w:t>};</w:t>
      </w:r>
    </w:p>
    <w:p w14:paraId="231F3ED4" w14:textId="77777777" w:rsidR="00781BDC" w:rsidRPr="00781BDC" w:rsidRDefault="00781BDC" w:rsidP="00781BDC">
      <w:pPr>
        <w:pStyle w:val="Code"/>
      </w:pPr>
      <w:proofErr w:type="spellStart"/>
      <w:proofErr w:type="gramStart"/>
      <w:r w:rsidRPr="00781BDC">
        <w:t>typedef</w:t>
      </w:r>
      <w:proofErr w:type="spellEnd"/>
      <w:proofErr w:type="gramEnd"/>
      <w:r w:rsidRPr="00781BDC">
        <w:t xml:space="preserve"> </w:t>
      </w:r>
      <w:proofErr w:type="spellStart"/>
      <w:r w:rsidRPr="00781BDC">
        <w:t>const</w:t>
      </w:r>
      <w:proofErr w:type="spellEnd"/>
      <w:r w:rsidRPr="00781BDC">
        <w:t xml:space="preserve"> </w:t>
      </w:r>
      <w:proofErr w:type="spellStart"/>
      <w:r w:rsidRPr="00781BDC">
        <w:t>struct</w:t>
      </w:r>
      <w:proofErr w:type="spellEnd"/>
      <w:r w:rsidRPr="00781BDC">
        <w:t xml:space="preserve"> State </w:t>
      </w:r>
      <w:proofErr w:type="spellStart"/>
      <w:r w:rsidRPr="00781BDC">
        <w:t>State_t</w:t>
      </w:r>
      <w:proofErr w:type="spellEnd"/>
      <w:r w:rsidRPr="00781BDC">
        <w:t>;</w:t>
      </w:r>
    </w:p>
    <w:p w14:paraId="00B9FFD9" w14:textId="77777777" w:rsidR="00781BDC" w:rsidRPr="00781BDC" w:rsidRDefault="00781BDC" w:rsidP="00781BDC">
      <w:pPr>
        <w:pStyle w:val="Code"/>
      </w:pPr>
      <w:r w:rsidRPr="00781BDC">
        <w:t>#define Center &amp;</w:t>
      </w:r>
      <w:proofErr w:type="spellStart"/>
      <w:proofErr w:type="gramStart"/>
      <w:r w:rsidRPr="00781BDC">
        <w:t>fsm</w:t>
      </w:r>
      <w:proofErr w:type="spellEnd"/>
      <w:r w:rsidRPr="00781BDC">
        <w:t>[</w:t>
      </w:r>
      <w:proofErr w:type="gramEnd"/>
      <w:r w:rsidRPr="00781BDC">
        <w:t>0]</w:t>
      </w:r>
    </w:p>
    <w:p w14:paraId="7A98CE1E" w14:textId="77777777" w:rsidR="00781BDC" w:rsidRPr="00781BDC" w:rsidRDefault="00781BDC" w:rsidP="00781BDC">
      <w:pPr>
        <w:pStyle w:val="Code"/>
      </w:pPr>
      <w:r w:rsidRPr="00781BDC">
        <w:t>#define Left &amp;</w:t>
      </w:r>
      <w:proofErr w:type="spellStart"/>
      <w:proofErr w:type="gramStart"/>
      <w:r w:rsidRPr="00781BDC">
        <w:t>fsm</w:t>
      </w:r>
      <w:proofErr w:type="spellEnd"/>
      <w:r w:rsidRPr="00781BDC">
        <w:t>[</w:t>
      </w:r>
      <w:proofErr w:type="gramEnd"/>
      <w:r w:rsidRPr="00781BDC">
        <w:t>1]</w:t>
      </w:r>
    </w:p>
    <w:p w14:paraId="53284E22" w14:textId="77777777" w:rsidR="00781BDC" w:rsidRPr="00781BDC" w:rsidRDefault="00781BDC" w:rsidP="00781BDC">
      <w:pPr>
        <w:pStyle w:val="Code"/>
      </w:pPr>
      <w:r w:rsidRPr="00781BDC">
        <w:t>#define Right &amp;</w:t>
      </w:r>
      <w:proofErr w:type="spellStart"/>
      <w:proofErr w:type="gramStart"/>
      <w:r w:rsidRPr="00781BDC">
        <w:t>fsm</w:t>
      </w:r>
      <w:proofErr w:type="spellEnd"/>
      <w:r w:rsidRPr="00781BDC">
        <w:t>[</w:t>
      </w:r>
      <w:proofErr w:type="gramEnd"/>
      <w:r w:rsidRPr="00781BDC">
        <w:t>2]</w:t>
      </w:r>
    </w:p>
    <w:p w14:paraId="4C4A4FAF" w14:textId="77777777" w:rsidR="00781BDC" w:rsidRPr="00781BDC" w:rsidRDefault="00781BDC" w:rsidP="00781BDC">
      <w:pPr>
        <w:pStyle w:val="Code"/>
      </w:pPr>
      <w:proofErr w:type="spellStart"/>
      <w:r w:rsidRPr="00781BDC">
        <w:t>StateType</w:t>
      </w:r>
      <w:proofErr w:type="spellEnd"/>
      <w:r w:rsidRPr="00781BDC">
        <w:t xml:space="preserve"> </w:t>
      </w:r>
      <w:proofErr w:type="spellStart"/>
      <w:proofErr w:type="gramStart"/>
      <w:r w:rsidRPr="00781BDC">
        <w:t>fsm</w:t>
      </w:r>
      <w:proofErr w:type="spellEnd"/>
      <w:r w:rsidRPr="00781BDC">
        <w:t>[</w:t>
      </w:r>
      <w:proofErr w:type="gramEnd"/>
      <w:r w:rsidRPr="00781BDC">
        <w:t>3]={</w:t>
      </w:r>
    </w:p>
    <w:p w14:paraId="59DFC48A" w14:textId="77777777" w:rsidR="00781BDC" w:rsidRPr="00781BDC" w:rsidRDefault="00781BDC" w:rsidP="00781BDC">
      <w:pPr>
        <w:pStyle w:val="Code"/>
      </w:pPr>
      <w:r w:rsidRPr="00781BDC">
        <w:t xml:space="preserve"> {0x03, 500, </w:t>
      </w:r>
      <w:proofErr w:type="gramStart"/>
      <w:r w:rsidRPr="00781BDC">
        <w:t>{ Right</w:t>
      </w:r>
      <w:proofErr w:type="gramEnd"/>
      <w:r w:rsidRPr="00781BDC">
        <w:t>, Left, Right, Middle }},</w:t>
      </w:r>
    </w:p>
    <w:p w14:paraId="7883C569" w14:textId="77777777" w:rsidR="00781BDC" w:rsidRPr="00781BDC" w:rsidRDefault="00781BDC" w:rsidP="00781BDC">
      <w:pPr>
        <w:pStyle w:val="Code"/>
      </w:pPr>
      <w:r w:rsidRPr="00781BDC">
        <w:t xml:space="preserve"> {0x02, 500, </w:t>
      </w:r>
      <w:proofErr w:type="gramStart"/>
      <w:r w:rsidRPr="00781BDC">
        <w:t>{ Left</w:t>
      </w:r>
      <w:proofErr w:type="gramEnd"/>
      <w:r w:rsidRPr="00781BDC">
        <w:t>, Middle, Right, Middle }},</w:t>
      </w:r>
    </w:p>
    <w:p w14:paraId="723940D5" w14:textId="77777777" w:rsidR="00781BDC" w:rsidRPr="00781BDC" w:rsidRDefault="00781BDC" w:rsidP="00781BDC">
      <w:pPr>
        <w:pStyle w:val="Code"/>
      </w:pPr>
      <w:r w:rsidRPr="00781BDC">
        <w:t xml:space="preserve"> {0x01, 500, </w:t>
      </w:r>
      <w:proofErr w:type="gramStart"/>
      <w:r w:rsidRPr="00781BDC">
        <w:t>{ Right</w:t>
      </w:r>
      <w:proofErr w:type="gramEnd"/>
      <w:r w:rsidRPr="00781BDC">
        <w:t>, Left, Middle, Middle }}</w:t>
      </w:r>
    </w:p>
    <w:p w14:paraId="1979169B" w14:textId="77777777" w:rsidR="00781BDC" w:rsidRPr="00781BDC" w:rsidRDefault="00781BDC" w:rsidP="00781BDC">
      <w:pPr>
        <w:pStyle w:val="Code"/>
      </w:pPr>
      <w:r w:rsidRPr="00781BDC">
        <w:t>};</w:t>
      </w:r>
    </w:p>
    <w:p w14:paraId="5564E916" w14:textId="77777777" w:rsidR="00781BDC" w:rsidRPr="00781BDC" w:rsidRDefault="00781BDC" w:rsidP="00781BDC">
      <w:pPr>
        <w:pStyle w:val="Code"/>
      </w:pPr>
      <w:proofErr w:type="spellStart"/>
      <w:r w:rsidRPr="00781BDC">
        <w:t>State_t</w:t>
      </w:r>
      <w:proofErr w:type="spellEnd"/>
      <w:r w:rsidRPr="00781BDC">
        <w:t xml:space="preserve"> *</w:t>
      </w:r>
      <w:proofErr w:type="spellStart"/>
      <w:r w:rsidRPr="00781BDC">
        <w:t>Spt</w:t>
      </w:r>
      <w:proofErr w:type="spellEnd"/>
      <w:r w:rsidRPr="00781BDC">
        <w:t xml:space="preserve">; </w:t>
      </w:r>
    </w:p>
    <w:p w14:paraId="1B4ED45A" w14:textId="77777777" w:rsidR="00781BDC" w:rsidRPr="00781BDC" w:rsidRDefault="00781BDC" w:rsidP="00781BDC">
      <w:pPr>
        <w:pStyle w:val="Code"/>
      </w:pPr>
      <w:proofErr w:type="gramStart"/>
      <w:r w:rsidRPr="00781BDC">
        <w:t>uint32_t</w:t>
      </w:r>
      <w:proofErr w:type="gramEnd"/>
      <w:r w:rsidRPr="00781BDC">
        <w:t xml:space="preserve"> Input;</w:t>
      </w:r>
    </w:p>
    <w:p w14:paraId="3A352EA1" w14:textId="77777777" w:rsidR="00781BDC" w:rsidRPr="00781BDC" w:rsidRDefault="00781BDC" w:rsidP="00781BDC">
      <w:pPr>
        <w:pStyle w:val="Code"/>
      </w:pPr>
      <w:proofErr w:type="gramStart"/>
      <w:r w:rsidRPr="00781BDC">
        <w:t>uint32_t</w:t>
      </w:r>
      <w:proofErr w:type="gramEnd"/>
      <w:r w:rsidRPr="00781BDC">
        <w:t xml:space="preserve"> Output;</w:t>
      </w:r>
    </w:p>
    <w:p w14:paraId="254A973A" w14:textId="77777777" w:rsidR="00781BDC" w:rsidRPr="00781BDC" w:rsidRDefault="00781BDC" w:rsidP="00781BDC">
      <w:pPr>
        <w:pStyle w:val="Code"/>
      </w:pPr>
      <w:proofErr w:type="spellStart"/>
      <w:proofErr w:type="gramStart"/>
      <w:r w:rsidRPr="00781BDC">
        <w:t>int</w:t>
      </w:r>
      <w:proofErr w:type="spellEnd"/>
      <w:proofErr w:type="gramEnd"/>
      <w:r w:rsidRPr="00781BDC">
        <w:t xml:space="preserve"> main(void){ uint32_t heart=0;</w:t>
      </w:r>
    </w:p>
    <w:p w14:paraId="39986383" w14:textId="77777777" w:rsidR="00781BDC" w:rsidRPr="00781BDC" w:rsidRDefault="00781BDC" w:rsidP="00781BDC">
      <w:pPr>
        <w:pStyle w:val="Code"/>
      </w:pPr>
      <w:r w:rsidRPr="00781BDC">
        <w:t xml:space="preserve"> Clock_</w:t>
      </w:r>
      <w:proofErr w:type="gramStart"/>
      <w:r w:rsidRPr="00781BDC">
        <w:t>Init48MHz(</w:t>
      </w:r>
      <w:proofErr w:type="gramEnd"/>
      <w:r w:rsidRPr="00781BDC">
        <w:t>);</w:t>
      </w:r>
    </w:p>
    <w:p w14:paraId="262E7175" w14:textId="77777777" w:rsidR="00781BDC" w:rsidRPr="00781BDC" w:rsidRDefault="00781BDC" w:rsidP="00781BDC">
      <w:pPr>
        <w:pStyle w:val="Code"/>
      </w:pPr>
      <w:r w:rsidRPr="00781BDC">
        <w:t xml:space="preserve"> </w:t>
      </w:r>
      <w:proofErr w:type="spellStart"/>
      <w:r w:rsidRPr="00781BDC">
        <w:t>LaunchPad_</w:t>
      </w:r>
      <w:proofErr w:type="gramStart"/>
      <w:r w:rsidRPr="00781BDC">
        <w:t>Init</w:t>
      </w:r>
      <w:proofErr w:type="spellEnd"/>
      <w:r w:rsidRPr="00781BDC">
        <w:t>(</w:t>
      </w:r>
      <w:proofErr w:type="gramEnd"/>
      <w:r w:rsidRPr="00781BDC">
        <w:t>);</w:t>
      </w:r>
    </w:p>
    <w:p w14:paraId="5EC35950" w14:textId="77777777" w:rsidR="00781BDC" w:rsidRPr="00781BDC" w:rsidRDefault="00781BDC" w:rsidP="00781BDC">
      <w:pPr>
        <w:pStyle w:val="Code"/>
      </w:pPr>
      <w:r w:rsidRPr="00781BDC">
        <w:t xml:space="preserve"> </w:t>
      </w:r>
      <w:proofErr w:type="spellStart"/>
      <w:r w:rsidRPr="00781BDC">
        <w:t>TExaS_</w:t>
      </w:r>
      <w:proofErr w:type="gramStart"/>
      <w:r w:rsidRPr="00781BDC">
        <w:t>Init</w:t>
      </w:r>
      <w:proofErr w:type="spellEnd"/>
      <w:r w:rsidRPr="00781BDC">
        <w:t>(</w:t>
      </w:r>
      <w:proofErr w:type="gramEnd"/>
      <w:r w:rsidRPr="00781BDC">
        <w:t xml:space="preserve">LOGICANALYZER); </w:t>
      </w:r>
    </w:p>
    <w:p w14:paraId="07463AAB"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Middle;</w:t>
      </w:r>
    </w:p>
    <w:p w14:paraId="2C45551D" w14:textId="77777777" w:rsidR="00781BDC" w:rsidRPr="00781BDC" w:rsidRDefault="00781BDC" w:rsidP="00781BDC">
      <w:pPr>
        <w:pStyle w:val="Code"/>
      </w:pPr>
      <w:r w:rsidRPr="00781BDC">
        <w:t xml:space="preserve"> </w:t>
      </w:r>
      <w:proofErr w:type="gramStart"/>
      <w:r w:rsidRPr="00781BDC">
        <w:t>while(</w:t>
      </w:r>
      <w:proofErr w:type="gramEnd"/>
      <w:r w:rsidRPr="00781BDC">
        <w:t>1){</w:t>
      </w:r>
    </w:p>
    <w:p w14:paraId="7ADF0CB4" w14:textId="77777777" w:rsidR="00781BDC" w:rsidRPr="00781BDC" w:rsidRDefault="00781BDC" w:rsidP="00781BDC">
      <w:pPr>
        <w:pStyle w:val="Code"/>
      </w:pPr>
      <w:r w:rsidRPr="00781BDC">
        <w:t xml:space="preserve"> Output = </w:t>
      </w:r>
      <w:proofErr w:type="spellStart"/>
      <w:r w:rsidRPr="00781BDC">
        <w:t>Spt</w:t>
      </w:r>
      <w:proofErr w:type="spellEnd"/>
      <w:r w:rsidRPr="00781BDC">
        <w:t xml:space="preserve">-&gt;out; </w:t>
      </w:r>
    </w:p>
    <w:p w14:paraId="59F7470E" w14:textId="77777777" w:rsidR="00781BDC" w:rsidRPr="00781BDC" w:rsidRDefault="00781BDC" w:rsidP="00781BDC">
      <w:pPr>
        <w:pStyle w:val="Code"/>
      </w:pPr>
      <w:r w:rsidRPr="00781BDC">
        <w:t xml:space="preserve"> </w:t>
      </w:r>
      <w:proofErr w:type="spellStart"/>
      <w:r w:rsidRPr="00781BDC">
        <w:t>LaunchPad_</w:t>
      </w:r>
      <w:proofErr w:type="gramStart"/>
      <w:r w:rsidRPr="00781BDC">
        <w:t>Output</w:t>
      </w:r>
      <w:proofErr w:type="spellEnd"/>
      <w:r w:rsidRPr="00781BDC">
        <w:t>(</w:t>
      </w:r>
      <w:proofErr w:type="gramEnd"/>
      <w:r w:rsidRPr="00781BDC">
        <w:t xml:space="preserve">Output); </w:t>
      </w:r>
    </w:p>
    <w:p w14:paraId="7E6DD30D" w14:textId="77777777" w:rsidR="00781BDC" w:rsidRPr="00781BDC" w:rsidRDefault="00781BDC" w:rsidP="00781BDC">
      <w:pPr>
        <w:pStyle w:val="Code"/>
      </w:pPr>
      <w:r w:rsidRPr="00781BDC">
        <w:t xml:space="preserve"> </w:t>
      </w:r>
      <w:proofErr w:type="spellStart"/>
      <w:r w:rsidRPr="00781BDC">
        <w:t>TExaS_</w:t>
      </w:r>
      <w:proofErr w:type="gramStart"/>
      <w:r w:rsidRPr="00781BDC">
        <w:t>Set</w:t>
      </w:r>
      <w:proofErr w:type="spellEnd"/>
      <w:r w:rsidRPr="00781BDC">
        <w:t>(</w:t>
      </w:r>
      <w:proofErr w:type="gramEnd"/>
      <w:r w:rsidRPr="00781BDC">
        <w:t xml:space="preserve">Input&lt;&lt;2|Output); </w:t>
      </w:r>
    </w:p>
    <w:p w14:paraId="56469A4C" w14:textId="77777777" w:rsidR="00781BDC" w:rsidRPr="00781BDC" w:rsidRDefault="00781BDC" w:rsidP="00781BDC">
      <w:pPr>
        <w:pStyle w:val="Code"/>
      </w:pPr>
      <w:r w:rsidRPr="00781BDC">
        <w:t xml:space="preserve"> Clock_</w:t>
      </w:r>
      <w:proofErr w:type="gramStart"/>
      <w:r w:rsidRPr="00781BDC">
        <w:t>Delay1ms(</w:t>
      </w:r>
      <w:proofErr w:type="spellStart"/>
      <w:proofErr w:type="gramEnd"/>
      <w:r w:rsidRPr="00781BDC">
        <w:t>Spt</w:t>
      </w:r>
      <w:proofErr w:type="spellEnd"/>
      <w:r w:rsidRPr="00781BDC">
        <w:t xml:space="preserve">-&gt;delay); </w:t>
      </w:r>
    </w:p>
    <w:p w14:paraId="6D9A4A1F" w14:textId="77777777" w:rsidR="00781BDC" w:rsidRPr="00781BDC" w:rsidRDefault="00781BDC" w:rsidP="00781BDC">
      <w:pPr>
        <w:pStyle w:val="Code"/>
      </w:pPr>
      <w:r w:rsidRPr="00781BDC">
        <w:t xml:space="preserve"> Input = </w:t>
      </w:r>
      <w:proofErr w:type="spellStart"/>
      <w:r w:rsidRPr="00781BDC">
        <w:t>LaunchPad_</w:t>
      </w:r>
      <w:proofErr w:type="gramStart"/>
      <w:r w:rsidRPr="00781BDC">
        <w:t>Input</w:t>
      </w:r>
      <w:proofErr w:type="spellEnd"/>
      <w:r w:rsidRPr="00781BDC">
        <w:t>(</w:t>
      </w:r>
      <w:proofErr w:type="gramEnd"/>
      <w:r w:rsidRPr="00781BDC">
        <w:t xml:space="preserve">); </w:t>
      </w:r>
    </w:p>
    <w:p w14:paraId="531A7269"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w:t>
      </w:r>
      <w:proofErr w:type="spellStart"/>
      <w:r w:rsidRPr="00781BDC">
        <w:t>Spt</w:t>
      </w:r>
      <w:proofErr w:type="spellEnd"/>
      <w:r w:rsidRPr="00781BDC">
        <w:t>-&gt;</w:t>
      </w:r>
      <w:proofErr w:type="gramStart"/>
      <w:r w:rsidRPr="00781BDC">
        <w:t>next[</w:t>
      </w:r>
      <w:proofErr w:type="gramEnd"/>
      <w:r w:rsidRPr="00781BDC">
        <w:t xml:space="preserve">Input]; </w:t>
      </w:r>
    </w:p>
    <w:p w14:paraId="38A3F665" w14:textId="77777777" w:rsidR="00781BDC" w:rsidRPr="00781BDC" w:rsidRDefault="00781BDC" w:rsidP="00781BDC">
      <w:pPr>
        <w:pStyle w:val="Code"/>
      </w:pPr>
      <w:r w:rsidRPr="00781BDC">
        <w:t xml:space="preserve"> </w:t>
      </w:r>
      <w:proofErr w:type="gramStart"/>
      <w:r w:rsidRPr="00781BDC">
        <w:t>heart</w:t>
      </w:r>
      <w:proofErr w:type="gramEnd"/>
      <w:r w:rsidRPr="00781BDC">
        <w:t xml:space="preserve"> = heart^1;</w:t>
      </w:r>
    </w:p>
    <w:p w14:paraId="053048C7" w14:textId="77777777" w:rsidR="00781BDC" w:rsidRPr="00781BDC" w:rsidRDefault="00781BDC" w:rsidP="00781BDC">
      <w:pPr>
        <w:pStyle w:val="Code"/>
      </w:pPr>
      <w:r w:rsidRPr="00781BDC">
        <w:t xml:space="preserve"> </w:t>
      </w:r>
      <w:proofErr w:type="spellStart"/>
      <w:r w:rsidRPr="00781BDC">
        <w:t>LaunchPad_</w:t>
      </w:r>
      <w:proofErr w:type="gramStart"/>
      <w:r w:rsidRPr="00781BDC">
        <w:t>LED</w:t>
      </w:r>
      <w:proofErr w:type="spellEnd"/>
      <w:r w:rsidRPr="00781BDC">
        <w:t>(</w:t>
      </w:r>
      <w:proofErr w:type="gramEnd"/>
      <w:r w:rsidRPr="00781BDC">
        <w:t xml:space="preserve">heart); </w:t>
      </w:r>
    </w:p>
    <w:p w14:paraId="2864A3BB" w14:textId="77777777" w:rsidR="00781BDC" w:rsidRPr="00781BDC" w:rsidRDefault="00781BDC" w:rsidP="00781BDC">
      <w:pPr>
        <w:pStyle w:val="Code"/>
      </w:pPr>
      <w:r w:rsidRPr="00781BDC">
        <w:t xml:space="preserve"> }</w:t>
      </w:r>
    </w:p>
    <w:p w14:paraId="7595249C" w14:textId="37EA0192" w:rsidR="001D3101" w:rsidRPr="00781BDC" w:rsidRDefault="00781BDC" w:rsidP="00781BDC">
      <w:pPr>
        <w:pStyle w:val="Code"/>
      </w:pPr>
      <w:r w:rsidRPr="00781BDC">
        <w:t>}</w:t>
      </w:r>
      <w:r w:rsidR="00B80E42" w:rsidRPr="00781BDC">
        <w:t xml:space="preserve"> </w:t>
      </w:r>
    </w:p>
    <w:p w14:paraId="493FC584" w14:textId="4DD813A3" w:rsidR="00B80E42" w:rsidRDefault="00B80E42" w:rsidP="00636CA2">
      <w:pPr>
        <w:pStyle w:val="ApH3"/>
        <w:numPr>
          <w:ilvl w:val="0"/>
          <w:numId w:val="26"/>
        </w:numPr>
      </w:pPr>
      <w:bookmarkStart w:id="82" w:name="_Toc9275522"/>
      <w:r>
        <w:rPr>
          <w:rFonts w:hint="eastAsia"/>
        </w:rPr>
        <w:t>Source Code of Bump Switches</w:t>
      </w:r>
      <w:bookmarkEnd w:id="82"/>
      <w:r>
        <w:t xml:space="preserve"> </w:t>
      </w:r>
    </w:p>
    <w:p w14:paraId="5561346F" w14:textId="77777777" w:rsidR="00AA4024" w:rsidRDefault="00AA4024" w:rsidP="00AA4024">
      <w:pPr>
        <w:pStyle w:val="Code"/>
      </w:pPr>
      <w:proofErr w:type="gramStart"/>
      <w:r>
        <w:t>void</w:t>
      </w:r>
      <w:proofErr w:type="gramEnd"/>
      <w:r>
        <w:t xml:space="preserve"> Poll(void){// 10 </w:t>
      </w:r>
      <w:proofErr w:type="spellStart"/>
      <w:r>
        <w:t>ms</w:t>
      </w:r>
      <w:proofErr w:type="spellEnd"/>
    </w:p>
    <w:p w14:paraId="0D25784B" w14:textId="77777777" w:rsidR="00AA4024" w:rsidRDefault="00AA4024" w:rsidP="00AA4024">
      <w:pPr>
        <w:pStyle w:val="Code"/>
      </w:pPr>
      <w:r>
        <w:t xml:space="preserve"> </w:t>
      </w:r>
      <w:proofErr w:type="gramStart"/>
      <w:r>
        <w:t>if(</w:t>
      </w:r>
      <w:proofErr w:type="gramEnd"/>
      <w:r>
        <w:t>P6-&gt;OUT&amp;0x04){</w:t>
      </w:r>
    </w:p>
    <w:p w14:paraId="71849349" w14:textId="77777777" w:rsidR="00AA4024" w:rsidRDefault="00AA4024" w:rsidP="00AA4024">
      <w:pPr>
        <w:pStyle w:val="Code"/>
      </w:pPr>
      <w:r>
        <w:t xml:space="preserve"> SW1 = 1;</w:t>
      </w:r>
    </w:p>
    <w:p w14:paraId="061340A6" w14:textId="77777777" w:rsidR="00AA4024" w:rsidRDefault="00AA4024" w:rsidP="00AA4024">
      <w:pPr>
        <w:pStyle w:val="Code"/>
      </w:pPr>
      <w:r>
        <w:t>}</w:t>
      </w:r>
    </w:p>
    <w:p w14:paraId="2BA3CDCA" w14:textId="77777777" w:rsidR="00AA4024" w:rsidRDefault="00AA4024" w:rsidP="00AA4024">
      <w:pPr>
        <w:pStyle w:val="Code"/>
      </w:pPr>
      <w:proofErr w:type="gramStart"/>
      <w:r>
        <w:t>if(</w:t>
      </w:r>
      <w:proofErr w:type="gramEnd"/>
      <w:r>
        <w:t>P6-&gt;OUT&amp;0x08){</w:t>
      </w:r>
    </w:p>
    <w:p w14:paraId="461A7BAD" w14:textId="77777777" w:rsidR="00AA4024" w:rsidRDefault="00AA4024" w:rsidP="00AA4024">
      <w:pPr>
        <w:pStyle w:val="Code"/>
      </w:pPr>
      <w:r>
        <w:t xml:space="preserve"> SW2 = 1;</w:t>
      </w:r>
    </w:p>
    <w:p w14:paraId="010765A8" w14:textId="77777777" w:rsidR="00AA4024" w:rsidRDefault="00AA4024" w:rsidP="00AA4024">
      <w:pPr>
        <w:pStyle w:val="Code"/>
      </w:pPr>
      <w:r>
        <w:t xml:space="preserve"> }</w:t>
      </w:r>
    </w:p>
    <w:p w14:paraId="13D38E4A" w14:textId="77777777" w:rsidR="00AA4024" w:rsidRDefault="00AA4024" w:rsidP="00AA4024">
      <w:pPr>
        <w:pStyle w:val="Code"/>
      </w:pPr>
      <w:r>
        <w:t>}</w:t>
      </w:r>
    </w:p>
    <w:p w14:paraId="36065F76" w14:textId="77777777" w:rsidR="00AA4024" w:rsidRDefault="00AA4024" w:rsidP="00AA4024">
      <w:pPr>
        <w:pStyle w:val="Code"/>
      </w:pPr>
      <w:proofErr w:type="spellStart"/>
      <w:proofErr w:type="gramStart"/>
      <w:r>
        <w:t>int</w:t>
      </w:r>
      <w:proofErr w:type="spellEnd"/>
      <w:proofErr w:type="gramEnd"/>
      <w:r>
        <w:t xml:space="preserve"> main(void){</w:t>
      </w:r>
    </w:p>
    <w:p w14:paraId="2D890826" w14:textId="77777777" w:rsidR="00AA4024" w:rsidRDefault="00AA4024" w:rsidP="00AA4024">
      <w:pPr>
        <w:pStyle w:val="Code"/>
      </w:pPr>
      <w:r>
        <w:t xml:space="preserve"> Clock_</w:t>
      </w:r>
      <w:proofErr w:type="gramStart"/>
      <w:r>
        <w:t>Init48MHz(</w:t>
      </w:r>
      <w:proofErr w:type="gramEnd"/>
      <w:r>
        <w:t>);</w:t>
      </w:r>
    </w:p>
    <w:p w14:paraId="7D0A6687" w14:textId="77777777" w:rsidR="00AA4024" w:rsidRDefault="00AA4024" w:rsidP="00AA4024">
      <w:pPr>
        <w:pStyle w:val="Code"/>
      </w:pPr>
      <w:r>
        <w:t>P6-&gt;DIR &amp;= ~0x0C;</w:t>
      </w:r>
    </w:p>
    <w:p w14:paraId="130C4940" w14:textId="77777777" w:rsidR="00AA4024" w:rsidRDefault="00AA4024" w:rsidP="00AA4024">
      <w:pPr>
        <w:pStyle w:val="Code"/>
      </w:pPr>
      <w:r>
        <w:t>TimerA2_</w:t>
      </w:r>
      <w:proofErr w:type="gramStart"/>
      <w:r>
        <w:t>Init(</w:t>
      </w:r>
      <w:proofErr w:type="gramEnd"/>
      <w:r>
        <w:t>&amp;Poll, 5000);</w:t>
      </w:r>
    </w:p>
    <w:p w14:paraId="5962C7A2" w14:textId="77777777" w:rsidR="00AA4024" w:rsidRDefault="00AA4024" w:rsidP="00AA4024">
      <w:pPr>
        <w:pStyle w:val="Code"/>
      </w:pPr>
      <w:proofErr w:type="spellStart"/>
      <w:proofErr w:type="gramStart"/>
      <w:r>
        <w:t>EnableInterrupts</w:t>
      </w:r>
      <w:proofErr w:type="spellEnd"/>
      <w:r>
        <w:t>(</w:t>
      </w:r>
      <w:proofErr w:type="gramEnd"/>
      <w:r>
        <w:t>);</w:t>
      </w:r>
    </w:p>
    <w:p w14:paraId="3D917236" w14:textId="77777777" w:rsidR="00AA4024" w:rsidRDefault="00AA4024" w:rsidP="00AA4024">
      <w:pPr>
        <w:pStyle w:val="Code"/>
      </w:pPr>
      <w:proofErr w:type="gramStart"/>
      <w:r>
        <w:t>while(</w:t>
      </w:r>
      <w:proofErr w:type="gramEnd"/>
      <w:r>
        <w:t>1){}</w:t>
      </w:r>
    </w:p>
    <w:p w14:paraId="0FD74BB9" w14:textId="77777777" w:rsidR="00AA4024" w:rsidRDefault="00AA4024" w:rsidP="00AA4024">
      <w:pPr>
        <w:pStyle w:val="Code"/>
      </w:pPr>
      <w:r>
        <w:lastRenderedPageBreak/>
        <w:t>}</w:t>
      </w:r>
    </w:p>
    <w:p w14:paraId="5180C455" w14:textId="77777777" w:rsidR="00AA4024" w:rsidRDefault="00AA4024" w:rsidP="00AA4024">
      <w:pPr>
        <w:pStyle w:val="Code"/>
      </w:pPr>
      <w:proofErr w:type="gramStart"/>
      <w:r>
        <w:t>void</w:t>
      </w:r>
      <w:proofErr w:type="gramEnd"/>
      <w:r>
        <w:t xml:space="preserve"> </w:t>
      </w:r>
      <w:proofErr w:type="spellStart"/>
      <w:r>
        <w:t>VectorButtons_Init</w:t>
      </w:r>
      <w:proofErr w:type="spellEnd"/>
      <w:r>
        <w:t>(void){</w:t>
      </w:r>
    </w:p>
    <w:p w14:paraId="53F8DFB2" w14:textId="77777777" w:rsidR="00AA4024" w:rsidRDefault="00AA4024" w:rsidP="00AA4024">
      <w:pPr>
        <w:pStyle w:val="Code"/>
      </w:pPr>
      <w:r>
        <w:t xml:space="preserve"> P5-&gt;SEL0 &amp;= ~0x08;</w:t>
      </w:r>
    </w:p>
    <w:p w14:paraId="0DAAA24F" w14:textId="77777777" w:rsidR="00AA4024" w:rsidRDefault="00AA4024" w:rsidP="00AA4024">
      <w:pPr>
        <w:pStyle w:val="Code"/>
      </w:pPr>
      <w:r>
        <w:t xml:space="preserve"> P5-&gt;SEL1 &amp;= ~0x08; </w:t>
      </w:r>
    </w:p>
    <w:p w14:paraId="662160BA" w14:textId="77777777" w:rsidR="00AA4024" w:rsidRDefault="00AA4024" w:rsidP="00AA4024">
      <w:pPr>
        <w:pStyle w:val="Code"/>
      </w:pPr>
      <w:r>
        <w:t xml:space="preserve"> P5-&gt;DIR &amp;= ~0x08; </w:t>
      </w:r>
    </w:p>
    <w:p w14:paraId="2988A9F8" w14:textId="77777777" w:rsidR="00AA4024" w:rsidRDefault="00AA4024" w:rsidP="00AA4024">
      <w:pPr>
        <w:pStyle w:val="Code"/>
      </w:pPr>
      <w:r>
        <w:t xml:space="preserve"> P5-&gt;IES &amp;= ~0x08; </w:t>
      </w:r>
    </w:p>
    <w:p w14:paraId="7AED663B" w14:textId="77777777" w:rsidR="00AA4024" w:rsidRDefault="00AA4024" w:rsidP="00AA4024">
      <w:pPr>
        <w:pStyle w:val="Code"/>
      </w:pPr>
      <w:r>
        <w:t xml:space="preserve"> P5-&gt;IFG &amp;= ~0x08; </w:t>
      </w:r>
    </w:p>
    <w:p w14:paraId="0077EF28" w14:textId="77777777" w:rsidR="00AA4024" w:rsidRDefault="00AA4024" w:rsidP="00AA4024">
      <w:pPr>
        <w:pStyle w:val="Code"/>
      </w:pPr>
      <w:r>
        <w:t xml:space="preserve"> P5-&gt;IE |= 0x08; </w:t>
      </w:r>
    </w:p>
    <w:p w14:paraId="141E7F9D" w14:textId="77777777" w:rsidR="00AA4024" w:rsidRDefault="00AA4024" w:rsidP="00AA4024">
      <w:pPr>
        <w:pStyle w:val="Code"/>
      </w:pPr>
      <w:r>
        <w:t xml:space="preserve"> NVIC-&gt;</w:t>
      </w:r>
      <w:proofErr w:type="gramStart"/>
      <w:r>
        <w:t>IP[</w:t>
      </w:r>
      <w:proofErr w:type="gramEnd"/>
      <w:r>
        <w:t>9]=(NVIC-&gt;IP[9]&amp;0x00FFFFFF)|0x40000000;</w:t>
      </w:r>
    </w:p>
    <w:p w14:paraId="711278B5" w14:textId="77777777" w:rsidR="00AA4024" w:rsidRDefault="00AA4024" w:rsidP="00AA4024">
      <w:pPr>
        <w:pStyle w:val="Code"/>
      </w:pPr>
      <w:r>
        <w:t xml:space="preserve"> NVIC-&gt;</w:t>
      </w:r>
      <w:proofErr w:type="gramStart"/>
      <w:r>
        <w:t>ISER[</w:t>
      </w:r>
      <w:proofErr w:type="gramEnd"/>
      <w:r>
        <w:t xml:space="preserve">1] = 0x00000080; </w:t>
      </w:r>
    </w:p>
    <w:p w14:paraId="6CADB8D1" w14:textId="77777777" w:rsidR="00AA4024" w:rsidRDefault="00AA4024" w:rsidP="00AA4024">
      <w:pPr>
        <w:pStyle w:val="Code"/>
      </w:pPr>
      <w:r>
        <w:t xml:space="preserve"> P6-&gt;SEL0 &amp;= ~0x08;</w:t>
      </w:r>
    </w:p>
    <w:p w14:paraId="5F98124D" w14:textId="77777777" w:rsidR="00AA4024" w:rsidRDefault="00AA4024" w:rsidP="00AA4024">
      <w:pPr>
        <w:pStyle w:val="Code"/>
      </w:pPr>
      <w:r>
        <w:t xml:space="preserve"> P6-&gt;SEL1 &amp;= ~0x08; </w:t>
      </w:r>
    </w:p>
    <w:p w14:paraId="6802EEDC" w14:textId="77777777" w:rsidR="00AA4024" w:rsidRDefault="00AA4024" w:rsidP="00AA4024">
      <w:pPr>
        <w:pStyle w:val="Code"/>
      </w:pPr>
      <w:r>
        <w:t xml:space="preserve"> P6-&gt;DIR &amp;= ~0x08; </w:t>
      </w:r>
    </w:p>
    <w:p w14:paraId="5392546C" w14:textId="77777777" w:rsidR="00AA4024" w:rsidRDefault="00AA4024" w:rsidP="00AA4024">
      <w:pPr>
        <w:pStyle w:val="Code"/>
      </w:pPr>
      <w:r>
        <w:t xml:space="preserve"> P6-&gt;IES &amp;= ~0x08; </w:t>
      </w:r>
    </w:p>
    <w:p w14:paraId="2FBD9FA8" w14:textId="77777777" w:rsidR="00AA4024" w:rsidRDefault="00AA4024" w:rsidP="00AA4024">
      <w:pPr>
        <w:pStyle w:val="Code"/>
      </w:pPr>
      <w:r>
        <w:t xml:space="preserve"> P6-&gt;IFG &amp;= ~0x08; </w:t>
      </w:r>
    </w:p>
    <w:p w14:paraId="18A2C381" w14:textId="77777777" w:rsidR="00AA4024" w:rsidRDefault="00AA4024" w:rsidP="00AA4024">
      <w:pPr>
        <w:pStyle w:val="Code"/>
      </w:pPr>
      <w:r>
        <w:t xml:space="preserve"> P6-&gt;IE |= 0x08; </w:t>
      </w:r>
    </w:p>
    <w:p w14:paraId="3732ECAD" w14:textId="77777777" w:rsidR="00AA4024" w:rsidRDefault="00AA4024" w:rsidP="00AA4024">
      <w:pPr>
        <w:pStyle w:val="Code"/>
      </w:pPr>
      <w:r>
        <w:t xml:space="preserve"> NVIC-&gt;</w:t>
      </w:r>
      <w:proofErr w:type="gramStart"/>
      <w:r>
        <w:t>IP[</w:t>
      </w:r>
      <w:proofErr w:type="gramEnd"/>
      <w:r>
        <w:t>10]=(NVIC-&gt;IP[10]&amp;0xFFFFFF00)|0x00000040;</w:t>
      </w:r>
    </w:p>
    <w:p w14:paraId="37AE8742" w14:textId="77777777" w:rsidR="00AA4024" w:rsidRDefault="00AA4024" w:rsidP="00AA4024">
      <w:pPr>
        <w:pStyle w:val="Code"/>
      </w:pPr>
      <w:r>
        <w:t xml:space="preserve"> NVIC-&gt;</w:t>
      </w:r>
      <w:proofErr w:type="gramStart"/>
      <w:r>
        <w:t>ISER[</w:t>
      </w:r>
      <w:proofErr w:type="gramEnd"/>
      <w:r>
        <w:t>1] = 0x00000100;} // interrupt 40</w:t>
      </w:r>
    </w:p>
    <w:p w14:paraId="3D87C3B9" w14:textId="77777777" w:rsidR="00AA4024" w:rsidRDefault="00AA4024" w:rsidP="00AA4024">
      <w:pPr>
        <w:pStyle w:val="Code"/>
      </w:pPr>
      <w:r>
        <w:t xml:space="preserve"> </w:t>
      </w:r>
      <w:proofErr w:type="gramStart"/>
      <w:r>
        <w:t>void</w:t>
      </w:r>
      <w:proofErr w:type="gramEnd"/>
      <w:r>
        <w:t xml:space="preserve"> PORT5_IRQHandler(void){</w:t>
      </w:r>
    </w:p>
    <w:p w14:paraId="1C6C5465" w14:textId="77777777" w:rsidR="00AA4024" w:rsidRDefault="00AA4024" w:rsidP="00AA4024">
      <w:pPr>
        <w:pStyle w:val="Code"/>
      </w:pPr>
      <w:r>
        <w:t xml:space="preserve"> P5-&gt;IFG &amp;= ~0x08; </w:t>
      </w:r>
    </w:p>
    <w:p w14:paraId="02EE6569" w14:textId="77777777" w:rsidR="00AA4024" w:rsidRDefault="00AA4024" w:rsidP="00AA4024">
      <w:pPr>
        <w:pStyle w:val="Code"/>
      </w:pPr>
      <w:r>
        <w:t xml:space="preserve"> SW1 = 1; </w:t>
      </w:r>
    </w:p>
    <w:p w14:paraId="0EB521E6" w14:textId="77777777" w:rsidR="00AA4024" w:rsidRDefault="00AA4024" w:rsidP="00AA4024">
      <w:pPr>
        <w:pStyle w:val="Code"/>
      </w:pPr>
      <w:r>
        <w:t>}</w:t>
      </w:r>
    </w:p>
    <w:p w14:paraId="55E2233D" w14:textId="77777777" w:rsidR="00AA4024" w:rsidRDefault="00AA4024" w:rsidP="00AA4024">
      <w:pPr>
        <w:pStyle w:val="Code"/>
      </w:pPr>
      <w:proofErr w:type="gramStart"/>
      <w:r>
        <w:t>void</w:t>
      </w:r>
      <w:proofErr w:type="gramEnd"/>
      <w:r>
        <w:t xml:space="preserve"> PORT6_IRQHandler(void){</w:t>
      </w:r>
    </w:p>
    <w:p w14:paraId="5F6EABDB" w14:textId="77777777" w:rsidR="00AA4024" w:rsidRDefault="00AA4024" w:rsidP="00AA4024">
      <w:pPr>
        <w:pStyle w:val="Code"/>
      </w:pPr>
      <w:r>
        <w:t xml:space="preserve"> P6-&gt;IFG &amp;= ~0x08; </w:t>
      </w:r>
    </w:p>
    <w:p w14:paraId="33C3E273" w14:textId="77777777" w:rsidR="00AA4024" w:rsidRDefault="00AA4024" w:rsidP="00AA4024">
      <w:pPr>
        <w:pStyle w:val="Code"/>
      </w:pPr>
      <w:r>
        <w:t xml:space="preserve"> SW2 = 1; </w:t>
      </w:r>
    </w:p>
    <w:p w14:paraId="757641C2" w14:textId="7CD33336" w:rsidR="00E17605" w:rsidRDefault="00AA4024" w:rsidP="00AA4024">
      <w:pPr>
        <w:pStyle w:val="Code"/>
      </w:pPr>
      <w:r>
        <w:t>}</w:t>
      </w:r>
    </w:p>
    <w:p w14:paraId="17B36133" w14:textId="19A851CA" w:rsidR="00B80E42" w:rsidRDefault="00B80E42" w:rsidP="00636CA2">
      <w:pPr>
        <w:pStyle w:val="ApH3"/>
        <w:numPr>
          <w:ilvl w:val="0"/>
          <w:numId w:val="26"/>
        </w:numPr>
      </w:pPr>
      <w:bookmarkStart w:id="83" w:name="_Toc9275523"/>
      <w:r>
        <w:rPr>
          <w:rFonts w:hint="eastAsia"/>
        </w:rPr>
        <w:t xml:space="preserve">Source Code of </w:t>
      </w:r>
      <w:r>
        <w:t>4k FFT Stiching Algorithm</w:t>
      </w:r>
      <w:bookmarkEnd w:id="83"/>
    </w:p>
    <w:p w14:paraId="413F4531" w14:textId="77777777" w:rsidR="00B64430" w:rsidRDefault="00B64430" w:rsidP="00B64430">
      <w:pPr>
        <w:pStyle w:val="Code"/>
      </w:pPr>
      <w:r>
        <w:t>#include &lt;stdint.h&gt;</w:t>
      </w:r>
    </w:p>
    <w:p w14:paraId="334E50F4" w14:textId="77777777" w:rsidR="00B64430" w:rsidRDefault="00B64430" w:rsidP="00B64430">
      <w:pPr>
        <w:pStyle w:val="Code"/>
      </w:pPr>
      <w:r>
        <w:t>#include &lt;stdlib.h&gt;</w:t>
      </w:r>
    </w:p>
    <w:p w14:paraId="5E84668C" w14:textId="77777777" w:rsidR="00B64430" w:rsidRDefault="00B64430" w:rsidP="00B64430">
      <w:pPr>
        <w:pStyle w:val="Code"/>
      </w:pPr>
      <w:r>
        <w:t>#include &lt;stddef.h&gt;</w:t>
      </w:r>
    </w:p>
    <w:p w14:paraId="185EF4C2" w14:textId="77777777" w:rsidR="00B64430" w:rsidRDefault="00B64430" w:rsidP="00B64430">
      <w:pPr>
        <w:pStyle w:val="Code"/>
      </w:pPr>
      <w:r>
        <w:t>#include &lt;string.h&gt;</w:t>
      </w:r>
    </w:p>
    <w:p w14:paraId="78896210" w14:textId="78B34D3B" w:rsidR="00B64430" w:rsidRDefault="00B64430" w:rsidP="00781BDC">
      <w:pPr>
        <w:pStyle w:val="Code"/>
      </w:pPr>
      <w:r>
        <w:t>#include &lt;</w:t>
      </w:r>
      <w:proofErr w:type="spellStart"/>
      <w:r>
        <w:t>stdio.h</w:t>
      </w:r>
      <w:proofErr w:type="spellEnd"/>
      <w:r>
        <w:t>&gt;</w:t>
      </w:r>
    </w:p>
    <w:p w14:paraId="498401F6" w14:textId="77777777" w:rsidR="00B64430" w:rsidRDefault="00B64430" w:rsidP="00B64430">
      <w:pPr>
        <w:pStyle w:val="Code"/>
      </w:pPr>
      <w:r>
        <w:t>/* BIOS/XDC Include Files. */</w:t>
      </w:r>
    </w:p>
    <w:p w14:paraId="684C27D6" w14:textId="77777777" w:rsidR="00B64430" w:rsidRDefault="00B64430" w:rsidP="00B64430">
      <w:pPr>
        <w:pStyle w:val="Code"/>
      </w:pPr>
      <w:r>
        <w:t>#include &lt;xdc/std.h&gt;</w:t>
      </w:r>
    </w:p>
    <w:p w14:paraId="4CA1250B" w14:textId="77777777" w:rsidR="00B64430" w:rsidRDefault="00B64430" w:rsidP="00B64430">
      <w:pPr>
        <w:pStyle w:val="Code"/>
      </w:pPr>
      <w:r>
        <w:t>#include &lt;xdc/runtime/System.h&gt;</w:t>
      </w:r>
    </w:p>
    <w:p w14:paraId="533C1DC2" w14:textId="01127899" w:rsidR="00B64430" w:rsidRDefault="00B64430" w:rsidP="00781BDC">
      <w:pPr>
        <w:pStyle w:val="Code"/>
      </w:pPr>
      <w:r>
        <w:t>#include &lt;</w:t>
      </w:r>
      <w:proofErr w:type="spellStart"/>
      <w:r>
        <w:t>ti</w:t>
      </w:r>
      <w:proofErr w:type="spellEnd"/>
      <w:r>
        <w:t>/drivers/</w:t>
      </w:r>
      <w:proofErr w:type="spellStart"/>
      <w:r>
        <w:t>hwa</w:t>
      </w:r>
      <w:proofErr w:type="spellEnd"/>
      <w:r>
        <w:t>/</w:t>
      </w:r>
      <w:proofErr w:type="spellStart"/>
      <w:r>
        <w:t>hwa.h</w:t>
      </w:r>
      <w:proofErr w:type="spellEnd"/>
      <w:r>
        <w:t>&gt;</w:t>
      </w:r>
    </w:p>
    <w:p w14:paraId="444E8BA5" w14:textId="77777777" w:rsidR="00B64430" w:rsidRDefault="00B64430" w:rsidP="00B64430">
      <w:pPr>
        <w:pStyle w:val="Code"/>
      </w:pPr>
      <w:r>
        <w:t>#include "config_hwa_util_4k_fft.h"</w:t>
      </w:r>
    </w:p>
    <w:p w14:paraId="14500F90" w14:textId="77777777" w:rsidR="00B64430" w:rsidRDefault="00B64430" w:rsidP="00B64430">
      <w:pPr>
        <w:pStyle w:val="Code"/>
      </w:pPr>
      <w:r>
        <w:t>#include "data_path_4k_fft.h"</w:t>
      </w:r>
    </w:p>
    <w:p w14:paraId="5E71B9E3" w14:textId="77777777" w:rsidR="00B64430" w:rsidRDefault="00B64430" w:rsidP="00B64430">
      <w:pPr>
        <w:pStyle w:val="Code"/>
      </w:pPr>
      <w:r>
        <w:t>#include "mmw.h"</w:t>
      </w:r>
    </w:p>
    <w:p w14:paraId="4BF52A9B" w14:textId="77777777" w:rsidR="00B64430" w:rsidRDefault="00B64430" w:rsidP="00B64430">
      <w:pPr>
        <w:pStyle w:val="Code"/>
      </w:pPr>
    </w:p>
    <w:p w14:paraId="4D3DEF1D" w14:textId="300A1161" w:rsidR="00B64430" w:rsidRDefault="00B64430" w:rsidP="00781BDC">
      <w:pPr>
        <w:pStyle w:val="Code"/>
      </w:pPr>
      <w:proofErr w:type="gramStart"/>
      <w:r>
        <w:t>extern</w:t>
      </w:r>
      <w:proofErr w:type="gramEnd"/>
      <w:r>
        <w:t xml:space="preserve"> </w:t>
      </w:r>
      <w:proofErr w:type="spellStart"/>
      <w:r>
        <w:t>mmwHwaBuf_t</w:t>
      </w:r>
      <w:proofErr w:type="spellEnd"/>
      <w:r>
        <w:t xml:space="preserve"> </w:t>
      </w:r>
      <w:proofErr w:type="spellStart"/>
      <w:r>
        <w:t>gMmwHwaMemBuf</w:t>
      </w:r>
      <w:proofErr w:type="spellEnd"/>
      <w:r>
        <w:t>[MMW_HWA_NUM_MEM_BUFS];</w:t>
      </w:r>
    </w:p>
    <w:p w14:paraId="5C0AFB2F" w14:textId="77777777" w:rsidR="00B64430" w:rsidRDefault="00B64430" w:rsidP="00B64430">
      <w:pPr>
        <w:pStyle w:val="Code"/>
      </w:pPr>
      <w:r>
        <w:t xml:space="preserve">uint32_t </w:t>
      </w:r>
      <w:proofErr w:type="gramStart"/>
      <w:r>
        <w:t>log2Approx(</w:t>
      </w:r>
      <w:proofErr w:type="gramEnd"/>
      <w:r>
        <w:t>uint32_t x)</w:t>
      </w:r>
    </w:p>
    <w:p w14:paraId="2C531723" w14:textId="77777777" w:rsidR="00B64430" w:rsidRDefault="00B64430" w:rsidP="00B64430">
      <w:pPr>
        <w:pStyle w:val="Code"/>
      </w:pPr>
      <w:r>
        <w:t>{</w:t>
      </w:r>
    </w:p>
    <w:p w14:paraId="0AAB641F" w14:textId="77777777" w:rsidR="00B64430" w:rsidRDefault="00B64430" w:rsidP="00B64430">
      <w:pPr>
        <w:pStyle w:val="Code"/>
      </w:pPr>
      <w:r>
        <w:t xml:space="preserve">    </w:t>
      </w:r>
      <w:proofErr w:type="gramStart"/>
      <w:r>
        <w:t>uint32_t</w:t>
      </w:r>
      <w:proofErr w:type="gramEnd"/>
      <w:r>
        <w:t xml:space="preserve"> idx, detectFlag = 0;</w:t>
      </w:r>
    </w:p>
    <w:p w14:paraId="6C2CBAE6" w14:textId="77777777" w:rsidR="00B64430" w:rsidRDefault="00B64430" w:rsidP="00B64430">
      <w:pPr>
        <w:pStyle w:val="Code"/>
      </w:pPr>
    </w:p>
    <w:p w14:paraId="0B0AE7E5" w14:textId="77777777" w:rsidR="00B64430" w:rsidRDefault="00B64430" w:rsidP="00B64430">
      <w:pPr>
        <w:pStyle w:val="Code"/>
      </w:pPr>
      <w:r>
        <w:t xml:space="preserve">    </w:t>
      </w:r>
      <w:proofErr w:type="gramStart"/>
      <w:r>
        <w:t>if</w:t>
      </w:r>
      <w:proofErr w:type="gramEnd"/>
      <w:r>
        <w:t xml:space="preserve"> ( x &lt; 2)</w:t>
      </w:r>
    </w:p>
    <w:p w14:paraId="3C6EE3AE" w14:textId="77777777" w:rsidR="00B64430" w:rsidRDefault="00B64430" w:rsidP="00B64430">
      <w:pPr>
        <w:pStyle w:val="Code"/>
      </w:pPr>
      <w:r>
        <w:t xml:space="preserve">    {</w:t>
      </w:r>
    </w:p>
    <w:p w14:paraId="0521597D" w14:textId="77777777" w:rsidR="00B64430" w:rsidRDefault="00B64430" w:rsidP="00B64430">
      <w:pPr>
        <w:pStyle w:val="Code"/>
      </w:pPr>
      <w:r>
        <w:t xml:space="preserve">        </w:t>
      </w:r>
      <w:proofErr w:type="gramStart"/>
      <w:r>
        <w:t>return</w:t>
      </w:r>
      <w:proofErr w:type="gramEnd"/>
      <w:r>
        <w:t xml:space="preserve"> (0);</w:t>
      </w:r>
    </w:p>
    <w:p w14:paraId="2DD46180" w14:textId="7FE9D92C" w:rsidR="00B64430" w:rsidRDefault="00B64430" w:rsidP="00781BDC">
      <w:pPr>
        <w:pStyle w:val="Code"/>
      </w:pPr>
      <w:r>
        <w:t xml:space="preserve">    }</w:t>
      </w:r>
    </w:p>
    <w:p w14:paraId="47AD2B44" w14:textId="77777777" w:rsidR="00B64430" w:rsidRDefault="00B64430" w:rsidP="00B64430">
      <w:pPr>
        <w:pStyle w:val="Code"/>
      </w:pPr>
      <w:r>
        <w:t xml:space="preserve">    </w:t>
      </w:r>
      <w:proofErr w:type="gramStart"/>
      <w:r>
        <w:t>idx</w:t>
      </w:r>
      <w:proofErr w:type="gramEnd"/>
      <w:r>
        <w:t xml:space="preserve"> = 32U;</w:t>
      </w:r>
    </w:p>
    <w:p w14:paraId="59619948" w14:textId="77777777" w:rsidR="00B64430" w:rsidRDefault="00B64430" w:rsidP="00B64430">
      <w:pPr>
        <w:pStyle w:val="Code"/>
      </w:pPr>
      <w:r>
        <w:t xml:space="preserve">    </w:t>
      </w:r>
      <w:proofErr w:type="gramStart"/>
      <w:r>
        <w:t>while(</w:t>
      </w:r>
      <w:proofErr w:type="gramEnd"/>
      <w:r>
        <w:t>(detectFlag==0U) || (idx==0U))</w:t>
      </w:r>
    </w:p>
    <w:p w14:paraId="1042473C" w14:textId="77777777" w:rsidR="00B64430" w:rsidRDefault="00B64430" w:rsidP="00B64430">
      <w:pPr>
        <w:pStyle w:val="Code"/>
      </w:pPr>
      <w:r>
        <w:t xml:space="preserve">    {</w:t>
      </w:r>
    </w:p>
    <w:p w14:paraId="59B387BC" w14:textId="77777777" w:rsidR="00B64430" w:rsidRDefault="00B64430" w:rsidP="00B64430">
      <w:pPr>
        <w:pStyle w:val="Code"/>
      </w:pPr>
      <w:r>
        <w:t xml:space="preserve">        </w:t>
      </w:r>
      <w:proofErr w:type="gramStart"/>
      <w:r>
        <w:t>if(</w:t>
      </w:r>
      <w:proofErr w:type="gramEnd"/>
      <w:r>
        <w:t>x &amp; 0x80000000U)</w:t>
      </w:r>
    </w:p>
    <w:p w14:paraId="576B2750" w14:textId="77777777" w:rsidR="00B64430" w:rsidRDefault="00B64430" w:rsidP="00B64430">
      <w:pPr>
        <w:pStyle w:val="Code"/>
      </w:pPr>
      <w:r>
        <w:lastRenderedPageBreak/>
        <w:t xml:space="preserve">        {</w:t>
      </w:r>
    </w:p>
    <w:p w14:paraId="44D0171B" w14:textId="77777777" w:rsidR="00B64430" w:rsidRDefault="00B64430" w:rsidP="00B64430">
      <w:pPr>
        <w:pStyle w:val="Code"/>
      </w:pPr>
      <w:r>
        <w:t xml:space="preserve">            </w:t>
      </w:r>
      <w:proofErr w:type="gramStart"/>
      <w:r>
        <w:t>detectFlag</w:t>
      </w:r>
      <w:proofErr w:type="gramEnd"/>
      <w:r>
        <w:t xml:space="preserve"> = 1;</w:t>
      </w:r>
    </w:p>
    <w:p w14:paraId="7E1347FD" w14:textId="77777777" w:rsidR="00B64430" w:rsidRDefault="00B64430" w:rsidP="00B64430">
      <w:pPr>
        <w:pStyle w:val="Code"/>
      </w:pPr>
      <w:r>
        <w:t xml:space="preserve">        }</w:t>
      </w:r>
    </w:p>
    <w:p w14:paraId="44BDA54D" w14:textId="77777777" w:rsidR="00B64430" w:rsidRDefault="00B64430" w:rsidP="00B64430">
      <w:pPr>
        <w:pStyle w:val="Code"/>
      </w:pPr>
      <w:r>
        <w:t xml:space="preserve">        x &lt;&lt;= 1U;</w:t>
      </w:r>
    </w:p>
    <w:p w14:paraId="3A7B667F" w14:textId="77777777" w:rsidR="00B64430" w:rsidRDefault="00B64430" w:rsidP="00B64430">
      <w:pPr>
        <w:pStyle w:val="Code"/>
      </w:pPr>
      <w:r>
        <w:t xml:space="preserve">        </w:t>
      </w:r>
      <w:proofErr w:type="gramStart"/>
      <w:r>
        <w:t>idx--</w:t>
      </w:r>
      <w:proofErr w:type="gramEnd"/>
      <w:r>
        <w:t>;</w:t>
      </w:r>
    </w:p>
    <w:p w14:paraId="4E615262" w14:textId="52EC5914" w:rsidR="00B64430" w:rsidRDefault="00B64430" w:rsidP="00781BDC">
      <w:pPr>
        <w:pStyle w:val="Code"/>
      </w:pPr>
      <w:r>
        <w:t xml:space="preserve">    }</w:t>
      </w:r>
    </w:p>
    <w:p w14:paraId="06A25385" w14:textId="77777777" w:rsidR="00B64430" w:rsidRDefault="00B64430" w:rsidP="00B64430">
      <w:pPr>
        <w:pStyle w:val="Code"/>
      </w:pPr>
      <w:r>
        <w:t xml:space="preserve">    </w:t>
      </w:r>
      <w:proofErr w:type="gramStart"/>
      <w:r>
        <w:t>if(</w:t>
      </w:r>
      <w:proofErr w:type="gramEnd"/>
      <w:r>
        <w:t>x != 0)</w:t>
      </w:r>
    </w:p>
    <w:p w14:paraId="1C6AC799" w14:textId="77777777" w:rsidR="00B64430" w:rsidRDefault="00B64430" w:rsidP="00B64430">
      <w:pPr>
        <w:pStyle w:val="Code"/>
      </w:pPr>
      <w:r>
        <w:t xml:space="preserve">    {</w:t>
      </w:r>
    </w:p>
    <w:p w14:paraId="4777E77D" w14:textId="77777777" w:rsidR="00B64430" w:rsidRDefault="00B64430" w:rsidP="00B64430">
      <w:pPr>
        <w:pStyle w:val="Code"/>
      </w:pPr>
      <w:r>
        <w:t xml:space="preserve">        </w:t>
      </w:r>
      <w:proofErr w:type="gramStart"/>
      <w:r>
        <w:t>idx</w:t>
      </w:r>
      <w:proofErr w:type="gramEnd"/>
      <w:r>
        <w:t xml:space="preserve"> = idx + 1;</w:t>
      </w:r>
    </w:p>
    <w:p w14:paraId="1FADBC53" w14:textId="1A7AAFCA" w:rsidR="00B64430" w:rsidRDefault="00B64430" w:rsidP="00781BDC">
      <w:pPr>
        <w:pStyle w:val="Code"/>
      </w:pPr>
      <w:r>
        <w:t xml:space="preserve">    }</w:t>
      </w:r>
    </w:p>
    <w:p w14:paraId="671E7386" w14:textId="77777777" w:rsidR="00B64430" w:rsidRDefault="00B64430" w:rsidP="00B64430">
      <w:pPr>
        <w:pStyle w:val="Code"/>
      </w:pPr>
      <w:r>
        <w:t xml:space="preserve">    </w:t>
      </w:r>
      <w:proofErr w:type="gramStart"/>
      <w:r>
        <w:t>return(</w:t>
      </w:r>
      <w:proofErr w:type="gramEnd"/>
      <w:r>
        <w:t>idx);</w:t>
      </w:r>
    </w:p>
    <w:p w14:paraId="1990919A" w14:textId="4BA663BB" w:rsidR="00B64430" w:rsidRDefault="00B64430" w:rsidP="00781BDC">
      <w:pPr>
        <w:pStyle w:val="Code"/>
      </w:pPr>
      <w:r>
        <w:t>}</w:t>
      </w:r>
    </w:p>
    <w:p w14:paraId="5A2E7C4A" w14:textId="77777777" w:rsidR="00B64430" w:rsidRDefault="00B64430" w:rsidP="00B64430">
      <w:pPr>
        <w:pStyle w:val="Code"/>
      </w:pPr>
      <w:proofErr w:type="gramStart"/>
      <w:r>
        <w:t>void</w:t>
      </w:r>
      <w:proofErr w:type="gramEnd"/>
      <w:r>
        <w:t xml:space="preserve"> HWAutil_configRangeFFT(HWA_Handle handle,</w:t>
      </w:r>
    </w:p>
    <w:p w14:paraId="4462F754" w14:textId="77777777" w:rsidR="00B64430" w:rsidRDefault="00B64430" w:rsidP="00B64430">
      <w:pPr>
        <w:pStyle w:val="Code"/>
      </w:pPr>
      <w:r>
        <w:t xml:space="preserve">                            uint32_</w:t>
      </w:r>
      <w:proofErr w:type="gramStart"/>
      <w:r>
        <w:t>t  paramSetStartIdx</w:t>
      </w:r>
      <w:proofErr w:type="gramEnd"/>
      <w:r>
        <w:t>,</w:t>
      </w:r>
    </w:p>
    <w:p w14:paraId="23B72031" w14:textId="77777777" w:rsidR="00B64430" w:rsidRDefault="00B64430" w:rsidP="00B64430">
      <w:pPr>
        <w:pStyle w:val="Code"/>
      </w:pPr>
      <w:r>
        <w:t xml:space="preserve">                            </w:t>
      </w:r>
      <w:proofErr w:type="gramStart"/>
      <w:r>
        <w:t>uint32_t</w:t>
      </w:r>
      <w:proofErr w:type="gramEnd"/>
      <w:r>
        <w:t xml:space="preserve"> numAdcSamples,</w:t>
      </w:r>
    </w:p>
    <w:p w14:paraId="435AC700" w14:textId="77777777" w:rsidR="00B64430" w:rsidRDefault="00B64430" w:rsidP="00B64430">
      <w:pPr>
        <w:pStyle w:val="Code"/>
      </w:pPr>
      <w:r>
        <w:t xml:space="preserve">                            </w:t>
      </w:r>
      <w:proofErr w:type="gramStart"/>
      <w:r>
        <w:t>uint32_t</w:t>
      </w:r>
      <w:proofErr w:type="gramEnd"/>
      <w:r>
        <w:t xml:space="preserve"> numRangeBins,</w:t>
      </w:r>
    </w:p>
    <w:p w14:paraId="0C91249E" w14:textId="77777777" w:rsidR="00B64430" w:rsidRDefault="00B64430" w:rsidP="00B64430">
      <w:pPr>
        <w:pStyle w:val="Code"/>
      </w:pPr>
      <w:r>
        <w:t xml:space="preserve">                            </w:t>
      </w:r>
      <w:proofErr w:type="gramStart"/>
      <w:r>
        <w:t>uint8_t</w:t>
      </w:r>
      <w:proofErr w:type="gramEnd"/>
      <w:r>
        <w:t xml:space="preserve"> numRxAnt,</w:t>
      </w:r>
    </w:p>
    <w:p w14:paraId="37367E2B" w14:textId="77777777" w:rsidR="00B64430" w:rsidRDefault="00B64430" w:rsidP="00B64430">
      <w:pPr>
        <w:pStyle w:val="Code"/>
      </w:pPr>
      <w:r>
        <w:t xml:space="preserve">                            </w:t>
      </w:r>
      <w:proofErr w:type="gramStart"/>
      <w:r>
        <w:t>uint32_t</w:t>
      </w:r>
      <w:proofErr w:type="gramEnd"/>
      <w:r>
        <w:t xml:space="preserve"> windowOffsetBytes,</w:t>
      </w:r>
    </w:p>
    <w:p w14:paraId="4092F703" w14:textId="77777777" w:rsidR="00B64430" w:rsidRDefault="00B64430" w:rsidP="00B64430">
      <w:pPr>
        <w:pStyle w:val="Code"/>
      </w:pPr>
    </w:p>
    <w:p w14:paraId="611AFB30" w14:textId="77777777" w:rsidR="00B64430" w:rsidRDefault="00B64430" w:rsidP="00B64430">
      <w:pPr>
        <w:pStyle w:val="Code"/>
      </w:pPr>
      <w:r>
        <w:t xml:space="preserve">                            </w:t>
      </w:r>
      <w:proofErr w:type="gramStart"/>
      <w:r>
        <w:t>uint8_t</w:t>
      </w:r>
      <w:proofErr w:type="gramEnd"/>
      <w:r>
        <w:t xml:space="preserve"> dmaTriggerSourcePing,</w:t>
      </w:r>
    </w:p>
    <w:p w14:paraId="63235D1E" w14:textId="77777777" w:rsidR="00B64430" w:rsidRDefault="00B64430" w:rsidP="00B64430">
      <w:pPr>
        <w:pStyle w:val="Code"/>
      </w:pPr>
      <w:r>
        <w:t xml:space="preserve">                            </w:t>
      </w:r>
      <w:proofErr w:type="gramStart"/>
      <w:r>
        <w:t>uint8_t</w:t>
      </w:r>
      <w:proofErr w:type="gramEnd"/>
      <w:r>
        <w:t xml:space="preserve"> dmaTriggerSourcePong,</w:t>
      </w:r>
    </w:p>
    <w:p w14:paraId="5EB82B54" w14:textId="77777777" w:rsidR="00B64430" w:rsidRDefault="00B64430" w:rsidP="00B64430">
      <w:pPr>
        <w:pStyle w:val="Code"/>
      </w:pPr>
    </w:p>
    <w:p w14:paraId="5A6310C7" w14:textId="77777777" w:rsidR="00B64430" w:rsidRDefault="00B64430" w:rsidP="00B64430">
      <w:pPr>
        <w:pStyle w:val="Code"/>
      </w:pPr>
      <w:r>
        <w:t xml:space="preserve">                            </w:t>
      </w:r>
      <w:proofErr w:type="gramStart"/>
      <w:r>
        <w:t>uint8_t</w:t>
      </w:r>
      <w:proofErr w:type="gramEnd"/>
      <w:r>
        <w:t xml:space="preserve"> dmaDestChannelPing,</w:t>
      </w:r>
    </w:p>
    <w:p w14:paraId="25878546" w14:textId="77777777" w:rsidR="00B64430" w:rsidRDefault="00B64430" w:rsidP="00B64430">
      <w:pPr>
        <w:pStyle w:val="Code"/>
      </w:pPr>
      <w:r>
        <w:t xml:space="preserve">                            </w:t>
      </w:r>
      <w:proofErr w:type="gramStart"/>
      <w:r>
        <w:t>uint8_t</w:t>
      </w:r>
      <w:proofErr w:type="gramEnd"/>
      <w:r>
        <w:t xml:space="preserve"> dmaDestChannelPong,</w:t>
      </w:r>
    </w:p>
    <w:p w14:paraId="5B10A63F" w14:textId="77777777" w:rsidR="00B64430" w:rsidRDefault="00B64430" w:rsidP="00B64430">
      <w:pPr>
        <w:pStyle w:val="Code"/>
      </w:pPr>
      <w:r>
        <w:t xml:space="preserve">                            </w:t>
      </w:r>
      <w:proofErr w:type="gramStart"/>
      <w:r>
        <w:t>uint16_t</w:t>
      </w:r>
      <w:proofErr w:type="gramEnd"/>
      <w:r>
        <w:t xml:space="preserve"> hwaMemAdcBufOffset,</w:t>
      </w:r>
    </w:p>
    <w:p w14:paraId="28C6943B" w14:textId="77777777" w:rsidR="00B64430" w:rsidRDefault="00B64430" w:rsidP="00B64430">
      <w:pPr>
        <w:pStyle w:val="Code"/>
      </w:pPr>
      <w:r>
        <w:t xml:space="preserve">                            uint8_</w:t>
      </w:r>
      <w:proofErr w:type="gramStart"/>
      <w:r>
        <w:t>t  hwaTriggerMode</w:t>
      </w:r>
      <w:proofErr w:type="gramEnd"/>
      <w:r>
        <w:t>)</w:t>
      </w:r>
    </w:p>
    <w:p w14:paraId="65317100" w14:textId="77777777" w:rsidR="00B64430" w:rsidRDefault="00B64430" w:rsidP="00B64430">
      <w:pPr>
        <w:pStyle w:val="Code"/>
      </w:pPr>
      <w:r>
        <w:t>{</w:t>
      </w:r>
    </w:p>
    <w:p w14:paraId="34C8F779" w14:textId="77777777" w:rsidR="00B64430" w:rsidRDefault="00B64430" w:rsidP="00B64430">
      <w:pPr>
        <w:pStyle w:val="Code"/>
      </w:pPr>
      <w:r>
        <w:t xml:space="preserve">    HWA_InterruptConfig     paramISRConfig;</w:t>
      </w:r>
    </w:p>
    <w:p w14:paraId="1CCABB12" w14:textId="77777777" w:rsidR="00B64430" w:rsidRDefault="00B64430" w:rsidP="00B64430">
      <w:pPr>
        <w:pStyle w:val="Code"/>
      </w:pPr>
      <w:r>
        <w:t xml:space="preserve">    </w:t>
      </w:r>
      <w:proofErr w:type="gramStart"/>
      <w:r>
        <w:t>int32_t</w:t>
      </w:r>
      <w:proofErr w:type="gramEnd"/>
      <w:r>
        <w:t xml:space="preserve"> errCode = 0;</w:t>
      </w:r>
    </w:p>
    <w:p w14:paraId="28775A69" w14:textId="77777777" w:rsidR="00B64430" w:rsidRDefault="00B64430" w:rsidP="00B64430">
      <w:pPr>
        <w:pStyle w:val="Code"/>
      </w:pPr>
      <w:r>
        <w:t xml:space="preserve">    </w:t>
      </w:r>
      <w:proofErr w:type="gramStart"/>
      <w:r>
        <w:t>uint32_t</w:t>
      </w:r>
      <w:proofErr w:type="gramEnd"/>
      <w:r>
        <w:t xml:space="preserve"> paramsetIdx = paramSetStartIdx;</w:t>
      </w:r>
    </w:p>
    <w:p w14:paraId="05D442D1" w14:textId="77777777" w:rsidR="00B64430" w:rsidRDefault="00B64430" w:rsidP="00B64430">
      <w:pPr>
        <w:pStyle w:val="Code"/>
      </w:pPr>
      <w:r>
        <w:t xml:space="preserve">    uint32_t pingParamSetIdx1 = 0;</w:t>
      </w:r>
    </w:p>
    <w:p w14:paraId="3B140925" w14:textId="77777777" w:rsidR="00B64430" w:rsidRDefault="00B64430" w:rsidP="00B64430">
      <w:pPr>
        <w:pStyle w:val="Code"/>
      </w:pPr>
      <w:r>
        <w:t xml:space="preserve">    uint32_t pingParamSetIdx2 = 0;</w:t>
      </w:r>
    </w:p>
    <w:p w14:paraId="0CB1E589" w14:textId="6A3F001B" w:rsidR="00B64430" w:rsidRDefault="00B64430" w:rsidP="00781BDC">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1D];</w:t>
      </w:r>
    </w:p>
    <w:p w14:paraId="1FBF6AF9" w14:textId="77777777" w:rsidR="00B64430" w:rsidRDefault="00B64430" w:rsidP="00B64430">
      <w:pPr>
        <w:pStyle w:val="Code"/>
      </w:pPr>
      <w:r>
        <w:t xml:space="preserve">    </w:t>
      </w:r>
      <w:proofErr w:type="gramStart"/>
      <w:r>
        <w:t>memset(</w:t>
      </w:r>
      <w:proofErr w:type="gramEnd"/>
      <w:r>
        <w:t>hwaParamCfg,0,sizeof(hwaParamCfg));</w:t>
      </w:r>
    </w:p>
    <w:p w14:paraId="415F0533" w14:textId="1CAAA67B" w:rsidR="00B64430" w:rsidRDefault="00B64430" w:rsidP="00781BDC">
      <w:pPr>
        <w:pStyle w:val="Code"/>
      </w:pPr>
      <w:r>
        <w:t xml:space="preserve"> </w:t>
      </w:r>
      <w:r w:rsidR="00781BDC">
        <w:t xml:space="preserve"> </w:t>
      </w:r>
      <w:r>
        <w:t xml:space="preserve">  </w:t>
      </w:r>
      <w:proofErr w:type="gramStart"/>
      <w:r>
        <w:t>hwaParamCfg[</w:t>
      </w:r>
      <w:proofErr w:type="gramEnd"/>
      <w:r>
        <w:t xml:space="preserve">paramsetIdx].triggerMode = HWA_TRIG_MODE_DMA; </w:t>
      </w:r>
    </w:p>
    <w:p w14:paraId="75573D61" w14:textId="77777777" w:rsidR="00B64430" w:rsidRDefault="00B64430" w:rsidP="00B64430">
      <w:pPr>
        <w:pStyle w:val="Code"/>
      </w:pPr>
      <w:r>
        <w:t xml:space="preserve">    </w:t>
      </w:r>
      <w:proofErr w:type="gramStart"/>
      <w:r>
        <w:t>hwaParamCfg[</w:t>
      </w:r>
      <w:proofErr w:type="gramEnd"/>
      <w:r>
        <w:t xml:space="preserve">paramsetIdx].dmaTriggerSrc = dmaTriggerSourcePing; </w:t>
      </w:r>
    </w:p>
    <w:p w14:paraId="2EDAB9DC" w14:textId="77777777" w:rsidR="00B64430" w:rsidRDefault="00B64430" w:rsidP="00B64430">
      <w:pPr>
        <w:pStyle w:val="Code"/>
      </w:pPr>
      <w:r>
        <w:t xml:space="preserve">    </w:t>
      </w:r>
      <w:proofErr w:type="gramStart"/>
      <w:r>
        <w:t>hwaParamCfg[</w:t>
      </w:r>
      <w:proofErr w:type="gramEnd"/>
      <w:r>
        <w:t>paramsetIdx].accelMode = HWA_ACCELMODE_NONE; //dummy</w:t>
      </w:r>
    </w:p>
    <w:p w14:paraId="1818FE12" w14:textId="77777777" w:rsidR="00B64430" w:rsidRDefault="00B64430" w:rsidP="00B64430">
      <w:pPr>
        <w:pStyle w:val="Code"/>
      </w:pPr>
      <w:r>
        <w:t xml:space="preserve">    </w:t>
      </w:r>
      <w:proofErr w:type="gramStart"/>
      <w:r>
        <w:t>errCode</w:t>
      </w:r>
      <w:proofErr w:type="gramEnd"/>
      <w:r>
        <w:t xml:space="preserve"> = HWA_configParamSet(handle,paramsetIdx,&amp;hwaParamCfg[paramsetIdx],NULL);</w:t>
      </w:r>
    </w:p>
    <w:p w14:paraId="11D7C784" w14:textId="77777777" w:rsidR="00B64430" w:rsidRDefault="00B64430" w:rsidP="00B64430">
      <w:pPr>
        <w:pStyle w:val="Code"/>
      </w:pPr>
      <w:r>
        <w:t xml:space="preserve">   /* if (</w:t>
      </w:r>
      <w:proofErr w:type="gramStart"/>
      <w:r>
        <w:t>errCode !</w:t>
      </w:r>
      <w:proofErr w:type="gramEnd"/>
      <w:r>
        <w:t>= 0)</w:t>
      </w:r>
    </w:p>
    <w:p w14:paraId="1E0DD7AA" w14:textId="77777777" w:rsidR="00B64430" w:rsidRDefault="00B64430" w:rsidP="00B64430">
      <w:pPr>
        <w:pStyle w:val="Code"/>
      </w:pPr>
      <w:r>
        <w:t xml:space="preserve">    {</w:t>
      </w:r>
    </w:p>
    <w:p w14:paraId="14175DE4" w14:textId="77777777" w:rsidR="00B64430" w:rsidRDefault="00B64430" w:rsidP="00B64430">
      <w:pPr>
        <w:pStyle w:val="Code"/>
      </w:pPr>
      <w:r>
        <w:t xml:space="preserve">        MmwDemo_debugAssert (0);</w:t>
      </w:r>
    </w:p>
    <w:p w14:paraId="5F79B218" w14:textId="77777777" w:rsidR="00B64430" w:rsidRDefault="00B64430" w:rsidP="00B64430">
      <w:pPr>
        <w:pStyle w:val="Code"/>
      </w:pPr>
      <w:r>
        <w:t xml:space="preserve">        </w:t>
      </w:r>
      <w:proofErr w:type="gramStart"/>
      <w:r>
        <w:t>return</w:t>
      </w:r>
      <w:proofErr w:type="gramEnd"/>
      <w:r>
        <w:t>;</w:t>
      </w:r>
    </w:p>
    <w:p w14:paraId="26798D53" w14:textId="29C2CB29" w:rsidR="00B64430" w:rsidRDefault="00B64430" w:rsidP="00781BDC">
      <w:pPr>
        <w:pStyle w:val="Code"/>
      </w:pPr>
      <w:r>
        <w:t xml:space="preserve">    }*/</w:t>
      </w:r>
    </w:p>
    <w:p w14:paraId="202F6C84" w14:textId="77777777" w:rsidR="00B64430" w:rsidRDefault="00B64430" w:rsidP="00B64430">
      <w:pPr>
        <w:pStyle w:val="Code"/>
      </w:pPr>
      <w:r>
        <w:t xml:space="preserve">    </w:t>
      </w:r>
      <w:proofErr w:type="gramStart"/>
      <w:r>
        <w:t>paramsetIdx</w:t>
      </w:r>
      <w:proofErr w:type="gramEnd"/>
      <w:r>
        <w:t>++;</w:t>
      </w:r>
    </w:p>
    <w:p w14:paraId="5662C2BE" w14:textId="77777777" w:rsidR="00B64430" w:rsidRDefault="00B64430" w:rsidP="00B64430">
      <w:pPr>
        <w:pStyle w:val="Code"/>
      </w:pPr>
      <w:r>
        <w:t xml:space="preserve">    pingParamSetIdx1 = paramsetIdx;</w:t>
      </w:r>
    </w:p>
    <w:p w14:paraId="25D5D51B" w14:textId="77777777" w:rsidR="00B64430" w:rsidRDefault="00B64430" w:rsidP="00B64430">
      <w:pPr>
        <w:pStyle w:val="Code"/>
      </w:pPr>
      <w:r>
        <w:t xml:space="preserve">    </w:t>
      </w:r>
      <w:proofErr w:type="gramStart"/>
      <w:r>
        <w:t>hwaParamCfg[</w:t>
      </w:r>
      <w:proofErr w:type="gramEnd"/>
      <w:r>
        <w:t>paramsetIdx].triggerMode = hwaTriggerMode;</w:t>
      </w:r>
    </w:p>
    <w:p w14:paraId="175D3DBC" w14:textId="77777777" w:rsidR="00B64430" w:rsidRDefault="00B64430" w:rsidP="00B64430">
      <w:pPr>
        <w:pStyle w:val="Code"/>
      </w:pPr>
      <w:r>
        <w:t xml:space="preserve">    </w:t>
      </w:r>
      <w:proofErr w:type="gramStart"/>
      <w:r>
        <w:t>hwaParamCfg[</w:t>
      </w:r>
      <w:proofErr w:type="gramEnd"/>
      <w:r>
        <w:t xml:space="preserve">paramsetIdx].accelMode = HWA_ACCELMODE_FFT; </w:t>
      </w:r>
    </w:p>
    <w:p w14:paraId="3C585A39" w14:textId="5359E020" w:rsidR="00B64430" w:rsidRDefault="00781BDC" w:rsidP="00781BDC">
      <w:pPr>
        <w:pStyle w:val="Code"/>
        <w:ind w:firstLine="0"/>
      </w:pPr>
      <w:r>
        <w:t xml:space="preserve">          </w:t>
      </w:r>
      <w:proofErr w:type="spellStart"/>
      <w:proofErr w:type="gramStart"/>
      <w:r w:rsidR="00B64430">
        <w:t>hwaParamCfg</w:t>
      </w:r>
      <w:proofErr w:type="spellEnd"/>
      <w:r w:rsidR="00B64430">
        <w:t>[</w:t>
      </w:r>
      <w:proofErr w:type="spellStart"/>
      <w:proofErr w:type="gramEnd"/>
      <w:r w:rsidR="00B64430">
        <w:t>paramsetIdx</w:t>
      </w:r>
      <w:proofErr w:type="spellEnd"/>
      <w:r w:rsidR="00B64430">
        <w:t>].</w:t>
      </w:r>
      <w:proofErr w:type="spellStart"/>
      <w:r w:rsidR="00B64430">
        <w:t>source.srcAddr</w:t>
      </w:r>
      <w:proofErr w:type="spellEnd"/>
      <w:r w:rsidR="00B64430">
        <w:t xml:space="preserve"> = </w:t>
      </w:r>
      <w:proofErr w:type="spellStart"/>
      <w:r w:rsidR="00B64430">
        <w:t>hwaMemAdcBufOffset</w:t>
      </w:r>
      <w:proofErr w:type="spellEnd"/>
      <w:r w:rsidR="00B64430">
        <w:t xml:space="preserve">; </w:t>
      </w:r>
    </w:p>
    <w:p w14:paraId="248A04DD" w14:textId="77777777" w:rsidR="00B64430" w:rsidRDefault="00B64430" w:rsidP="00B64430">
      <w:pPr>
        <w:pStyle w:val="Code"/>
      </w:pPr>
      <w:r>
        <w:t xml:space="preserve">    </w:t>
      </w:r>
      <w:proofErr w:type="gramStart"/>
      <w:r>
        <w:t>hwaParamCfg[</w:t>
      </w:r>
      <w:proofErr w:type="gramEnd"/>
      <w:r>
        <w:t xml:space="preserve">paramsetIdx].source.srcAcnt = numAdcSamples/4 - 1; </w:t>
      </w:r>
    </w:p>
    <w:p w14:paraId="5DE9690D" w14:textId="77777777" w:rsidR="00B64430" w:rsidRDefault="00B64430" w:rsidP="00B64430">
      <w:pPr>
        <w:pStyle w:val="Code"/>
      </w:pPr>
      <w:r>
        <w:t xml:space="preserve">    </w:t>
      </w:r>
      <w:proofErr w:type="gramStart"/>
      <w:r>
        <w:t>hwaParamCfg[</w:t>
      </w:r>
      <w:proofErr w:type="gramEnd"/>
      <w:r>
        <w:t>paramsetIdx].source.srcAIdx = 4 * numRxAnt * sizeof(uint32_t);</w:t>
      </w:r>
    </w:p>
    <w:p w14:paraId="5E6FFE99" w14:textId="77777777" w:rsidR="00B64430" w:rsidRDefault="00B64430" w:rsidP="00B64430">
      <w:pPr>
        <w:pStyle w:val="Code"/>
      </w:pPr>
      <w:r>
        <w:t xml:space="preserve">    </w:t>
      </w:r>
      <w:proofErr w:type="gramStart"/>
      <w:r>
        <w:t>hwaParamCfg[</w:t>
      </w:r>
      <w:proofErr w:type="gramEnd"/>
      <w:r>
        <w:t xml:space="preserve">paramsetIdx].source.srcBcnt = 3; </w:t>
      </w:r>
    </w:p>
    <w:p w14:paraId="09871C7C" w14:textId="77777777" w:rsidR="00B64430" w:rsidRDefault="00B64430" w:rsidP="00B64430">
      <w:pPr>
        <w:pStyle w:val="Code"/>
      </w:pPr>
      <w:r>
        <w:t xml:space="preserve">    </w:t>
      </w:r>
      <w:proofErr w:type="gramStart"/>
      <w:r>
        <w:t>hwaParamCfg[</w:t>
      </w:r>
      <w:proofErr w:type="gramEnd"/>
      <w:r>
        <w:t xml:space="preserve">paramsetIdx].source.srcBIdx = sizeof(uint32_t); </w:t>
      </w:r>
    </w:p>
    <w:p w14:paraId="1F5C7FEA" w14:textId="77777777" w:rsidR="00B64430" w:rsidRDefault="00B64430" w:rsidP="00B64430">
      <w:pPr>
        <w:pStyle w:val="Code"/>
      </w:pPr>
      <w:r>
        <w:t xml:space="preserve">    </w:t>
      </w:r>
      <w:proofErr w:type="gramStart"/>
      <w:r>
        <w:t>hwaParamCfg[</w:t>
      </w:r>
      <w:proofErr w:type="gramEnd"/>
      <w:r>
        <w:t xml:space="preserve">paramsetIdx].source.srcShift = 0; </w:t>
      </w:r>
    </w:p>
    <w:p w14:paraId="3AA3F6B2" w14:textId="77777777" w:rsidR="00B64430" w:rsidRDefault="00B64430" w:rsidP="00B64430">
      <w:pPr>
        <w:pStyle w:val="Code"/>
      </w:pPr>
      <w:r>
        <w:lastRenderedPageBreak/>
        <w:t xml:space="preserve">    </w:t>
      </w:r>
      <w:proofErr w:type="gramStart"/>
      <w:r>
        <w:t>hwaParamCfg[</w:t>
      </w:r>
      <w:proofErr w:type="gramEnd"/>
      <w:r>
        <w:t xml:space="preserve">paramsetIdx].source.srcCircShiftWrap = 0; </w:t>
      </w:r>
    </w:p>
    <w:p w14:paraId="3F3BD777" w14:textId="77777777" w:rsidR="00B64430" w:rsidRDefault="00B64430" w:rsidP="00B64430">
      <w:pPr>
        <w:pStyle w:val="Code"/>
      </w:pPr>
      <w:r>
        <w:t xml:space="preserve">    </w:t>
      </w:r>
      <w:proofErr w:type="gramStart"/>
      <w:r>
        <w:t>hwaParamCfg[</w:t>
      </w:r>
      <w:proofErr w:type="gramEnd"/>
      <w:r>
        <w:t xml:space="preserve">paramsetIdx].source.srcRealComplex = HWA_SAMPLES_FORMAT_COMPLEX; </w:t>
      </w:r>
    </w:p>
    <w:p w14:paraId="75C5D109" w14:textId="77777777" w:rsidR="00B64430" w:rsidRDefault="00B64430" w:rsidP="00B64430">
      <w:pPr>
        <w:pStyle w:val="Code"/>
      </w:pPr>
      <w:r>
        <w:t xml:space="preserve">    </w:t>
      </w:r>
      <w:proofErr w:type="gramStart"/>
      <w:r>
        <w:t>hwaParamCfg[</w:t>
      </w:r>
      <w:proofErr w:type="gramEnd"/>
      <w:r>
        <w:t xml:space="preserve">paramsetIdx].source.srcWidth = HWA_SAMPLES_WIDTH_16BIT; </w:t>
      </w:r>
    </w:p>
    <w:p w14:paraId="40F13A2F" w14:textId="77777777" w:rsidR="00B64430" w:rsidRDefault="00B64430" w:rsidP="00B64430">
      <w:pPr>
        <w:pStyle w:val="Code"/>
      </w:pPr>
      <w:r>
        <w:t xml:space="preserve">    </w:t>
      </w:r>
      <w:proofErr w:type="gramStart"/>
      <w:r>
        <w:t>hwaParamCfg[</w:t>
      </w:r>
      <w:proofErr w:type="gramEnd"/>
      <w:r>
        <w:t xml:space="preserve">paramsetIdx].source.srcSign = HWA_SAMPLES_SIGNED; </w:t>
      </w:r>
    </w:p>
    <w:p w14:paraId="0151F6EB" w14:textId="77777777" w:rsidR="00B64430" w:rsidRDefault="00B64430" w:rsidP="00B64430">
      <w:pPr>
        <w:pStyle w:val="Code"/>
      </w:pPr>
      <w:r>
        <w:t xml:space="preserve">    </w:t>
      </w:r>
      <w:proofErr w:type="gramStart"/>
      <w:r>
        <w:t>hwaParamCfg[</w:t>
      </w:r>
      <w:proofErr w:type="gramEnd"/>
      <w:r>
        <w:t xml:space="preserve">paramsetIdx].source.srcConjugate = 0; </w:t>
      </w:r>
    </w:p>
    <w:p w14:paraId="407A40AE" w14:textId="77777777" w:rsidR="00B64430" w:rsidRDefault="00B64430" w:rsidP="00B64430">
      <w:pPr>
        <w:pStyle w:val="Code"/>
      </w:pPr>
      <w:r>
        <w:t xml:space="preserve">    </w:t>
      </w:r>
      <w:proofErr w:type="gramStart"/>
      <w:r>
        <w:t>hwaParamCfg[</w:t>
      </w:r>
      <w:proofErr w:type="gramEnd"/>
      <w:r>
        <w:t>paramsetIdx].source.srcScale = 8;</w:t>
      </w:r>
    </w:p>
    <w:p w14:paraId="2D102C9A" w14:textId="77777777" w:rsidR="00B64430" w:rsidRDefault="00B64430" w:rsidP="00B64430">
      <w:pPr>
        <w:pStyle w:val="Code"/>
      </w:pPr>
      <w:r>
        <w:t xml:space="preserve">    </w:t>
      </w:r>
      <w:proofErr w:type="gramStart"/>
      <w:r>
        <w:t>hwaParamCfg[</w:t>
      </w:r>
      <w:proofErr w:type="gramEnd"/>
      <w:r>
        <w:t xml:space="preserve">paramsetIdx].source.bpmEnable = 0; </w:t>
      </w:r>
    </w:p>
    <w:p w14:paraId="728ED5F2" w14:textId="1B111904" w:rsidR="00B64430" w:rsidRDefault="00B64430" w:rsidP="00781BDC">
      <w:pPr>
        <w:pStyle w:val="Code"/>
      </w:pPr>
      <w:r>
        <w:t xml:space="preserve">    </w:t>
      </w:r>
      <w:proofErr w:type="gramStart"/>
      <w:r>
        <w:t>hwaParamCfg[</w:t>
      </w:r>
      <w:proofErr w:type="gramEnd"/>
      <w:r>
        <w:t xml:space="preserve">paramsetIdx].source.bpmPhase = 0; </w:t>
      </w:r>
    </w:p>
    <w:p w14:paraId="6CB2ACE8" w14:textId="77777777" w:rsidR="00B64430" w:rsidRDefault="00B64430" w:rsidP="00B64430">
      <w:pPr>
        <w:pStyle w:val="Code"/>
      </w:pPr>
      <w:r>
        <w:t xml:space="preserve">    </w:t>
      </w:r>
      <w:proofErr w:type="gramStart"/>
      <w:r>
        <w:t>hwaParamCfg[</w:t>
      </w:r>
      <w:proofErr w:type="gramEnd"/>
      <w:r>
        <w:t xml:space="preserve">paramsetIdx].dest.dstAddr = ADDR_TRANSLATE_CPU_TO_HWA(MMW_HWA_1D_OUT_PING_M0_M2); </w:t>
      </w:r>
    </w:p>
    <w:p w14:paraId="1DA03433" w14:textId="77777777" w:rsidR="00B64430" w:rsidRDefault="00B64430" w:rsidP="00B64430">
      <w:pPr>
        <w:pStyle w:val="Code"/>
      </w:pPr>
      <w:r>
        <w:t xml:space="preserve">    </w:t>
      </w:r>
      <w:proofErr w:type="gramStart"/>
      <w:r>
        <w:t>hwaParamCfg[</w:t>
      </w:r>
      <w:proofErr w:type="gramEnd"/>
      <w:r>
        <w:t xml:space="preserve">paramsetIdx].dest.dstAcnt = numRangeBins/4-1; </w:t>
      </w:r>
    </w:p>
    <w:p w14:paraId="25FF3C01" w14:textId="77777777" w:rsidR="00B64430" w:rsidRDefault="00B64430" w:rsidP="00B64430">
      <w:pPr>
        <w:pStyle w:val="Code"/>
      </w:pPr>
      <w:r>
        <w:t xml:space="preserve">    </w:t>
      </w:r>
      <w:proofErr w:type="gramStart"/>
      <w:r>
        <w:t>hwaParamCfg[</w:t>
      </w:r>
      <w:proofErr w:type="gramEnd"/>
      <w:r>
        <w:t>paramsetIdx].dest.dstAIdx = 4 * numRxAnt * sizeof(uint32_t); //</w:t>
      </w:r>
    </w:p>
    <w:p w14:paraId="4BADC409" w14:textId="77777777" w:rsidR="00B64430" w:rsidRDefault="00B64430" w:rsidP="00B64430">
      <w:pPr>
        <w:pStyle w:val="Code"/>
      </w:pPr>
      <w:r>
        <w:t xml:space="preserve">    </w:t>
      </w:r>
      <w:proofErr w:type="gramStart"/>
      <w:r>
        <w:t>hwaParamCfg[</w:t>
      </w:r>
      <w:proofErr w:type="gramEnd"/>
      <w:r>
        <w:t xml:space="preserve">paramsetIdx].dest.dstBIdx = sizeof(uint32_t); </w:t>
      </w:r>
    </w:p>
    <w:p w14:paraId="644666A8" w14:textId="77777777" w:rsidR="00B64430" w:rsidRDefault="00B64430" w:rsidP="00B64430">
      <w:pPr>
        <w:pStyle w:val="Code"/>
      </w:pPr>
      <w:r>
        <w:t xml:space="preserve">    </w:t>
      </w:r>
      <w:proofErr w:type="gramStart"/>
      <w:r>
        <w:t>hwaParamCfg[</w:t>
      </w:r>
      <w:proofErr w:type="gramEnd"/>
      <w:r>
        <w:t xml:space="preserve">paramsetIdx].dest.dstRealComplex = HWA_SAMPLES_FORMAT_COMPLEX; </w:t>
      </w:r>
    </w:p>
    <w:p w14:paraId="7BDD2F9E" w14:textId="77777777" w:rsidR="00B64430" w:rsidRDefault="00B64430" w:rsidP="00B64430">
      <w:pPr>
        <w:pStyle w:val="Code"/>
      </w:pPr>
      <w:r>
        <w:t xml:space="preserve">    </w:t>
      </w:r>
      <w:proofErr w:type="gramStart"/>
      <w:r>
        <w:t>hwaParamCfg[</w:t>
      </w:r>
      <w:proofErr w:type="gramEnd"/>
      <w:r>
        <w:t xml:space="preserve">paramsetIdx].dest.dstWidth = HWA_SAMPLES_WIDTH_16BIT; </w:t>
      </w:r>
    </w:p>
    <w:p w14:paraId="6F78B283" w14:textId="77777777" w:rsidR="00B64430" w:rsidRDefault="00B64430" w:rsidP="00B64430">
      <w:pPr>
        <w:pStyle w:val="Code"/>
      </w:pPr>
      <w:r>
        <w:t xml:space="preserve">    </w:t>
      </w:r>
      <w:proofErr w:type="gramStart"/>
      <w:r>
        <w:t>hwaParamCfg[</w:t>
      </w:r>
      <w:proofErr w:type="gramEnd"/>
      <w:r>
        <w:t xml:space="preserve">paramsetIdx].dest.dstSign = HWA_SAMPLES_SIGNED; </w:t>
      </w:r>
    </w:p>
    <w:p w14:paraId="04653E02" w14:textId="77777777" w:rsidR="00B64430" w:rsidRDefault="00B64430" w:rsidP="00B64430">
      <w:pPr>
        <w:pStyle w:val="Code"/>
      </w:pPr>
      <w:r>
        <w:t xml:space="preserve">    </w:t>
      </w:r>
      <w:proofErr w:type="gramStart"/>
      <w:r>
        <w:t>hwaParamCfg[</w:t>
      </w:r>
      <w:proofErr w:type="gramEnd"/>
      <w:r>
        <w:t xml:space="preserve">paramsetIdx].dest.dstConjugate = 0; </w:t>
      </w:r>
    </w:p>
    <w:p w14:paraId="3B08944A" w14:textId="77777777" w:rsidR="00B64430" w:rsidRDefault="00B64430" w:rsidP="00B64430">
      <w:pPr>
        <w:pStyle w:val="Code"/>
      </w:pPr>
      <w:r>
        <w:t xml:space="preserve">    </w:t>
      </w:r>
      <w:proofErr w:type="gramStart"/>
      <w:r>
        <w:t>hwaParamCfg[</w:t>
      </w:r>
      <w:proofErr w:type="gramEnd"/>
      <w:r>
        <w:t>paramsetIdx].dest.dstScale = 0;</w:t>
      </w:r>
    </w:p>
    <w:p w14:paraId="1B1C1326" w14:textId="73155E30" w:rsidR="00B64430" w:rsidRDefault="00B64430" w:rsidP="00781BDC">
      <w:pPr>
        <w:pStyle w:val="Code"/>
      </w:pPr>
      <w:r>
        <w:t xml:space="preserve">    </w:t>
      </w:r>
      <w:proofErr w:type="gramStart"/>
      <w:r>
        <w:t>hwaParamCfg[</w:t>
      </w:r>
      <w:proofErr w:type="gramEnd"/>
      <w:r>
        <w:t xml:space="preserve">paramsetIdx].dest.dstSkipInit = 0; </w:t>
      </w:r>
    </w:p>
    <w:p w14:paraId="1F1760BD" w14:textId="77777777" w:rsidR="00B64430" w:rsidRDefault="00B64430" w:rsidP="00B64430">
      <w:pPr>
        <w:pStyle w:val="Code"/>
      </w:pPr>
      <w:r>
        <w:t xml:space="preserve">    </w:t>
      </w:r>
      <w:proofErr w:type="gramStart"/>
      <w:r>
        <w:t>hwaParamCfg[</w:t>
      </w:r>
      <w:proofErr w:type="gramEnd"/>
      <w:r>
        <w:t>paramsetIdx].accelModeArgs.fftMode.fftEn = 1;</w:t>
      </w:r>
    </w:p>
    <w:p w14:paraId="5EE6F485" w14:textId="77777777" w:rsidR="00B64430" w:rsidRDefault="00B64430" w:rsidP="00B64430">
      <w:pPr>
        <w:pStyle w:val="Code"/>
      </w:pPr>
      <w:r>
        <w:t xml:space="preserve">    </w:t>
      </w:r>
      <w:proofErr w:type="gramStart"/>
      <w:r>
        <w:t>hwaParamCfg[</w:t>
      </w:r>
      <w:proofErr w:type="gramEnd"/>
      <w:r>
        <w:t>paramsetIdx].accelModeArgs.fftMode.fftSize = log2Approx(numRangeBins/4);</w:t>
      </w:r>
    </w:p>
    <w:p w14:paraId="5D3F858E" w14:textId="77777777" w:rsidR="00B64430" w:rsidRDefault="00B64430" w:rsidP="00B64430">
      <w:pPr>
        <w:pStyle w:val="Code"/>
      </w:pPr>
      <w:r>
        <w:t xml:space="preserve">    </w:t>
      </w:r>
      <w:proofErr w:type="gramStart"/>
      <w:r>
        <w:t>hwaParamCfg[</w:t>
      </w:r>
      <w:proofErr w:type="gramEnd"/>
      <w:r>
        <w:t xml:space="preserve">paramsetIdx].accelModeArgs.fftMode.butterflyScaling = 0x3; </w:t>
      </w:r>
    </w:p>
    <w:p w14:paraId="68F3805C" w14:textId="77777777" w:rsidR="00B64430" w:rsidRDefault="00B64430" w:rsidP="00B64430">
      <w:pPr>
        <w:pStyle w:val="Code"/>
      </w:pPr>
      <w:r>
        <w:t xml:space="preserve">    </w:t>
      </w:r>
      <w:proofErr w:type="gramStart"/>
      <w:r>
        <w:t>hwaParamCfg[</w:t>
      </w:r>
      <w:proofErr w:type="gramEnd"/>
      <w:r>
        <w:t xml:space="preserve">paramsetIdx].accelModeArgs.fftMode.interfZeroOutEn = 0; </w:t>
      </w:r>
    </w:p>
    <w:p w14:paraId="60903937" w14:textId="77777777" w:rsidR="00B64430" w:rsidRDefault="00B64430" w:rsidP="00B64430">
      <w:pPr>
        <w:pStyle w:val="Code"/>
      </w:pPr>
      <w:r>
        <w:t xml:space="preserve">    </w:t>
      </w:r>
      <w:proofErr w:type="gramStart"/>
      <w:r>
        <w:t>hwaParamCfg[</w:t>
      </w:r>
      <w:proofErr w:type="gramEnd"/>
      <w:r>
        <w:t xml:space="preserve">paramsetIdx].accelModeArgs.fftMode.windowEn = 1; </w:t>
      </w:r>
    </w:p>
    <w:p w14:paraId="17EFCD1F" w14:textId="77777777" w:rsidR="00B64430" w:rsidRDefault="00B64430" w:rsidP="00B64430">
      <w:pPr>
        <w:pStyle w:val="Code"/>
      </w:pPr>
      <w:r>
        <w:t xml:space="preserve">    </w:t>
      </w:r>
      <w:proofErr w:type="gramStart"/>
      <w:r>
        <w:t>hwaParamCfg[</w:t>
      </w:r>
      <w:proofErr w:type="gramEnd"/>
      <w:r>
        <w:t>paramsetIdx].accelModeArgs.fftMode.windowStart = windowOffsetBytes; //start of window RAM</w:t>
      </w:r>
    </w:p>
    <w:p w14:paraId="659CE571" w14:textId="77777777" w:rsidR="00B64430" w:rsidRDefault="00B64430" w:rsidP="00B64430">
      <w:pPr>
        <w:pStyle w:val="Code"/>
      </w:pPr>
      <w:r>
        <w:t xml:space="preserve">    </w:t>
      </w:r>
      <w:proofErr w:type="gramStart"/>
      <w:r>
        <w:t>hwaParamCfg[</w:t>
      </w:r>
      <w:proofErr w:type="gramEnd"/>
      <w:r>
        <w:t xml:space="preserve">paramsetIdx].accelModeArgs.fftMode.winSymm = 0; </w:t>
      </w:r>
    </w:p>
    <w:p w14:paraId="4F1B0F52" w14:textId="77777777" w:rsidR="00B64430" w:rsidRDefault="00B64430" w:rsidP="00B64430">
      <w:pPr>
        <w:pStyle w:val="Code"/>
      </w:pPr>
      <w:r>
        <w:t xml:space="preserve">    </w:t>
      </w:r>
      <w:proofErr w:type="gramStart"/>
      <w:r>
        <w:t>hwaParamCfg[</w:t>
      </w:r>
      <w:proofErr w:type="gramEnd"/>
      <w:r>
        <w:t>paramsetIdx].accelModeArgs.fftMode.winInterpolateMode = 1; //4Kstitching, enabling window interpolation</w:t>
      </w:r>
    </w:p>
    <w:p w14:paraId="5C278C83" w14:textId="77777777" w:rsidR="00B64430" w:rsidRDefault="00B64430" w:rsidP="00B64430">
      <w:pPr>
        <w:pStyle w:val="Code"/>
      </w:pPr>
      <w:r>
        <w:t xml:space="preserve">    </w:t>
      </w:r>
      <w:proofErr w:type="gramStart"/>
      <w:r>
        <w:t>hwaParamCfg[</w:t>
      </w:r>
      <w:proofErr w:type="gramEnd"/>
      <w:r>
        <w:t xml:space="preserve">paramsetIdx].accelModeArgs.fftMode.magLogEn = HWA_FFT_MODE_MAGNITUDE_LOG2_DISABLED; </w:t>
      </w:r>
    </w:p>
    <w:p w14:paraId="4B1BD70B" w14:textId="1F0D1C4C" w:rsidR="00B64430" w:rsidRDefault="00B64430" w:rsidP="00781BDC">
      <w:pPr>
        <w:pStyle w:val="Code"/>
      </w:pPr>
      <w:r>
        <w:t xml:space="preserve">    </w:t>
      </w:r>
      <w:proofErr w:type="gramStart"/>
      <w:r>
        <w:t>hwaParamCfg[</w:t>
      </w:r>
      <w:proofErr w:type="gramEnd"/>
      <w:r>
        <w:t xml:space="preserve">paramsetIdx].accelModeArgs.fftMode.fftOutMode = HWA_FFT_MODE_OUTPUT_DEFAULT; </w:t>
      </w:r>
    </w:p>
    <w:p w14:paraId="0615A986" w14:textId="77777777" w:rsidR="00B64430" w:rsidRDefault="00B64430" w:rsidP="00B64430">
      <w:pPr>
        <w:pStyle w:val="Code"/>
      </w:pPr>
      <w:r>
        <w:t xml:space="preserve">    </w:t>
      </w:r>
      <w:proofErr w:type="gramStart"/>
      <w:r>
        <w:t>hwaParamCfg[</w:t>
      </w:r>
      <w:proofErr w:type="gramEnd"/>
      <w:r>
        <w:t>paramsetIdx].complexMultiply.mode = HWA_COMPLEX_MULTIPLY_MODE_DISABLE;</w:t>
      </w:r>
    </w:p>
    <w:p w14:paraId="31AE2F78" w14:textId="7BC14945" w:rsidR="00B64430" w:rsidRDefault="00B64430" w:rsidP="00781BDC">
      <w:pPr>
        <w:pStyle w:val="Code"/>
      </w:pPr>
      <w:r>
        <w:t xml:space="preserve">    </w:t>
      </w:r>
      <w:proofErr w:type="spellStart"/>
      <w:proofErr w:type="gramStart"/>
      <w:r>
        <w:t>errCode</w:t>
      </w:r>
      <w:proofErr w:type="spellEnd"/>
      <w:proofErr w:type="gramEnd"/>
      <w:r>
        <w:t xml:space="preserve"> = HWA_configParamSet(handle,paramsetIdx,&amp;hwaParamCfg[paramsetIdx],NULL);</w:t>
      </w:r>
    </w:p>
    <w:p w14:paraId="025FD987" w14:textId="77777777" w:rsidR="00B64430" w:rsidRDefault="00B64430" w:rsidP="00B64430">
      <w:pPr>
        <w:pStyle w:val="Code"/>
      </w:pPr>
      <w:r>
        <w:t xml:space="preserve">    </w:t>
      </w:r>
      <w:proofErr w:type="gramStart"/>
      <w:r>
        <w:t>paramsetIdx</w:t>
      </w:r>
      <w:proofErr w:type="gramEnd"/>
      <w:r>
        <w:t>++;</w:t>
      </w:r>
    </w:p>
    <w:p w14:paraId="3228B5BC" w14:textId="77777777" w:rsidR="00B64430" w:rsidRDefault="00B64430" w:rsidP="00B64430">
      <w:pPr>
        <w:pStyle w:val="Code"/>
      </w:pPr>
      <w:r>
        <w:t xml:space="preserve">    pingParamSetIdx2 = paramsetIdx;</w:t>
      </w:r>
    </w:p>
    <w:p w14:paraId="5ED0AEC9" w14:textId="77777777" w:rsidR="00B64430" w:rsidRDefault="00B64430" w:rsidP="00B64430">
      <w:pPr>
        <w:pStyle w:val="Code"/>
      </w:pPr>
      <w:r>
        <w:t xml:space="preserve">    </w:t>
      </w:r>
      <w:proofErr w:type="gramStart"/>
      <w:r>
        <w:t>hwaParamCfg[</w:t>
      </w:r>
      <w:proofErr w:type="gramEnd"/>
      <w:r>
        <w:t>paramsetIdx].triggerMode = HWA_TRIG_MODE_IMMEDIATE;</w:t>
      </w:r>
    </w:p>
    <w:p w14:paraId="06CE3C6D" w14:textId="77777777" w:rsidR="00B64430" w:rsidRDefault="00B64430" w:rsidP="00B64430">
      <w:pPr>
        <w:pStyle w:val="Code"/>
      </w:pPr>
      <w:r>
        <w:t xml:space="preserve">    </w:t>
      </w:r>
      <w:proofErr w:type="gramStart"/>
      <w:r>
        <w:t>hwaParamCfg[</w:t>
      </w:r>
      <w:proofErr w:type="gramEnd"/>
      <w:r>
        <w:t>paramsetIdx].accelMode = HWA_ACCELMODE_FFT; //do FFT</w:t>
      </w:r>
    </w:p>
    <w:p w14:paraId="30F0C830" w14:textId="77777777" w:rsidR="00B64430" w:rsidRDefault="00B64430" w:rsidP="00B64430">
      <w:pPr>
        <w:pStyle w:val="Code"/>
      </w:pPr>
    </w:p>
    <w:p w14:paraId="203CA1D2" w14:textId="77777777" w:rsidR="00B64430" w:rsidRDefault="00B64430" w:rsidP="00B64430">
      <w:pPr>
        <w:pStyle w:val="Code"/>
      </w:pPr>
      <w:r>
        <w:t xml:space="preserve">    </w:t>
      </w:r>
      <w:proofErr w:type="gramStart"/>
      <w:r>
        <w:t>hwaParamCfg[</w:t>
      </w:r>
      <w:proofErr w:type="gramEnd"/>
      <w:r>
        <w:t>paramsetIdx].source.srcAddr = ADDR_TRANSLATE_CPU_TO_HWA(MMW_HWA_1D_OUT_PING_M0_M2);</w:t>
      </w:r>
    </w:p>
    <w:p w14:paraId="5118BA99" w14:textId="77777777" w:rsidR="00B64430" w:rsidRDefault="00B64430" w:rsidP="00B64430">
      <w:pPr>
        <w:pStyle w:val="Code"/>
      </w:pPr>
      <w:r>
        <w:t xml:space="preserve">    </w:t>
      </w:r>
      <w:proofErr w:type="gramStart"/>
      <w:r>
        <w:t>hwaParamCfg[</w:t>
      </w:r>
      <w:proofErr w:type="gramEnd"/>
      <w:r>
        <w:t>paramsetIdx].source.srcAcnt = 3; //4 point FFT</w:t>
      </w:r>
    </w:p>
    <w:p w14:paraId="3CBB5A19" w14:textId="77777777" w:rsidR="00B64430" w:rsidRDefault="00B64430" w:rsidP="00B64430">
      <w:pPr>
        <w:pStyle w:val="Code"/>
      </w:pPr>
      <w:r>
        <w:t xml:space="preserve">    </w:t>
      </w:r>
      <w:proofErr w:type="gramStart"/>
      <w:r>
        <w:t>hwaParamCfg[</w:t>
      </w:r>
      <w:proofErr w:type="gramEnd"/>
      <w:r>
        <w:t xml:space="preserve">paramsetIdx].source.srcAIdx = 4; </w:t>
      </w:r>
    </w:p>
    <w:p w14:paraId="7A7C34BD" w14:textId="77777777" w:rsidR="00B64430" w:rsidRDefault="00B64430" w:rsidP="00B64430">
      <w:pPr>
        <w:pStyle w:val="Code"/>
      </w:pPr>
      <w:r>
        <w:t xml:space="preserve">    </w:t>
      </w:r>
      <w:proofErr w:type="gramStart"/>
      <w:r>
        <w:t>hwaParamCfg[</w:t>
      </w:r>
      <w:proofErr w:type="gramEnd"/>
      <w:r>
        <w:t xml:space="preserve">paramsetIdx].source.srcBcnt = numRangeBins/4 - 1; </w:t>
      </w:r>
    </w:p>
    <w:p w14:paraId="0A0037B1" w14:textId="77777777" w:rsidR="00B64430" w:rsidRDefault="00B64430" w:rsidP="00B64430">
      <w:pPr>
        <w:pStyle w:val="Code"/>
      </w:pPr>
      <w:r>
        <w:t xml:space="preserve">    </w:t>
      </w:r>
      <w:proofErr w:type="gramStart"/>
      <w:r>
        <w:t>hwaParamCfg[</w:t>
      </w:r>
      <w:proofErr w:type="gramEnd"/>
      <w:r>
        <w:t xml:space="preserve">paramsetIdx].source.srcBIdx = 16; </w:t>
      </w:r>
    </w:p>
    <w:p w14:paraId="45652CAF" w14:textId="77777777" w:rsidR="00B64430" w:rsidRDefault="00B64430" w:rsidP="00B64430">
      <w:pPr>
        <w:pStyle w:val="Code"/>
      </w:pPr>
      <w:r>
        <w:t xml:space="preserve">    </w:t>
      </w:r>
      <w:proofErr w:type="gramStart"/>
      <w:r>
        <w:t>hwaParamCfg[</w:t>
      </w:r>
      <w:proofErr w:type="gramEnd"/>
      <w:r>
        <w:t xml:space="preserve">paramsetIdx].source.srcShift = 0; </w:t>
      </w:r>
    </w:p>
    <w:p w14:paraId="557015EE" w14:textId="77777777" w:rsidR="00B64430" w:rsidRDefault="00B64430" w:rsidP="00B64430">
      <w:pPr>
        <w:pStyle w:val="Code"/>
      </w:pPr>
      <w:r>
        <w:t xml:space="preserve">    </w:t>
      </w:r>
      <w:proofErr w:type="gramStart"/>
      <w:r>
        <w:t>hwaParamCfg[</w:t>
      </w:r>
      <w:proofErr w:type="gramEnd"/>
      <w:r>
        <w:t xml:space="preserve">paramsetIdx].source.srcCircShiftWrap = 0; </w:t>
      </w:r>
    </w:p>
    <w:p w14:paraId="48063BEE" w14:textId="77777777" w:rsidR="00B64430" w:rsidRDefault="00B64430" w:rsidP="00B64430">
      <w:pPr>
        <w:pStyle w:val="Code"/>
      </w:pPr>
      <w:r>
        <w:t xml:space="preserve">    </w:t>
      </w:r>
      <w:proofErr w:type="gramStart"/>
      <w:r>
        <w:t>hwaParamCfg[</w:t>
      </w:r>
      <w:proofErr w:type="gramEnd"/>
      <w:r>
        <w:t xml:space="preserve">paramsetIdx].source.srcRealComplex = HWA_SAMPLES_FORMAT_COMPLEX; </w:t>
      </w:r>
    </w:p>
    <w:p w14:paraId="3235E597" w14:textId="77777777" w:rsidR="00B64430" w:rsidRDefault="00B64430" w:rsidP="00B64430">
      <w:pPr>
        <w:pStyle w:val="Code"/>
      </w:pPr>
      <w:r>
        <w:t xml:space="preserve">    </w:t>
      </w:r>
      <w:proofErr w:type="gramStart"/>
      <w:r>
        <w:t>hwaParamCfg[</w:t>
      </w:r>
      <w:proofErr w:type="gramEnd"/>
      <w:r>
        <w:t xml:space="preserve">paramsetIdx].source.srcWidth = HWA_SAMPLES_WIDTH_16BIT; </w:t>
      </w:r>
    </w:p>
    <w:p w14:paraId="58B59A4F" w14:textId="77777777" w:rsidR="00B64430" w:rsidRDefault="00B64430" w:rsidP="00B64430">
      <w:pPr>
        <w:pStyle w:val="Code"/>
      </w:pPr>
      <w:r>
        <w:t xml:space="preserve">    </w:t>
      </w:r>
      <w:proofErr w:type="gramStart"/>
      <w:r>
        <w:t>hwaParamCfg[</w:t>
      </w:r>
      <w:proofErr w:type="gramEnd"/>
      <w:r>
        <w:t xml:space="preserve">paramsetIdx].source.srcSign = HWA_SAMPLES_SIGNED; </w:t>
      </w:r>
    </w:p>
    <w:p w14:paraId="49EDBB57" w14:textId="77777777" w:rsidR="00B64430" w:rsidRDefault="00B64430" w:rsidP="00B64430">
      <w:pPr>
        <w:pStyle w:val="Code"/>
      </w:pPr>
      <w:r>
        <w:t xml:space="preserve">    </w:t>
      </w:r>
      <w:proofErr w:type="gramStart"/>
      <w:r>
        <w:t>hwaParamCfg[</w:t>
      </w:r>
      <w:proofErr w:type="gramEnd"/>
      <w:r>
        <w:t xml:space="preserve">paramsetIdx].source.srcConjugate = 0; </w:t>
      </w:r>
    </w:p>
    <w:p w14:paraId="4038CF00" w14:textId="77777777" w:rsidR="00B64430" w:rsidRDefault="00B64430" w:rsidP="00B64430">
      <w:pPr>
        <w:pStyle w:val="Code"/>
      </w:pPr>
      <w:r>
        <w:lastRenderedPageBreak/>
        <w:t xml:space="preserve">    </w:t>
      </w:r>
      <w:proofErr w:type="gramStart"/>
      <w:r>
        <w:t>hwaParamCfg[</w:t>
      </w:r>
      <w:proofErr w:type="gramEnd"/>
      <w:r>
        <w:t>paramsetIdx].source.srcScale = 8;</w:t>
      </w:r>
    </w:p>
    <w:p w14:paraId="5E69F709" w14:textId="77777777" w:rsidR="00B64430" w:rsidRDefault="00B64430" w:rsidP="00B64430">
      <w:pPr>
        <w:pStyle w:val="Code"/>
      </w:pPr>
      <w:r>
        <w:t xml:space="preserve">    </w:t>
      </w:r>
      <w:proofErr w:type="gramStart"/>
      <w:r>
        <w:t>hwaParamCfg[</w:t>
      </w:r>
      <w:proofErr w:type="gramEnd"/>
      <w:r>
        <w:t xml:space="preserve">paramsetIdx].source.bpmEnable = 0; </w:t>
      </w:r>
    </w:p>
    <w:p w14:paraId="2FF1FE80" w14:textId="5621479F" w:rsidR="00B64430" w:rsidRDefault="00B64430" w:rsidP="00781BDC">
      <w:pPr>
        <w:pStyle w:val="Code"/>
      </w:pPr>
      <w:r>
        <w:t xml:space="preserve">    </w:t>
      </w:r>
      <w:proofErr w:type="gramStart"/>
      <w:r>
        <w:t>hwaParamCfg[</w:t>
      </w:r>
      <w:proofErr w:type="gramEnd"/>
      <w:r>
        <w:t xml:space="preserve">paramsetIdx].source.bpmPhase = 0; </w:t>
      </w:r>
    </w:p>
    <w:p w14:paraId="71BD48CB" w14:textId="77777777" w:rsidR="00B64430" w:rsidRDefault="00B64430" w:rsidP="00B64430">
      <w:pPr>
        <w:pStyle w:val="Code"/>
      </w:pPr>
      <w:r>
        <w:t xml:space="preserve">    </w:t>
      </w:r>
      <w:proofErr w:type="gramStart"/>
      <w:r>
        <w:t>hwaParamCfg[</w:t>
      </w:r>
      <w:proofErr w:type="gramEnd"/>
      <w:r>
        <w:t xml:space="preserve">paramsetIdx].dest.dstAddr = ADDR_TRANSLATE_CPU_TO_HWA(MMW_HWA_1D_OUT_PING_M2_M3); </w:t>
      </w:r>
    </w:p>
    <w:p w14:paraId="059E7ADA" w14:textId="77777777" w:rsidR="00B64430" w:rsidRDefault="00B64430" w:rsidP="00B64430">
      <w:pPr>
        <w:pStyle w:val="Code"/>
      </w:pPr>
      <w:r>
        <w:t xml:space="preserve">    </w:t>
      </w:r>
      <w:proofErr w:type="gramStart"/>
      <w:r>
        <w:t>hwaParamCfg[</w:t>
      </w:r>
      <w:proofErr w:type="gramEnd"/>
      <w:r>
        <w:t xml:space="preserve">paramsetIdx].dest.dstAcnt = 3; </w:t>
      </w:r>
    </w:p>
    <w:p w14:paraId="2BDBAE46" w14:textId="77777777" w:rsidR="00B64430" w:rsidRDefault="00B64430" w:rsidP="00B64430">
      <w:pPr>
        <w:pStyle w:val="Code"/>
      </w:pPr>
      <w:r>
        <w:t xml:space="preserve">    </w:t>
      </w:r>
      <w:proofErr w:type="gramStart"/>
      <w:r>
        <w:t>hwaParamCfg[</w:t>
      </w:r>
      <w:proofErr w:type="gramEnd"/>
      <w:r>
        <w:t xml:space="preserve">paramsetIdx].dest.dstAIdx = numRangeBins; </w:t>
      </w:r>
    </w:p>
    <w:p w14:paraId="25B98C4C" w14:textId="77777777" w:rsidR="00B64430" w:rsidRDefault="00B64430" w:rsidP="00B64430">
      <w:pPr>
        <w:pStyle w:val="Code"/>
      </w:pPr>
      <w:r>
        <w:t xml:space="preserve">    </w:t>
      </w:r>
      <w:proofErr w:type="gramStart"/>
      <w:r>
        <w:t>hwaParamCfg[</w:t>
      </w:r>
      <w:proofErr w:type="gramEnd"/>
      <w:r>
        <w:t xml:space="preserve">paramsetIdx].dest.dstBIdx = 4; </w:t>
      </w:r>
    </w:p>
    <w:p w14:paraId="5A48036B" w14:textId="77777777" w:rsidR="00B64430" w:rsidRDefault="00B64430" w:rsidP="00B64430">
      <w:pPr>
        <w:pStyle w:val="Code"/>
      </w:pPr>
      <w:r>
        <w:t xml:space="preserve">    </w:t>
      </w:r>
      <w:proofErr w:type="gramStart"/>
      <w:r>
        <w:t>hwaParamCfg[</w:t>
      </w:r>
      <w:proofErr w:type="gramEnd"/>
      <w:r>
        <w:t xml:space="preserve">paramsetIdx].dest.dstRealComplex = HWA_SAMPLES_FORMAT_COMPLEX; </w:t>
      </w:r>
    </w:p>
    <w:p w14:paraId="17B80879" w14:textId="77777777" w:rsidR="00B64430" w:rsidRDefault="00B64430" w:rsidP="00B64430">
      <w:pPr>
        <w:pStyle w:val="Code"/>
      </w:pPr>
      <w:r>
        <w:t xml:space="preserve">    </w:t>
      </w:r>
      <w:proofErr w:type="gramStart"/>
      <w:r>
        <w:t>hwaParamCfg[</w:t>
      </w:r>
      <w:proofErr w:type="gramEnd"/>
      <w:r>
        <w:t xml:space="preserve">paramsetIdx].dest.dstWidth = HWA_SAMPLES_WIDTH_16BIT; </w:t>
      </w:r>
    </w:p>
    <w:p w14:paraId="0A29D351" w14:textId="77777777" w:rsidR="00B64430" w:rsidRDefault="00B64430" w:rsidP="00B64430">
      <w:pPr>
        <w:pStyle w:val="Code"/>
      </w:pPr>
      <w:r>
        <w:t xml:space="preserve">    </w:t>
      </w:r>
      <w:proofErr w:type="gramStart"/>
      <w:r>
        <w:t>hwaParamCfg[</w:t>
      </w:r>
      <w:proofErr w:type="gramEnd"/>
      <w:r>
        <w:t xml:space="preserve">paramsetIdx].dest.dstSign = HWA_SAMPLES_SIGNED; </w:t>
      </w:r>
    </w:p>
    <w:p w14:paraId="019C773D" w14:textId="77777777" w:rsidR="00B64430" w:rsidRDefault="00B64430" w:rsidP="00B64430">
      <w:pPr>
        <w:pStyle w:val="Code"/>
      </w:pPr>
      <w:r>
        <w:t xml:space="preserve">    </w:t>
      </w:r>
      <w:proofErr w:type="gramStart"/>
      <w:r>
        <w:t>hwaParamCfg[</w:t>
      </w:r>
      <w:proofErr w:type="gramEnd"/>
      <w:r>
        <w:t xml:space="preserve">paramsetIdx].dest.dstConjugate = 0; </w:t>
      </w:r>
    </w:p>
    <w:p w14:paraId="6A970419" w14:textId="77777777" w:rsidR="00B64430" w:rsidRDefault="00B64430" w:rsidP="00B64430">
      <w:pPr>
        <w:pStyle w:val="Code"/>
      </w:pPr>
      <w:r>
        <w:t xml:space="preserve">    </w:t>
      </w:r>
      <w:proofErr w:type="gramStart"/>
      <w:r>
        <w:t>hwaParamCfg[</w:t>
      </w:r>
      <w:proofErr w:type="gramEnd"/>
      <w:r>
        <w:t>paramsetIdx].dest.dstScale = 0;</w:t>
      </w:r>
    </w:p>
    <w:p w14:paraId="14755288" w14:textId="16B64BD3" w:rsidR="00B64430" w:rsidRDefault="00B64430" w:rsidP="00781BDC">
      <w:pPr>
        <w:pStyle w:val="Code"/>
      </w:pPr>
      <w:r>
        <w:t xml:space="preserve">    </w:t>
      </w:r>
      <w:proofErr w:type="gramStart"/>
      <w:r>
        <w:t>hwaParamCfg[</w:t>
      </w:r>
      <w:proofErr w:type="gramEnd"/>
      <w:r>
        <w:t xml:space="preserve">paramsetIdx].dest.dstSkipInit = 0; </w:t>
      </w:r>
    </w:p>
    <w:p w14:paraId="73EBF5A8" w14:textId="77777777" w:rsidR="00B64430" w:rsidRDefault="00B64430" w:rsidP="00B64430">
      <w:pPr>
        <w:pStyle w:val="Code"/>
      </w:pPr>
      <w:r>
        <w:t xml:space="preserve">    </w:t>
      </w:r>
      <w:proofErr w:type="gramStart"/>
      <w:r>
        <w:t>hwaParamCfg[</w:t>
      </w:r>
      <w:proofErr w:type="gramEnd"/>
      <w:r>
        <w:t>paramsetIdx].accelModeArgs.fftMode.fftEn = 1;</w:t>
      </w:r>
    </w:p>
    <w:p w14:paraId="3E3C2E75" w14:textId="77777777" w:rsidR="00B64430" w:rsidRDefault="00B64430" w:rsidP="00B64430">
      <w:pPr>
        <w:pStyle w:val="Code"/>
      </w:pPr>
      <w:r>
        <w:t xml:space="preserve">    </w:t>
      </w:r>
      <w:proofErr w:type="gramStart"/>
      <w:r>
        <w:t>hwaParamCfg[</w:t>
      </w:r>
      <w:proofErr w:type="gramEnd"/>
      <w:r>
        <w:t>paramsetIdx].accelModeArgs.fftMode.fftSize = 2;</w:t>
      </w:r>
    </w:p>
    <w:p w14:paraId="25CF253C" w14:textId="77777777" w:rsidR="00B64430" w:rsidRDefault="00B64430" w:rsidP="00B64430">
      <w:pPr>
        <w:pStyle w:val="Code"/>
      </w:pPr>
      <w:r>
        <w:t xml:space="preserve">    </w:t>
      </w:r>
      <w:proofErr w:type="gramStart"/>
      <w:r>
        <w:t>hwaParamCfg[</w:t>
      </w:r>
      <w:proofErr w:type="gramEnd"/>
      <w:r>
        <w:t xml:space="preserve">paramsetIdx].accelModeArgs.fftMode.butterflyScaling = 0x3; </w:t>
      </w:r>
    </w:p>
    <w:p w14:paraId="16D42366" w14:textId="77777777" w:rsidR="00B64430" w:rsidRDefault="00B64430" w:rsidP="00B64430">
      <w:pPr>
        <w:pStyle w:val="Code"/>
      </w:pPr>
      <w:r>
        <w:t xml:space="preserve">    </w:t>
      </w:r>
      <w:proofErr w:type="gramStart"/>
      <w:r>
        <w:t>hwaParamCfg[</w:t>
      </w:r>
      <w:proofErr w:type="gramEnd"/>
      <w:r>
        <w:t xml:space="preserve">paramsetIdx].accelModeArgs.fftMode.interfZeroOutEn = 0; </w:t>
      </w:r>
    </w:p>
    <w:p w14:paraId="635EC729" w14:textId="77777777" w:rsidR="00B64430" w:rsidRDefault="00B64430" w:rsidP="00B64430">
      <w:pPr>
        <w:pStyle w:val="Code"/>
      </w:pPr>
      <w:r>
        <w:t xml:space="preserve">    </w:t>
      </w:r>
      <w:proofErr w:type="gramStart"/>
      <w:r>
        <w:t>hwaParamCfg[</w:t>
      </w:r>
      <w:proofErr w:type="gramEnd"/>
      <w:r>
        <w:t xml:space="preserve">paramsetIdx].accelModeArgs.fftMode.windowEn = 0; </w:t>
      </w:r>
    </w:p>
    <w:p w14:paraId="460B5832" w14:textId="77777777" w:rsidR="00B64430" w:rsidRDefault="00B64430" w:rsidP="00B64430">
      <w:pPr>
        <w:pStyle w:val="Code"/>
      </w:pPr>
      <w:r>
        <w:t xml:space="preserve">    </w:t>
      </w:r>
      <w:proofErr w:type="gramStart"/>
      <w:r>
        <w:t>hwaParamCfg[</w:t>
      </w:r>
      <w:proofErr w:type="gramEnd"/>
      <w:r>
        <w:t xml:space="preserve">paramsetIdx].accelModeArgs.fftMode.windowStart = windowOffsetBytes; </w:t>
      </w:r>
    </w:p>
    <w:p w14:paraId="3C434A02" w14:textId="77777777" w:rsidR="00B64430" w:rsidRDefault="00B64430" w:rsidP="00B64430">
      <w:pPr>
        <w:pStyle w:val="Code"/>
      </w:pPr>
      <w:r>
        <w:t xml:space="preserve">    </w:t>
      </w:r>
      <w:proofErr w:type="gramStart"/>
      <w:r>
        <w:t>hwaParamCfg[</w:t>
      </w:r>
      <w:proofErr w:type="gramEnd"/>
      <w:r>
        <w:t xml:space="preserve">paramsetIdx].accelModeArgs.fftMode.winSymm = 0; //non-symmetric - in demo do we make this symmetric </w:t>
      </w:r>
    </w:p>
    <w:p w14:paraId="7C7B1261" w14:textId="77777777" w:rsidR="00B64430" w:rsidRDefault="00B64430" w:rsidP="00B64430">
      <w:pPr>
        <w:pStyle w:val="Code"/>
      </w:pPr>
      <w:r>
        <w:t xml:space="preserve">    </w:t>
      </w:r>
      <w:proofErr w:type="gramStart"/>
      <w:r>
        <w:t>hwaParamCfg[</w:t>
      </w:r>
      <w:proofErr w:type="gramEnd"/>
      <w:r>
        <w:t xml:space="preserve">paramsetIdx].accelModeArgs.fftMode.winInterpolateMode = 0; </w:t>
      </w:r>
    </w:p>
    <w:p w14:paraId="187D0369" w14:textId="77777777" w:rsidR="00B64430" w:rsidRDefault="00B64430" w:rsidP="00B64430">
      <w:pPr>
        <w:pStyle w:val="Code"/>
      </w:pPr>
      <w:r>
        <w:t xml:space="preserve">    </w:t>
      </w:r>
      <w:proofErr w:type="gramStart"/>
      <w:r>
        <w:t>hwaParamCfg[</w:t>
      </w:r>
      <w:proofErr w:type="gramEnd"/>
      <w:r>
        <w:t xml:space="preserve">paramsetIdx].accelModeArgs.fftMode.magLogEn = HWA_FFT_MODE_MAGNITUDE_LOG2_DISABLED; </w:t>
      </w:r>
    </w:p>
    <w:p w14:paraId="6ED898DD" w14:textId="0B0D9265" w:rsidR="00B64430" w:rsidRDefault="00B64430" w:rsidP="00781BDC">
      <w:pPr>
        <w:pStyle w:val="Code"/>
      </w:pPr>
      <w:r>
        <w:t xml:space="preserve">    </w:t>
      </w:r>
      <w:proofErr w:type="gramStart"/>
      <w:r>
        <w:t>hwaParamCfg[</w:t>
      </w:r>
      <w:proofErr w:type="gramEnd"/>
      <w:r>
        <w:t xml:space="preserve">paramsetIdx].accelModeArgs.fftMode.fftOutMode = HWA_FFT_MODE_OUTPUT_DEFAULT; </w:t>
      </w:r>
    </w:p>
    <w:p w14:paraId="066D434F" w14:textId="77777777" w:rsidR="00B64430" w:rsidRDefault="00B64430" w:rsidP="00B64430">
      <w:pPr>
        <w:pStyle w:val="Code"/>
      </w:pPr>
      <w:r>
        <w:t xml:space="preserve">    </w:t>
      </w:r>
      <w:proofErr w:type="gramStart"/>
      <w:r>
        <w:t>hwaParamCfg[</w:t>
      </w:r>
      <w:proofErr w:type="gramEnd"/>
      <w:r>
        <w:t>paramsetIdx].complexMultiply.mode = HWA_COMPLEX_MULTIPLY_MODE_FFT_STITCHING;</w:t>
      </w:r>
    </w:p>
    <w:p w14:paraId="28BBEC44" w14:textId="77777777" w:rsidR="00B64430" w:rsidRDefault="00B64430" w:rsidP="00B64430">
      <w:pPr>
        <w:pStyle w:val="Code"/>
      </w:pPr>
      <w:r>
        <w:t xml:space="preserve">    </w:t>
      </w:r>
      <w:proofErr w:type="gramStart"/>
      <w:r>
        <w:t>hwaParamCfg[</w:t>
      </w:r>
      <w:proofErr w:type="gramEnd"/>
      <w:r>
        <w:t>paramsetIdx].complexMultiply.cmpMulArgs.twidIncrement = 1;</w:t>
      </w:r>
    </w:p>
    <w:p w14:paraId="4C63B9E1" w14:textId="77777777" w:rsidR="00B64430" w:rsidRDefault="00B64430" w:rsidP="00B64430">
      <w:pPr>
        <w:pStyle w:val="Code"/>
      </w:pPr>
      <w:r>
        <w:t xml:space="preserve">    </w:t>
      </w:r>
      <w:proofErr w:type="gramStart"/>
      <w:r>
        <w:t>errCode</w:t>
      </w:r>
      <w:proofErr w:type="gramEnd"/>
      <w:r>
        <w:t xml:space="preserve"> = HWA_configParamSet(handle,paramsetIdx,&amp;hwaParamCfg[paramsetIdx],NULL);</w:t>
      </w:r>
    </w:p>
    <w:p w14:paraId="28DECA07" w14:textId="77777777" w:rsidR="00B64430" w:rsidRDefault="00B64430" w:rsidP="00B64430">
      <w:pPr>
        <w:pStyle w:val="Code"/>
      </w:pPr>
      <w:r>
        <w:t xml:space="preserve">    </w:t>
      </w:r>
      <w:proofErr w:type="gramStart"/>
      <w:r>
        <w:t>if</w:t>
      </w:r>
      <w:proofErr w:type="gramEnd"/>
      <w:r>
        <w:t xml:space="preserve"> (errCode != 0)</w:t>
      </w:r>
    </w:p>
    <w:p w14:paraId="05F9277E" w14:textId="77777777" w:rsidR="00B64430" w:rsidRDefault="00B64430" w:rsidP="00B64430">
      <w:pPr>
        <w:pStyle w:val="Code"/>
      </w:pPr>
      <w:r>
        <w:t xml:space="preserve">    {</w:t>
      </w:r>
    </w:p>
    <w:p w14:paraId="426CC20C" w14:textId="77777777" w:rsidR="00B64430" w:rsidRDefault="00B64430" w:rsidP="00B64430">
      <w:pPr>
        <w:pStyle w:val="Code"/>
      </w:pPr>
      <w:r>
        <w:t xml:space="preserve">        System_</w:t>
      </w:r>
      <w:proofErr w:type="gramStart"/>
      <w:r>
        <w:t>printf(</w:t>
      </w:r>
      <w:proofErr w:type="gramEnd"/>
      <w:r>
        <w:t>"Error: HWA_configParamSet(%d) returned %d\n",errCode,paramsetIdx);</w:t>
      </w:r>
    </w:p>
    <w:p w14:paraId="615D25D1" w14:textId="77777777" w:rsidR="00B64430" w:rsidRDefault="00B64430" w:rsidP="00B64430">
      <w:pPr>
        <w:pStyle w:val="Code"/>
      </w:pPr>
      <w:r>
        <w:t xml:space="preserve">        </w:t>
      </w:r>
      <w:proofErr w:type="gramStart"/>
      <w:r>
        <w:t>return</w:t>
      </w:r>
      <w:proofErr w:type="gramEnd"/>
      <w:r>
        <w:t>;</w:t>
      </w:r>
    </w:p>
    <w:p w14:paraId="5C6681B7" w14:textId="5FC80DEC" w:rsidR="00B64430" w:rsidRDefault="00B64430" w:rsidP="00781BDC">
      <w:pPr>
        <w:pStyle w:val="Code"/>
      </w:pPr>
      <w:r>
        <w:t xml:space="preserve">    }</w:t>
      </w:r>
    </w:p>
    <w:p w14:paraId="638B33CD" w14:textId="77777777" w:rsidR="00B64430" w:rsidRDefault="00B64430" w:rsidP="00B64430">
      <w:pPr>
        <w:pStyle w:val="Code"/>
      </w:pPr>
      <w:r>
        <w:t xml:space="preserve">    paramISRConfig.interruptTypeFlag = HWA_PARAMDONE_INTERRUPT_TYPE_DMA;</w:t>
      </w:r>
    </w:p>
    <w:p w14:paraId="6E4F3602" w14:textId="77777777" w:rsidR="00B64430" w:rsidRDefault="00B64430" w:rsidP="00B64430">
      <w:pPr>
        <w:pStyle w:val="Code"/>
      </w:pPr>
      <w:r>
        <w:t xml:space="preserve">    paramISRConfig.dma.dstChannel = dmaDestChannelPing</w:t>
      </w:r>
      <w:proofErr w:type="gramStart"/>
      <w:r>
        <w:t>;  /</w:t>
      </w:r>
      <w:proofErr w:type="gramEnd"/>
      <w:r>
        <w:t>/TODO sync this define EDMA channel to trigger to copy the data out</w:t>
      </w:r>
    </w:p>
    <w:p w14:paraId="6FD7D233" w14:textId="77777777" w:rsidR="00B64430" w:rsidRDefault="00B64430" w:rsidP="00B64430">
      <w:pPr>
        <w:pStyle w:val="Code"/>
      </w:pPr>
      <w:r>
        <w:t xml:space="preserve">    </w:t>
      </w:r>
      <w:proofErr w:type="gramStart"/>
      <w:r>
        <w:t>errCode</w:t>
      </w:r>
      <w:proofErr w:type="gramEnd"/>
      <w:r>
        <w:t xml:space="preserve"> = HWA_enableParamSetInterrupt(handle,paramsetIdx,&amp;paramISRConfig);</w:t>
      </w:r>
    </w:p>
    <w:p w14:paraId="45A7E8E3" w14:textId="77777777" w:rsidR="00B64430" w:rsidRDefault="00B64430" w:rsidP="00B64430">
      <w:pPr>
        <w:pStyle w:val="Code"/>
      </w:pPr>
      <w:r>
        <w:t xml:space="preserve">    </w:t>
      </w:r>
      <w:proofErr w:type="gramStart"/>
      <w:r>
        <w:t>if</w:t>
      </w:r>
      <w:proofErr w:type="gramEnd"/>
      <w:r>
        <w:t xml:space="preserve"> (errCode != 0)</w:t>
      </w:r>
    </w:p>
    <w:p w14:paraId="559E17C4" w14:textId="77777777" w:rsidR="00B64430" w:rsidRDefault="00B64430" w:rsidP="00B64430">
      <w:pPr>
        <w:pStyle w:val="Code"/>
      </w:pPr>
      <w:r>
        <w:t xml:space="preserve">    {</w:t>
      </w:r>
    </w:p>
    <w:p w14:paraId="2D02A919" w14:textId="77777777" w:rsidR="00B64430" w:rsidRDefault="00B64430" w:rsidP="00B64430">
      <w:pPr>
        <w:pStyle w:val="Code"/>
      </w:pPr>
      <w:r>
        <w:t xml:space="preserve">        //System_</w:t>
      </w:r>
      <w:proofErr w:type="gramStart"/>
      <w:r>
        <w:t>printf(</w:t>
      </w:r>
      <w:proofErr w:type="gramEnd"/>
      <w:r>
        <w:t>"Error: HWA_enableParamSetInterrupt(PING DMA) returned %d\n",errCode);</w:t>
      </w:r>
    </w:p>
    <w:p w14:paraId="5A1DF753" w14:textId="77777777" w:rsidR="00B64430" w:rsidRDefault="00B64430" w:rsidP="00B64430">
      <w:pPr>
        <w:pStyle w:val="Code"/>
      </w:pPr>
      <w:r>
        <w:t xml:space="preserve">        MmwDemo_debugAssert (0);</w:t>
      </w:r>
    </w:p>
    <w:p w14:paraId="4AA623C9" w14:textId="77777777" w:rsidR="00B64430" w:rsidRDefault="00B64430" w:rsidP="00B64430">
      <w:pPr>
        <w:pStyle w:val="Code"/>
      </w:pPr>
      <w:r>
        <w:t xml:space="preserve">        </w:t>
      </w:r>
      <w:proofErr w:type="gramStart"/>
      <w:r>
        <w:t>return</w:t>
      </w:r>
      <w:proofErr w:type="gramEnd"/>
      <w:r>
        <w:t>;</w:t>
      </w:r>
    </w:p>
    <w:p w14:paraId="3E6BFF5E" w14:textId="6EAEE11F" w:rsidR="00B64430" w:rsidRDefault="00B64430" w:rsidP="00781BDC">
      <w:pPr>
        <w:pStyle w:val="Code"/>
      </w:pPr>
      <w:r>
        <w:t xml:space="preserve">    }</w:t>
      </w:r>
    </w:p>
    <w:p w14:paraId="503087E6" w14:textId="77777777" w:rsidR="00B64430" w:rsidRDefault="00B64430" w:rsidP="00B64430">
      <w:pPr>
        <w:pStyle w:val="Code"/>
      </w:pPr>
      <w:r>
        <w:t xml:space="preserve">    </w:t>
      </w:r>
      <w:proofErr w:type="gramStart"/>
      <w:r>
        <w:t>paramsetIdx</w:t>
      </w:r>
      <w:proofErr w:type="gramEnd"/>
      <w:r>
        <w:t>++;</w:t>
      </w:r>
    </w:p>
    <w:p w14:paraId="70DA58B8" w14:textId="77777777" w:rsidR="00B64430" w:rsidRDefault="00B64430" w:rsidP="00B64430">
      <w:pPr>
        <w:pStyle w:val="Code"/>
      </w:pPr>
      <w:r>
        <w:t xml:space="preserve">    </w:t>
      </w:r>
      <w:proofErr w:type="gramStart"/>
      <w:r>
        <w:t>hwaParamCfg[</w:t>
      </w:r>
      <w:proofErr w:type="gramEnd"/>
      <w:r>
        <w:t>paramsetIdx].triggerMode = HWA_TRIG_MODE_DMA;</w:t>
      </w:r>
    </w:p>
    <w:p w14:paraId="038A86B4" w14:textId="77777777" w:rsidR="00B64430" w:rsidRDefault="00B64430" w:rsidP="00B64430">
      <w:pPr>
        <w:pStyle w:val="Code"/>
      </w:pPr>
      <w:r>
        <w:t xml:space="preserve">    </w:t>
      </w:r>
      <w:proofErr w:type="gramStart"/>
      <w:r>
        <w:t>hwaParamCfg[</w:t>
      </w:r>
      <w:proofErr w:type="gramEnd"/>
      <w:r>
        <w:t xml:space="preserve">paramsetIdx].dmaTriggerSrc = dmaTriggerSourcePong; </w:t>
      </w:r>
    </w:p>
    <w:p w14:paraId="745E649B" w14:textId="77777777" w:rsidR="00B64430" w:rsidRDefault="00B64430" w:rsidP="00B64430">
      <w:pPr>
        <w:pStyle w:val="Code"/>
      </w:pPr>
      <w:r>
        <w:t xml:space="preserve">    </w:t>
      </w:r>
      <w:proofErr w:type="gramStart"/>
      <w:r>
        <w:t>hwaParamCfg[</w:t>
      </w:r>
      <w:proofErr w:type="gramEnd"/>
      <w:r>
        <w:t xml:space="preserve">paramsetIdx].accelMode = HWA_ACCELMODE_NONE; </w:t>
      </w:r>
    </w:p>
    <w:p w14:paraId="64467782" w14:textId="77777777" w:rsidR="00B64430" w:rsidRDefault="00B64430" w:rsidP="00B64430">
      <w:pPr>
        <w:pStyle w:val="Code"/>
      </w:pPr>
      <w:r>
        <w:t xml:space="preserve">    </w:t>
      </w:r>
      <w:proofErr w:type="gramStart"/>
      <w:r>
        <w:t>errCode</w:t>
      </w:r>
      <w:proofErr w:type="gramEnd"/>
      <w:r>
        <w:t xml:space="preserve"> = HWA_configParamSet(handle,paramsetIdx,&amp;hwaParamCfg[paramsetIdx],NULL);</w:t>
      </w:r>
    </w:p>
    <w:p w14:paraId="7E6390F6" w14:textId="77777777" w:rsidR="00B64430" w:rsidRDefault="00B64430" w:rsidP="00B64430">
      <w:pPr>
        <w:pStyle w:val="Code"/>
      </w:pPr>
      <w:r>
        <w:t xml:space="preserve">    </w:t>
      </w:r>
      <w:proofErr w:type="gramStart"/>
      <w:r>
        <w:t>if</w:t>
      </w:r>
      <w:proofErr w:type="gramEnd"/>
      <w:r>
        <w:t xml:space="preserve"> (errCode != 0)</w:t>
      </w:r>
    </w:p>
    <w:p w14:paraId="4CBD2C4C" w14:textId="77777777" w:rsidR="00B64430" w:rsidRDefault="00B64430" w:rsidP="00B64430">
      <w:pPr>
        <w:pStyle w:val="Code"/>
      </w:pPr>
      <w:r>
        <w:t xml:space="preserve">    {</w:t>
      </w:r>
    </w:p>
    <w:p w14:paraId="10592E10" w14:textId="77777777" w:rsidR="00B64430" w:rsidRDefault="00B64430" w:rsidP="00B64430">
      <w:pPr>
        <w:pStyle w:val="Code"/>
      </w:pPr>
      <w:r>
        <w:lastRenderedPageBreak/>
        <w:t xml:space="preserve">        MmwDemo_debugAssert (0);</w:t>
      </w:r>
    </w:p>
    <w:p w14:paraId="4848D61B" w14:textId="77777777" w:rsidR="00B64430" w:rsidRDefault="00B64430" w:rsidP="00B64430">
      <w:pPr>
        <w:pStyle w:val="Code"/>
      </w:pPr>
      <w:r>
        <w:t xml:space="preserve">        </w:t>
      </w:r>
      <w:proofErr w:type="gramStart"/>
      <w:r>
        <w:t>return</w:t>
      </w:r>
      <w:proofErr w:type="gramEnd"/>
      <w:r>
        <w:t>;</w:t>
      </w:r>
    </w:p>
    <w:p w14:paraId="1FA99A80" w14:textId="587462DD" w:rsidR="00B64430" w:rsidRDefault="00B64430" w:rsidP="00781BDC">
      <w:pPr>
        <w:pStyle w:val="Code"/>
      </w:pPr>
      <w:r>
        <w:t xml:space="preserve">    }</w:t>
      </w:r>
    </w:p>
    <w:p w14:paraId="4898DEB1" w14:textId="77777777" w:rsidR="00B64430" w:rsidRDefault="00B64430" w:rsidP="00B64430">
      <w:pPr>
        <w:pStyle w:val="Code"/>
      </w:pPr>
      <w:r>
        <w:t xml:space="preserve">    </w:t>
      </w:r>
      <w:proofErr w:type="gramStart"/>
      <w:r>
        <w:t>paramsetIdx</w:t>
      </w:r>
      <w:proofErr w:type="gramEnd"/>
      <w:r>
        <w:t>++;</w:t>
      </w:r>
    </w:p>
    <w:p w14:paraId="2BA3FD00" w14:textId="77777777" w:rsidR="00B64430" w:rsidRDefault="00B64430" w:rsidP="00B64430">
      <w:pPr>
        <w:pStyle w:val="Code"/>
      </w:pPr>
      <w:r>
        <w:t xml:space="preserve">    </w:t>
      </w:r>
      <w:proofErr w:type="gramStart"/>
      <w:r>
        <w:t>hwaParamCfg[</w:t>
      </w:r>
      <w:proofErr w:type="gramEnd"/>
      <w:r>
        <w:t>paramsetIdx] = hwaParamCfg[pingParamSetIdx1];</w:t>
      </w:r>
    </w:p>
    <w:p w14:paraId="6D737C7A" w14:textId="63302D80" w:rsidR="00B64430" w:rsidRDefault="00B64430" w:rsidP="00781BDC">
      <w:pPr>
        <w:pStyle w:val="Code"/>
      </w:pPr>
      <w:r>
        <w:t xml:space="preserve">    </w:t>
      </w:r>
      <w:proofErr w:type="gramStart"/>
      <w:r>
        <w:t>hwaParamCfg[</w:t>
      </w:r>
      <w:proofErr w:type="gramEnd"/>
      <w:r>
        <w:t xml:space="preserve">paramsetIdx].dest.dstAddr = ADDR_TRANSLATE_CPU_TO_HWA(MMW_HWA_1D_OUT_PONG_M1_M3); </w:t>
      </w:r>
    </w:p>
    <w:p w14:paraId="027B4192" w14:textId="77777777" w:rsidR="00B64430" w:rsidRDefault="00B64430" w:rsidP="00B64430">
      <w:pPr>
        <w:pStyle w:val="Code"/>
      </w:pPr>
      <w:r>
        <w:t xml:space="preserve">    </w:t>
      </w:r>
      <w:proofErr w:type="gramStart"/>
      <w:r>
        <w:t>errCode</w:t>
      </w:r>
      <w:proofErr w:type="gramEnd"/>
      <w:r>
        <w:t xml:space="preserve"> = HWA_configParamSet(handle,paramsetIdx,&amp;hwaParamCfg[paramsetIdx],NULL);</w:t>
      </w:r>
    </w:p>
    <w:p w14:paraId="4D8F2B38" w14:textId="77777777" w:rsidR="00B64430" w:rsidRDefault="00B64430" w:rsidP="00B64430">
      <w:pPr>
        <w:pStyle w:val="Code"/>
      </w:pPr>
      <w:r>
        <w:t xml:space="preserve">    </w:t>
      </w:r>
      <w:proofErr w:type="gramStart"/>
      <w:r>
        <w:t>if</w:t>
      </w:r>
      <w:proofErr w:type="gramEnd"/>
      <w:r>
        <w:t xml:space="preserve"> (errCode != 0)</w:t>
      </w:r>
    </w:p>
    <w:p w14:paraId="0879F17F" w14:textId="77777777" w:rsidR="00B64430" w:rsidRDefault="00B64430" w:rsidP="00B64430">
      <w:pPr>
        <w:pStyle w:val="Code"/>
      </w:pPr>
      <w:r>
        <w:t xml:space="preserve">    {</w:t>
      </w:r>
    </w:p>
    <w:p w14:paraId="493239B4" w14:textId="77777777" w:rsidR="00B64430" w:rsidRDefault="00B64430" w:rsidP="00B64430">
      <w:pPr>
        <w:pStyle w:val="Code"/>
      </w:pPr>
      <w:r>
        <w:t xml:space="preserve">        System_</w:t>
      </w:r>
      <w:proofErr w:type="gramStart"/>
      <w:r>
        <w:t>printf(</w:t>
      </w:r>
      <w:proofErr w:type="gramEnd"/>
      <w:r>
        <w:t>"Error: HWA_configParamSet(%d) returned %d\n",errCode,paramsetIdx);</w:t>
      </w:r>
    </w:p>
    <w:p w14:paraId="26DC7A72" w14:textId="77777777" w:rsidR="00B64430" w:rsidRDefault="00B64430" w:rsidP="00B64430">
      <w:pPr>
        <w:pStyle w:val="Code"/>
      </w:pPr>
      <w:r>
        <w:t xml:space="preserve">        </w:t>
      </w:r>
      <w:proofErr w:type="gramStart"/>
      <w:r>
        <w:t>return</w:t>
      </w:r>
      <w:proofErr w:type="gramEnd"/>
      <w:r>
        <w:t>;</w:t>
      </w:r>
    </w:p>
    <w:p w14:paraId="31F7F651" w14:textId="05C50816" w:rsidR="00B64430" w:rsidRDefault="00B64430" w:rsidP="00781BDC">
      <w:pPr>
        <w:pStyle w:val="Code"/>
      </w:pPr>
      <w:r>
        <w:t xml:space="preserve">    }</w:t>
      </w:r>
    </w:p>
    <w:p w14:paraId="10B15786" w14:textId="77777777" w:rsidR="00B64430" w:rsidRDefault="00B64430" w:rsidP="00B64430">
      <w:pPr>
        <w:pStyle w:val="Code"/>
      </w:pPr>
      <w:r>
        <w:t xml:space="preserve">    </w:t>
      </w:r>
      <w:proofErr w:type="gramStart"/>
      <w:r>
        <w:t>paramsetIdx</w:t>
      </w:r>
      <w:proofErr w:type="gramEnd"/>
      <w:r>
        <w:t>++;</w:t>
      </w:r>
    </w:p>
    <w:p w14:paraId="7E7757D6" w14:textId="77777777" w:rsidR="00B64430" w:rsidRDefault="00B64430" w:rsidP="00B64430">
      <w:pPr>
        <w:pStyle w:val="Code"/>
      </w:pPr>
      <w:r>
        <w:t xml:space="preserve">    </w:t>
      </w:r>
      <w:proofErr w:type="gramStart"/>
      <w:r>
        <w:t>hwaParamCfg[</w:t>
      </w:r>
      <w:proofErr w:type="gramEnd"/>
      <w:r>
        <w:t>paramsetIdx] = hwaParamCfg[pingParamSetIdx2];</w:t>
      </w:r>
    </w:p>
    <w:p w14:paraId="4371BABB" w14:textId="77777777" w:rsidR="00B64430" w:rsidRDefault="00B64430" w:rsidP="00B64430">
      <w:pPr>
        <w:pStyle w:val="Code"/>
      </w:pPr>
      <w:r>
        <w:t xml:space="preserve">    </w:t>
      </w:r>
      <w:proofErr w:type="gramStart"/>
      <w:r>
        <w:t>hwaParamCfg[</w:t>
      </w:r>
      <w:proofErr w:type="gramEnd"/>
      <w:r>
        <w:t>paramsetIdx].source.srcAddr = ADDR_TRANSLATE_CPU_TO_HWA(MMW_HWA_1D_OUT_PONG_M1_M3);</w:t>
      </w:r>
    </w:p>
    <w:p w14:paraId="7D1579DD" w14:textId="77777777" w:rsidR="00B64430" w:rsidRDefault="00B64430" w:rsidP="00B64430">
      <w:pPr>
        <w:pStyle w:val="Code"/>
      </w:pPr>
      <w:r>
        <w:t xml:space="preserve">    </w:t>
      </w:r>
      <w:proofErr w:type="gramStart"/>
      <w:r>
        <w:t>hwaParamCfg[</w:t>
      </w:r>
      <w:proofErr w:type="gramEnd"/>
      <w:r>
        <w:t>paramsetIdx].dest.dstAddr = ADDR_TRANSLATE_CPU_TO_HWA(MMW_HWA_1D_OUT_PONG_M3_M2); //hwaMemDestPongOffset;</w:t>
      </w:r>
    </w:p>
    <w:p w14:paraId="3BF0FCA3" w14:textId="77777777" w:rsidR="00B64430" w:rsidRDefault="00B64430" w:rsidP="00B64430">
      <w:pPr>
        <w:pStyle w:val="Code"/>
      </w:pPr>
      <w:r>
        <w:t xml:space="preserve">    </w:t>
      </w:r>
      <w:proofErr w:type="gramStart"/>
      <w:r>
        <w:t>errCode</w:t>
      </w:r>
      <w:proofErr w:type="gramEnd"/>
      <w:r>
        <w:t xml:space="preserve"> = HWA_enableParamSetInterrupt(handle,paramsetIdx,&amp;paramISRConfig);</w:t>
      </w:r>
    </w:p>
    <w:p w14:paraId="2718BBAE" w14:textId="77777777" w:rsidR="00B64430" w:rsidRDefault="00B64430" w:rsidP="00B64430">
      <w:pPr>
        <w:pStyle w:val="Code"/>
      </w:pPr>
      <w:r>
        <w:t xml:space="preserve">    </w:t>
      </w:r>
      <w:proofErr w:type="gramStart"/>
      <w:r>
        <w:t>if</w:t>
      </w:r>
      <w:proofErr w:type="gramEnd"/>
      <w:r>
        <w:t xml:space="preserve"> (errCode != 0)</w:t>
      </w:r>
    </w:p>
    <w:p w14:paraId="7AE4BA1B" w14:textId="77777777" w:rsidR="00B64430" w:rsidRDefault="00B64430" w:rsidP="00B64430">
      <w:pPr>
        <w:pStyle w:val="Code"/>
      </w:pPr>
      <w:r>
        <w:t xml:space="preserve">    {</w:t>
      </w:r>
    </w:p>
    <w:p w14:paraId="33C48AFB" w14:textId="77777777" w:rsidR="00B64430" w:rsidRDefault="00B64430" w:rsidP="00B64430">
      <w:pPr>
        <w:pStyle w:val="Code"/>
      </w:pPr>
      <w:r>
        <w:t xml:space="preserve">        MmwDemo_debugAssert (0);</w:t>
      </w:r>
    </w:p>
    <w:p w14:paraId="16148BB0" w14:textId="77777777" w:rsidR="00B64430" w:rsidRDefault="00B64430" w:rsidP="00B64430">
      <w:pPr>
        <w:pStyle w:val="Code"/>
      </w:pPr>
      <w:r>
        <w:t xml:space="preserve">        </w:t>
      </w:r>
      <w:proofErr w:type="gramStart"/>
      <w:r>
        <w:t>return</w:t>
      </w:r>
      <w:proofErr w:type="gramEnd"/>
      <w:r>
        <w:t>;</w:t>
      </w:r>
    </w:p>
    <w:p w14:paraId="2D3FA3DF" w14:textId="77777777" w:rsidR="00B64430" w:rsidRDefault="00B64430" w:rsidP="00B64430">
      <w:pPr>
        <w:pStyle w:val="Code"/>
      </w:pPr>
      <w:r>
        <w:t xml:space="preserve">    }</w:t>
      </w:r>
    </w:p>
    <w:p w14:paraId="7D7E800B" w14:textId="77777777" w:rsidR="00B64430" w:rsidRDefault="00B64430" w:rsidP="00B64430">
      <w:pPr>
        <w:pStyle w:val="Code"/>
      </w:pPr>
      <w:r>
        <w:t xml:space="preserve">    /* enable the DMA hookup to this paramset so that data gets copied out */</w:t>
      </w:r>
    </w:p>
    <w:p w14:paraId="7903249F" w14:textId="77777777" w:rsidR="00B64430" w:rsidRDefault="00B64430" w:rsidP="00B64430">
      <w:pPr>
        <w:pStyle w:val="Code"/>
      </w:pPr>
      <w:r>
        <w:t xml:space="preserve">     paramISRConfig.interruptTypeFlag = HWA_PARAMDONE_INTERRUPT_TYPE_DMA;</w:t>
      </w:r>
    </w:p>
    <w:p w14:paraId="08A0E712" w14:textId="77777777" w:rsidR="00B64430" w:rsidRDefault="00B64430" w:rsidP="00B64430">
      <w:pPr>
        <w:pStyle w:val="Code"/>
      </w:pPr>
      <w:r>
        <w:t xml:space="preserve">     paramISRConfig.dma.dstChannel = dmaDestChannelPong;</w:t>
      </w:r>
    </w:p>
    <w:p w14:paraId="1FCD4208" w14:textId="77777777" w:rsidR="00B64430" w:rsidRDefault="00B64430" w:rsidP="00B64430">
      <w:pPr>
        <w:pStyle w:val="Code"/>
      </w:pPr>
      <w:r>
        <w:t xml:space="preserve">     </w:t>
      </w:r>
      <w:proofErr w:type="gramStart"/>
      <w:r>
        <w:t>errCode</w:t>
      </w:r>
      <w:proofErr w:type="gramEnd"/>
      <w:r>
        <w:t xml:space="preserve"> = HWA_enableParamSetInterrupt(handle,paramsetIdx,&amp;paramISRConfig);</w:t>
      </w:r>
    </w:p>
    <w:p w14:paraId="206AF1FE" w14:textId="77777777" w:rsidR="00B64430" w:rsidRDefault="00B64430" w:rsidP="00B64430">
      <w:pPr>
        <w:pStyle w:val="Code"/>
      </w:pPr>
      <w:r>
        <w:t xml:space="preserve">     </w:t>
      </w:r>
      <w:proofErr w:type="gramStart"/>
      <w:r>
        <w:t>if</w:t>
      </w:r>
      <w:proofErr w:type="gramEnd"/>
      <w:r>
        <w:t xml:space="preserve"> (errCode != 0)</w:t>
      </w:r>
    </w:p>
    <w:p w14:paraId="41D262E2" w14:textId="77777777" w:rsidR="00B64430" w:rsidRDefault="00B64430" w:rsidP="00B64430">
      <w:pPr>
        <w:pStyle w:val="Code"/>
      </w:pPr>
      <w:r>
        <w:t xml:space="preserve">     {</w:t>
      </w:r>
    </w:p>
    <w:p w14:paraId="3F284820" w14:textId="77777777" w:rsidR="00B64430" w:rsidRDefault="00B64430" w:rsidP="00B64430">
      <w:pPr>
        <w:pStyle w:val="Code"/>
      </w:pPr>
      <w:r>
        <w:t xml:space="preserve">         System_</w:t>
      </w:r>
      <w:proofErr w:type="gramStart"/>
      <w:r>
        <w:t>printf(</w:t>
      </w:r>
      <w:proofErr w:type="gramEnd"/>
      <w:r>
        <w:t>"Error: HWA_enableParamSetInterrupt(PING DMA) returned %d\n",errCode);</w:t>
      </w:r>
    </w:p>
    <w:p w14:paraId="0763CD2B" w14:textId="77777777" w:rsidR="00B64430" w:rsidRDefault="00B64430" w:rsidP="00B64430">
      <w:pPr>
        <w:pStyle w:val="Code"/>
      </w:pPr>
      <w:r>
        <w:t xml:space="preserve">         </w:t>
      </w:r>
      <w:proofErr w:type="gramStart"/>
      <w:r>
        <w:t>return</w:t>
      </w:r>
      <w:proofErr w:type="gramEnd"/>
      <w:r>
        <w:t>;</w:t>
      </w:r>
    </w:p>
    <w:p w14:paraId="1AC2A06C" w14:textId="77777777" w:rsidR="00B64430" w:rsidRDefault="00B64430" w:rsidP="00B64430">
      <w:pPr>
        <w:pStyle w:val="Code"/>
      </w:pPr>
      <w:r>
        <w:t xml:space="preserve">     }</w:t>
      </w:r>
    </w:p>
    <w:p w14:paraId="5388F61D" w14:textId="302EF7EE" w:rsidR="00B64430" w:rsidRDefault="00B64430" w:rsidP="00781BDC">
      <w:pPr>
        <w:pStyle w:val="Code"/>
      </w:pPr>
      <w:r>
        <w:t>}</w:t>
      </w:r>
    </w:p>
    <w:p w14:paraId="48569060" w14:textId="77777777" w:rsidR="00B64430" w:rsidRDefault="00B64430" w:rsidP="00B64430">
      <w:pPr>
        <w:pStyle w:val="Code"/>
      </w:pPr>
      <w:proofErr w:type="gramStart"/>
      <w:r>
        <w:t>void</w:t>
      </w:r>
      <w:proofErr w:type="gramEnd"/>
      <w:r>
        <w:t xml:space="preserve"> HWAutil_configDopplerFFT</w:t>
      </w:r>
    </w:p>
    <w:p w14:paraId="3BED848C" w14:textId="77777777" w:rsidR="00B64430" w:rsidRDefault="00B64430" w:rsidP="00B64430">
      <w:pPr>
        <w:pStyle w:val="Code"/>
      </w:pPr>
      <w:r>
        <w:t>(</w:t>
      </w:r>
    </w:p>
    <w:p w14:paraId="2202C840" w14:textId="77777777" w:rsidR="00B64430" w:rsidRDefault="00B64430" w:rsidP="00B64430">
      <w:pPr>
        <w:pStyle w:val="Code"/>
      </w:pPr>
      <w:r>
        <w:t xml:space="preserve">                                HWA_Handle handle,</w:t>
      </w:r>
    </w:p>
    <w:p w14:paraId="5FC90D79" w14:textId="77777777" w:rsidR="00B64430" w:rsidRDefault="00B64430" w:rsidP="00B64430">
      <w:pPr>
        <w:pStyle w:val="Code"/>
      </w:pPr>
      <w:r>
        <w:t xml:space="preserve">                                </w:t>
      </w:r>
      <w:proofErr w:type="gramStart"/>
      <w:r>
        <w:t>uint32_t</w:t>
      </w:r>
      <w:proofErr w:type="gramEnd"/>
      <w:r>
        <w:t xml:space="preserve"> paramSetStartIdx,</w:t>
      </w:r>
    </w:p>
    <w:p w14:paraId="3F16CD13" w14:textId="77777777" w:rsidR="00B64430" w:rsidRDefault="00B64430" w:rsidP="00B64430">
      <w:pPr>
        <w:pStyle w:val="Code"/>
      </w:pPr>
      <w:r>
        <w:t xml:space="preserve">                                </w:t>
      </w:r>
      <w:proofErr w:type="gramStart"/>
      <w:r>
        <w:t>uint32_t</w:t>
      </w:r>
      <w:proofErr w:type="gramEnd"/>
      <w:r>
        <w:t xml:space="preserve"> dopplerFftSize,</w:t>
      </w:r>
    </w:p>
    <w:p w14:paraId="68C61DE1" w14:textId="77777777" w:rsidR="00B64430" w:rsidRDefault="00B64430" w:rsidP="00B64430">
      <w:pPr>
        <w:pStyle w:val="Code"/>
      </w:pPr>
      <w:r>
        <w:t xml:space="preserve">                                </w:t>
      </w:r>
      <w:proofErr w:type="gramStart"/>
      <w:r>
        <w:t>uint8_t</w:t>
      </w:r>
      <w:proofErr w:type="gramEnd"/>
      <w:r>
        <w:t xml:space="preserve"> numVirtualAnt,</w:t>
      </w:r>
    </w:p>
    <w:p w14:paraId="137521A0" w14:textId="77777777" w:rsidR="00B64430" w:rsidRDefault="00B64430" w:rsidP="00B64430">
      <w:pPr>
        <w:pStyle w:val="Code"/>
      </w:pPr>
      <w:r>
        <w:t xml:space="preserve">                                </w:t>
      </w:r>
      <w:proofErr w:type="gramStart"/>
      <w:r>
        <w:t>uint32_t</w:t>
      </w:r>
      <w:proofErr w:type="gramEnd"/>
      <w:r>
        <w:t xml:space="preserve"> numRangeBinsPerIter,</w:t>
      </w:r>
    </w:p>
    <w:p w14:paraId="0F97A549" w14:textId="77777777" w:rsidR="00B64430" w:rsidRDefault="00B64430" w:rsidP="00B64430">
      <w:pPr>
        <w:pStyle w:val="Code"/>
      </w:pPr>
      <w:r>
        <w:t xml:space="preserve">                                </w:t>
      </w:r>
      <w:proofErr w:type="gramStart"/>
      <w:r>
        <w:t>uint32_t</w:t>
      </w:r>
      <w:proofErr w:type="gramEnd"/>
      <w:r>
        <w:t xml:space="preserve"> windowOffsetBytes,</w:t>
      </w:r>
    </w:p>
    <w:p w14:paraId="47AC90CD" w14:textId="77777777" w:rsidR="00B64430" w:rsidRDefault="00B64430" w:rsidP="00B64430">
      <w:pPr>
        <w:pStyle w:val="Code"/>
      </w:pPr>
    </w:p>
    <w:p w14:paraId="423BD38D" w14:textId="77777777" w:rsidR="00B64430" w:rsidRDefault="00B64430" w:rsidP="00B64430">
      <w:pPr>
        <w:pStyle w:val="Code"/>
      </w:pPr>
      <w:r>
        <w:t xml:space="preserve">                                </w:t>
      </w:r>
      <w:proofErr w:type="gramStart"/>
      <w:r>
        <w:t>uint8_t</w:t>
      </w:r>
      <w:proofErr w:type="gramEnd"/>
      <w:r>
        <w:t xml:space="preserve"> dmaTriggerSourcePing,</w:t>
      </w:r>
    </w:p>
    <w:p w14:paraId="0C2FA237" w14:textId="77777777" w:rsidR="00B64430" w:rsidRDefault="00B64430" w:rsidP="00B64430">
      <w:pPr>
        <w:pStyle w:val="Code"/>
      </w:pPr>
      <w:r>
        <w:t xml:space="preserve">                                </w:t>
      </w:r>
      <w:proofErr w:type="gramStart"/>
      <w:r>
        <w:t>uint8_t</w:t>
      </w:r>
      <w:proofErr w:type="gramEnd"/>
      <w:r>
        <w:t xml:space="preserve"> dmaTriggerSourcePong,</w:t>
      </w:r>
    </w:p>
    <w:p w14:paraId="1A6ED13A" w14:textId="77777777" w:rsidR="00B64430" w:rsidRDefault="00B64430" w:rsidP="00B64430">
      <w:pPr>
        <w:pStyle w:val="Code"/>
      </w:pPr>
    </w:p>
    <w:p w14:paraId="285D6F38" w14:textId="77777777" w:rsidR="00B64430" w:rsidRDefault="00B64430" w:rsidP="00B64430">
      <w:pPr>
        <w:pStyle w:val="Code"/>
      </w:pPr>
      <w:r>
        <w:t xml:space="preserve">                                </w:t>
      </w:r>
      <w:proofErr w:type="gramStart"/>
      <w:r>
        <w:t>uint8_t</w:t>
      </w:r>
      <w:proofErr w:type="gramEnd"/>
      <w:r>
        <w:t xml:space="preserve"> dmaDestChannelPing,</w:t>
      </w:r>
    </w:p>
    <w:p w14:paraId="23808652" w14:textId="77777777" w:rsidR="00B64430" w:rsidRDefault="00B64430" w:rsidP="00B64430">
      <w:pPr>
        <w:pStyle w:val="Code"/>
      </w:pPr>
      <w:r>
        <w:t xml:space="preserve">                                </w:t>
      </w:r>
      <w:proofErr w:type="gramStart"/>
      <w:r>
        <w:t>uint8_t</w:t>
      </w:r>
      <w:proofErr w:type="gramEnd"/>
      <w:r>
        <w:t xml:space="preserve"> dmaDestChannelPong,</w:t>
      </w:r>
    </w:p>
    <w:p w14:paraId="14ADBC80" w14:textId="77777777" w:rsidR="00B64430" w:rsidRDefault="00B64430" w:rsidP="00B64430">
      <w:pPr>
        <w:pStyle w:val="Code"/>
      </w:pPr>
    </w:p>
    <w:p w14:paraId="682543A1" w14:textId="77777777" w:rsidR="00B64430" w:rsidRDefault="00B64430" w:rsidP="00B64430">
      <w:pPr>
        <w:pStyle w:val="Code"/>
      </w:pPr>
      <w:r>
        <w:t xml:space="preserve">                                </w:t>
      </w:r>
      <w:proofErr w:type="gramStart"/>
      <w:r>
        <w:t>uint16_t</w:t>
      </w:r>
      <w:proofErr w:type="gramEnd"/>
      <w:r>
        <w:t xml:space="preserve"> hwaMemSourcePingOffset,</w:t>
      </w:r>
    </w:p>
    <w:p w14:paraId="78A05C1D" w14:textId="77777777" w:rsidR="00B64430" w:rsidRDefault="00B64430" w:rsidP="00B64430">
      <w:pPr>
        <w:pStyle w:val="Code"/>
      </w:pPr>
      <w:r>
        <w:t xml:space="preserve">                                </w:t>
      </w:r>
      <w:proofErr w:type="gramStart"/>
      <w:r>
        <w:t>uint16_t</w:t>
      </w:r>
      <w:proofErr w:type="gramEnd"/>
      <w:r>
        <w:t xml:space="preserve"> hwaMemSourcePongOffset,</w:t>
      </w:r>
    </w:p>
    <w:p w14:paraId="3AFAC291" w14:textId="77777777" w:rsidR="00B64430" w:rsidRDefault="00B64430" w:rsidP="00B64430">
      <w:pPr>
        <w:pStyle w:val="Code"/>
      </w:pPr>
    </w:p>
    <w:p w14:paraId="4106FC3C" w14:textId="77777777" w:rsidR="00B64430" w:rsidRDefault="00B64430" w:rsidP="00B64430">
      <w:pPr>
        <w:pStyle w:val="Code"/>
      </w:pPr>
      <w:r>
        <w:lastRenderedPageBreak/>
        <w:t xml:space="preserve">                                </w:t>
      </w:r>
      <w:proofErr w:type="gramStart"/>
      <w:r>
        <w:t>uint16_t</w:t>
      </w:r>
      <w:proofErr w:type="gramEnd"/>
      <w:r>
        <w:t xml:space="preserve"> hwaMemDestPingOffset,</w:t>
      </w:r>
    </w:p>
    <w:p w14:paraId="44074F2E" w14:textId="77777777" w:rsidR="00B64430" w:rsidRDefault="00B64430" w:rsidP="00B64430">
      <w:pPr>
        <w:pStyle w:val="Code"/>
      </w:pPr>
      <w:r>
        <w:t xml:space="preserve">                                </w:t>
      </w:r>
      <w:proofErr w:type="gramStart"/>
      <w:r>
        <w:t>uint16_t</w:t>
      </w:r>
      <w:proofErr w:type="gramEnd"/>
      <w:r>
        <w:t xml:space="preserve"> hwaMemDestPongOffset,</w:t>
      </w:r>
    </w:p>
    <w:p w14:paraId="67757931" w14:textId="77777777" w:rsidR="00B64430" w:rsidRDefault="00B64430" w:rsidP="00B64430">
      <w:pPr>
        <w:pStyle w:val="Code"/>
      </w:pPr>
      <w:r>
        <w:t xml:space="preserve">                                </w:t>
      </w:r>
      <w:proofErr w:type="gramStart"/>
      <w:r>
        <w:t>uint32_t</w:t>
      </w:r>
      <w:proofErr w:type="gramEnd"/>
      <w:r>
        <w:t xml:space="preserve"> option</w:t>
      </w:r>
    </w:p>
    <w:p w14:paraId="20B732B5" w14:textId="77777777" w:rsidR="00B64430" w:rsidRDefault="00B64430" w:rsidP="00B64430">
      <w:pPr>
        <w:pStyle w:val="Code"/>
      </w:pPr>
      <w:r>
        <w:t>)</w:t>
      </w:r>
    </w:p>
    <w:p w14:paraId="2F20FE6E" w14:textId="77777777" w:rsidR="00B64430" w:rsidRDefault="00B64430" w:rsidP="00B64430">
      <w:pPr>
        <w:pStyle w:val="Code"/>
      </w:pPr>
      <w:r>
        <w:t>{</w:t>
      </w:r>
    </w:p>
    <w:p w14:paraId="1FCD900A" w14:textId="77777777" w:rsidR="00B64430" w:rsidRDefault="00B64430" w:rsidP="00B64430">
      <w:pPr>
        <w:pStyle w:val="Code"/>
      </w:pPr>
      <w:r>
        <w:t xml:space="preserve">    HWA_ParamConfig </w:t>
      </w:r>
      <w:proofErr w:type="gramStart"/>
      <w:r>
        <w:t>hwaParamCfg[</w:t>
      </w:r>
      <w:proofErr w:type="gramEnd"/>
      <w:r>
        <w:t>HWAUTIL_NUM_PARAM_SETS_2D];</w:t>
      </w:r>
    </w:p>
    <w:p w14:paraId="2C1B8D73" w14:textId="77777777" w:rsidR="00B64430" w:rsidRDefault="00B64430" w:rsidP="00B64430">
      <w:pPr>
        <w:pStyle w:val="Code"/>
      </w:pPr>
      <w:r>
        <w:t xml:space="preserve">    </w:t>
      </w:r>
      <w:proofErr w:type="gramStart"/>
      <w:r>
        <w:t>uint32_t</w:t>
      </w:r>
      <w:proofErr w:type="gramEnd"/>
      <w:r>
        <w:t xml:space="preserve"> paramsetIdx = 0;</w:t>
      </w:r>
    </w:p>
    <w:p w14:paraId="380E48FF" w14:textId="77777777" w:rsidR="00B64430" w:rsidRDefault="00B64430" w:rsidP="00B64430">
      <w:pPr>
        <w:pStyle w:val="Code"/>
      </w:pPr>
      <w:r>
        <w:t xml:space="preserve">    </w:t>
      </w:r>
      <w:proofErr w:type="gramStart"/>
      <w:r>
        <w:t>int32_t</w:t>
      </w:r>
      <w:proofErr w:type="gramEnd"/>
      <w:r>
        <w:t xml:space="preserve"> errCode = 0;</w:t>
      </w:r>
    </w:p>
    <w:p w14:paraId="17133EC6" w14:textId="77777777" w:rsidR="00B64430" w:rsidRDefault="00B64430" w:rsidP="00B64430">
      <w:pPr>
        <w:pStyle w:val="Code"/>
      </w:pPr>
      <w:r>
        <w:t xml:space="preserve">    </w:t>
      </w:r>
      <w:proofErr w:type="gramStart"/>
      <w:r>
        <w:t>uint32_t</w:t>
      </w:r>
      <w:proofErr w:type="gramEnd"/>
      <w:r>
        <w:t xml:space="preserve"> k;</w:t>
      </w:r>
    </w:p>
    <w:p w14:paraId="585BE721" w14:textId="77777777" w:rsidR="00B64430" w:rsidRDefault="00B64430" w:rsidP="00B64430">
      <w:pPr>
        <w:pStyle w:val="Code"/>
      </w:pPr>
      <w:r>
        <w:t xml:space="preserve">    HWA_InterruptConfig     paramISRConfig;</w:t>
      </w:r>
    </w:p>
    <w:p w14:paraId="2744F704" w14:textId="7318CEE7" w:rsidR="00B64430" w:rsidRDefault="00B64430" w:rsidP="00781BDC">
      <w:pPr>
        <w:pStyle w:val="Code"/>
      </w:pPr>
      <w:r>
        <w:t xml:space="preserve">    </w:t>
      </w:r>
      <w:proofErr w:type="gramStart"/>
      <w:r>
        <w:t>uint32_t</w:t>
      </w:r>
      <w:proofErr w:type="gramEnd"/>
      <w:r>
        <w:t xml:space="preserve"> </w:t>
      </w:r>
      <w:proofErr w:type="spellStart"/>
      <w:r>
        <w:t>numDopplerBins</w:t>
      </w:r>
      <w:proofErr w:type="spellEnd"/>
      <w:r>
        <w:t xml:space="preserve"> = </w:t>
      </w:r>
      <w:proofErr w:type="spellStart"/>
      <w:r>
        <w:t>dopplerFftSize</w:t>
      </w:r>
      <w:proofErr w:type="spellEnd"/>
      <w:r>
        <w:t>;</w:t>
      </w:r>
    </w:p>
    <w:p w14:paraId="761ACA17" w14:textId="419E992E" w:rsidR="00B64430" w:rsidRDefault="00B64430" w:rsidP="00781BDC">
      <w:pPr>
        <w:pStyle w:val="Code"/>
      </w:pPr>
      <w:r>
        <w:t xml:space="preserve">    </w:t>
      </w:r>
      <w:proofErr w:type="gramStart"/>
      <w:r>
        <w:t>memset(</w:t>
      </w:r>
      <w:proofErr w:type="gramEnd"/>
      <w:r>
        <w:t xml:space="preserve"> (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7CC7B921" w14:textId="77777777" w:rsidR="00B64430" w:rsidRDefault="00B64430" w:rsidP="00B64430">
      <w:pPr>
        <w:pStyle w:val="Code"/>
      </w:pPr>
      <w:r>
        <w:t xml:space="preserve">    //Doppler FFT</w:t>
      </w:r>
    </w:p>
    <w:p w14:paraId="15163308" w14:textId="77777777" w:rsidR="00B64430" w:rsidRDefault="00B64430" w:rsidP="00B64430">
      <w:pPr>
        <w:pStyle w:val="Code"/>
      </w:pPr>
      <w:r>
        <w:t xml:space="preserve">    </w:t>
      </w:r>
      <w:proofErr w:type="gramStart"/>
      <w:r>
        <w:t>hwaParamCfg[</w:t>
      </w:r>
      <w:proofErr w:type="gramEnd"/>
      <w:r>
        <w:t xml:space="preserve">paramsetIdx].triggerMode = HWA_TRIG_MODE_DMA; </w:t>
      </w:r>
    </w:p>
    <w:p w14:paraId="0FB0801E" w14:textId="77777777" w:rsidR="00B64430" w:rsidRDefault="00B64430" w:rsidP="00B64430">
      <w:pPr>
        <w:pStyle w:val="Code"/>
      </w:pPr>
      <w:r>
        <w:t xml:space="preserve">    </w:t>
      </w:r>
      <w:proofErr w:type="gramStart"/>
      <w:r>
        <w:t>hwaParamCfg[</w:t>
      </w:r>
      <w:proofErr w:type="gramEnd"/>
      <w:r>
        <w:t xml:space="preserve">paramsetIdx].dmaTriggerSrc = dmaTriggerSourcePing; </w:t>
      </w:r>
    </w:p>
    <w:p w14:paraId="1EFD317D" w14:textId="7C202E24" w:rsidR="00B64430" w:rsidRDefault="00B64430" w:rsidP="00781BDC">
      <w:pPr>
        <w:pStyle w:val="Code"/>
      </w:pPr>
      <w:r>
        <w:t xml:space="preserve">    </w:t>
      </w:r>
      <w:proofErr w:type="gramStart"/>
      <w:r>
        <w:t>hwaParamCfg[</w:t>
      </w:r>
      <w:proofErr w:type="gramEnd"/>
      <w:r>
        <w:t xml:space="preserve">paramsetIdx].accelMode = HWA_ACCELMODE_FFT; </w:t>
      </w:r>
    </w:p>
    <w:p w14:paraId="72604134" w14:textId="77777777" w:rsidR="00B64430" w:rsidRDefault="00B64430" w:rsidP="00B64430">
      <w:pPr>
        <w:pStyle w:val="Code"/>
      </w:pPr>
      <w:r>
        <w:t xml:space="preserve">    </w:t>
      </w:r>
      <w:proofErr w:type="gramStart"/>
      <w:r>
        <w:t>hwaParamCfg[</w:t>
      </w:r>
      <w:proofErr w:type="gramEnd"/>
      <w:r>
        <w:t>paramsetIdx].source.srcAddr = hwaMemSourcePingOffset; // address is relative to start of MEM0</w:t>
      </w:r>
    </w:p>
    <w:p w14:paraId="6437C39A" w14:textId="20F2E448" w:rsidR="00B64430" w:rsidRDefault="00B64430" w:rsidP="00781BDC">
      <w:pPr>
        <w:pStyle w:val="Code"/>
      </w:pPr>
      <w:r>
        <w:t xml:space="preserve">    </w:t>
      </w:r>
      <w:proofErr w:type="gramStart"/>
      <w:r>
        <w:t>hwaParamCfg[</w:t>
      </w:r>
      <w:proofErr w:type="gramEnd"/>
      <w:r>
        <w:t>paramsetIdx].source.srcAcnt = dopplerFftSize - 1; //size in samples - 1</w:t>
      </w:r>
    </w:p>
    <w:p w14:paraId="4A57CB87" w14:textId="77777777" w:rsidR="00B64430" w:rsidRDefault="00B64430" w:rsidP="00B64430">
      <w:pPr>
        <w:pStyle w:val="Code"/>
      </w:pPr>
      <w:r>
        <w:t xml:space="preserve">    </w:t>
      </w:r>
      <w:proofErr w:type="gramStart"/>
      <w:r>
        <w:t>hwaParamCfg[</w:t>
      </w:r>
      <w:proofErr w:type="gramEnd"/>
      <w:r>
        <w:t>paramsetIdx].source.srcAIdx = numVirtualAnt * sizeof(uint32_t); //</w:t>
      </w:r>
    </w:p>
    <w:p w14:paraId="2527D90E" w14:textId="77777777" w:rsidR="00B64430" w:rsidRDefault="00B64430" w:rsidP="00B64430">
      <w:pPr>
        <w:pStyle w:val="Code"/>
      </w:pPr>
      <w:r>
        <w:t xml:space="preserve">    </w:t>
      </w:r>
      <w:proofErr w:type="gramStart"/>
      <w:r>
        <w:t>hwaParamCfg[</w:t>
      </w:r>
      <w:proofErr w:type="gramEnd"/>
      <w:r>
        <w:t xml:space="preserve">paramsetIdx].source.srcBcnt = numVirtualAnt - 1; </w:t>
      </w:r>
    </w:p>
    <w:p w14:paraId="04BEADDB" w14:textId="77777777" w:rsidR="00B64430" w:rsidRDefault="00B64430" w:rsidP="00B64430">
      <w:pPr>
        <w:pStyle w:val="Code"/>
      </w:pPr>
      <w:r>
        <w:t xml:space="preserve">    </w:t>
      </w:r>
      <w:proofErr w:type="gramStart"/>
      <w:r>
        <w:t>hwaParamCfg[</w:t>
      </w:r>
      <w:proofErr w:type="gramEnd"/>
      <w:r>
        <w:t xml:space="preserve">paramsetIdx].source.srcBIdx = sizeof(uint32_t); </w:t>
      </w:r>
    </w:p>
    <w:p w14:paraId="22204DC7" w14:textId="77777777" w:rsidR="00B64430" w:rsidRDefault="00B64430" w:rsidP="00B64430">
      <w:pPr>
        <w:pStyle w:val="Code"/>
      </w:pPr>
      <w:r>
        <w:t xml:space="preserve">    </w:t>
      </w:r>
      <w:proofErr w:type="gramStart"/>
      <w:r>
        <w:t>hwaParamCfg[</w:t>
      </w:r>
      <w:proofErr w:type="gramEnd"/>
      <w:r>
        <w:t xml:space="preserve">paramsetIdx].source.srcShift = 0; </w:t>
      </w:r>
    </w:p>
    <w:p w14:paraId="4C548D01" w14:textId="77777777" w:rsidR="00B64430" w:rsidRDefault="00B64430" w:rsidP="00B64430">
      <w:pPr>
        <w:pStyle w:val="Code"/>
      </w:pPr>
      <w:r>
        <w:t xml:space="preserve">    </w:t>
      </w:r>
      <w:proofErr w:type="gramStart"/>
      <w:r>
        <w:t>hwaParamCfg[</w:t>
      </w:r>
      <w:proofErr w:type="gramEnd"/>
      <w:r>
        <w:t xml:space="preserve">paramsetIdx].source.srcCircShiftWrap = 0; </w:t>
      </w:r>
    </w:p>
    <w:p w14:paraId="62B244AA" w14:textId="77777777" w:rsidR="00B64430" w:rsidRDefault="00B64430" w:rsidP="00B64430">
      <w:pPr>
        <w:pStyle w:val="Code"/>
      </w:pPr>
      <w:r>
        <w:t xml:space="preserve">    </w:t>
      </w:r>
      <w:proofErr w:type="gramStart"/>
      <w:r>
        <w:t>hwaParamCfg[</w:t>
      </w:r>
      <w:proofErr w:type="gramEnd"/>
      <w:r>
        <w:t xml:space="preserve">paramsetIdx].source.srcRealComplex = 0; </w:t>
      </w:r>
    </w:p>
    <w:p w14:paraId="6C011DC6" w14:textId="77777777" w:rsidR="00B64430" w:rsidRDefault="00B64430" w:rsidP="00B64430">
      <w:pPr>
        <w:pStyle w:val="Code"/>
      </w:pPr>
      <w:r>
        <w:t xml:space="preserve">    </w:t>
      </w:r>
      <w:proofErr w:type="gramStart"/>
      <w:r>
        <w:t>hwaParamCfg[</w:t>
      </w:r>
      <w:proofErr w:type="gramEnd"/>
      <w:r>
        <w:t xml:space="preserve">paramsetIdx].source.srcWidth = HWA_SAMPLES_WIDTH_16BIT; </w:t>
      </w:r>
    </w:p>
    <w:p w14:paraId="01E023FA" w14:textId="77777777" w:rsidR="00B64430" w:rsidRDefault="00B64430" w:rsidP="00B64430">
      <w:pPr>
        <w:pStyle w:val="Code"/>
      </w:pPr>
      <w:r>
        <w:t xml:space="preserve">    </w:t>
      </w:r>
      <w:proofErr w:type="gramStart"/>
      <w:r>
        <w:t>hwaParamCfg[</w:t>
      </w:r>
      <w:proofErr w:type="gramEnd"/>
      <w:r>
        <w:t xml:space="preserve">paramsetIdx].source.srcSign = HWA_SAMPLES_SIGNED; </w:t>
      </w:r>
    </w:p>
    <w:p w14:paraId="0ED0E8CB" w14:textId="77777777" w:rsidR="00B64430" w:rsidRDefault="00B64430" w:rsidP="00B64430">
      <w:pPr>
        <w:pStyle w:val="Code"/>
      </w:pPr>
      <w:r>
        <w:t xml:space="preserve">    </w:t>
      </w:r>
      <w:proofErr w:type="gramStart"/>
      <w:r>
        <w:t>hwaParamCfg[</w:t>
      </w:r>
      <w:proofErr w:type="gramEnd"/>
      <w:r>
        <w:t xml:space="preserve">paramsetIdx].source.srcConjugate = 0; </w:t>
      </w:r>
    </w:p>
    <w:p w14:paraId="7F7F6559" w14:textId="77777777" w:rsidR="00B64430" w:rsidRDefault="00B64430" w:rsidP="00B64430">
      <w:pPr>
        <w:pStyle w:val="Code"/>
      </w:pPr>
      <w:r>
        <w:t xml:space="preserve">    </w:t>
      </w:r>
      <w:proofErr w:type="gramStart"/>
      <w:r>
        <w:t>hwaParamCfg[</w:t>
      </w:r>
      <w:proofErr w:type="gramEnd"/>
      <w:r>
        <w:t>paramsetIdx].source.srcScale = 0;</w:t>
      </w:r>
    </w:p>
    <w:p w14:paraId="5560019D" w14:textId="77777777" w:rsidR="00B64430" w:rsidRDefault="00B64430" w:rsidP="00B64430">
      <w:pPr>
        <w:pStyle w:val="Code"/>
      </w:pPr>
      <w:r>
        <w:t xml:space="preserve">    </w:t>
      </w:r>
      <w:proofErr w:type="gramStart"/>
      <w:r>
        <w:t>hwaParamCfg[</w:t>
      </w:r>
      <w:proofErr w:type="gramEnd"/>
      <w:r>
        <w:t xml:space="preserve">paramsetIdx].source.bpmEnable = 0; </w:t>
      </w:r>
    </w:p>
    <w:p w14:paraId="0846EF15" w14:textId="13405C11" w:rsidR="00B64430" w:rsidRDefault="00B64430" w:rsidP="00781BDC">
      <w:pPr>
        <w:pStyle w:val="Code"/>
      </w:pPr>
      <w:r>
        <w:t xml:space="preserve">    </w:t>
      </w:r>
      <w:proofErr w:type="gramStart"/>
      <w:r>
        <w:t>hwaParamCfg[</w:t>
      </w:r>
      <w:proofErr w:type="gramEnd"/>
      <w:r>
        <w:t xml:space="preserve">paramsetIdx].source.bpmPhase = 0; </w:t>
      </w:r>
    </w:p>
    <w:p w14:paraId="244EA942" w14:textId="77777777" w:rsidR="00B64430" w:rsidRDefault="00B64430" w:rsidP="00B64430">
      <w:pPr>
        <w:pStyle w:val="Code"/>
      </w:pPr>
      <w:r>
        <w:t xml:space="preserve">    </w:t>
      </w:r>
      <w:proofErr w:type="gramStart"/>
      <w:r>
        <w:t>hwaParamCfg[</w:t>
      </w:r>
      <w:proofErr w:type="gramEnd"/>
      <w:r>
        <w:t xml:space="preserve">paramsetIdx].dest.dstAddr = hwaMemDestPingOffset; </w:t>
      </w:r>
    </w:p>
    <w:p w14:paraId="78C01E64" w14:textId="77777777" w:rsidR="00B64430" w:rsidRDefault="00B64430" w:rsidP="00B64430">
      <w:pPr>
        <w:pStyle w:val="Code"/>
      </w:pPr>
      <w:r>
        <w:t xml:space="preserve">    </w:t>
      </w:r>
      <w:proofErr w:type="gramStart"/>
      <w:r>
        <w:t>hwaParamCfg[</w:t>
      </w:r>
      <w:proofErr w:type="gramEnd"/>
      <w:r>
        <w:t xml:space="preserve">paramsetIdx].dest.dstAcnt = dopplerFftSize - 1; </w:t>
      </w:r>
    </w:p>
    <w:p w14:paraId="7D5AE539" w14:textId="77777777" w:rsidR="00B64430" w:rsidRDefault="00B64430" w:rsidP="00B64430">
      <w:pPr>
        <w:pStyle w:val="Code"/>
      </w:pPr>
      <w:r>
        <w:t xml:space="preserve">    </w:t>
      </w:r>
      <w:proofErr w:type="gramStart"/>
      <w:r>
        <w:t>hwaParamCfg[</w:t>
      </w:r>
      <w:proofErr w:type="gramEnd"/>
      <w:r>
        <w:t>paramsetIdx].dest.dstAIdx = numVirtualAnt * sizeof(uint32_t); // 16 bytes</w:t>
      </w:r>
    </w:p>
    <w:p w14:paraId="2318C880" w14:textId="77777777" w:rsidR="00B64430" w:rsidRDefault="00B64430" w:rsidP="00B64430">
      <w:pPr>
        <w:pStyle w:val="Code"/>
      </w:pPr>
      <w:r>
        <w:t xml:space="preserve">    </w:t>
      </w:r>
      <w:proofErr w:type="gramStart"/>
      <w:r>
        <w:t>hwaParamCfg[</w:t>
      </w:r>
      <w:proofErr w:type="gramEnd"/>
      <w:r>
        <w:t>paramsetIdx].dest.dstBIdx = sizeof(uint32_t); //should be dont care</w:t>
      </w:r>
    </w:p>
    <w:p w14:paraId="08D095AB" w14:textId="77777777" w:rsidR="00B64430" w:rsidRDefault="00B64430" w:rsidP="00B64430">
      <w:pPr>
        <w:pStyle w:val="Code"/>
      </w:pPr>
      <w:r>
        <w:t xml:space="preserve">    </w:t>
      </w:r>
      <w:proofErr w:type="gramStart"/>
      <w:r>
        <w:t>hwaParamCfg[</w:t>
      </w:r>
      <w:proofErr w:type="gramEnd"/>
      <w:r>
        <w:t>paramsetIdx].dest.dstRealComplex = 0; //same as input - complex</w:t>
      </w:r>
    </w:p>
    <w:p w14:paraId="450A7951" w14:textId="77777777" w:rsidR="00B64430" w:rsidRDefault="00B64430" w:rsidP="00B64430">
      <w:pPr>
        <w:pStyle w:val="Code"/>
      </w:pPr>
      <w:r>
        <w:t xml:space="preserve">    </w:t>
      </w:r>
      <w:proofErr w:type="gramStart"/>
      <w:r>
        <w:t>hwaParamCfg[</w:t>
      </w:r>
      <w:proofErr w:type="gramEnd"/>
      <w:r>
        <w:t>paramsetIdx].dest.dstWidth = HWA_SAMPLES_WIDTH_16BIT; //same as input - 16 bit</w:t>
      </w:r>
    </w:p>
    <w:p w14:paraId="3DDCFB1B" w14:textId="77777777" w:rsidR="00B64430" w:rsidRDefault="00B64430" w:rsidP="00B64430">
      <w:pPr>
        <w:pStyle w:val="Code"/>
      </w:pPr>
      <w:r>
        <w:t xml:space="preserve">    </w:t>
      </w:r>
      <w:proofErr w:type="gramStart"/>
      <w:r>
        <w:t>hwaParamCfg[</w:t>
      </w:r>
      <w:proofErr w:type="gramEnd"/>
      <w:r>
        <w:t>paramsetIdx].dest.dstSign = HWA_SAMPLES_SIGNED; //same as input - signed</w:t>
      </w:r>
    </w:p>
    <w:p w14:paraId="619A1D1D" w14:textId="77777777" w:rsidR="00B64430" w:rsidRDefault="00B64430" w:rsidP="00B64430">
      <w:pPr>
        <w:pStyle w:val="Code"/>
      </w:pPr>
      <w:r>
        <w:t xml:space="preserve">    </w:t>
      </w:r>
      <w:proofErr w:type="gramStart"/>
      <w:r>
        <w:t>hwaParamCfg[</w:t>
      </w:r>
      <w:proofErr w:type="gramEnd"/>
      <w:r>
        <w:t>paramsetIdx].dest.dstConjugate = 0; //no conjugate</w:t>
      </w:r>
    </w:p>
    <w:p w14:paraId="705BC75C" w14:textId="77777777" w:rsidR="00B64430" w:rsidRDefault="00B64430" w:rsidP="00B64430">
      <w:pPr>
        <w:pStyle w:val="Code"/>
      </w:pPr>
      <w:r>
        <w:t xml:space="preserve">    </w:t>
      </w:r>
      <w:proofErr w:type="gramStart"/>
      <w:r>
        <w:t>hwaParamCfg[</w:t>
      </w:r>
      <w:proofErr w:type="gramEnd"/>
      <w:r>
        <w:t>paramsetIdx].dest.dstScale = 8;</w:t>
      </w:r>
    </w:p>
    <w:p w14:paraId="5FD2B9E7" w14:textId="6CB5BC33" w:rsidR="00B64430" w:rsidRDefault="00B64430" w:rsidP="00781BDC">
      <w:pPr>
        <w:pStyle w:val="Code"/>
      </w:pPr>
      <w:r>
        <w:t xml:space="preserve">    </w:t>
      </w:r>
      <w:proofErr w:type="gramStart"/>
      <w:r>
        <w:t>hwaParamCfg[</w:t>
      </w:r>
      <w:proofErr w:type="gramEnd"/>
      <w:r>
        <w:t>paramsetIdx].dest.dstSkipInit = 0; // no skipping</w:t>
      </w:r>
    </w:p>
    <w:p w14:paraId="3232C4A9" w14:textId="77777777" w:rsidR="00B64430" w:rsidRDefault="00B64430" w:rsidP="00B64430">
      <w:pPr>
        <w:pStyle w:val="Code"/>
      </w:pPr>
      <w:r>
        <w:t xml:space="preserve">    </w:t>
      </w:r>
      <w:proofErr w:type="gramStart"/>
      <w:r>
        <w:t>hwaParamCfg[</w:t>
      </w:r>
      <w:proofErr w:type="gramEnd"/>
      <w:r>
        <w:t>paramsetIdx].accelModeArgs.fftMode.fftEn = 1;</w:t>
      </w:r>
    </w:p>
    <w:p w14:paraId="6AE1C5CA" w14:textId="431FD9E3" w:rsidR="00B64430" w:rsidRDefault="00B64430" w:rsidP="00781BDC">
      <w:pPr>
        <w:pStyle w:val="Code"/>
      </w:pPr>
      <w:r>
        <w:t xml:space="preserve">    </w:t>
      </w:r>
      <w:proofErr w:type="spellStart"/>
      <w:proofErr w:type="gramStart"/>
      <w:r>
        <w:t>hwaParamCfg</w:t>
      </w:r>
      <w:proofErr w:type="spellEnd"/>
      <w:r>
        <w:t>[</w:t>
      </w:r>
      <w:proofErr w:type="spellStart"/>
      <w:proofErr w:type="gramEnd"/>
      <w:r>
        <w:t>paramsetIdx</w:t>
      </w:r>
      <w:proofErr w:type="spellEnd"/>
      <w:r>
        <w:t>].</w:t>
      </w:r>
      <w:proofErr w:type="spellStart"/>
      <w:r>
        <w:t>accelModeArgs.fftMode.fftSize</w:t>
      </w:r>
      <w:proofErr w:type="spellEnd"/>
      <w:r>
        <w:t xml:space="preserve"> = log2Approx(</w:t>
      </w:r>
      <w:proofErr w:type="spellStart"/>
      <w:r>
        <w:t>dopplerFftSize</w:t>
      </w:r>
      <w:proofErr w:type="spellEnd"/>
      <w:r>
        <w:t>);</w:t>
      </w:r>
    </w:p>
    <w:p w14:paraId="76C906EC" w14:textId="72A8A825" w:rsidR="00B64430" w:rsidRDefault="00B64430" w:rsidP="001F70C8">
      <w:pPr>
        <w:pStyle w:val="Code"/>
      </w:pPr>
      <w:r>
        <w:t xml:space="preserve">    </w:t>
      </w:r>
      <w:proofErr w:type="gramStart"/>
      <w:r>
        <w:t>hwaParamCfg[</w:t>
      </w:r>
      <w:proofErr w:type="gramEnd"/>
      <w:r>
        <w:t>paramsetIdx].accelModeArgs.fftMode.butterflyScaling = (dopplerFftSize - 1) &gt;&gt; 1;</w:t>
      </w:r>
    </w:p>
    <w:p w14:paraId="191B78E8" w14:textId="77777777" w:rsidR="00B64430" w:rsidRDefault="00B64430" w:rsidP="00B64430">
      <w:pPr>
        <w:pStyle w:val="Code"/>
      </w:pPr>
      <w:r>
        <w:t xml:space="preserve">    </w:t>
      </w:r>
      <w:proofErr w:type="gramStart"/>
      <w:r>
        <w:t>hwaParamCfg[</w:t>
      </w:r>
      <w:proofErr w:type="gramEnd"/>
      <w:r>
        <w:t>paramsetIdx].accelModeArgs.fftMode.interfZeroOutEn = 0; //disabled</w:t>
      </w:r>
    </w:p>
    <w:p w14:paraId="4DFA28C8" w14:textId="77777777" w:rsidR="00B64430" w:rsidRDefault="00B64430" w:rsidP="00B64430">
      <w:pPr>
        <w:pStyle w:val="Code"/>
      </w:pPr>
      <w:r>
        <w:t xml:space="preserve">    </w:t>
      </w:r>
      <w:proofErr w:type="gramStart"/>
      <w:r>
        <w:t>hwaParamCfg[</w:t>
      </w:r>
      <w:proofErr w:type="gramEnd"/>
      <w:r>
        <w:t>paramsetIdx].accelModeArgs.fftMode.windowEn = 0; //enabled</w:t>
      </w:r>
    </w:p>
    <w:p w14:paraId="10FB6BF5" w14:textId="77777777" w:rsidR="00B64430" w:rsidRDefault="00B64430" w:rsidP="00B64430">
      <w:pPr>
        <w:pStyle w:val="Code"/>
      </w:pPr>
      <w:r>
        <w:t xml:space="preserve">    </w:t>
      </w:r>
      <w:proofErr w:type="gramStart"/>
      <w:r>
        <w:t>hwaParamCfg[</w:t>
      </w:r>
      <w:proofErr w:type="gramEnd"/>
      <w:r>
        <w:t>paramsetIdx].accelModeArgs.fftMode.windowStart = 0; //start of window RAM</w:t>
      </w:r>
    </w:p>
    <w:p w14:paraId="18694DAE" w14:textId="77777777" w:rsidR="00B64430" w:rsidRDefault="00B64430" w:rsidP="00B64430">
      <w:pPr>
        <w:pStyle w:val="Code"/>
      </w:pPr>
      <w:r>
        <w:t xml:space="preserve">    </w:t>
      </w:r>
      <w:proofErr w:type="gramStart"/>
      <w:r>
        <w:t>hwaParamCfg[</w:t>
      </w:r>
      <w:proofErr w:type="gramEnd"/>
      <w:r>
        <w:t>paramsetIdx].accelModeArgs.fftMode.winSymm = 1; //non-symmetric - in demo do we make this symmetric</w:t>
      </w:r>
    </w:p>
    <w:p w14:paraId="14EB3754" w14:textId="25B3DB67" w:rsidR="00B64430" w:rsidRDefault="00B64430" w:rsidP="001F70C8">
      <w:pPr>
        <w:pStyle w:val="Code"/>
      </w:pPr>
      <w:r>
        <w:t xml:space="preserve">    </w:t>
      </w:r>
      <w:proofErr w:type="gramStart"/>
      <w:r>
        <w:t>hwaParamCfg[</w:t>
      </w:r>
      <w:proofErr w:type="gramEnd"/>
      <w:r>
        <w:t>paramsetIdx].accelModeArgs.fftMode.winInterpolateMod</w:t>
      </w:r>
      <w:r w:rsidR="001F70C8">
        <w:t>e = 0; //fftsize is less than 1k</w:t>
      </w:r>
    </w:p>
    <w:p w14:paraId="1EB64E5C" w14:textId="77777777" w:rsidR="00B64430" w:rsidRDefault="00B64430" w:rsidP="00B64430">
      <w:pPr>
        <w:pStyle w:val="Code"/>
      </w:pPr>
      <w:r>
        <w:t xml:space="preserve">    </w:t>
      </w:r>
      <w:proofErr w:type="gramStart"/>
      <w:r>
        <w:t>if(</w:t>
      </w:r>
      <w:proofErr w:type="gramEnd"/>
      <w:r>
        <w:t>option == (uint32_t)DATA_PATH_CHAIN_SEPARATE_LOGMAG)</w:t>
      </w:r>
    </w:p>
    <w:p w14:paraId="52E8E5C7" w14:textId="77777777" w:rsidR="00B64430" w:rsidRDefault="00B64430" w:rsidP="00B64430">
      <w:pPr>
        <w:pStyle w:val="Code"/>
      </w:pPr>
      <w:r>
        <w:lastRenderedPageBreak/>
        <w:t xml:space="preserve">    {</w:t>
      </w:r>
    </w:p>
    <w:p w14:paraId="4BC3F2A3" w14:textId="77777777" w:rsidR="00B64430" w:rsidRDefault="00B64430" w:rsidP="00B64430">
      <w:pPr>
        <w:pStyle w:val="Code"/>
      </w:pPr>
      <w:r>
        <w:t xml:space="preserve">        </w:t>
      </w:r>
      <w:proofErr w:type="gramStart"/>
      <w:r>
        <w:t>hwaParamCfg[</w:t>
      </w:r>
      <w:proofErr w:type="gramEnd"/>
      <w:r>
        <w:t>paramsetIdx].accelModeArgs.fftMode.magLogEn = HWA_FFT_MODE_MAGNITUDE_LOG2_DISABLED;</w:t>
      </w:r>
    </w:p>
    <w:p w14:paraId="37402DE8" w14:textId="77777777" w:rsidR="00B64430" w:rsidRDefault="00B64430" w:rsidP="00B64430">
      <w:pPr>
        <w:pStyle w:val="Code"/>
      </w:pPr>
      <w:r>
        <w:t xml:space="preserve">    }</w:t>
      </w:r>
    </w:p>
    <w:p w14:paraId="342DFD31" w14:textId="77777777" w:rsidR="00B64430" w:rsidRDefault="00B64430" w:rsidP="00B64430">
      <w:pPr>
        <w:pStyle w:val="Code"/>
      </w:pPr>
      <w:r>
        <w:t xml:space="preserve">    </w:t>
      </w:r>
      <w:proofErr w:type="gramStart"/>
      <w:r>
        <w:t>else</w:t>
      </w:r>
      <w:proofErr w:type="gramEnd"/>
      <w:r>
        <w:t xml:space="preserve">    </w:t>
      </w:r>
    </w:p>
    <w:p w14:paraId="63570775" w14:textId="77777777" w:rsidR="00B64430" w:rsidRDefault="00B64430" w:rsidP="00B64430">
      <w:pPr>
        <w:pStyle w:val="Code"/>
      </w:pPr>
      <w:r>
        <w:t xml:space="preserve">    {</w:t>
      </w:r>
    </w:p>
    <w:p w14:paraId="1CC5F85C" w14:textId="77777777" w:rsidR="00B64430" w:rsidRDefault="00B64430" w:rsidP="00B64430">
      <w:pPr>
        <w:pStyle w:val="Code"/>
      </w:pPr>
      <w:r>
        <w:t xml:space="preserve">        </w:t>
      </w:r>
      <w:proofErr w:type="gramStart"/>
      <w:r>
        <w:t>hwaParamCfg[</w:t>
      </w:r>
      <w:proofErr w:type="gramEnd"/>
      <w:r>
        <w:t>paramsetIdx].accelModeArgs.fftMode.magLogEn = HWA_FFT_MODE_MAGNITUDE_LOG2_ENABLED;</w:t>
      </w:r>
    </w:p>
    <w:p w14:paraId="71D5A7A1" w14:textId="77777777" w:rsidR="00B64430" w:rsidRDefault="00B64430" w:rsidP="00B64430">
      <w:pPr>
        <w:pStyle w:val="Code"/>
      </w:pPr>
      <w:r>
        <w:t xml:space="preserve">    }</w:t>
      </w:r>
    </w:p>
    <w:p w14:paraId="2C8CACE6" w14:textId="77777777" w:rsidR="00B64430" w:rsidRDefault="00B64430" w:rsidP="00B64430">
      <w:pPr>
        <w:pStyle w:val="Code"/>
      </w:pPr>
      <w:r>
        <w:t xml:space="preserve">        </w:t>
      </w:r>
    </w:p>
    <w:p w14:paraId="2BD1AC21" w14:textId="77777777" w:rsidR="00B64430" w:rsidRDefault="00B64430" w:rsidP="00B64430">
      <w:pPr>
        <w:pStyle w:val="Code"/>
      </w:pPr>
      <w:r>
        <w:t xml:space="preserve">    </w:t>
      </w:r>
      <w:proofErr w:type="gramStart"/>
      <w:r>
        <w:t>hwaParamCfg[</w:t>
      </w:r>
      <w:proofErr w:type="gramEnd"/>
      <w:r>
        <w:t>paramsetIdx].accelModeArgs.fftMode.fftOutMode = HWA_FFT_MODE_OUTPUT_DEFAULT;</w:t>
      </w:r>
    </w:p>
    <w:p w14:paraId="25C526C9" w14:textId="77777777" w:rsidR="00B64430" w:rsidRDefault="00B64430" w:rsidP="00B64430">
      <w:pPr>
        <w:pStyle w:val="Code"/>
      </w:pPr>
    </w:p>
    <w:p w14:paraId="176DBAB9" w14:textId="77777777" w:rsidR="00B64430" w:rsidRDefault="00B64430" w:rsidP="00B64430">
      <w:pPr>
        <w:pStyle w:val="Code"/>
      </w:pPr>
      <w:r>
        <w:t xml:space="preserve">    </w:t>
      </w:r>
      <w:proofErr w:type="gramStart"/>
      <w:r>
        <w:t>hwaParamCfg[</w:t>
      </w:r>
      <w:proofErr w:type="gramEnd"/>
      <w:r>
        <w:t>paramsetIdx].complexMultiply.mode = HWA_COMPLEX_MULTIPLY_MODE_DISABLE;</w:t>
      </w:r>
    </w:p>
    <w:p w14:paraId="67A10C8B" w14:textId="77777777" w:rsidR="00B64430" w:rsidRDefault="00B64430" w:rsidP="00B64430">
      <w:pPr>
        <w:pStyle w:val="Code"/>
      </w:pPr>
      <w:r>
        <w:t xml:space="preserve">    </w:t>
      </w:r>
      <w:proofErr w:type="gramStart"/>
      <w:r>
        <w:t>errCode</w:t>
      </w:r>
      <w:proofErr w:type="gramEnd"/>
      <w:r>
        <w:t xml:space="preserve"> = HWA_configParamSet(handle, paramSetStartIdx+paramsetIdx, &amp;hwaParamCfg[paramsetIdx], NULL);</w:t>
      </w:r>
    </w:p>
    <w:p w14:paraId="286B1953" w14:textId="77777777" w:rsidR="00B64430" w:rsidRDefault="00B64430" w:rsidP="00B64430">
      <w:pPr>
        <w:pStyle w:val="Code"/>
      </w:pPr>
      <w:r>
        <w:t xml:space="preserve">    </w:t>
      </w:r>
      <w:proofErr w:type="gramStart"/>
      <w:r>
        <w:t>if</w:t>
      </w:r>
      <w:proofErr w:type="gramEnd"/>
      <w:r>
        <w:t xml:space="preserve"> (errCode != 0)</w:t>
      </w:r>
    </w:p>
    <w:p w14:paraId="2FB73D0D" w14:textId="77777777" w:rsidR="00B64430" w:rsidRDefault="00B64430" w:rsidP="00B64430">
      <w:pPr>
        <w:pStyle w:val="Code"/>
      </w:pPr>
      <w:r>
        <w:t xml:space="preserve">    {</w:t>
      </w:r>
    </w:p>
    <w:p w14:paraId="23ADE288" w14:textId="77777777" w:rsidR="00B64430" w:rsidRDefault="00B64430" w:rsidP="00B64430">
      <w:pPr>
        <w:pStyle w:val="Code"/>
      </w:pPr>
      <w:r>
        <w:t xml:space="preserve">        //System_</w:t>
      </w:r>
      <w:proofErr w:type="gramStart"/>
      <w:r>
        <w:t>printf(</w:t>
      </w:r>
      <w:proofErr w:type="gramEnd"/>
      <w:r>
        <w:t>"Error: HWA_configParamSet(%d) returned %d\n", paramSetStartIdx+paramsetIdx, errCode);</w:t>
      </w:r>
    </w:p>
    <w:p w14:paraId="60D847D5" w14:textId="77777777" w:rsidR="00B64430" w:rsidRDefault="00B64430" w:rsidP="00B64430">
      <w:pPr>
        <w:pStyle w:val="Code"/>
      </w:pPr>
      <w:r>
        <w:t xml:space="preserve">        MmwDemo_debugAssert (0);</w:t>
      </w:r>
    </w:p>
    <w:p w14:paraId="64489AB5" w14:textId="77777777" w:rsidR="00B64430" w:rsidRDefault="00B64430" w:rsidP="00B64430">
      <w:pPr>
        <w:pStyle w:val="Code"/>
      </w:pPr>
      <w:r>
        <w:t xml:space="preserve">        </w:t>
      </w:r>
      <w:proofErr w:type="gramStart"/>
      <w:r>
        <w:t>return</w:t>
      </w:r>
      <w:proofErr w:type="gramEnd"/>
      <w:r>
        <w:t>;</w:t>
      </w:r>
    </w:p>
    <w:p w14:paraId="5063F3E9" w14:textId="77777777" w:rsidR="00B64430" w:rsidRDefault="00B64430" w:rsidP="00B64430">
      <w:pPr>
        <w:pStyle w:val="Code"/>
      </w:pPr>
      <w:r>
        <w:t xml:space="preserve">    }</w:t>
      </w:r>
    </w:p>
    <w:p w14:paraId="348E5C14" w14:textId="77777777" w:rsidR="00B64430" w:rsidRDefault="00B64430" w:rsidP="00B64430">
      <w:pPr>
        <w:pStyle w:val="Code"/>
      </w:pPr>
      <w:r>
        <w:t xml:space="preserve">    </w:t>
      </w:r>
      <w:proofErr w:type="gramStart"/>
      <w:r>
        <w:t>for</w:t>
      </w:r>
      <w:proofErr w:type="gramEnd"/>
      <w:r>
        <w:t xml:space="preserve"> (paramsetIdx = 1; paramsetIdx &lt; numRangeBinsPerIter; paramsetIdx++)</w:t>
      </w:r>
    </w:p>
    <w:p w14:paraId="546F2FC0" w14:textId="77777777" w:rsidR="00B64430" w:rsidRDefault="00B64430" w:rsidP="00B64430">
      <w:pPr>
        <w:pStyle w:val="Code"/>
      </w:pPr>
      <w:r>
        <w:t xml:space="preserve">    {</w:t>
      </w:r>
    </w:p>
    <w:p w14:paraId="4887B357" w14:textId="77777777" w:rsidR="00B64430" w:rsidRDefault="00B64430" w:rsidP="00B64430">
      <w:pPr>
        <w:pStyle w:val="Code"/>
      </w:pPr>
      <w:r>
        <w:t xml:space="preserve">        </w:t>
      </w:r>
      <w:proofErr w:type="gramStart"/>
      <w:r>
        <w:t>hwaParamCfg[</w:t>
      </w:r>
      <w:proofErr w:type="gramEnd"/>
      <w:r>
        <w:t>paramsetIdx] = hwaParamCfg[paramsetIdx-1];</w:t>
      </w:r>
    </w:p>
    <w:p w14:paraId="18F7DB3D" w14:textId="77777777" w:rsidR="00B64430" w:rsidRDefault="00B64430" w:rsidP="00B64430">
      <w:pPr>
        <w:pStyle w:val="Code"/>
      </w:pPr>
      <w:r>
        <w:t xml:space="preserve">        </w:t>
      </w:r>
      <w:proofErr w:type="gramStart"/>
      <w:r>
        <w:t>hwaParamCfg[</w:t>
      </w:r>
      <w:proofErr w:type="gramEnd"/>
      <w:r>
        <w:t>paramsetIdx].source.srcAddr += sizeof(uint32_t) * numVirtualAnt * dopplerFftSize;</w:t>
      </w:r>
    </w:p>
    <w:p w14:paraId="77A26356" w14:textId="77777777" w:rsidR="00B64430" w:rsidRDefault="00B64430" w:rsidP="00B64430">
      <w:pPr>
        <w:pStyle w:val="Code"/>
      </w:pPr>
      <w:r>
        <w:t xml:space="preserve">        </w:t>
      </w:r>
      <w:proofErr w:type="gramStart"/>
      <w:r>
        <w:t>hwaParamCfg[</w:t>
      </w:r>
      <w:proofErr w:type="gramEnd"/>
      <w:r>
        <w:t>paramsetIdx].dest.dstAddr += sizeof(uint32_t) * numVirtualAnt * dopplerFftSize;</w:t>
      </w:r>
    </w:p>
    <w:p w14:paraId="2BC9D294" w14:textId="77777777" w:rsidR="00B64430" w:rsidRDefault="00B64430" w:rsidP="00B64430">
      <w:pPr>
        <w:pStyle w:val="Code"/>
      </w:pPr>
      <w:r>
        <w:t xml:space="preserve">        </w:t>
      </w:r>
      <w:proofErr w:type="gramStart"/>
      <w:r>
        <w:t>hwaParamCfg[</w:t>
      </w:r>
      <w:proofErr w:type="gramEnd"/>
      <w:r>
        <w:t>paramsetIdx].triggerMode = HWA_TRIG_MODE_IMMEDIATE;</w:t>
      </w:r>
    </w:p>
    <w:p w14:paraId="78A046D0" w14:textId="77777777" w:rsidR="00B64430" w:rsidRDefault="00B64430" w:rsidP="00B64430">
      <w:pPr>
        <w:pStyle w:val="Code"/>
      </w:pPr>
    </w:p>
    <w:p w14:paraId="37C98B9B" w14:textId="77777777" w:rsidR="00B64430" w:rsidRDefault="00B64430" w:rsidP="00B64430">
      <w:pPr>
        <w:pStyle w:val="Code"/>
      </w:pPr>
      <w:r>
        <w:t xml:space="preserve">        </w:t>
      </w:r>
      <w:proofErr w:type="gramStart"/>
      <w:r>
        <w:t>errCode</w:t>
      </w:r>
      <w:proofErr w:type="gramEnd"/>
      <w:r>
        <w:t xml:space="preserve"> = HWA_configParamSet(handle, paramSetStartIdx+paramsetIdx, &amp;hwaParamCfg[paramsetIdx], NULL);</w:t>
      </w:r>
    </w:p>
    <w:p w14:paraId="49FD7E78" w14:textId="77777777" w:rsidR="00B64430" w:rsidRDefault="00B64430" w:rsidP="00B64430">
      <w:pPr>
        <w:pStyle w:val="Code"/>
      </w:pPr>
      <w:r>
        <w:t xml:space="preserve">        </w:t>
      </w:r>
      <w:proofErr w:type="gramStart"/>
      <w:r>
        <w:t>if</w:t>
      </w:r>
      <w:proofErr w:type="gramEnd"/>
      <w:r>
        <w:t xml:space="preserve"> (errCode != 0)</w:t>
      </w:r>
    </w:p>
    <w:p w14:paraId="1CE98E2C" w14:textId="77777777" w:rsidR="00B64430" w:rsidRDefault="00B64430" w:rsidP="00B64430">
      <w:pPr>
        <w:pStyle w:val="Code"/>
      </w:pPr>
      <w:r>
        <w:t xml:space="preserve">        {</w:t>
      </w:r>
    </w:p>
    <w:p w14:paraId="46FFF9E3" w14:textId="12F0807F" w:rsidR="00B64430" w:rsidRDefault="00B64430" w:rsidP="00B64430">
      <w:pPr>
        <w:pStyle w:val="Code"/>
      </w:pPr>
      <w:proofErr w:type="spellStart"/>
      <w:proofErr w:type="gramStart"/>
      <w:r>
        <w:t>paramSetStartIdx+</w:t>
      </w:r>
      <w:proofErr w:type="gramEnd"/>
      <w:r>
        <w:t>paramsetIdx</w:t>
      </w:r>
      <w:proofErr w:type="spellEnd"/>
      <w:r>
        <w:t xml:space="preserve">, </w:t>
      </w:r>
      <w:proofErr w:type="spellStart"/>
      <w:r>
        <w:t>errCode</w:t>
      </w:r>
      <w:proofErr w:type="spellEnd"/>
      <w:r>
        <w:t>);</w:t>
      </w:r>
    </w:p>
    <w:p w14:paraId="65225360" w14:textId="77777777" w:rsidR="00B64430" w:rsidRDefault="00B64430" w:rsidP="00B64430">
      <w:pPr>
        <w:pStyle w:val="Code"/>
      </w:pPr>
      <w:r>
        <w:t xml:space="preserve">            MmwDemo_debugAssert (0);</w:t>
      </w:r>
    </w:p>
    <w:p w14:paraId="70E588E0" w14:textId="77777777" w:rsidR="00B64430" w:rsidRDefault="00B64430" w:rsidP="00B64430">
      <w:pPr>
        <w:pStyle w:val="Code"/>
      </w:pPr>
      <w:r>
        <w:t xml:space="preserve">            </w:t>
      </w:r>
      <w:proofErr w:type="gramStart"/>
      <w:r>
        <w:t>return</w:t>
      </w:r>
      <w:proofErr w:type="gramEnd"/>
      <w:r>
        <w:t>;</w:t>
      </w:r>
    </w:p>
    <w:p w14:paraId="30C0F502" w14:textId="77777777" w:rsidR="00B64430" w:rsidRDefault="00B64430" w:rsidP="00B64430">
      <w:pPr>
        <w:pStyle w:val="Code"/>
      </w:pPr>
      <w:r>
        <w:t xml:space="preserve">        }</w:t>
      </w:r>
    </w:p>
    <w:p w14:paraId="75841C79" w14:textId="77777777" w:rsidR="00B64430" w:rsidRDefault="00B64430" w:rsidP="00B64430">
      <w:pPr>
        <w:pStyle w:val="Code"/>
      </w:pPr>
      <w:r>
        <w:t xml:space="preserve">    }</w:t>
      </w:r>
    </w:p>
    <w:p w14:paraId="6115AB2A" w14:textId="77777777" w:rsidR="00B64430" w:rsidRDefault="00B64430" w:rsidP="00B64430">
      <w:pPr>
        <w:pStyle w:val="Code"/>
      </w:pPr>
      <w:r>
        <w:t xml:space="preserve">    </w:t>
      </w:r>
      <w:proofErr w:type="gramStart"/>
      <w:r>
        <w:t>memset(</w:t>
      </w:r>
      <w:proofErr w:type="gramEnd"/>
      <w:r>
        <w:t xml:space="preserve"> (void*) &amp;hwaParamCfg[paramsetIdx], 0, sizeof(HWA_ParamConfig));</w:t>
      </w:r>
    </w:p>
    <w:p w14:paraId="17544440" w14:textId="77777777" w:rsidR="00B64430" w:rsidRDefault="00B64430" w:rsidP="00B64430">
      <w:pPr>
        <w:pStyle w:val="Code"/>
      </w:pPr>
      <w:r>
        <w:t xml:space="preserve">    </w:t>
      </w:r>
      <w:proofErr w:type="gramStart"/>
      <w:r>
        <w:t>hwaParamCfg[</w:t>
      </w:r>
      <w:proofErr w:type="gramEnd"/>
      <w:r>
        <w:t>paramsetIdx].triggerMode = HWA_TRIG_MODE_IMMEDIATE; //Immediate following first - in demo this should be HWA_TRIG_MODE_DFE</w:t>
      </w:r>
    </w:p>
    <w:p w14:paraId="05784D4A" w14:textId="6EAEE443" w:rsidR="00B64430" w:rsidRDefault="00B64430" w:rsidP="001F70C8">
      <w:pPr>
        <w:pStyle w:val="Code"/>
      </w:pPr>
      <w:r>
        <w:t xml:space="preserve">    </w:t>
      </w:r>
      <w:proofErr w:type="gramStart"/>
      <w:r>
        <w:t>hwaParamCfg[</w:t>
      </w:r>
      <w:proofErr w:type="gramEnd"/>
      <w:r>
        <w:t>paramsetIdx].accelMode = HWA_ACCELMODE_FFT; //do FFT</w:t>
      </w:r>
    </w:p>
    <w:p w14:paraId="7339B87E" w14:textId="77777777" w:rsidR="00B64430" w:rsidRDefault="00B64430" w:rsidP="00B64430">
      <w:pPr>
        <w:pStyle w:val="Code"/>
      </w:pPr>
      <w:r>
        <w:t xml:space="preserve">    </w:t>
      </w:r>
      <w:proofErr w:type="gramStart"/>
      <w:r>
        <w:t>hwaParamCfg[</w:t>
      </w:r>
      <w:proofErr w:type="gramEnd"/>
      <w:r>
        <w:t>paramsetIdx].source.srcAddr = hwaMemDestPingOffset; // address is relative to start of MEM0</w:t>
      </w:r>
    </w:p>
    <w:p w14:paraId="0867A4DA" w14:textId="77777777" w:rsidR="00B64430" w:rsidRDefault="00B64430" w:rsidP="00B64430">
      <w:pPr>
        <w:pStyle w:val="Code"/>
      </w:pPr>
      <w:r>
        <w:t xml:space="preserve">    </w:t>
      </w:r>
      <w:proofErr w:type="gramStart"/>
      <w:r>
        <w:t>hwaParamCfg[</w:t>
      </w:r>
      <w:proofErr w:type="gramEnd"/>
      <w:r>
        <w:t>paramsetIdx].source.srcAcnt = numDopplerBins * numVirtualAnt * numRangeBinsPerIter - 1; //size in samples - 1</w:t>
      </w:r>
    </w:p>
    <w:p w14:paraId="0B2BE20A" w14:textId="77777777" w:rsidR="00B64430" w:rsidRDefault="00B64430" w:rsidP="00B64430">
      <w:pPr>
        <w:pStyle w:val="Code"/>
      </w:pPr>
      <w:r>
        <w:t xml:space="preserve">    </w:t>
      </w:r>
      <w:proofErr w:type="gramStart"/>
      <w:r>
        <w:t>hwaParamCfg[</w:t>
      </w:r>
      <w:proofErr w:type="gramEnd"/>
      <w:r>
        <w:t>paramsetIdx].source.srcAIdx = sizeof(uint32_t); //</w:t>
      </w:r>
    </w:p>
    <w:p w14:paraId="2D8B5EDE" w14:textId="77777777" w:rsidR="00B64430" w:rsidRDefault="00B64430" w:rsidP="00B64430">
      <w:pPr>
        <w:pStyle w:val="Code"/>
      </w:pPr>
      <w:r>
        <w:t xml:space="preserve">    </w:t>
      </w:r>
      <w:proofErr w:type="gramStart"/>
      <w:r>
        <w:t>hwaParamCfg[</w:t>
      </w:r>
      <w:proofErr w:type="gramEnd"/>
      <w:r>
        <w:t>paramsetIdx].source.srcBcnt = 0; //no iterations here</w:t>
      </w:r>
    </w:p>
    <w:p w14:paraId="56C33E31" w14:textId="77777777" w:rsidR="00B64430" w:rsidRDefault="00B64430" w:rsidP="00B64430">
      <w:pPr>
        <w:pStyle w:val="Code"/>
      </w:pPr>
      <w:r>
        <w:t xml:space="preserve">    </w:t>
      </w:r>
      <w:proofErr w:type="gramStart"/>
      <w:r>
        <w:t>hwaParamCfg[</w:t>
      </w:r>
      <w:proofErr w:type="gramEnd"/>
      <w:r>
        <w:t>paramsetIdx].source.srcBIdx = 0; //should be dont care</w:t>
      </w:r>
    </w:p>
    <w:p w14:paraId="1B35CBF3" w14:textId="77777777" w:rsidR="00B64430" w:rsidRDefault="00B64430" w:rsidP="00B64430">
      <w:pPr>
        <w:pStyle w:val="Code"/>
      </w:pPr>
      <w:r>
        <w:t xml:space="preserve">    </w:t>
      </w:r>
      <w:proofErr w:type="gramStart"/>
      <w:r>
        <w:t>hwaParamCfg[</w:t>
      </w:r>
      <w:proofErr w:type="gramEnd"/>
      <w:r>
        <w:t>paramsetIdx].source.srcShift = 0; //no shift</w:t>
      </w:r>
    </w:p>
    <w:p w14:paraId="79DDDD33" w14:textId="77777777" w:rsidR="00B64430" w:rsidRDefault="00B64430" w:rsidP="00B64430">
      <w:pPr>
        <w:pStyle w:val="Code"/>
      </w:pPr>
      <w:r>
        <w:lastRenderedPageBreak/>
        <w:t xml:space="preserve">    </w:t>
      </w:r>
      <w:proofErr w:type="gramStart"/>
      <w:r>
        <w:t>hwaParamCfg[</w:t>
      </w:r>
      <w:proofErr w:type="gramEnd"/>
      <w:r>
        <w:t>paramsetIdx].source.srcCircShiftWrap = 0; //no shift</w:t>
      </w:r>
    </w:p>
    <w:p w14:paraId="4F7BE902" w14:textId="77777777" w:rsidR="00B64430" w:rsidRDefault="00B64430" w:rsidP="00B64430">
      <w:pPr>
        <w:pStyle w:val="Code"/>
      </w:pPr>
      <w:r>
        <w:t xml:space="preserve">    </w:t>
      </w:r>
      <w:proofErr w:type="gramStart"/>
      <w:r>
        <w:t>hwaParamCfg[</w:t>
      </w:r>
      <w:proofErr w:type="gramEnd"/>
      <w:r>
        <w:t>paramsetIdx].source.srcRealComplex = 0; //complex data</w:t>
      </w:r>
    </w:p>
    <w:p w14:paraId="5FA6D8C0" w14:textId="77777777" w:rsidR="00B64430" w:rsidRDefault="00B64430" w:rsidP="00B64430">
      <w:pPr>
        <w:pStyle w:val="Code"/>
      </w:pPr>
      <w:r>
        <w:t xml:space="preserve">    </w:t>
      </w:r>
      <w:proofErr w:type="gramStart"/>
      <w:r>
        <w:t>hwaParamCfg[</w:t>
      </w:r>
      <w:proofErr w:type="gramEnd"/>
      <w:r>
        <w:t>paramsetIdx].source.srcWidth = HWA_SAMPLES_WIDTH_16BIT; //16-bit</w:t>
      </w:r>
    </w:p>
    <w:p w14:paraId="1ED63497" w14:textId="77777777" w:rsidR="00B64430" w:rsidRDefault="00B64430" w:rsidP="00B64430">
      <w:pPr>
        <w:pStyle w:val="Code"/>
      </w:pPr>
      <w:r>
        <w:t xml:space="preserve">    </w:t>
      </w:r>
      <w:proofErr w:type="gramStart"/>
      <w:r>
        <w:t>hwaParamCfg[</w:t>
      </w:r>
      <w:proofErr w:type="gramEnd"/>
      <w:r>
        <w:t>paramsetIdx].source.srcSign = HWA_SAMPLES_SIGNED; //signed</w:t>
      </w:r>
    </w:p>
    <w:p w14:paraId="1AAC3B7B" w14:textId="77777777" w:rsidR="00B64430" w:rsidRDefault="00B64430" w:rsidP="00B64430">
      <w:pPr>
        <w:pStyle w:val="Code"/>
      </w:pPr>
      <w:r>
        <w:t xml:space="preserve">    </w:t>
      </w:r>
      <w:proofErr w:type="gramStart"/>
      <w:r>
        <w:t>hwaParamCfg[</w:t>
      </w:r>
      <w:proofErr w:type="gramEnd"/>
      <w:r>
        <w:t>paramsetIdx].source.srcConjugate = 0; //no conjugate</w:t>
      </w:r>
    </w:p>
    <w:p w14:paraId="5C72A11E" w14:textId="77777777" w:rsidR="00B64430" w:rsidRDefault="00B64430" w:rsidP="00B64430">
      <w:pPr>
        <w:pStyle w:val="Code"/>
      </w:pPr>
      <w:r>
        <w:t xml:space="preserve">    </w:t>
      </w:r>
      <w:proofErr w:type="gramStart"/>
      <w:r>
        <w:t>hwaParamCfg[</w:t>
      </w:r>
      <w:proofErr w:type="gramEnd"/>
      <w:r>
        <w:t>paramsetIdx].source.srcScale = 0;</w:t>
      </w:r>
    </w:p>
    <w:p w14:paraId="349BE805" w14:textId="77777777" w:rsidR="00B64430" w:rsidRDefault="00B64430" w:rsidP="00B64430">
      <w:pPr>
        <w:pStyle w:val="Code"/>
      </w:pPr>
      <w:r>
        <w:t xml:space="preserve">    </w:t>
      </w:r>
      <w:proofErr w:type="gramStart"/>
      <w:r>
        <w:t>hwaParamCfg[</w:t>
      </w:r>
      <w:proofErr w:type="gramEnd"/>
      <w:r>
        <w:t>paramsetIdx].source.bpmEnable = 0; //bpm removal not enabled</w:t>
      </w:r>
    </w:p>
    <w:p w14:paraId="751BD496" w14:textId="203179DE" w:rsidR="00B64430" w:rsidRDefault="00B64430" w:rsidP="001F70C8">
      <w:pPr>
        <w:pStyle w:val="Code"/>
      </w:pPr>
      <w:r>
        <w:t xml:space="preserve">    </w:t>
      </w:r>
      <w:proofErr w:type="gramStart"/>
      <w:r>
        <w:t>hwaParamCfg[</w:t>
      </w:r>
      <w:proofErr w:type="gramEnd"/>
      <w:r>
        <w:t>paramsetIdx].source.bpmPhase = 0; //</w:t>
      </w:r>
      <w:proofErr w:type="spellStart"/>
      <w:r>
        <w:t>dont</w:t>
      </w:r>
      <w:proofErr w:type="spellEnd"/>
      <w:r>
        <w:t xml:space="preserve"> care</w:t>
      </w:r>
    </w:p>
    <w:p w14:paraId="47B781C4" w14:textId="77777777" w:rsidR="00B64430" w:rsidRDefault="00B64430" w:rsidP="00B64430">
      <w:pPr>
        <w:pStyle w:val="Code"/>
      </w:pPr>
      <w:r>
        <w:t xml:space="preserve">    </w:t>
      </w:r>
      <w:proofErr w:type="gramStart"/>
      <w:r>
        <w:t>hwaParamCfg[</w:t>
      </w:r>
      <w:proofErr w:type="gramEnd"/>
      <w:r>
        <w:t>paramsetIdx].dest.dstAddr = hwaMemSourcePingOffset; // address is relative to start of MEM0</w:t>
      </w:r>
    </w:p>
    <w:p w14:paraId="65FA1F08" w14:textId="77777777" w:rsidR="00B64430" w:rsidRDefault="00B64430" w:rsidP="00B64430">
      <w:pPr>
        <w:pStyle w:val="Code"/>
      </w:pPr>
      <w:r>
        <w:t xml:space="preserve">    </w:t>
      </w:r>
      <w:proofErr w:type="gramStart"/>
      <w:r>
        <w:t>hwaParamCfg[</w:t>
      </w:r>
      <w:proofErr w:type="gramEnd"/>
      <w:r>
        <w:t>paramsetIdx].dest.dstAcnt = numDopplerBins * numVirtualAnt * numRangeBinsPerIter - 1; //this is samples - 1</w:t>
      </w:r>
    </w:p>
    <w:p w14:paraId="47856626" w14:textId="77777777" w:rsidR="00B64430" w:rsidRDefault="00B64430" w:rsidP="00B64430">
      <w:pPr>
        <w:pStyle w:val="Code"/>
      </w:pPr>
      <w:r>
        <w:t xml:space="preserve">    </w:t>
      </w:r>
      <w:proofErr w:type="gramStart"/>
      <w:r>
        <w:t>hwaParamCfg[</w:t>
      </w:r>
      <w:proofErr w:type="gramEnd"/>
      <w:r>
        <w:t>paramsetIdx].dest.dstAIdx = sizeof(uint16_t); // 2 bytes</w:t>
      </w:r>
    </w:p>
    <w:p w14:paraId="63AC9D63" w14:textId="77777777" w:rsidR="00B64430" w:rsidRDefault="00B64430" w:rsidP="00B64430">
      <w:pPr>
        <w:pStyle w:val="Code"/>
      </w:pPr>
      <w:r>
        <w:t xml:space="preserve">    </w:t>
      </w:r>
      <w:proofErr w:type="gramStart"/>
      <w:r>
        <w:t>hwaParamCfg[</w:t>
      </w:r>
      <w:proofErr w:type="gramEnd"/>
      <w:r>
        <w:t>paramsetIdx].dest.dstBIdx = 0; //should be dont care</w:t>
      </w:r>
    </w:p>
    <w:p w14:paraId="701EDA25" w14:textId="77777777" w:rsidR="00B64430" w:rsidRDefault="00B64430" w:rsidP="00B64430">
      <w:pPr>
        <w:pStyle w:val="Code"/>
      </w:pPr>
      <w:r>
        <w:t xml:space="preserve">    </w:t>
      </w:r>
      <w:proofErr w:type="gramStart"/>
      <w:r>
        <w:t>hwaParamCfg[</w:t>
      </w:r>
      <w:proofErr w:type="gramEnd"/>
      <w:r>
        <w:t>paramsetIdx].dest.dstRealComplex = 1; //same as input - complex</w:t>
      </w:r>
    </w:p>
    <w:p w14:paraId="6AA3AEF5" w14:textId="77777777" w:rsidR="00B64430" w:rsidRDefault="00B64430" w:rsidP="00B64430">
      <w:pPr>
        <w:pStyle w:val="Code"/>
      </w:pPr>
      <w:r>
        <w:t xml:space="preserve">    </w:t>
      </w:r>
      <w:proofErr w:type="gramStart"/>
      <w:r>
        <w:t>hwaParamCfg[</w:t>
      </w:r>
      <w:proofErr w:type="gramEnd"/>
      <w:r>
        <w:t>paramsetIdx].dest.dstWidth = HWA_SAMPLES_WIDTH_16BIT; //same as input - 16 bit</w:t>
      </w:r>
    </w:p>
    <w:p w14:paraId="247BCE0A" w14:textId="77777777" w:rsidR="00B64430" w:rsidRDefault="00B64430" w:rsidP="00B64430">
      <w:pPr>
        <w:pStyle w:val="Code"/>
      </w:pPr>
      <w:r>
        <w:t xml:space="preserve">    </w:t>
      </w:r>
      <w:proofErr w:type="gramStart"/>
      <w:r>
        <w:t>hwaParamCfg[</w:t>
      </w:r>
      <w:proofErr w:type="gramEnd"/>
      <w:r>
        <w:t>paramsetIdx].dest.dstSign = HWA_SAMPLES_UNSIGNED; //same as input - signed</w:t>
      </w:r>
    </w:p>
    <w:p w14:paraId="3C9C11BA" w14:textId="77777777" w:rsidR="00B64430" w:rsidRDefault="00B64430" w:rsidP="00B64430">
      <w:pPr>
        <w:pStyle w:val="Code"/>
      </w:pPr>
      <w:r>
        <w:t xml:space="preserve">    </w:t>
      </w:r>
      <w:proofErr w:type="gramStart"/>
      <w:r>
        <w:t>hwaParamCfg[</w:t>
      </w:r>
      <w:proofErr w:type="gramEnd"/>
      <w:r>
        <w:t>paramsetIdx].dest.dstConjugate = 0; //no conjugate</w:t>
      </w:r>
    </w:p>
    <w:p w14:paraId="4A60D9F9" w14:textId="77777777" w:rsidR="00B64430" w:rsidRDefault="00B64430" w:rsidP="00B64430">
      <w:pPr>
        <w:pStyle w:val="Code"/>
      </w:pPr>
      <w:r>
        <w:t xml:space="preserve">    </w:t>
      </w:r>
      <w:proofErr w:type="gramStart"/>
      <w:r>
        <w:t>hwaParamCfg[</w:t>
      </w:r>
      <w:proofErr w:type="gramEnd"/>
      <w:r>
        <w:t>paramsetIdx].dest.dstScale = 0;</w:t>
      </w:r>
    </w:p>
    <w:p w14:paraId="39B35077" w14:textId="142BFFB0" w:rsidR="00B64430" w:rsidRDefault="00B64430" w:rsidP="001F70C8">
      <w:pPr>
        <w:pStyle w:val="Code"/>
      </w:pPr>
      <w:r>
        <w:t xml:space="preserve">    </w:t>
      </w:r>
      <w:proofErr w:type="gramStart"/>
      <w:r>
        <w:t>hwaParamCfg[</w:t>
      </w:r>
      <w:proofErr w:type="gramEnd"/>
      <w:r>
        <w:t>paramsetIdx].dest.dstSkipInit = 0; // no skipping</w:t>
      </w:r>
    </w:p>
    <w:p w14:paraId="2F22C1FF" w14:textId="77777777" w:rsidR="00B64430" w:rsidRDefault="00B64430" w:rsidP="00B64430">
      <w:pPr>
        <w:pStyle w:val="Code"/>
      </w:pPr>
      <w:r>
        <w:t xml:space="preserve">    </w:t>
      </w:r>
      <w:proofErr w:type="gramStart"/>
      <w:r>
        <w:t>hwaParamCfg[</w:t>
      </w:r>
      <w:proofErr w:type="gramEnd"/>
      <w:r>
        <w:t>paramsetIdx].accelModeArgs.fftMode.fftEn = 0;</w:t>
      </w:r>
    </w:p>
    <w:p w14:paraId="63790DA1" w14:textId="77777777" w:rsidR="00B64430" w:rsidRDefault="00B64430" w:rsidP="00B64430">
      <w:pPr>
        <w:pStyle w:val="Code"/>
      </w:pPr>
      <w:r>
        <w:t xml:space="preserve">    </w:t>
      </w:r>
      <w:proofErr w:type="gramStart"/>
      <w:r>
        <w:t>hwaParamCfg[</w:t>
      </w:r>
      <w:proofErr w:type="gramEnd"/>
      <w:r>
        <w:t>paramsetIdx].accelModeArgs.fftMode.fftSize = 1;//TODO remove later after driver corrects</w:t>
      </w:r>
    </w:p>
    <w:p w14:paraId="360CC9F5" w14:textId="77777777" w:rsidR="00B64430" w:rsidRDefault="00B64430" w:rsidP="00B64430">
      <w:pPr>
        <w:pStyle w:val="Code"/>
      </w:pPr>
      <w:r>
        <w:t xml:space="preserve">    </w:t>
      </w:r>
      <w:proofErr w:type="gramStart"/>
      <w:r>
        <w:t>if(</w:t>
      </w:r>
      <w:proofErr w:type="gramEnd"/>
      <w:r>
        <w:t>option == (uint32_t)DATA_PATH_CHAIN_SEPARATE_LOGMAG)</w:t>
      </w:r>
    </w:p>
    <w:p w14:paraId="23AC8822" w14:textId="77777777" w:rsidR="00B64430" w:rsidRDefault="00B64430" w:rsidP="00B64430">
      <w:pPr>
        <w:pStyle w:val="Code"/>
      </w:pPr>
      <w:r>
        <w:t xml:space="preserve">    {</w:t>
      </w:r>
    </w:p>
    <w:p w14:paraId="2CEF48CF" w14:textId="77777777" w:rsidR="00B64430" w:rsidRDefault="00B64430" w:rsidP="00B64430">
      <w:pPr>
        <w:pStyle w:val="Code"/>
      </w:pPr>
      <w:r>
        <w:t xml:space="preserve">        </w:t>
      </w:r>
      <w:proofErr w:type="gramStart"/>
      <w:r>
        <w:t>hwaParamCfg[</w:t>
      </w:r>
      <w:proofErr w:type="gramEnd"/>
      <w:r>
        <w:t>paramsetIdx].accelModeArgs.fftMode.magLogEn = HWA_FFT_MODE_MAGNITUDE_LOG2_ENABLED;</w:t>
      </w:r>
    </w:p>
    <w:p w14:paraId="72C8F979" w14:textId="77777777" w:rsidR="00B64430" w:rsidRDefault="00B64430" w:rsidP="00B64430">
      <w:pPr>
        <w:pStyle w:val="Code"/>
      </w:pPr>
      <w:r>
        <w:t xml:space="preserve">    }</w:t>
      </w:r>
    </w:p>
    <w:p w14:paraId="231793B7" w14:textId="77777777" w:rsidR="00B64430" w:rsidRDefault="00B64430" w:rsidP="00B64430">
      <w:pPr>
        <w:pStyle w:val="Code"/>
      </w:pPr>
      <w:r>
        <w:t xml:space="preserve">    </w:t>
      </w:r>
      <w:proofErr w:type="gramStart"/>
      <w:r>
        <w:t>else</w:t>
      </w:r>
      <w:proofErr w:type="gramEnd"/>
    </w:p>
    <w:p w14:paraId="5A8A9797" w14:textId="77777777" w:rsidR="00B64430" w:rsidRDefault="00B64430" w:rsidP="00B64430">
      <w:pPr>
        <w:pStyle w:val="Code"/>
      </w:pPr>
      <w:r>
        <w:t xml:space="preserve">    {</w:t>
      </w:r>
    </w:p>
    <w:p w14:paraId="11E659F8" w14:textId="77777777" w:rsidR="00B64430" w:rsidRDefault="00B64430" w:rsidP="00B64430">
      <w:pPr>
        <w:pStyle w:val="Code"/>
      </w:pPr>
      <w:r>
        <w:t xml:space="preserve">        </w:t>
      </w:r>
      <w:proofErr w:type="gramStart"/>
      <w:r>
        <w:t>hwaParamCfg[</w:t>
      </w:r>
      <w:proofErr w:type="gramEnd"/>
      <w:r>
        <w:t>paramsetIdx].accelModeArgs.fftMode.magLogEn = HWA_FFT_MODE_MAGNITUDE_LOG2_DISABLED;</w:t>
      </w:r>
    </w:p>
    <w:p w14:paraId="686DD366" w14:textId="4FDC680A" w:rsidR="00B64430" w:rsidRDefault="00B64430" w:rsidP="001F70C8">
      <w:pPr>
        <w:pStyle w:val="Code"/>
      </w:pPr>
      <w:r>
        <w:t xml:space="preserve">    }  </w:t>
      </w:r>
    </w:p>
    <w:p w14:paraId="5853D3A2" w14:textId="77777777" w:rsidR="00B64430" w:rsidRDefault="00B64430" w:rsidP="00B64430">
      <w:pPr>
        <w:pStyle w:val="Code"/>
      </w:pPr>
      <w:r>
        <w:t xml:space="preserve">    </w:t>
      </w:r>
      <w:proofErr w:type="gramStart"/>
      <w:r>
        <w:t>errCode</w:t>
      </w:r>
      <w:proofErr w:type="gramEnd"/>
      <w:r>
        <w:t xml:space="preserve"> = HWA_configParamSet(handle, paramSetStartIdx+paramsetIdx, &amp;hwaParamCfg[paramsetIdx], NULL);</w:t>
      </w:r>
    </w:p>
    <w:p w14:paraId="22EAD70E" w14:textId="77777777" w:rsidR="00B64430" w:rsidRDefault="00B64430" w:rsidP="00B64430">
      <w:pPr>
        <w:pStyle w:val="Code"/>
      </w:pPr>
      <w:r>
        <w:t xml:space="preserve">    </w:t>
      </w:r>
      <w:proofErr w:type="gramStart"/>
      <w:r>
        <w:t>if</w:t>
      </w:r>
      <w:proofErr w:type="gramEnd"/>
      <w:r>
        <w:t xml:space="preserve"> (errCode != 0)</w:t>
      </w:r>
    </w:p>
    <w:p w14:paraId="2648E876" w14:textId="77777777" w:rsidR="00B64430" w:rsidRDefault="00B64430" w:rsidP="00B64430">
      <w:pPr>
        <w:pStyle w:val="Code"/>
      </w:pPr>
      <w:r>
        <w:t xml:space="preserve">    {</w:t>
      </w:r>
    </w:p>
    <w:p w14:paraId="560ACF6E" w14:textId="77777777" w:rsidR="00B64430" w:rsidRDefault="00B64430" w:rsidP="00B64430">
      <w:pPr>
        <w:pStyle w:val="Code"/>
      </w:pPr>
      <w:r>
        <w:t xml:space="preserve">        //System_</w:t>
      </w:r>
      <w:proofErr w:type="gramStart"/>
      <w:r>
        <w:t>printf(</w:t>
      </w:r>
      <w:proofErr w:type="gramEnd"/>
      <w:r>
        <w:t>"Error: Log2 HWA_configParamSet(%d) returned %d \n", paramSetStartIdx+paramsetIdx, errCode);</w:t>
      </w:r>
    </w:p>
    <w:p w14:paraId="77C4A39F" w14:textId="77777777" w:rsidR="00B64430" w:rsidRDefault="00B64430" w:rsidP="00B64430">
      <w:pPr>
        <w:pStyle w:val="Code"/>
      </w:pPr>
      <w:r>
        <w:t xml:space="preserve">        //System_</w:t>
      </w:r>
      <w:proofErr w:type="gramStart"/>
      <w:r>
        <w:t>printf(</w:t>
      </w:r>
      <w:proofErr w:type="gramEnd"/>
      <w:r>
        <w:t>"numDopplerBins %d numVirtualAnt %d numRangeBinsPerIter %d\n", numDopplerBins,numVirtualAnt, numRangeBinsPerIter);</w:t>
      </w:r>
    </w:p>
    <w:p w14:paraId="4DC603D8" w14:textId="77777777" w:rsidR="00B64430" w:rsidRDefault="00B64430" w:rsidP="00B64430">
      <w:pPr>
        <w:pStyle w:val="Code"/>
      </w:pPr>
      <w:r>
        <w:t xml:space="preserve">        MmwDemo_debugAssert (0);</w:t>
      </w:r>
    </w:p>
    <w:p w14:paraId="408E63B0" w14:textId="77777777" w:rsidR="00B64430" w:rsidRDefault="00B64430" w:rsidP="00B64430">
      <w:pPr>
        <w:pStyle w:val="Code"/>
      </w:pPr>
      <w:r>
        <w:t xml:space="preserve">        </w:t>
      </w:r>
      <w:proofErr w:type="gramStart"/>
      <w:r>
        <w:t>return</w:t>
      </w:r>
      <w:proofErr w:type="gramEnd"/>
      <w:r>
        <w:t>;</w:t>
      </w:r>
    </w:p>
    <w:p w14:paraId="77DFA729" w14:textId="554E9C83" w:rsidR="00B64430" w:rsidRDefault="00B64430" w:rsidP="001F70C8">
      <w:pPr>
        <w:pStyle w:val="Code"/>
      </w:pPr>
      <w:r>
        <w:t xml:space="preserve">    }</w:t>
      </w:r>
    </w:p>
    <w:p w14:paraId="1AB0AB90" w14:textId="0DE1B3A6" w:rsidR="00B64430" w:rsidRDefault="00B64430" w:rsidP="001F70C8">
      <w:pPr>
        <w:pStyle w:val="Code"/>
      </w:pPr>
      <w:r>
        <w:t xml:space="preserve">    </w:t>
      </w:r>
      <w:proofErr w:type="spellStart"/>
      <w:proofErr w:type="gramStart"/>
      <w:r>
        <w:t>paramsetIdx</w:t>
      </w:r>
      <w:proofErr w:type="spellEnd"/>
      <w:proofErr w:type="gramEnd"/>
      <w:r>
        <w:t>++;</w:t>
      </w:r>
    </w:p>
    <w:p w14:paraId="06B27BB2" w14:textId="77777777" w:rsidR="00B64430" w:rsidRDefault="00B64430" w:rsidP="00B64430">
      <w:pPr>
        <w:pStyle w:val="Code"/>
      </w:pPr>
      <w:r>
        <w:t xml:space="preserve">    </w:t>
      </w:r>
      <w:proofErr w:type="gramStart"/>
      <w:r>
        <w:t>memset(</w:t>
      </w:r>
      <w:proofErr w:type="gramEnd"/>
      <w:r>
        <w:t xml:space="preserve"> (void*) &amp;hwaParamCfg[paramsetIdx], 0, sizeof(HWA_ParamConfig));</w:t>
      </w:r>
    </w:p>
    <w:p w14:paraId="084020FA" w14:textId="77777777" w:rsidR="00B64430" w:rsidRDefault="00B64430" w:rsidP="00B64430">
      <w:pPr>
        <w:pStyle w:val="Code"/>
      </w:pPr>
      <w:r>
        <w:t xml:space="preserve">    </w:t>
      </w:r>
      <w:proofErr w:type="gramStart"/>
      <w:r>
        <w:t>hwaParamCfg[</w:t>
      </w:r>
      <w:proofErr w:type="gramEnd"/>
      <w:r>
        <w:t>paramsetIdx].triggerMode = HWA_TRIG_MODE_IMMEDIATE; //Immediate</w:t>
      </w:r>
    </w:p>
    <w:p w14:paraId="20A0761F" w14:textId="4B97FBC1" w:rsidR="00B64430" w:rsidRDefault="00B64430" w:rsidP="001F70C8">
      <w:pPr>
        <w:pStyle w:val="Code"/>
      </w:pPr>
      <w:r>
        <w:t xml:space="preserve">    </w:t>
      </w:r>
      <w:proofErr w:type="gramStart"/>
      <w:r>
        <w:t>hwaParamCfg[</w:t>
      </w:r>
      <w:proofErr w:type="gramEnd"/>
      <w:r>
        <w:t>paramsetIdx].accelMode = HWA_ACCELMODE_FFT; //do FFT</w:t>
      </w:r>
    </w:p>
    <w:p w14:paraId="46E03790" w14:textId="77777777" w:rsidR="00B64430" w:rsidRDefault="00B64430" w:rsidP="00B64430">
      <w:pPr>
        <w:pStyle w:val="Code"/>
      </w:pPr>
      <w:r>
        <w:t xml:space="preserve">    </w:t>
      </w:r>
      <w:proofErr w:type="gramStart"/>
      <w:r>
        <w:t>hwaParamCfg[</w:t>
      </w:r>
      <w:proofErr w:type="gramEnd"/>
      <w:r>
        <w:t>paramsetIdx].source.srcAddr = hwaMemSourcePingOffset; // address is relative to start of MEM0</w:t>
      </w:r>
    </w:p>
    <w:p w14:paraId="49529D11" w14:textId="1DB23BEB" w:rsidR="00B64430" w:rsidRDefault="00B64430" w:rsidP="001F70C8">
      <w:pPr>
        <w:pStyle w:val="Code"/>
      </w:pPr>
      <w:r>
        <w:t xml:space="preserve">    </w:t>
      </w:r>
      <w:proofErr w:type="gramStart"/>
      <w:r>
        <w:t>hwaParamCfg[</w:t>
      </w:r>
      <w:proofErr w:type="gramEnd"/>
      <w:r>
        <w:t>paramsetIdx].source.srcAcnt = numVirtualAnt-1; //size in samples - 1</w:t>
      </w:r>
    </w:p>
    <w:p w14:paraId="01606787" w14:textId="77777777" w:rsidR="00B64430" w:rsidRDefault="00B64430" w:rsidP="00B64430">
      <w:pPr>
        <w:pStyle w:val="Code"/>
      </w:pPr>
      <w:r>
        <w:t xml:space="preserve">    </w:t>
      </w:r>
      <w:proofErr w:type="gramStart"/>
      <w:r>
        <w:t>hwaParamCfg[</w:t>
      </w:r>
      <w:proofErr w:type="gramEnd"/>
      <w:r>
        <w:t>paramsetIdx].source.srcAIdx = sizeof(uint16_t); //</w:t>
      </w:r>
    </w:p>
    <w:p w14:paraId="6A704B0E" w14:textId="77777777" w:rsidR="00B64430" w:rsidRDefault="00B64430" w:rsidP="00B64430">
      <w:pPr>
        <w:pStyle w:val="Code"/>
      </w:pPr>
      <w:r>
        <w:lastRenderedPageBreak/>
        <w:t xml:space="preserve">    </w:t>
      </w:r>
      <w:proofErr w:type="gramStart"/>
      <w:r>
        <w:t>hwaParamCfg[</w:t>
      </w:r>
      <w:proofErr w:type="gramEnd"/>
      <w:r>
        <w:t>paramsetIdx].source.srcBcnt = numDopplerBins * numRangeBinsPerIter - 1; //no iterations here</w:t>
      </w:r>
    </w:p>
    <w:p w14:paraId="70FC4DF2" w14:textId="35BB3F34" w:rsidR="00B64430" w:rsidRDefault="00B64430" w:rsidP="00B64430">
      <w:pPr>
        <w:pStyle w:val="Code"/>
      </w:pPr>
      <w:r>
        <w:t xml:space="preserve">    </w:t>
      </w:r>
      <w:proofErr w:type="gramStart"/>
      <w:r>
        <w:t>hwaParamCfg[</w:t>
      </w:r>
      <w:proofErr w:type="gramEnd"/>
      <w:r>
        <w:t xml:space="preserve">paramsetIdx].source.srcBIdx = numVirtualAnt * sizeof(uint16_t); </w:t>
      </w:r>
    </w:p>
    <w:p w14:paraId="1A473DDE" w14:textId="77777777" w:rsidR="00B64430" w:rsidRDefault="00B64430" w:rsidP="00B64430">
      <w:pPr>
        <w:pStyle w:val="Code"/>
      </w:pPr>
      <w:r>
        <w:t xml:space="preserve">    </w:t>
      </w:r>
      <w:proofErr w:type="gramStart"/>
      <w:r>
        <w:t>hwaParamCfg[</w:t>
      </w:r>
      <w:proofErr w:type="gramEnd"/>
      <w:r>
        <w:t>paramsetIdx].source.srcShift = 0; //no shift</w:t>
      </w:r>
    </w:p>
    <w:p w14:paraId="3A1D385A" w14:textId="77777777" w:rsidR="00B64430" w:rsidRDefault="00B64430" w:rsidP="00B64430">
      <w:pPr>
        <w:pStyle w:val="Code"/>
      </w:pPr>
      <w:r>
        <w:t xml:space="preserve">    </w:t>
      </w:r>
      <w:proofErr w:type="gramStart"/>
      <w:r>
        <w:t>hwaParamCfg[</w:t>
      </w:r>
      <w:proofErr w:type="gramEnd"/>
      <w:r>
        <w:t>paramsetIdx].source.srcCircShiftWrap = 0; //no shift</w:t>
      </w:r>
    </w:p>
    <w:p w14:paraId="0E07B236" w14:textId="77777777" w:rsidR="00B64430" w:rsidRDefault="00B64430" w:rsidP="00B64430">
      <w:pPr>
        <w:pStyle w:val="Code"/>
      </w:pPr>
      <w:r>
        <w:t xml:space="preserve">    </w:t>
      </w:r>
      <w:proofErr w:type="gramStart"/>
      <w:r>
        <w:t>hwaParamCfg[</w:t>
      </w:r>
      <w:proofErr w:type="gramEnd"/>
      <w:r>
        <w:t>paramsetIdx].source.srcRealComplex = 1; //real data</w:t>
      </w:r>
    </w:p>
    <w:p w14:paraId="584C691A" w14:textId="77777777" w:rsidR="00B64430" w:rsidRDefault="00B64430" w:rsidP="00B64430">
      <w:pPr>
        <w:pStyle w:val="Code"/>
      </w:pPr>
      <w:r>
        <w:t xml:space="preserve">    </w:t>
      </w:r>
      <w:proofErr w:type="gramStart"/>
      <w:r>
        <w:t>hwaParamCfg[</w:t>
      </w:r>
      <w:proofErr w:type="gramEnd"/>
      <w:r>
        <w:t>paramsetIdx].source.srcWidth = HWA_SAMPLES_WIDTH_16BIT; //16-bit</w:t>
      </w:r>
    </w:p>
    <w:p w14:paraId="06690016" w14:textId="77777777" w:rsidR="00B64430" w:rsidRDefault="00B64430" w:rsidP="00B64430">
      <w:pPr>
        <w:pStyle w:val="Code"/>
      </w:pPr>
      <w:r>
        <w:t xml:space="preserve">    </w:t>
      </w:r>
      <w:proofErr w:type="gramStart"/>
      <w:r>
        <w:t>hwaParamCfg[</w:t>
      </w:r>
      <w:proofErr w:type="gramEnd"/>
      <w:r>
        <w:t>paramsetIdx].source.srcSign = HWA_SAMPLES_UNSIGNED; //signed</w:t>
      </w:r>
    </w:p>
    <w:p w14:paraId="05350637" w14:textId="77777777" w:rsidR="00B64430" w:rsidRDefault="00B64430" w:rsidP="00B64430">
      <w:pPr>
        <w:pStyle w:val="Code"/>
      </w:pPr>
      <w:r>
        <w:t xml:space="preserve">    </w:t>
      </w:r>
      <w:proofErr w:type="gramStart"/>
      <w:r>
        <w:t>hwaParamCfg[</w:t>
      </w:r>
      <w:proofErr w:type="gramEnd"/>
      <w:r>
        <w:t>paramsetIdx].source.srcConjugate = 0; //no conjugate</w:t>
      </w:r>
    </w:p>
    <w:p w14:paraId="5E3C24A0" w14:textId="77777777" w:rsidR="00B64430" w:rsidRDefault="00B64430" w:rsidP="00B64430">
      <w:pPr>
        <w:pStyle w:val="Code"/>
      </w:pPr>
      <w:r>
        <w:t xml:space="preserve">    </w:t>
      </w:r>
      <w:proofErr w:type="gramStart"/>
      <w:r>
        <w:t>hwaParamCfg[</w:t>
      </w:r>
      <w:proofErr w:type="gramEnd"/>
      <w:r>
        <w:t>paramsetIdx].source.srcScale = 2;</w:t>
      </w:r>
    </w:p>
    <w:p w14:paraId="4455F441" w14:textId="77777777" w:rsidR="00B64430" w:rsidRDefault="00B64430" w:rsidP="00B64430">
      <w:pPr>
        <w:pStyle w:val="Code"/>
      </w:pPr>
      <w:r>
        <w:t xml:space="preserve">    </w:t>
      </w:r>
      <w:proofErr w:type="gramStart"/>
      <w:r>
        <w:t>hwaParamCfg[</w:t>
      </w:r>
      <w:proofErr w:type="gramEnd"/>
      <w:r>
        <w:t>paramsetIdx].source.bpmEnable = 0; //bpm removal not enabled</w:t>
      </w:r>
    </w:p>
    <w:p w14:paraId="72EDDEE0" w14:textId="46FC15B1" w:rsidR="00B64430" w:rsidRDefault="00B64430" w:rsidP="001F70C8">
      <w:pPr>
        <w:pStyle w:val="Code"/>
      </w:pPr>
      <w:r>
        <w:t xml:space="preserve">    </w:t>
      </w:r>
      <w:proofErr w:type="gramStart"/>
      <w:r>
        <w:t>hwaParamCfg[</w:t>
      </w:r>
      <w:proofErr w:type="gramEnd"/>
      <w:r>
        <w:t>paramsetIdx].source.bpmPhase = 0; //</w:t>
      </w:r>
      <w:proofErr w:type="spellStart"/>
      <w:r>
        <w:t>dont</w:t>
      </w:r>
      <w:proofErr w:type="spellEnd"/>
      <w:r>
        <w:t xml:space="preserve"> care</w:t>
      </w:r>
    </w:p>
    <w:p w14:paraId="2A8C1CAE" w14:textId="77777777" w:rsidR="00B64430" w:rsidRDefault="00B64430" w:rsidP="00B64430">
      <w:pPr>
        <w:pStyle w:val="Code"/>
      </w:pPr>
      <w:r>
        <w:t xml:space="preserve">    </w:t>
      </w:r>
      <w:proofErr w:type="gramStart"/>
      <w:r>
        <w:t>hwaParamCfg[</w:t>
      </w:r>
      <w:proofErr w:type="gramEnd"/>
      <w:r>
        <w:t>paramsetIdx].dest.dstAddr = (uint16_t) (hwaMemDestPingOffset + numDopplerBins *</w:t>
      </w:r>
    </w:p>
    <w:p w14:paraId="79A1F553" w14:textId="1481704C" w:rsidR="00B64430" w:rsidRDefault="00B64430" w:rsidP="001F70C8">
      <w:pPr>
        <w:pStyle w:val="Code"/>
      </w:pPr>
      <w:r>
        <w:t xml:space="preserve">        </w:t>
      </w:r>
      <w:proofErr w:type="gramStart"/>
      <w:r>
        <w:t>numVirtualAnt</w:t>
      </w:r>
      <w:proofErr w:type="gramEnd"/>
      <w:r>
        <w:t xml:space="preserve"> * numRangeBinsPerIter * sizeof(uint32_t)); // addr</w:t>
      </w:r>
      <w:r w:rsidR="001F70C8">
        <w:t>ess is relative to start of MEMO</w:t>
      </w:r>
    </w:p>
    <w:p w14:paraId="554D78B2" w14:textId="77777777" w:rsidR="00B64430" w:rsidRDefault="00B64430" w:rsidP="00B64430">
      <w:pPr>
        <w:pStyle w:val="Code"/>
      </w:pPr>
      <w:r>
        <w:t xml:space="preserve">    </w:t>
      </w:r>
      <w:proofErr w:type="gramStart"/>
      <w:r>
        <w:t>hwaParamCfg[</w:t>
      </w:r>
      <w:proofErr w:type="gramEnd"/>
      <w:r>
        <w:t>paramsetIdx].dest.dstAcnt = 1 - 1; //this is samples - 1</w:t>
      </w:r>
    </w:p>
    <w:p w14:paraId="181C3522" w14:textId="77777777" w:rsidR="00B64430" w:rsidRDefault="00B64430" w:rsidP="00B64430">
      <w:pPr>
        <w:pStyle w:val="Code"/>
      </w:pPr>
      <w:r>
        <w:t xml:space="preserve">    </w:t>
      </w:r>
      <w:proofErr w:type="gramStart"/>
      <w:r>
        <w:t>hwaParamCfg[</w:t>
      </w:r>
      <w:proofErr w:type="gramEnd"/>
      <w:r>
        <w:t>paramsetIdx].dest.dstAIdx =  sizeof(uint16_t); // 16 bytes</w:t>
      </w:r>
    </w:p>
    <w:p w14:paraId="0D2F257B" w14:textId="77777777" w:rsidR="00B64430" w:rsidRDefault="00B64430" w:rsidP="00B64430">
      <w:pPr>
        <w:pStyle w:val="Code"/>
      </w:pPr>
      <w:r>
        <w:t xml:space="preserve">    </w:t>
      </w:r>
      <w:proofErr w:type="gramStart"/>
      <w:r>
        <w:t>hwaParamCfg[</w:t>
      </w:r>
      <w:proofErr w:type="gramEnd"/>
      <w:r>
        <w:t>paramsetIdx].dest.dstBIdx = sizeof(uint16_t); //should be dont care</w:t>
      </w:r>
    </w:p>
    <w:p w14:paraId="64BDA823" w14:textId="77777777" w:rsidR="00B64430" w:rsidRDefault="00B64430" w:rsidP="00B64430">
      <w:pPr>
        <w:pStyle w:val="Code"/>
      </w:pPr>
      <w:r>
        <w:t xml:space="preserve">    </w:t>
      </w:r>
      <w:proofErr w:type="gramStart"/>
      <w:r>
        <w:t>hwaParamCfg[</w:t>
      </w:r>
      <w:proofErr w:type="gramEnd"/>
      <w:r>
        <w:t>paramsetIdx].dest.dstRealComplex = 1; //same as input - complex</w:t>
      </w:r>
    </w:p>
    <w:p w14:paraId="5AE8395B" w14:textId="77777777" w:rsidR="00B64430" w:rsidRDefault="00B64430" w:rsidP="00B64430">
      <w:pPr>
        <w:pStyle w:val="Code"/>
      </w:pPr>
      <w:r>
        <w:t xml:space="preserve">    </w:t>
      </w:r>
      <w:proofErr w:type="gramStart"/>
      <w:r>
        <w:t>hwaParamCfg[</w:t>
      </w:r>
      <w:proofErr w:type="gramEnd"/>
      <w:r>
        <w:t>paramsetIdx].dest.dstWidth = HWA_SAMPLES_WIDTH_16BIT; //same as input - 16 bit</w:t>
      </w:r>
    </w:p>
    <w:p w14:paraId="19ED2E74" w14:textId="77777777" w:rsidR="00B64430" w:rsidRDefault="00B64430" w:rsidP="00B64430">
      <w:pPr>
        <w:pStyle w:val="Code"/>
      </w:pPr>
      <w:r>
        <w:t xml:space="preserve">    </w:t>
      </w:r>
      <w:proofErr w:type="gramStart"/>
      <w:r>
        <w:t>hwaParamCfg[</w:t>
      </w:r>
      <w:proofErr w:type="gramEnd"/>
      <w:r>
        <w:t>paramsetIdx].dest.dstSign = HWA_SAMPLES_UNSIGNED; //same as input - signed</w:t>
      </w:r>
    </w:p>
    <w:p w14:paraId="3B1BDC2D" w14:textId="77777777" w:rsidR="00B64430" w:rsidRDefault="00B64430" w:rsidP="00B64430">
      <w:pPr>
        <w:pStyle w:val="Code"/>
      </w:pPr>
      <w:r>
        <w:t xml:space="preserve">    </w:t>
      </w:r>
      <w:proofErr w:type="gramStart"/>
      <w:r>
        <w:t>hwaParamCfg[</w:t>
      </w:r>
      <w:proofErr w:type="gramEnd"/>
      <w:r>
        <w:t>paramsetIdx].dest.dstConjugate = 0; //no conjugate</w:t>
      </w:r>
    </w:p>
    <w:p w14:paraId="36DA817D" w14:textId="77777777" w:rsidR="00B64430" w:rsidRDefault="00B64430" w:rsidP="00B64430">
      <w:pPr>
        <w:pStyle w:val="Code"/>
      </w:pPr>
      <w:r>
        <w:t xml:space="preserve">    </w:t>
      </w:r>
      <w:proofErr w:type="gramStart"/>
      <w:r>
        <w:t>hwaParamCfg[</w:t>
      </w:r>
      <w:proofErr w:type="gramEnd"/>
      <w:r>
        <w:t>paramsetIdx].dest.dstScale = 8;</w:t>
      </w:r>
    </w:p>
    <w:p w14:paraId="48E6E27F" w14:textId="086F2C34" w:rsidR="00B64430" w:rsidRDefault="00B64430" w:rsidP="001F70C8">
      <w:pPr>
        <w:pStyle w:val="Code"/>
      </w:pPr>
      <w:r>
        <w:t xml:space="preserve">    </w:t>
      </w:r>
      <w:proofErr w:type="gramStart"/>
      <w:r>
        <w:t>hwaParamCfg[</w:t>
      </w:r>
      <w:proofErr w:type="gramEnd"/>
      <w:r>
        <w:t>paramsetIdx].dest.dstSkipInit = 0; // no skipping</w:t>
      </w:r>
    </w:p>
    <w:p w14:paraId="5C8C0950" w14:textId="77777777" w:rsidR="00B64430" w:rsidRDefault="00B64430" w:rsidP="00B64430">
      <w:pPr>
        <w:pStyle w:val="Code"/>
      </w:pPr>
      <w:r>
        <w:t xml:space="preserve">    </w:t>
      </w:r>
      <w:proofErr w:type="gramStart"/>
      <w:r>
        <w:t>if(</w:t>
      </w:r>
      <w:proofErr w:type="gramEnd"/>
      <w:r>
        <w:t>numVirtualAnt == 1)</w:t>
      </w:r>
    </w:p>
    <w:p w14:paraId="034E207A" w14:textId="77777777" w:rsidR="00B64430" w:rsidRDefault="00B64430" w:rsidP="00B64430">
      <w:pPr>
        <w:pStyle w:val="Code"/>
      </w:pPr>
      <w:r>
        <w:t xml:space="preserve">    {</w:t>
      </w:r>
    </w:p>
    <w:p w14:paraId="674096B3" w14:textId="77777777" w:rsidR="00B64430" w:rsidRDefault="00B64430" w:rsidP="00B64430">
      <w:pPr>
        <w:pStyle w:val="Code"/>
      </w:pPr>
      <w:r>
        <w:t xml:space="preserve">        /*If number of virtual antennas is 1, do not use FFT to compute sum magnitude.</w:t>
      </w:r>
    </w:p>
    <w:p w14:paraId="33E23B94" w14:textId="77777777" w:rsidR="00B64430" w:rsidRDefault="00B64430" w:rsidP="00B64430">
      <w:pPr>
        <w:pStyle w:val="Code"/>
      </w:pPr>
      <w:r>
        <w:t xml:space="preserve">        There is nothing to sum and azimuth can not be estimated.*/</w:t>
      </w:r>
    </w:p>
    <w:p w14:paraId="0914727D" w14:textId="77777777" w:rsidR="00B64430" w:rsidRDefault="00B64430" w:rsidP="00B64430">
      <w:pPr>
        <w:pStyle w:val="Code"/>
      </w:pPr>
      <w:r>
        <w:t xml:space="preserve">        </w:t>
      </w:r>
      <w:proofErr w:type="gramStart"/>
      <w:r>
        <w:t>hwaParamCfg[</w:t>
      </w:r>
      <w:proofErr w:type="gramEnd"/>
      <w:r>
        <w:t>paramsetIdx].accelModeArgs.fftMode.fftEn = 0;</w:t>
      </w:r>
    </w:p>
    <w:p w14:paraId="7078D117" w14:textId="77777777" w:rsidR="00B64430" w:rsidRDefault="00B64430" w:rsidP="00B64430">
      <w:pPr>
        <w:pStyle w:val="Code"/>
      </w:pPr>
      <w:r>
        <w:t xml:space="preserve">        </w:t>
      </w:r>
      <w:proofErr w:type="gramStart"/>
      <w:r>
        <w:t>hwaParamCfg[</w:t>
      </w:r>
      <w:proofErr w:type="gramEnd"/>
      <w:r>
        <w:t>paramsetIdx].accelModeArgs.fftMode.fftSize = 1;</w:t>
      </w:r>
    </w:p>
    <w:p w14:paraId="65FA5B96" w14:textId="77777777" w:rsidR="00B64430" w:rsidRDefault="00B64430" w:rsidP="00B64430">
      <w:pPr>
        <w:pStyle w:val="Code"/>
      </w:pPr>
      <w:r>
        <w:t xml:space="preserve">    }</w:t>
      </w:r>
    </w:p>
    <w:p w14:paraId="509869A0" w14:textId="77777777" w:rsidR="00B64430" w:rsidRDefault="00B64430" w:rsidP="00B64430">
      <w:pPr>
        <w:pStyle w:val="Code"/>
      </w:pPr>
      <w:r>
        <w:t xml:space="preserve">    </w:t>
      </w:r>
      <w:proofErr w:type="gramStart"/>
      <w:r>
        <w:t>else</w:t>
      </w:r>
      <w:proofErr w:type="gramEnd"/>
    </w:p>
    <w:p w14:paraId="0218FAB1" w14:textId="77777777" w:rsidR="00B64430" w:rsidRDefault="00B64430" w:rsidP="00B64430">
      <w:pPr>
        <w:pStyle w:val="Code"/>
      </w:pPr>
      <w:r>
        <w:t xml:space="preserve">    {</w:t>
      </w:r>
    </w:p>
    <w:p w14:paraId="13560A6E" w14:textId="77777777" w:rsidR="00B64430" w:rsidRDefault="00B64430" w:rsidP="00B64430">
      <w:pPr>
        <w:pStyle w:val="Code"/>
      </w:pPr>
      <w:r>
        <w:t xml:space="preserve">        </w:t>
      </w:r>
      <w:proofErr w:type="gramStart"/>
      <w:r>
        <w:t>hwaParamCfg[</w:t>
      </w:r>
      <w:proofErr w:type="gramEnd"/>
      <w:r>
        <w:t>paramsetIdx].accelModeArgs.fftMode.fftEn = 1;</w:t>
      </w:r>
    </w:p>
    <w:p w14:paraId="66DAE54B" w14:textId="77777777" w:rsidR="00B64430" w:rsidRDefault="00B64430" w:rsidP="00B64430">
      <w:pPr>
        <w:pStyle w:val="Code"/>
      </w:pPr>
      <w:r>
        <w:t xml:space="preserve">        </w:t>
      </w:r>
      <w:proofErr w:type="gramStart"/>
      <w:r>
        <w:t>hwaParamCfg[</w:t>
      </w:r>
      <w:proofErr w:type="gramEnd"/>
      <w:r>
        <w:t>paramsetIdx].accelModeArgs.fftMode.fftSize = log2Approx(numVirtualAnt);</w:t>
      </w:r>
    </w:p>
    <w:p w14:paraId="769B5C17" w14:textId="77777777" w:rsidR="00B64430" w:rsidRDefault="00B64430" w:rsidP="00B64430">
      <w:pPr>
        <w:pStyle w:val="Code"/>
      </w:pPr>
      <w:r>
        <w:t xml:space="preserve">    }</w:t>
      </w:r>
    </w:p>
    <w:p w14:paraId="4128C322" w14:textId="77777777" w:rsidR="00B64430" w:rsidRDefault="00B64430" w:rsidP="00B64430">
      <w:pPr>
        <w:pStyle w:val="Code"/>
      </w:pPr>
      <w:r>
        <w:t xml:space="preserve">    </w:t>
      </w:r>
      <w:proofErr w:type="gramStart"/>
      <w:r>
        <w:t>hwaParamCfg[</w:t>
      </w:r>
      <w:proofErr w:type="gramEnd"/>
      <w:r>
        <w:t>paramsetIdx].accelModeArgs.fftMode.butterflyScaling = 0x3FF; //LSB fftSize bits are relevant - revisit this for all FFT size and data size</w:t>
      </w:r>
    </w:p>
    <w:p w14:paraId="53D2D507" w14:textId="77777777" w:rsidR="00B64430" w:rsidRDefault="00B64430" w:rsidP="00B64430">
      <w:pPr>
        <w:pStyle w:val="Code"/>
      </w:pPr>
      <w:r>
        <w:t xml:space="preserve">    </w:t>
      </w:r>
      <w:proofErr w:type="gramStart"/>
      <w:r>
        <w:t>hwaParamCfg[</w:t>
      </w:r>
      <w:proofErr w:type="gramEnd"/>
      <w:r>
        <w:t>paramsetIdx].accelModeArgs.fftMode.interfZeroOutEn = 0; //disabled</w:t>
      </w:r>
    </w:p>
    <w:p w14:paraId="5A435A0A" w14:textId="77777777" w:rsidR="00B64430" w:rsidRDefault="00B64430" w:rsidP="00B64430">
      <w:pPr>
        <w:pStyle w:val="Code"/>
      </w:pPr>
      <w:r>
        <w:t xml:space="preserve">    </w:t>
      </w:r>
      <w:proofErr w:type="gramStart"/>
      <w:r>
        <w:t>hwaParamCfg[</w:t>
      </w:r>
      <w:proofErr w:type="gramEnd"/>
      <w:r>
        <w:t>paramsetIdx].accelModeArgs.fftMode.windowEn = 0; //enabled</w:t>
      </w:r>
    </w:p>
    <w:p w14:paraId="64E20C12" w14:textId="77777777" w:rsidR="00B64430" w:rsidRDefault="00B64430" w:rsidP="00B64430">
      <w:pPr>
        <w:pStyle w:val="Code"/>
      </w:pPr>
      <w:r>
        <w:t xml:space="preserve">    </w:t>
      </w:r>
      <w:proofErr w:type="gramStart"/>
      <w:r>
        <w:t>hwaParamCfg[</w:t>
      </w:r>
      <w:proofErr w:type="gramEnd"/>
      <w:r>
        <w:t>paramsetIdx].accelModeArgs.fftMode.windowStart = 0; //start of window RAM</w:t>
      </w:r>
    </w:p>
    <w:p w14:paraId="4EF5F198" w14:textId="77777777" w:rsidR="00B64430" w:rsidRDefault="00B64430" w:rsidP="00B64430">
      <w:pPr>
        <w:pStyle w:val="Code"/>
      </w:pPr>
      <w:r>
        <w:t xml:space="preserve">    </w:t>
      </w:r>
      <w:proofErr w:type="gramStart"/>
      <w:r>
        <w:t>hwaParamCfg[</w:t>
      </w:r>
      <w:proofErr w:type="gramEnd"/>
      <w:r>
        <w:t>paramsetIdx].accelModeArgs.fftMode.winSymm = 1; //non-symmetric - in demo do we make this symmetric</w:t>
      </w:r>
    </w:p>
    <w:p w14:paraId="4C423301" w14:textId="77777777" w:rsidR="00B64430" w:rsidRDefault="00B64430" w:rsidP="00B64430">
      <w:pPr>
        <w:pStyle w:val="Code"/>
      </w:pPr>
      <w:r>
        <w:t xml:space="preserve">    </w:t>
      </w:r>
      <w:proofErr w:type="gramStart"/>
      <w:r>
        <w:t>hwaParamCfg[</w:t>
      </w:r>
      <w:proofErr w:type="gramEnd"/>
      <w:r>
        <w:t>paramsetIdx].accelModeArgs.fftMode.winInterpolateMode = 0; //fftsize is less than 1K</w:t>
      </w:r>
    </w:p>
    <w:p w14:paraId="22AB7E96" w14:textId="77777777" w:rsidR="00B64430" w:rsidRDefault="00B64430" w:rsidP="00B64430">
      <w:pPr>
        <w:pStyle w:val="Code"/>
      </w:pPr>
      <w:r>
        <w:t xml:space="preserve">    </w:t>
      </w:r>
      <w:proofErr w:type="gramStart"/>
      <w:r>
        <w:t>hwaParamCfg[</w:t>
      </w:r>
      <w:proofErr w:type="gramEnd"/>
      <w:r>
        <w:t>paramsetIdx].accelModeArgs.fftMode.magLogEn = HWA_FFT_MODE_MAGNITUDE_LOG2_DISABLED; //disabled</w:t>
      </w:r>
    </w:p>
    <w:p w14:paraId="28241670" w14:textId="77777777" w:rsidR="00B64430" w:rsidRDefault="00B64430" w:rsidP="00B64430">
      <w:pPr>
        <w:pStyle w:val="Code"/>
      </w:pPr>
      <w:r>
        <w:t xml:space="preserve">    </w:t>
      </w:r>
      <w:proofErr w:type="gramStart"/>
      <w:r>
        <w:t>hwaParamCfg[</w:t>
      </w:r>
      <w:proofErr w:type="gramEnd"/>
      <w:r>
        <w:t>paramsetIdx].accelModeArgs.fftMode.fftOutMode = HWA_FFT_MODE_OUTPUT_DEFAULT; // output FFT samples</w:t>
      </w:r>
    </w:p>
    <w:p w14:paraId="0B7D8747" w14:textId="77777777" w:rsidR="00B64430" w:rsidRDefault="00B64430" w:rsidP="00B64430">
      <w:pPr>
        <w:pStyle w:val="Code"/>
      </w:pPr>
    </w:p>
    <w:p w14:paraId="69BB784C" w14:textId="77777777" w:rsidR="00B64430" w:rsidRDefault="00B64430" w:rsidP="00B64430">
      <w:pPr>
        <w:pStyle w:val="Code"/>
      </w:pPr>
      <w:r>
        <w:lastRenderedPageBreak/>
        <w:t xml:space="preserve">    </w:t>
      </w:r>
      <w:proofErr w:type="gramStart"/>
      <w:r>
        <w:t>hwaParamCfg[</w:t>
      </w:r>
      <w:proofErr w:type="gramEnd"/>
      <w:r>
        <w:t>paramsetIdx].complexMultiply.mode = HWA_COMPLEX_MULTIPLY_MODE_DISABLE;</w:t>
      </w:r>
    </w:p>
    <w:p w14:paraId="5802DCB7" w14:textId="77777777" w:rsidR="00B64430" w:rsidRDefault="00B64430" w:rsidP="00B64430">
      <w:pPr>
        <w:pStyle w:val="Code"/>
      </w:pPr>
      <w:r>
        <w:t xml:space="preserve">    </w:t>
      </w:r>
      <w:proofErr w:type="gramStart"/>
      <w:r>
        <w:t>errCode</w:t>
      </w:r>
      <w:proofErr w:type="gramEnd"/>
      <w:r>
        <w:t xml:space="preserve"> = HWA_configParamSet(handle, paramSetStartIdx+paramsetIdx, &amp;hwaParamCfg[paramsetIdx], NULL);</w:t>
      </w:r>
    </w:p>
    <w:p w14:paraId="00DA41E9" w14:textId="77777777" w:rsidR="00B64430" w:rsidRDefault="00B64430" w:rsidP="00B64430">
      <w:pPr>
        <w:pStyle w:val="Code"/>
      </w:pPr>
      <w:r>
        <w:t xml:space="preserve">    </w:t>
      </w:r>
      <w:proofErr w:type="gramStart"/>
      <w:r>
        <w:t>if</w:t>
      </w:r>
      <w:proofErr w:type="gramEnd"/>
      <w:r>
        <w:t xml:space="preserve"> (errCode != 0)</w:t>
      </w:r>
    </w:p>
    <w:p w14:paraId="501F2A8F" w14:textId="77777777" w:rsidR="00B64430" w:rsidRDefault="00B64430" w:rsidP="00B64430">
      <w:pPr>
        <w:pStyle w:val="Code"/>
      </w:pPr>
      <w:r>
        <w:t xml:space="preserve">    {</w:t>
      </w:r>
    </w:p>
    <w:p w14:paraId="56B0A284" w14:textId="77777777" w:rsidR="00B64430" w:rsidRDefault="00B64430" w:rsidP="00B64430">
      <w:pPr>
        <w:pStyle w:val="Code"/>
      </w:pPr>
      <w:r>
        <w:t xml:space="preserve">        //System_</w:t>
      </w:r>
      <w:proofErr w:type="gramStart"/>
      <w:r>
        <w:t>printf(</w:t>
      </w:r>
      <w:proofErr w:type="gramEnd"/>
      <w:r>
        <w:t>"Error: Sum of mag HWA_configParamSet(%d) returned %d\n", paramSetStartIdx+paramsetIdx, errCode);</w:t>
      </w:r>
    </w:p>
    <w:p w14:paraId="51577CD7" w14:textId="77777777" w:rsidR="00B64430" w:rsidRDefault="00B64430" w:rsidP="00B64430">
      <w:pPr>
        <w:pStyle w:val="Code"/>
      </w:pPr>
      <w:r>
        <w:t xml:space="preserve">        MmwDemo_debugAssert (0);</w:t>
      </w:r>
    </w:p>
    <w:p w14:paraId="245D2A9C" w14:textId="77777777" w:rsidR="00B64430" w:rsidRDefault="00B64430" w:rsidP="00B64430">
      <w:pPr>
        <w:pStyle w:val="Code"/>
      </w:pPr>
      <w:r>
        <w:t xml:space="preserve">        </w:t>
      </w:r>
      <w:proofErr w:type="gramStart"/>
      <w:r>
        <w:t>return</w:t>
      </w:r>
      <w:proofErr w:type="gramEnd"/>
      <w:r>
        <w:t>;</w:t>
      </w:r>
    </w:p>
    <w:p w14:paraId="253868BB" w14:textId="77777777" w:rsidR="00B64430" w:rsidRDefault="00B64430" w:rsidP="00B64430">
      <w:pPr>
        <w:pStyle w:val="Code"/>
      </w:pPr>
      <w:r>
        <w:t xml:space="preserve">    }</w:t>
      </w:r>
    </w:p>
    <w:p w14:paraId="0016A168" w14:textId="77777777" w:rsidR="00B64430" w:rsidRDefault="00B64430" w:rsidP="00B64430">
      <w:pPr>
        <w:pStyle w:val="Code"/>
      </w:pPr>
      <w:r>
        <w:t xml:space="preserve">    /* Enable the DMA hookup to this paramset so that data gets copied out */</w:t>
      </w:r>
    </w:p>
    <w:p w14:paraId="7F3AD397" w14:textId="77777777" w:rsidR="00B64430" w:rsidRDefault="00B64430" w:rsidP="00B64430">
      <w:pPr>
        <w:pStyle w:val="Code"/>
      </w:pPr>
      <w:r>
        <w:t xml:space="preserve">    paramISRConfig.interruptTypeFlag = HWA_PARAMDONE_INTERRUPT_TYPE_DMA;</w:t>
      </w:r>
    </w:p>
    <w:p w14:paraId="0ED44CA2" w14:textId="77777777" w:rsidR="00B64430" w:rsidRDefault="00B64430" w:rsidP="00B64430">
      <w:pPr>
        <w:pStyle w:val="Code"/>
      </w:pPr>
      <w:r>
        <w:t xml:space="preserve">    paramISRConfig.dma.dstChannel = dmaDestChannelPing</w:t>
      </w:r>
      <w:proofErr w:type="gramStart"/>
      <w:r>
        <w:t>;  /</w:t>
      </w:r>
      <w:proofErr w:type="gramEnd"/>
      <w:r>
        <w:t>/EDMA channel to trigger to copy the data out</w:t>
      </w:r>
    </w:p>
    <w:p w14:paraId="018C9F06" w14:textId="77777777" w:rsidR="00B64430" w:rsidRDefault="00B64430" w:rsidP="00B64430">
      <w:pPr>
        <w:pStyle w:val="Code"/>
      </w:pPr>
      <w:r>
        <w:t xml:space="preserve">    paramISRConfig.cpu.callbackArg = NULL;</w:t>
      </w:r>
    </w:p>
    <w:p w14:paraId="0ABD5730" w14:textId="77777777" w:rsidR="00B64430" w:rsidRDefault="00B64430" w:rsidP="00B64430">
      <w:pPr>
        <w:pStyle w:val="Code"/>
      </w:pPr>
      <w:r>
        <w:t xml:space="preserve">    </w:t>
      </w:r>
      <w:proofErr w:type="gramStart"/>
      <w:r>
        <w:t>errCode</w:t>
      </w:r>
      <w:proofErr w:type="gramEnd"/>
      <w:r>
        <w:t xml:space="preserve"> = HWA_enableParamSetInterrupt(handle, paramSetStartIdx+paramsetIdx, &amp;paramISRConfig);</w:t>
      </w:r>
    </w:p>
    <w:p w14:paraId="1CC69426" w14:textId="77777777" w:rsidR="00B64430" w:rsidRDefault="00B64430" w:rsidP="00B64430">
      <w:pPr>
        <w:pStyle w:val="Code"/>
      </w:pPr>
      <w:r>
        <w:t xml:space="preserve">    </w:t>
      </w:r>
      <w:proofErr w:type="gramStart"/>
      <w:r>
        <w:t>if</w:t>
      </w:r>
      <w:proofErr w:type="gramEnd"/>
      <w:r>
        <w:t xml:space="preserve"> (errCode != 0)</w:t>
      </w:r>
    </w:p>
    <w:p w14:paraId="092E2E44" w14:textId="77777777" w:rsidR="00B64430" w:rsidRDefault="00B64430" w:rsidP="00B64430">
      <w:pPr>
        <w:pStyle w:val="Code"/>
      </w:pPr>
      <w:r>
        <w:t xml:space="preserve">    {</w:t>
      </w:r>
    </w:p>
    <w:p w14:paraId="4BB1A83A" w14:textId="77777777" w:rsidR="00B64430" w:rsidRDefault="00B64430" w:rsidP="00B64430">
      <w:pPr>
        <w:pStyle w:val="Code"/>
      </w:pPr>
      <w:r>
        <w:t xml:space="preserve">        //System_</w:t>
      </w:r>
      <w:proofErr w:type="gramStart"/>
      <w:r>
        <w:t>printf(</w:t>
      </w:r>
      <w:proofErr w:type="gramEnd"/>
      <w:r>
        <w:t>"Error: HWA_enableParamSetInterrupt(PING DMA) returned %d\n",errCode);</w:t>
      </w:r>
    </w:p>
    <w:p w14:paraId="798FA022" w14:textId="77777777" w:rsidR="00B64430" w:rsidRDefault="00B64430" w:rsidP="00B64430">
      <w:pPr>
        <w:pStyle w:val="Code"/>
      </w:pPr>
      <w:r>
        <w:t xml:space="preserve">        MmwDemo_debugAssert (0);</w:t>
      </w:r>
    </w:p>
    <w:p w14:paraId="15FF1F75" w14:textId="77777777" w:rsidR="00B64430" w:rsidRDefault="00B64430" w:rsidP="00B64430">
      <w:pPr>
        <w:pStyle w:val="Code"/>
      </w:pPr>
      <w:r>
        <w:t xml:space="preserve">        </w:t>
      </w:r>
      <w:proofErr w:type="gramStart"/>
      <w:r>
        <w:t>return</w:t>
      </w:r>
      <w:proofErr w:type="gramEnd"/>
      <w:r>
        <w:t>;</w:t>
      </w:r>
    </w:p>
    <w:p w14:paraId="1C855299" w14:textId="1203303D" w:rsidR="00B64430" w:rsidRDefault="00B64430" w:rsidP="001F70C8">
      <w:pPr>
        <w:pStyle w:val="Code"/>
      </w:pPr>
      <w:r>
        <w:t xml:space="preserve">    }</w:t>
      </w:r>
    </w:p>
    <w:p w14:paraId="41BE87C1" w14:textId="77777777" w:rsidR="00B64430" w:rsidRDefault="00B64430" w:rsidP="00B64430">
      <w:pPr>
        <w:pStyle w:val="Code"/>
      </w:pPr>
      <w:r>
        <w:t xml:space="preserve">    //programming HWACC for the pong buffer</w:t>
      </w:r>
    </w:p>
    <w:p w14:paraId="456ADE97" w14:textId="77777777" w:rsidR="00B64430" w:rsidRDefault="00B64430" w:rsidP="00B64430">
      <w:pPr>
        <w:pStyle w:val="Code"/>
      </w:pPr>
      <w:r>
        <w:t xml:space="preserve">    </w:t>
      </w:r>
      <w:proofErr w:type="gramStart"/>
      <w:r>
        <w:t>for</w:t>
      </w:r>
      <w:proofErr w:type="gramEnd"/>
      <w:r>
        <w:t xml:space="preserve"> (k=0; k &lt; numRangeBinsPerIter + 2; k++)</w:t>
      </w:r>
    </w:p>
    <w:p w14:paraId="2FEA1AC7" w14:textId="77777777" w:rsidR="00B64430" w:rsidRDefault="00B64430" w:rsidP="00B64430">
      <w:pPr>
        <w:pStyle w:val="Code"/>
      </w:pPr>
      <w:r>
        <w:t xml:space="preserve">    {</w:t>
      </w:r>
    </w:p>
    <w:p w14:paraId="4312088E" w14:textId="77777777" w:rsidR="00B64430" w:rsidRDefault="00B64430" w:rsidP="00B64430">
      <w:pPr>
        <w:pStyle w:val="Code"/>
      </w:pPr>
      <w:r>
        <w:t xml:space="preserve">        </w:t>
      </w:r>
      <w:proofErr w:type="gramStart"/>
      <w:r>
        <w:t>paramsetIdx</w:t>
      </w:r>
      <w:proofErr w:type="gramEnd"/>
      <w:r>
        <w:t xml:space="preserve"> =  k + numRangeBinsPerIter + 2;</w:t>
      </w:r>
    </w:p>
    <w:p w14:paraId="25DEF545" w14:textId="77777777" w:rsidR="00B64430" w:rsidRDefault="00B64430" w:rsidP="00B64430">
      <w:pPr>
        <w:pStyle w:val="Code"/>
      </w:pPr>
      <w:r>
        <w:t xml:space="preserve">        </w:t>
      </w:r>
      <w:proofErr w:type="gramStart"/>
      <w:r>
        <w:t>hwaParamCfg[</w:t>
      </w:r>
      <w:proofErr w:type="gramEnd"/>
      <w:r>
        <w:t>paramsetIdx] = hwaParamCfg[k];</w:t>
      </w:r>
    </w:p>
    <w:p w14:paraId="75742F0E" w14:textId="77777777" w:rsidR="00B64430" w:rsidRDefault="00B64430" w:rsidP="00B64430">
      <w:pPr>
        <w:pStyle w:val="Code"/>
      </w:pPr>
      <w:r>
        <w:t xml:space="preserve">        </w:t>
      </w:r>
      <w:proofErr w:type="gramStart"/>
      <w:r>
        <w:t>hwaParamCfg[</w:t>
      </w:r>
      <w:proofErr w:type="gramEnd"/>
      <w:r>
        <w:t>paramsetIdx].source.srcAddr += (hwaMemSourcePongOffset - hwaMemSourcePingOffset);</w:t>
      </w:r>
    </w:p>
    <w:p w14:paraId="3C8C4C2F" w14:textId="4BF0C90B" w:rsidR="00B64430" w:rsidRDefault="00B64430" w:rsidP="001F70C8">
      <w:pPr>
        <w:pStyle w:val="Code"/>
      </w:pPr>
      <w:r>
        <w:t xml:space="preserve">        </w:t>
      </w:r>
      <w:proofErr w:type="gramStart"/>
      <w:r>
        <w:t>hwaParamCfg[</w:t>
      </w:r>
      <w:proofErr w:type="gramEnd"/>
      <w:r>
        <w:t>paramsetIdx].dest.dstAddr += (</w:t>
      </w:r>
      <w:proofErr w:type="spellStart"/>
      <w:r>
        <w:t>hwaMemDestPongOffset</w:t>
      </w:r>
      <w:proofErr w:type="spellEnd"/>
      <w:r>
        <w:t xml:space="preserve"> - </w:t>
      </w:r>
      <w:proofErr w:type="spellStart"/>
      <w:r>
        <w:t>hwaMemDestPingOffset</w:t>
      </w:r>
      <w:proofErr w:type="spellEnd"/>
      <w:r>
        <w:t>);//#</w:t>
      </w:r>
      <w:proofErr w:type="spellStart"/>
      <w:r>
        <w:t>def</w:t>
      </w:r>
      <w:proofErr w:type="spellEnd"/>
      <w:r>
        <w:t>??</w:t>
      </w:r>
    </w:p>
    <w:p w14:paraId="6D538D6C" w14:textId="77777777" w:rsidR="00B64430" w:rsidRDefault="00B64430" w:rsidP="00B64430">
      <w:pPr>
        <w:pStyle w:val="Code"/>
      </w:pPr>
      <w:r>
        <w:t xml:space="preserve">        </w:t>
      </w:r>
      <w:proofErr w:type="gramStart"/>
      <w:r>
        <w:t>if</w:t>
      </w:r>
      <w:proofErr w:type="gramEnd"/>
      <w:r>
        <w:t xml:space="preserve"> (k == 0)</w:t>
      </w:r>
    </w:p>
    <w:p w14:paraId="39656D15" w14:textId="77777777" w:rsidR="00B64430" w:rsidRDefault="00B64430" w:rsidP="00B64430">
      <w:pPr>
        <w:pStyle w:val="Code"/>
      </w:pPr>
      <w:r>
        <w:t xml:space="preserve">        {</w:t>
      </w:r>
    </w:p>
    <w:p w14:paraId="03169A6C" w14:textId="77777777" w:rsidR="00B64430" w:rsidRDefault="00B64430" w:rsidP="00B64430">
      <w:pPr>
        <w:pStyle w:val="Code"/>
      </w:pPr>
      <w:r>
        <w:t xml:space="preserve">            </w:t>
      </w:r>
      <w:proofErr w:type="gramStart"/>
      <w:r>
        <w:t>hwaParamCfg[</w:t>
      </w:r>
      <w:proofErr w:type="gramEnd"/>
      <w:r>
        <w:t>paramsetIdx].dmaTriggerSrc = dmaTriggerSourcePong;</w:t>
      </w:r>
    </w:p>
    <w:p w14:paraId="2D643238" w14:textId="1DC0F8B2" w:rsidR="00B64430" w:rsidRDefault="00B64430" w:rsidP="001F70C8">
      <w:pPr>
        <w:pStyle w:val="Code"/>
      </w:pPr>
      <w:r>
        <w:t xml:space="preserve">        }</w:t>
      </w:r>
    </w:p>
    <w:p w14:paraId="77E7688E" w14:textId="77777777" w:rsidR="00B64430" w:rsidRDefault="00B64430" w:rsidP="00B64430">
      <w:pPr>
        <w:pStyle w:val="Code"/>
      </w:pPr>
      <w:r>
        <w:t xml:space="preserve">        </w:t>
      </w:r>
      <w:proofErr w:type="gramStart"/>
      <w:r>
        <w:t>errCode</w:t>
      </w:r>
      <w:proofErr w:type="gramEnd"/>
      <w:r>
        <w:t xml:space="preserve"> = HWA_configParamSet(handle, paramSetStartIdx + paramsetIdx, &amp;hwaParamCfg[paramsetIdx], NULL);</w:t>
      </w:r>
    </w:p>
    <w:p w14:paraId="03A3041A" w14:textId="77777777" w:rsidR="00B64430" w:rsidRDefault="00B64430" w:rsidP="00B64430">
      <w:pPr>
        <w:pStyle w:val="Code"/>
      </w:pPr>
      <w:r>
        <w:t xml:space="preserve">        </w:t>
      </w:r>
      <w:proofErr w:type="gramStart"/>
      <w:r>
        <w:t>if</w:t>
      </w:r>
      <w:proofErr w:type="gramEnd"/>
      <w:r>
        <w:t xml:space="preserve"> (errCode != 0)</w:t>
      </w:r>
    </w:p>
    <w:p w14:paraId="1FE11E4F" w14:textId="77777777" w:rsidR="00B64430" w:rsidRDefault="00B64430" w:rsidP="00B64430">
      <w:pPr>
        <w:pStyle w:val="Code"/>
      </w:pPr>
      <w:r>
        <w:t xml:space="preserve">        {</w:t>
      </w:r>
    </w:p>
    <w:p w14:paraId="1A546D68" w14:textId="77777777" w:rsidR="00B64430" w:rsidRDefault="00B64430" w:rsidP="00B64430">
      <w:pPr>
        <w:pStyle w:val="Code"/>
      </w:pPr>
      <w:r>
        <w:t xml:space="preserve">            //System_</w:t>
      </w:r>
      <w:proofErr w:type="gramStart"/>
      <w:r>
        <w:t>printf(</w:t>
      </w:r>
      <w:proofErr w:type="gramEnd"/>
      <w:r>
        <w:t>"Error: HWA_configParamSet(%d) returned %d\n", paramSetStartIdx + paramsetIdx, errCode);</w:t>
      </w:r>
    </w:p>
    <w:p w14:paraId="33F5E4CE" w14:textId="77777777" w:rsidR="00B64430" w:rsidRDefault="00B64430" w:rsidP="00B64430">
      <w:pPr>
        <w:pStyle w:val="Code"/>
      </w:pPr>
      <w:r>
        <w:t xml:space="preserve">            MmwDemo_debugAssert (0);</w:t>
      </w:r>
    </w:p>
    <w:p w14:paraId="7B578B3F" w14:textId="77777777" w:rsidR="00B64430" w:rsidRDefault="00B64430" w:rsidP="00B64430">
      <w:pPr>
        <w:pStyle w:val="Code"/>
      </w:pPr>
      <w:r>
        <w:t xml:space="preserve">            </w:t>
      </w:r>
      <w:proofErr w:type="gramStart"/>
      <w:r>
        <w:t>return</w:t>
      </w:r>
      <w:proofErr w:type="gramEnd"/>
      <w:r>
        <w:t>;</w:t>
      </w:r>
    </w:p>
    <w:p w14:paraId="6885FCF9" w14:textId="77777777" w:rsidR="00B64430" w:rsidRDefault="00B64430" w:rsidP="00B64430">
      <w:pPr>
        <w:pStyle w:val="Code"/>
      </w:pPr>
      <w:r>
        <w:t xml:space="preserve">        }</w:t>
      </w:r>
    </w:p>
    <w:p w14:paraId="74BA0EFF" w14:textId="49551B4B" w:rsidR="00B64430" w:rsidRDefault="00B64430" w:rsidP="001F70C8">
      <w:pPr>
        <w:pStyle w:val="Code"/>
      </w:pPr>
      <w:r>
        <w:t xml:space="preserve">    }</w:t>
      </w:r>
    </w:p>
    <w:p w14:paraId="20DE30F8" w14:textId="77777777" w:rsidR="00B64430" w:rsidRDefault="00B64430" w:rsidP="00B64430">
      <w:pPr>
        <w:pStyle w:val="Code"/>
      </w:pPr>
      <w:r>
        <w:t xml:space="preserve">    /* Enable the DMA hookup to the last paramset */</w:t>
      </w:r>
    </w:p>
    <w:p w14:paraId="070955F7" w14:textId="77777777" w:rsidR="00B64430" w:rsidRDefault="00B64430" w:rsidP="00B64430">
      <w:pPr>
        <w:pStyle w:val="Code"/>
      </w:pPr>
      <w:r>
        <w:t xml:space="preserve">    paramISRConfig.interruptTypeFlag = HWA_PARAMDONE_INTERRUPT_TYPE_DMA;</w:t>
      </w:r>
    </w:p>
    <w:p w14:paraId="0C339D3B" w14:textId="77777777" w:rsidR="00B64430" w:rsidRDefault="00B64430" w:rsidP="00B64430">
      <w:pPr>
        <w:pStyle w:val="Code"/>
      </w:pPr>
      <w:r>
        <w:t xml:space="preserve">    paramISRConfig.dma.dstChannel = dmaDestChannelPong</w:t>
      </w:r>
      <w:proofErr w:type="gramStart"/>
      <w:r>
        <w:t>;  /</w:t>
      </w:r>
      <w:proofErr w:type="gramEnd"/>
      <w:r>
        <w:t>/EDMA channel to trigger to copy the data out</w:t>
      </w:r>
    </w:p>
    <w:p w14:paraId="33239243" w14:textId="77777777" w:rsidR="00B64430" w:rsidRDefault="00B64430" w:rsidP="00B64430">
      <w:pPr>
        <w:pStyle w:val="Code"/>
      </w:pPr>
      <w:r>
        <w:t xml:space="preserve">    paramISRConfig.cpu.callbackArg = NULL;</w:t>
      </w:r>
    </w:p>
    <w:p w14:paraId="76AEE629" w14:textId="77777777" w:rsidR="00B64430" w:rsidRDefault="00B64430" w:rsidP="00B64430">
      <w:pPr>
        <w:pStyle w:val="Code"/>
      </w:pPr>
      <w:r>
        <w:lastRenderedPageBreak/>
        <w:t xml:space="preserve">    </w:t>
      </w:r>
      <w:proofErr w:type="gramStart"/>
      <w:r>
        <w:t>errCode</w:t>
      </w:r>
      <w:proofErr w:type="gramEnd"/>
      <w:r>
        <w:t xml:space="preserve"> = HWA_enableParamSetInterrupt(handle, paramSetStartIdx + 2*(numRangeBinsPerIter+2)-1, &amp;paramISRConfig);</w:t>
      </w:r>
    </w:p>
    <w:p w14:paraId="2EC09A39" w14:textId="77777777" w:rsidR="00B64430" w:rsidRDefault="00B64430" w:rsidP="00B64430">
      <w:pPr>
        <w:pStyle w:val="Code"/>
      </w:pPr>
      <w:r>
        <w:t xml:space="preserve">    </w:t>
      </w:r>
      <w:proofErr w:type="gramStart"/>
      <w:r>
        <w:t>if</w:t>
      </w:r>
      <w:proofErr w:type="gramEnd"/>
      <w:r>
        <w:t xml:space="preserve"> (errCode != 0)</w:t>
      </w:r>
    </w:p>
    <w:p w14:paraId="2DE942C4" w14:textId="77777777" w:rsidR="00B64430" w:rsidRDefault="00B64430" w:rsidP="00B64430">
      <w:pPr>
        <w:pStyle w:val="Code"/>
      </w:pPr>
      <w:r>
        <w:t xml:space="preserve">    {</w:t>
      </w:r>
    </w:p>
    <w:p w14:paraId="68B32CAC" w14:textId="77777777" w:rsidR="00B64430" w:rsidRDefault="00B64430" w:rsidP="00B64430">
      <w:pPr>
        <w:pStyle w:val="Code"/>
      </w:pPr>
      <w:r>
        <w:t xml:space="preserve">        //System_</w:t>
      </w:r>
      <w:proofErr w:type="gramStart"/>
      <w:r>
        <w:t>printf(</w:t>
      </w:r>
      <w:proofErr w:type="gramEnd"/>
      <w:r>
        <w:t>"Error: HWA_enableParamSetInterrupt(PONG DMA) returned %d\n",errCode);</w:t>
      </w:r>
    </w:p>
    <w:p w14:paraId="3CC5A9A9" w14:textId="77777777" w:rsidR="00B64430" w:rsidRDefault="00B64430" w:rsidP="00B64430">
      <w:pPr>
        <w:pStyle w:val="Code"/>
      </w:pPr>
      <w:r>
        <w:t xml:space="preserve">        MmwDemo_debugAssert (0);</w:t>
      </w:r>
    </w:p>
    <w:p w14:paraId="060A96CF" w14:textId="77777777" w:rsidR="00B64430" w:rsidRDefault="00B64430" w:rsidP="00B64430">
      <w:pPr>
        <w:pStyle w:val="Code"/>
      </w:pPr>
      <w:r>
        <w:t xml:space="preserve">        </w:t>
      </w:r>
      <w:proofErr w:type="gramStart"/>
      <w:r>
        <w:t>return</w:t>
      </w:r>
      <w:proofErr w:type="gramEnd"/>
      <w:r>
        <w:t>;</w:t>
      </w:r>
    </w:p>
    <w:p w14:paraId="6510436A" w14:textId="5B7D01F8" w:rsidR="00B64430" w:rsidRDefault="00B64430" w:rsidP="001F70C8">
      <w:pPr>
        <w:pStyle w:val="Code"/>
      </w:pPr>
      <w:r>
        <w:t xml:space="preserve">    }</w:t>
      </w:r>
    </w:p>
    <w:p w14:paraId="15B2F533" w14:textId="295712F8" w:rsidR="00B64430" w:rsidRDefault="00B64430" w:rsidP="001F70C8">
      <w:pPr>
        <w:pStyle w:val="Code"/>
      </w:pPr>
      <w:r>
        <w:t xml:space="preserve">    //errCode = HWA_</w:t>
      </w:r>
      <w:proofErr w:type="gramStart"/>
      <w:r>
        <w:t>configRam(</w:t>
      </w:r>
      <w:proofErr w:type="gramEnd"/>
      <w:r>
        <w:t xml:space="preserve">handle, HWA_RAM_TYPE_WINDOW_RAM, (uint8_t *)win_data16, </w:t>
      </w:r>
      <w:proofErr w:type="spellStart"/>
      <w:r>
        <w:t>sizeof</w:t>
      </w:r>
      <w:proofErr w:type="spellEnd"/>
      <w:r>
        <w:t xml:space="preserve">(win_data16), </w:t>
      </w:r>
      <w:proofErr w:type="spellStart"/>
      <w:r>
        <w:t>windowOffsetBytes</w:t>
      </w:r>
      <w:proofErr w:type="spellEnd"/>
      <w:r>
        <w:t>);</w:t>
      </w:r>
    </w:p>
    <w:p w14:paraId="69B92EF9" w14:textId="73162679" w:rsidR="00B64430" w:rsidRDefault="00B64430" w:rsidP="001F70C8">
      <w:pPr>
        <w:pStyle w:val="Code"/>
      </w:pPr>
      <w:r>
        <w:t xml:space="preserve"> }</w:t>
      </w:r>
    </w:p>
    <w:p w14:paraId="004BF74E" w14:textId="77777777" w:rsidR="00B64430" w:rsidRDefault="00B64430" w:rsidP="00B64430">
      <w:pPr>
        <w:pStyle w:val="Code"/>
      </w:pPr>
      <w:proofErr w:type="gramStart"/>
      <w:r>
        <w:t>void</w:t>
      </w:r>
      <w:proofErr w:type="gramEnd"/>
      <w:r>
        <w:t xml:space="preserve"> HWAutil_configDopplerFFTSingleRangeBin(HWA_Handle handle,</w:t>
      </w:r>
    </w:p>
    <w:p w14:paraId="7D5B0D93" w14:textId="77777777" w:rsidR="00B64430" w:rsidRDefault="00B64430" w:rsidP="00B64430">
      <w:pPr>
        <w:pStyle w:val="Code"/>
      </w:pPr>
      <w:r>
        <w:t xml:space="preserve">                                </w:t>
      </w:r>
      <w:proofErr w:type="gramStart"/>
      <w:r>
        <w:t>uint32_t</w:t>
      </w:r>
      <w:proofErr w:type="gramEnd"/>
      <w:r>
        <w:t xml:space="preserve"> paramSetStartIdx,</w:t>
      </w:r>
    </w:p>
    <w:p w14:paraId="2924C0FC" w14:textId="77777777" w:rsidR="00B64430" w:rsidRDefault="00B64430" w:rsidP="00B64430">
      <w:pPr>
        <w:pStyle w:val="Code"/>
      </w:pPr>
      <w:r>
        <w:t xml:space="preserve">                                </w:t>
      </w:r>
      <w:proofErr w:type="gramStart"/>
      <w:r>
        <w:t>uint32_t</w:t>
      </w:r>
      <w:proofErr w:type="gramEnd"/>
      <w:r>
        <w:t xml:space="preserve"> dopplerFftSize,</w:t>
      </w:r>
    </w:p>
    <w:p w14:paraId="020C39B9" w14:textId="77777777" w:rsidR="00B64430" w:rsidRDefault="00B64430" w:rsidP="00B64430">
      <w:pPr>
        <w:pStyle w:val="Code"/>
      </w:pPr>
      <w:r>
        <w:t xml:space="preserve">                                </w:t>
      </w:r>
      <w:proofErr w:type="gramStart"/>
      <w:r>
        <w:t>uint8_t</w:t>
      </w:r>
      <w:proofErr w:type="gramEnd"/>
      <w:r>
        <w:t xml:space="preserve"> numVirtualAnt,</w:t>
      </w:r>
    </w:p>
    <w:p w14:paraId="2A0F2E33" w14:textId="77777777" w:rsidR="00B64430" w:rsidRDefault="00B64430" w:rsidP="00B64430">
      <w:pPr>
        <w:pStyle w:val="Code"/>
      </w:pPr>
      <w:r>
        <w:t xml:space="preserve">                                </w:t>
      </w:r>
      <w:proofErr w:type="gramStart"/>
      <w:r>
        <w:t>uint32_t</w:t>
      </w:r>
      <w:proofErr w:type="gramEnd"/>
      <w:r>
        <w:t xml:space="preserve"> windowOffsetBytes,</w:t>
      </w:r>
    </w:p>
    <w:p w14:paraId="236C12A7" w14:textId="77777777" w:rsidR="00B64430" w:rsidRDefault="00B64430" w:rsidP="00B64430">
      <w:pPr>
        <w:pStyle w:val="Code"/>
      </w:pPr>
      <w:r>
        <w:t xml:space="preserve">                                </w:t>
      </w:r>
      <w:proofErr w:type="gramStart"/>
      <w:r>
        <w:t>uint8_t</w:t>
      </w:r>
      <w:proofErr w:type="gramEnd"/>
      <w:r>
        <w:t xml:space="preserve"> dmaTriggerSource,      </w:t>
      </w:r>
    </w:p>
    <w:p w14:paraId="04145D06" w14:textId="77777777" w:rsidR="00B64430" w:rsidRDefault="00B64430" w:rsidP="00B64430">
      <w:pPr>
        <w:pStyle w:val="Code"/>
      </w:pPr>
      <w:r>
        <w:t xml:space="preserve">                                </w:t>
      </w:r>
      <w:proofErr w:type="gramStart"/>
      <w:r>
        <w:t>uint16_t</w:t>
      </w:r>
      <w:proofErr w:type="gramEnd"/>
      <w:r>
        <w:t xml:space="preserve"> hwaMemAzimSource,</w:t>
      </w:r>
    </w:p>
    <w:p w14:paraId="1C41662E" w14:textId="77777777" w:rsidR="00B64430" w:rsidRDefault="00B64430" w:rsidP="00B64430">
      <w:pPr>
        <w:pStyle w:val="Code"/>
      </w:pPr>
      <w:r>
        <w:t xml:space="preserve">                                </w:t>
      </w:r>
      <w:proofErr w:type="gramStart"/>
      <w:r>
        <w:t>uint16_t</w:t>
      </w:r>
      <w:proofErr w:type="gramEnd"/>
      <w:r>
        <w:t xml:space="preserve"> hwaMemAzimDest)</w:t>
      </w:r>
    </w:p>
    <w:p w14:paraId="13F9B2A1" w14:textId="77777777" w:rsidR="00B64430" w:rsidRDefault="00B64430" w:rsidP="00B64430">
      <w:pPr>
        <w:pStyle w:val="Code"/>
      </w:pPr>
      <w:r>
        <w:t>{</w:t>
      </w:r>
    </w:p>
    <w:p w14:paraId="6D467BA4" w14:textId="77777777" w:rsidR="00B64430" w:rsidRDefault="00B64430" w:rsidP="00B64430">
      <w:pPr>
        <w:pStyle w:val="Code"/>
      </w:pPr>
      <w:r>
        <w:t xml:space="preserve">    HWA_ParamConfig hwaParamCfg;</w:t>
      </w:r>
    </w:p>
    <w:p w14:paraId="20EEFC46" w14:textId="6FD84DB8" w:rsidR="00B64430" w:rsidRDefault="00B64430" w:rsidP="001F70C8">
      <w:pPr>
        <w:pStyle w:val="Code"/>
      </w:pPr>
      <w:r>
        <w:t xml:space="preserve">    </w:t>
      </w:r>
      <w:proofErr w:type="gramStart"/>
      <w:r>
        <w:t>int32_t</w:t>
      </w:r>
      <w:proofErr w:type="gramEnd"/>
      <w:r>
        <w:t xml:space="preserve"> </w:t>
      </w:r>
      <w:proofErr w:type="spellStart"/>
      <w:r>
        <w:t>errCode</w:t>
      </w:r>
      <w:proofErr w:type="spellEnd"/>
      <w:r>
        <w:t xml:space="preserve"> = 0;</w:t>
      </w:r>
    </w:p>
    <w:p w14:paraId="0B50D303" w14:textId="77777777" w:rsidR="00B64430" w:rsidRDefault="00B64430" w:rsidP="00B64430">
      <w:pPr>
        <w:pStyle w:val="Code"/>
      </w:pPr>
      <w:r>
        <w:t xml:space="preserve">    </w:t>
      </w:r>
      <w:proofErr w:type="gramStart"/>
      <w:r>
        <w:t>memset(</w:t>
      </w:r>
      <w:proofErr w:type="gramEnd"/>
      <w:r>
        <w:t xml:space="preserve"> (void*) &amp;hwaParamCfg, 0, sizeof(HWA_ParamConfig));</w:t>
      </w:r>
    </w:p>
    <w:p w14:paraId="36BBDBCE" w14:textId="77777777" w:rsidR="00B64430" w:rsidRDefault="00B64430" w:rsidP="00B64430">
      <w:pPr>
        <w:pStyle w:val="Code"/>
      </w:pPr>
      <w:r>
        <w:t xml:space="preserve">    hwaParamCfg.dmaTriggerSrc = dmaTriggerSource; </w:t>
      </w:r>
    </w:p>
    <w:p w14:paraId="027E97F4" w14:textId="607B640C" w:rsidR="00B64430" w:rsidRDefault="00B64430" w:rsidP="001F70C8">
      <w:pPr>
        <w:pStyle w:val="Code"/>
      </w:pPr>
      <w:r>
        <w:t xml:space="preserve">    hwaParamCfg.accelMode = HWA_ACCELMODE_FFT; //do FFT</w:t>
      </w:r>
    </w:p>
    <w:p w14:paraId="4D980DF5" w14:textId="77777777" w:rsidR="00B64430" w:rsidRDefault="00B64430" w:rsidP="00B64430">
      <w:pPr>
        <w:pStyle w:val="Code"/>
      </w:pPr>
      <w:r>
        <w:t xml:space="preserve">    hwaParamCfg.source.srcAddr = hwaMemAzimSource; </w:t>
      </w:r>
    </w:p>
    <w:p w14:paraId="39A37F78" w14:textId="3D251ABE" w:rsidR="00B64430" w:rsidRDefault="00B64430" w:rsidP="001F70C8">
      <w:pPr>
        <w:pStyle w:val="Code"/>
      </w:pPr>
      <w:r>
        <w:t xml:space="preserve">    hwaParamCfg.source.srcAcnt = dopplerFftSize - 1; //size in samples - 1</w:t>
      </w:r>
    </w:p>
    <w:p w14:paraId="505E010D" w14:textId="77777777" w:rsidR="00B64430" w:rsidRDefault="00B64430" w:rsidP="00B64430">
      <w:pPr>
        <w:pStyle w:val="Code"/>
      </w:pPr>
      <w:r>
        <w:t xml:space="preserve">    hwaParamCfg.source.srcAIdx = numVirtualAnt * </w:t>
      </w:r>
      <w:proofErr w:type="gramStart"/>
      <w:r>
        <w:t>sizeof(</w:t>
      </w:r>
      <w:proofErr w:type="gramEnd"/>
      <w:r>
        <w:t>uint32_t); //</w:t>
      </w:r>
    </w:p>
    <w:p w14:paraId="415B1D20" w14:textId="77777777" w:rsidR="00B64430" w:rsidRDefault="00B64430" w:rsidP="00B64430">
      <w:pPr>
        <w:pStyle w:val="Code"/>
      </w:pPr>
      <w:r>
        <w:t xml:space="preserve">    hwaParamCfg.source.srcBcnt = numVirtualAnt -1; //no iterations here</w:t>
      </w:r>
    </w:p>
    <w:p w14:paraId="5F792073" w14:textId="77777777" w:rsidR="00B64430" w:rsidRDefault="00B64430" w:rsidP="00B64430">
      <w:pPr>
        <w:pStyle w:val="Code"/>
      </w:pPr>
      <w:r>
        <w:t xml:space="preserve">    hwaParamCfg.source.srcBIdx = </w:t>
      </w:r>
      <w:proofErr w:type="gramStart"/>
      <w:r>
        <w:t>sizeof(</w:t>
      </w:r>
      <w:proofErr w:type="gramEnd"/>
      <w:r>
        <w:t xml:space="preserve">uint32_t); </w:t>
      </w:r>
    </w:p>
    <w:p w14:paraId="44DED516" w14:textId="77777777" w:rsidR="00B64430" w:rsidRDefault="00B64430" w:rsidP="00B64430">
      <w:pPr>
        <w:pStyle w:val="Code"/>
      </w:pPr>
      <w:r>
        <w:t xml:space="preserve">    hwaParamCfg.source.srcShift = 0; //no shift</w:t>
      </w:r>
    </w:p>
    <w:p w14:paraId="33A189C1" w14:textId="77777777" w:rsidR="00B64430" w:rsidRDefault="00B64430" w:rsidP="00B64430">
      <w:pPr>
        <w:pStyle w:val="Code"/>
      </w:pPr>
      <w:r>
        <w:t xml:space="preserve">    hwaParamCfg.source.srcCircShiftWrap = 0; //no shift</w:t>
      </w:r>
    </w:p>
    <w:p w14:paraId="572E8602" w14:textId="77777777" w:rsidR="00B64430" w:rsidRDefault="00B64430" w:rsidP="00B64430">
      <w:pPr>
        <w:pStyle w:val="Code"/>
      </w:pPr>
      <w:r>
        <w:t xml:space="preserve">    hwaParamCfg.source.srcRealComplex = HWA_SAMPLES_FORMAT_COMPLEX; //complex data</w:t>
      </w:r>
    </w:p>
    <w:p w14:paraId="2ED7CCD9" w14:textId="77777777" w:rsidR="00B64430" w:rsidRDefault="00B64430" w:rsidP="00B64430">
      <w:pPr>
        <w:pStyle w:val="Code"/>
      </w:pPr>
      <w:r>
        <w:t xml:space="preserve">    hwaParamCfg.source.srcWidth = HWA_SAMPLES_WIDTH_16BIT; //16-bit</w:t>
      </w:r>
    </w:p>
    <w:p w14:paraId="27DA7DAC" w14:textId="77777777" w:rsidR="00B64430" w:rsidRDefault="00B64430" w:rsidP="00B64430">
      <w:pPr>
        <w:pStyle w:val="Code"/>
      </w:pPr>
      <w:r>
        <w:t xml:space="preserve">    hwaParamCfg.source.srcSign = HWA_SAMPLES_SIGNED; //signed</w:t>
      </w:r>
    </w:p>
    <w:p w14:paraId="0413E4FD" w14:textId="77777777" w:rsidR="00B64430" w:rsidRDefault="00B64430" w:rsidP="00B64430">
      <w:pPr>
        <w:pStyle w:val="Code"/>
      </w:pPr>
      <w:r>
        <w:t xml:space="preserve">    hwaParamCfg.source.srcConjugate = 0; //no conjugate</w:t>
      </w:r>
    </w:p>
    <w:p w14:paraId="0A44658D" w14:textId="77777777" w:rsidR="00B64430" w:rsidRDefault="00B64430" w:rsidP="00B64430">
      <w:pPr>
        <w:pStyle w:val="Code"/>
      </w:pPr>
      <w:r>
        <w:t xml:space="preserve">    hwaParamCfg.source.srcScale = 0;</w:t>
      </w:r>
    </w:p>
    <w:p w14:paraId="7CF88911" w14:textId="77777777" w:rsidR="00B64430" w:rsidRDefault="00B64430" w:rsidP="00B64430">
      <w:pPr>
        <w:pStyle w:val="Code"/>
      </w:pPr>
      <w:r>
        <w:t xml:space="preserve">    hwaParamCfg.source.bpmEnable = 0; //bpm removal not enabled</w:t>
      </w:r>
    </w:p>
    <w:p w14:paraId="11984A93" w14:textId="5D42628E" w:rsidR="00B64430" w:rsidRDefault="00B64430" w:rsidP="001F70C8">
      <w:pPr>
        <w:pStyle w:val="Code"/>
      </w:pPr>
      <w:r>
        <w:t xml:space="preserve">    hwaParamCfg.source.bpmPhase = 0; //</w:t>
      </w:r>
      <w:proofErr w:type="spellStart"/>
      <w:r>
        <w:t>dont</w:t>
      </w:r>
      <w:proofErr w:type="spellEnd"/>
      <w:r>
        <w:t xml:space="preserve"> care</w:t>
      </w:r>
    </w:p>
    <w:p w14:paraId="1A71A918" w14:textId="77777777" w:rsidR="00B64430" w:rsidRDefault="00B64430" w:rsidP="00B64430">
      <w:pPr>
        <w:pStyle w:val="Code"/>
      </w:pPr>
      <w:r>
        <w:t xml:space="preserve">    hwaParamCfg.dest.dstAddr = hwaMemAzimDest; // address is relative to start of MEM0</w:t>
      </w:r>
    </w:p>
    <w:p w14:paraId="1570C055" w14:textId="77777777" w:rsidR="00B64430" w:rsidRDefault="00B64430" w:rsidP="00B64430">
      <w:pPr>
        <w:pStyle w:val="Code"/>
      </w:pPr>
      <w:r>
        <w:t xml:space="preserve">    hwaParamCfg.dest.dstAcnt = dopplerFftSize - 1; //this is samples - 1</w:t>
      </w:r>
    </w:p>
    <w:p w14:paraId="218F42B7" w14:textId="77777777" w:rsidR="00B64430" w:rsidRDefault="00B64430" w:rsidP="00B64430">
      <w:pPr>
        <w:pStyle w:val="Code"/>
      </w:pPr>
      <w:r>
        <w:t xml:space="preserve">    hwaParamCfg.dest.dstAIdx = numVirtualAnt * </w:t>
      </w:r>
      <w:proofErr w:type="gramStart"/>
      <w:r>
        <w:t>sizeof(</w:t>
      </w:r>
      <w:proofErr w:type="gramEnd"/>
      <w:r>
        <w:t xml:space="preserve">uint32_t); // </w:t>
      </w:r>
    </w:p>
    <w:p w14:paraId="0FFF250D" w14:textId="77777777" w:rsidR="00B64430" w:rsidRDefault="00B64430" w:rsidP="00B64430">
      <w:pPr>
        <w:pStyle w:val="Code"/>
      </w:pPr>
      <w:r>
        <w:t xml:space="preserve">    hwaParamCfg.dest.dstBIdx = </w:t>
      </w:r>
      <w:proofErr w:type="gramStart"/>
      <w:r>
        <w:t>sizeof(</w:t>
      </w:r>
      <w:proofErr w:type="gramEnd"/>
      <w:r>
        <w:t>uint32_t) ; //should be dont care</w:t>
      </w:r>
    </w:p>
    <w:p w14:paraId="4A3D0A89" w14:textId="77777777" w:rsidR="00B64430" w:rsidRDefault="00B64430" w:rsidP="00B64430">
      <w:pPr>
        <w:pStyle w:val="Code"/>
      </w:pPr>
      <w:r>
        <w:t xml:space="preserve">    hwaParamCfg.dest.dstRealComplex = HWA_SAMPLES_FORMAT_COMPLEX; //same as input - complex</w:t>
      </w:r>
    </w:p>
    <w:p w14:paraId="22CA070F" w14:textId="77777777" w:rsidR="00B64430" w:rsidRDefault="00B64430" w:rsidP="00B64430">
      <w:pPr>
        <w:pStyle w:val="Code"/>
      </w:pPr>
      <w:r>
        <w:t xml:space="preserve">    hwaParamCfg.dest.dstWidth = HWA_SAMPLES_WIDTH_16BIT; //same as input - 16 bit</w:t>
      </w:r>
    </w:p>
    <w:p w14:paraId="3B7D8365" w14:textId="77777777" w:rsidR="00B64430" w:rsidRDefault="00B64430" w:rsidP="00B64430">
      <w:pPr>
        <w:pStyle w:val="Code"/>
      </w:pPr>
      <w:r>
        <w:t xml:space="preserve">    hwaParamCfg.dest.dstSign = HWA_SAMPLES_SIGNED; //same as input - signed</w:t>
      </w:r>
    </w:p>
    <w:p w14:paraId="59269554" w14:textId="77777777" w:rsidR="00B64430" w:rsidRDefault="00B64430" w:rsidP="00B64430">
      <w:pPr>
        <w:pStyle w:val="Code"/>
      </w:pPr>
      <w:r>
        <w:t xml:space="preserve">    hwaParamCfg.dest.dstConjugate = 0; //no conjugate</w:t>
      </w:r>
    </w:p>
    <w:p w14:paraId="383B96FA" w14:textId="77777777" w:rsidR="00B64430" w:rsidRDefault="00B64430" w:rsidP="00B64430">
      <w:pPr>
        <w:pStyle w:val="Code"/>
      </w:pPr>
      <w:r>
        <w:t xml:space="preserve">    hwaParamCfg.dest.dstScale = </w:t>
      </w:r>
      <w:proofErr w:type="gramStart"/>
      <w:r>
        <w:t>8 ;</w:t>
      </w:r>
      <w:proofErr w:type="gramEnd"/>
      <w:r>
        <w:t xml:space="preserve"> </w:t>
      </w:r>
    </w:p>
    <w:p w14:paraId="7F6FE21F" w14:textId="358AC31E" w:rsidR="00B64430" w:rsidRDefault="00B64430" w:rsidP="001F70C8">
      <w:pPr>
        <w:pStyle w:val="Code"/>
      </w:pPr>
      <w:r>
        <w:t xml:space="preserve">    hwaParamCfg.dest.dstSkipInit = 0; // no skipping</w:t>
      </w:r>
    </w:p>
    <w:p w14:paraId="0242A997" w14:textId="77777777" w:rsidR="00B64430" w:rsidRDefault="00B64430" w:rsidP="00B64430">
      <w:pPr>
        <w:pStyle w:val="Code"/>
      </w:pPr>
      <w:r>
        <w:t xml:space="preserve">    hwaParamCfg.accelModeArgs.fftMode.fftEn = 1;</w:t>
      </w:r>
    </w:p>
    <w:p w14:paraId="5270AFBD" w14:textId="77777777" w:rsidR="00B64430" w:rsidRDefault="00B64430" w:rsidP="00B64430">
      <w:pPr>
        <w:pStyle w:val="Code"/>
      </w:pPr>
      <w:r>
        <w:t xml:space="preserve">    hwaParamCfg.accelModeArgs.fftMode.fftSize = </w:t>
      </w:r>
      <w:proofErr w:type="gramStart"/>
      <w:r>
        <w:t>log2Approx(</w:t>
      </w:r>
      <w:proofErr w:type="gramEnd"/>
      <w:r>
        <w:t>dopplerFftSize);</w:t>
      </w:r>
    </w:p>
    <w:p w14:paraId="4812D41B" w14:textId="77777777" w:rsidR="00B64430" w:rsidRDefault="00B64430" w:rsidP="00B64430">
      <w:pPr>
        <w:pStyle w:val="Code"/>
      </w:pPr>
      <w:r>
        <w:lastRenderedPageBreak/>
        <w:t xml:space="preserve">    hwaParamCfg.accelModeArgs.fftMode.butterflyScaling = 0x3FF; //LSB fftSize bits are relevant - revisit this for all FFT size and data size</w:t>
      </w:r>
    </w:p>
    <w:p w14:paraId="155FF69D" w14:textId="77777777" w:rsidR="00B64430" w:rsidRDefault="00B64430" w:rsidP="00B64430">
      <w:pPr>
        <w:pStyle w:val="Code"/>
      </w:pPr>
      <w:r>
        <w:t xml:space="preserve">    hwaParamCfg.accelModeArgs.fftMode.interfZeroOutEn = 0; //disabled</w:t>
      </w:r>
    </w:p>
    <w:p w14:paraId="1D84A09B" w14:textId="77777777" w:rsidR="00B64430" w:rsidRDefault="00B64430" w:rsidP="00B64430">
      <w:pPr>
        <w:pStyle w:val="Code"/>
      </w:pPr>
      <w:r>
        <w:t xml:space="preserve">    hwaParamCfg.accelModeArgs.fftMode.windowEn = 1; //enabled</w:t>
      </w:r>
    </w:p>
    <w:p w14:paraId="04121D4C" w14:textId="77777777" w:rsidR="00B64430" w:rsidRDefault="00B64430" w:rsidP="00B64430">
      <w:pPr>
        <w:pStyle w:val="Code"/>
      </w:pPr>
      <w:r>
        <w:t xml:space="preserve">    hwaParamCfg.accelModeArgs.fftMode.windowStart = windowOffsetBytes; //start of window RAM</w:t>
      </w:r>
    </w:p>
    <w:p w14:paraId="45FAAEEC" w14:textId="77777777" w:rsidR="00B64430" w:rsidRDefault="00B64430" w:rsidP="00B64430">
      <w:pPr>
        <w:pStyle w:val="Code"/>
      </w:pPr>
      <w:r>
        <w:t xml:space="preserve">    hwaParamCfg.accelModeArgs.fftMode.winSymm = 1; //non-symmetric - in demo do we make this symmetric</w:t>
      </w:r>
    </w:p>
    <w:p w14:paraId="3D15640F" w14:textId="77777777" w:rsidR="00B64430" w:rsidRDefault="00B64430" w:rsidP="00B64430">
      <w:pPr>
        <w:pStyle w:val="Code"/>
      </w:pPr>
      <w:r>
        <w:t xml:space="preserve">    hwaParamCfg.accelModeArgs.fftMode.winInterpolateMode = 0; //fftsize is less than 1K</w:t>
      </w:r>
    </w:p>
    <w:p w14:paraId="78AC627F" w14:textId="77777777" w:rsidR="00B64430" w:rsidRDefault="00B64430" w:rsidP="00B64430">
      <w:pPr>
        <w:pStyle w:val="Code"/>
      </w:pPr>
      <w:r>
        <w:t xml:space="preserve">    hwaParamCfg.accelModeArgs.fftMode.magLogEn = HWA_FFT_MODE_MAGNITUDE_LOG2_DISABLED</w:t>
      </w:r>
      <w:proofErr w:type="gramStart"/>
      <w:r>
        <w:t>;/</w:t>
      </w:r>
      <w:proofErr w:type="gramEnd"/>
      <w:r>
        <w:t>/HWA_FFT_MODE_MAGNITUDE_LOG2_DISABLED; //disabled</w:t>
      </w:r>
    </w:p>
    <w:p w14:paraId="56806DDE" w14:textId="5B555658" w:rsidR="00B64430" w:rsidRDefault="00B64430" w:rsidP="001F70C8">
      <w:pPr>
        <w:pStyle w:val="Code"/>
      </w:pPr>
      <w:r>
        <w:t xml:space="preserve">    hwaParamCfg.accelModeArgs.fftMode.fftOutMode = HWA_FFT_MODE_OUTPUT_DEFAULT; // output FFT samples</w:t>
      </w:r>
    </w:p>
    <w:p w14:paraId="1803D097" w14:textId="77777777" w:rsidR="00B64430" w:rsidRDefault="00B64430" w:rsidP="00B64430">
      <w:pPr>
        <w:pStyle w:val="Code"/>
      </w:pPr>
      <w:r>
        <w:t xml:space="preserve">    hwaParamCfg.complexMultiply.mode = HWA_COMPLEX_MULTIPLY_MODE_DISABLE;</w:t>
      </w:r>
    </w:p>
    <w:p w14:paraId="6565FCC2" w14:textId="77777777" w:rsidR="00B64430" w:rsidRDefault="00B64430" w:rsidP="00B64430">
      <w:pPr>
        <w:pStyle w:val="Code"/>
      </w:pPr>
      <w:r>
        <w:t xml:space="preserve">    </w:t>
      </w:r>
      <w:proofErr w:type="gramStart"/>
      <w:r>
        <w:t>errCode</w:t>
      </w:r>
      <w:proofErr w:type="gramEnd"/>
      <w:r>
        <w:t xml:space="preserve"> = HWA_configParamSet(handle, paramSetStartIdx, &amp;hwaParamCfg, NULL);</w:t>
      </w:r>
    </w:p>
    <w:p w14:paraId="149E7865" w14:textId="77777777" w:rsidR="00B64430" w:rsidRDefault="00B64430" w:rsidP="00B64430">
      <w:pPr>
        <w:pStyle w:val="Code"/>
      </w:pPr>
      <w:r>
        <w:t xml:space="preserve">    </w:t>
      </w:r>
      <w:proofErr w:type="gramStart"/>
      <w:r>
        <w:t>if</w:t>
      </w:r>
      <w:proofErr w:type="gramEnd"/>
      <w:r>
        <w:t xml:space="preserve"> (errCode != 0)</w:t>
      </w:r>
    </w:p>
    <w:p w14:paraId="1E7D6CF8" w14:textId="77777777" w:rsidR="00B64430" w:rsidRDefault="00B64430" w:rsidP="00B64430">
      <w:pPr>
        <w:pStyle w:val="Code"/>
      </w:pPr>
      <w:r>
        <w:t xml:space="preserve">    {</w:t>
      </w:r>
    </w:p>
    <w:p w14:paraId="4CCA3B5D" w14:textId="77777777" w:rsidR="00B64430" w:rsidRDefault="00B64430" w:rsidP="00B64430">
      <w:pPr>
        <w:pStyle w:val="Code"/>
      </w:pPr>
      <w:r>
        <w:t xml:space="preserve">        System_</w:t>
      </w:r>
      <w:proofErr w:type="gramStart"/>
      <w:r>
        <w:t>printf(</w:t>
      </w:r>
      <w:proofErr w:type="gramEnd"/>
      <w:r>
        <w:t>"Error: HWA_configParamSet(%d) returned %d\n", paramSetStartIdx, errCode);</w:t>
      </w:r>
    </w:p>
    <w:p w14:paraId="05542D64" w14:textId="77777777" w:rsidR="00B64430" w:rsidRDefault="00B64430" w:rsidP="00B64430">
      <w:pPr>
        <w:pStyle w:val="Code"/>
      </w:pPr>
      <w:r>
        <w:t xml:space="preserve">        </w:t>
      </w:r>
      <w:proofErr w:type="gramStart"/>
      <w:r>
        <w:t>return</w:t>
      </w:r>
      <w:proofErr w:type="gramEnd"/>
      <w:r>
        <w:t>;</w:t>
      </w:r>
    </w:p>
    <w:p w14:paraId="74E116E5" w14:textId="6307EE40" w:rsidR="00B64430" w:rsidRDefault="00B64430" w:rsidP="001F70C8">
      <w:pPr>
        <w:pStyle w:val="Code"/>
      </w:pPr>
      <w:r>
        <w:t xml:space="preserve">    }</w:t>
      </w:r>
    </w:p>
    <w:p w14:paraId="5EA0B81F" w14:textId="6B6BC899" w:rsidR="00B64430" w:rsidRDefault="00B64430" w:rsidP="001F70C8">
      <w:pPr>
        <w:pStyle w:val="Code"/>
      </w:pPr>
      <w:r>
        <w:t xml:space="preserve"> }</w:t>
      </w:r>
    </w:p>
    <w:p w14:paraId="56C46CFB" w14:textId="77777777" w:rsidR="00B64430" w:rsidRDefault="00B64430" w:rsidP="00B64430">
      <w:pPr>
        <w:pStyle w:val="Code"/>
      </w:pPr>
      <w:proofErr w:type="gramStart"/>
      <w:r>
        <w:t>void</w:t>
      </w:r>
      <w:proofErr w:type="gramEnd"/>
      <w:r>
        <w:t xml:space="preserve"> HWAutil_configCFAR(HWA_Handle handle,</w:t>
      </w:r>
    </w:p>
    <w:p w14:paraId="4895AC5B" w14:textId="77777777" w:rsidR="00B64430" w:rsidRDefault="00B64430" w:rsidP="00B64430">
      <w:pPr>
        <w:pStyle w:val="Code"/>
      </w:pPr>
      <w:r>
        <w:t xml:space="preserve">                             uint32_</w:t>
      </w:r>
      <w:proofErr w:type="gramStart"/>
      <w:r>
        <w:t>t  paramSetStartIdx</w:t>
      </w:r>
      <w:proofErr w:type="gramEnd"/>
      <w:r>
        <w:t>,</w:t>
      </w:r>
    </w:p>
    <w:p w14:paraId="3101EA5D" w14:textId="77777777" w:rsidR="00B64430" w:rsidRDefault="00B64430" w:rsidP="00B64430">
      <w:pPr>
        <w:pStyle w:val="Code"/>
      </w:pPr>
      <w:r>
        <w:t xml:space="preserve">                             </w:t>
      </w:r>
      <w:proofErr w:type="gramStart"/>
      <w:r>
        <w:t>uint32_t</w:t>
      </w:r>
      <w:proofErr w:type="gramEnd"/>
      <w:r>
        <w:t xml:space="preserve"> numRangeBins,</w:t>
      </w:r>
    </w:p>
    <w:p w14:paraId="3188BA51" w14:textId="77777777" w:rsidR="00B64430" w:rsidRDefault="00B64430" w:rsidP="00B64430">
      <w:pPr>
        <w:pStyle w:val="Code"/>
      </w:pPr>
      <w:r>
        <w:t xml:space="preserve">                             </w:t>
      </w:r>
      <w:proofErr w:type="gramStart"/>
      <w:r>
        <w:t>uint32_t</w:t>
      </w:r>
      <w:proofErr w:type="gramEnd"/>
      <w:r>
        <w:t xml:space="preserve"> numDopplerBins,</w:t>
      </w:r>
    </w:p>
    <w:p w14:paraId="656088AB" w14:textId="77777777" w:rsidR="00B64430" w:rsidRDefault="00B64430" w:rsidP="00B64430">
      <w:pPr>
        <w:pStyle w:val="Code"/>
      </w:pPr>
      <w:r>
        <w:t xml:space="preserve">                             </w:t>
      </w:r>
      <w:proofErr w:type="gramStart"/>
      <w:r>
        <w:t>uint32_t</w:t>
      </w:r>
      <w:proofErr w:type="gramEnd"/>
      <w:r>
        <w:t xml:space="preserve"> winLen,</w:t>
      </w:r>
    </w:p>
    <w:p w14:paraId="436800C1" w14:textId="77777777" w:rsidR="00B64430" w:rsidRDefault="00B64430" w:rsidP="00B64430">
      <w:pPr>
        <w:pStyle w:val="Code"/>
      </w:pPr>
      <w:r>
        <w:t xml:space="preserve">                             </w:t>
      </w:r>
      <w:proofErr w:type="gramStart"/>
      <w:r>
        <w:t>uint32_t</w:t>
      </w:r>
      <w:proofErr w:type="gramEnd"/>
      <w:r>
        <w:t xml:space="preserve"> guardLen,</w:t>
      </w:r>
    </w:p>
    <w:p w14:paraId="07F1D6E4" w14:textId="77777777" w:rsidR="00B64430" w:rsidRDefault="00B64430" w:rsidP="00B64430">
      <w:pPr>
        <w:pStyle w:val="Code"/>
      </w:pPr>
      <w:r>
        <w:t xml:space="preserve">                             </w:t>
      </w:r>
      <w:proofErr w:type="gramStart"/>
      <w:r>
        <w:t>uint32_t</w:t>
      </w:r>
      <w:proofErr w:type="gramEnd"/>
      <w:r>
        <w:t xml:space="preserve"> noiseDivRightShift,</w:t>
      </w:r>
    </w:p>
    <w:p w14:paraId="63CD9615" w14:textId="77777777" w:rsidR="00B64430" w:rsidRDefault="00B64430" w:rsidP="00B64430">
      <w:pPr>
        <w:pStyle w:val="Code"/>
      </w:pPr>
      <w:r>
        <w:t xml:space="preserve">                             </w:t>
      </w:r>
      <w:proofErr w:type="gramStart"/>
      <w:r>
        <w:t>uint8_t</w:t>
      </w:r>
      <w:proofErr w:type="gramEnd"/>
      <w:r>
        <w:t xml:space="preserve"> peakGrouping,</w:t>
      </w:r>
    </w:p>
    <w:p w14:paraId="610398BD" w14:textId="77777777" w:rsidR="00B64430" w:rsidRDefault="00B64430" w:rsidP="00B64430">
      <w:pPr>
        <w:pStyle w:val="Code"/>
      </w:pPr>
      <w:r>
        <w:t xml:space="preserve">                             </w:t>
      </w:r>
      <w:proofErr w:type="gramStart"/>
      <w:r>
        <w:t>uint8_t</w:t>
      </w:r>
      <w:proofErr w:type="gramEnd"/>
      <w:r>
        <w:t xml:space="preserve"> cyclicMode,</w:t>
      </w:r>
    </w:p>
    <w:p w14:paraId="62078730" w14:textId="77777777" w:rsidR="00B64430" w:rsidRDefault="00B64430" w:rsidP="00B64430">
      <w:pPr>
        <w:pStyle w:val="Code"/>
      </w:pPr>
      <w:r>
        <w:t xml:space="preserve">                             </w:t>
      </w:r>
      <w:proofErr w:type="gramStart"/>
      <w:r>
        <w:t>uint8_t</w:t>
      </w:r>
      <w:proofErr w:type="gramEnd"/>
      <w:r>
        <w:t xml:space="preserve"> nAvgMode,</w:t>
      </w:r>
    </w:p>
    <w:p w14:paraId="55DA384B" w14:textId="77777777" w:rsidR="00B64430" w:rsidRDefault="00B64430" w:rsidP="00B64430">
      <w:pPr>
        <w:pStyle w:val="Code"/>
      </w:pPr>
      <w:r>
        <w:t xml:space="preserve">                             </w:t>
      </w:r>
      <w:proofErr w:type="gramStart"/>
      <w:r>
        <w:t>uint16_t</w:t>
      </w:r>
      <w:proofErr w:type="gramEnd"/>
      <w:r>
        <w:t xml:space="preserve"> detObjectListSize,</w:t>
      </w:r>
    </w:p>
    <w:p w14:paraId="2FAE78C1" w14:textId="77777777" w:rsidR="00B64430" w:rsidRDefault="00B64430" w:rsidP="00B64430">
      <w:pPr>
        <w:pStyle w:val="Code"/>
      </w:pPr>
      <w:r>
        <w:t xml:space="preserve">                             </w:t>
      </w:r>
      <w:proofErr w:type="gramStart"/>
      <w:r>
        <w:t>uint8_t</w:t>
      </w:r>
      <w:proofErr w:type="gramEnd"/>
      <w:r>
        <w:t xml:space="preserve"> dmaTriggerSource,</w:t>
      </w:r>
    </w:p>
    <w:p w14:paraId="535B3FFB" w14:textId="77777777" w:rsidR="00B64430" w:rsidRDefault="00B64430" w:rsidP="00B64430">
      <w:pPr>
        <w:pStyle w:val="Code"/>
      </w:pPr>
      <w:r>
        <w:t xml:space="preserve">                             </w:t>
      </w:r>
      <w:proofErr w:type="gramStart"/>
      <w:r>
        <w:t>uint8_t</w:t>
      </w:r>
      <w:proofErr w:type="gramEnd"/>
      <w:r>
        <w:t xml:space="preserve"> dmaDestChannel,</w:t>
      </w:r>
    </w:p>
    <w:p w14:paraId="6EB25F0A" w14:textId="77777777" w:rsidR="00B64430" w:rsidRDefault="00B64430" w:rsidP="00B64430">
      <w:pPr>
        <w:pStyle w:val="Code"/>
      </w:pPr>
      <w:r>
        <w:t xml:space="preserve">                             </w:t>
      </w:r>
      <w:proofErr w:type="gramStart"/>
      <w:r>
        <w:t>uint16_t</w:t>
      </w:r>
      <w:proofErr w:type="gramEnd"/>
      <w:r>
        <w:t xml:space="preserve"> hwaSourceBufOffset,</w:t>
      </w:r>
    </w:p>
    <w:p w14:paraId="4BF50130" w14:textId="77777777" w:rsidR="00B64430" w:rsidRDefault="00B64430" w:rsidP="00B64430">
      <w:pPr>
        <w:pStyle w:val="Code"/>
      </w:pPr>
      <w:r>
        <w:t xml:space="preserve">                             </w:t>
      </w:r>
      <w:proofErr w:type="gramStart"/>
      <w:r>
        <w:t>uint16_t</w:t>
      </w:r>
      <w:proofErr w:type="gramEnd"/>
      <w:r>
        <w:t xml:space="preserve"> hwaDestBufOffset</w:t>
      </w:r>
    </w:p>
    <w:p w14:paraId="113B6056" w14:textId="77777777" w:rsidR="00B64430" w:rsidRDefault="00B64430" w:rsidP="00B64430">
      <w:pPr>
        <w:pStyle w:val="Code"/>
      </w:pPr>
      <w:r>
        <w:t xml:space="preserve">                             )</w:t>
      </w:r>
    </w:p>
    <w:p w14:paraId="2DEB8B2D" w14:textId="77777777" w:rsidR="00B64430" w:rsidRDefault="00B64430" w:rsidP="00B64430">
      <w:pPr>
        <w:pStyle w:val="Code"/>
      </w:pPr>
      <w:r>
        <w:t>{</w:t>
      </w:r>
    </w:p>
    <w:p w14:paraId="4046FF36" w14:textId="77777777" w:rsidR="00B64430" w:rsidRDefault="00B64430" w:rsidP="00B64430">
      <w:pPr>
        <w:pStyle w:val="Code"/>
      </w:pPr>
      <w:r>
        <w:t xml:space="preserve">    HWA_ParamConfig hwaParamCfg;</w:t>
      </w:r>
    </w:p>
    <w:p w14:paraId="7EB9877D" w14:textId="77777777" w:rsidR="00B64430" w:rsidRDefault="00B64430" w:rsidP="00B64430">
      <w:pPr>
        <w:pStyle w:val="Code"/>
      </w:pPr>
      <w:r>
        <w:t xml:space="preserve">    HWA_InterruptConfig     paramISRConfig;</w:t>
      </w:r>
    </w:p>
    <w:p w14:paraId="69A836AD" w14:textId="662F76FF" w:rsidR="00B64430" w:rsidRDefault="00B64430" w:rsidP="001F70C8">
      <w:pPr>
        <w:pStyle w:val="Code"/>
      </w:pPr>
      <w:r>
        <w:t xml:space="preserve">    </w:t>
      </w:r>
      <w:proofErr w:type="gramStart"/>
      <w:r>
        <w:t>int32_t</w:t>
      </w:r>
      <w:proofErr w:type="gramEnd"/>
      <w:r>
        <w:t xml:space="preserve"> </w:t>
      </w:r>
      <w:proofErr w:type="spellStart"/>
      <w:r>
        <w:t>errCode</w:t>
      </w:r>
      <w:proofErr w:type="spellEnd"/>
      <w:r>
        <w:t xml:space="preserve"> = 0;</w:t>
      </w:r>
    </w:p>
    <w:p w14:paraId="75467445" w14:textId="77777777" w:rsidR="00B64430" w:rsidRDefault="00B64430" w:rsidP="00B64430">
      <w:pPr>
        <w:pStyle w:val="Code"/>
      </w:pPr>
      <w:r>
        <w:t xml:space="preserve">    </w:t>
      </w:r>
      <w:proofErr w:type="gramStart"/>
      <w:r>
        <w:t>memset(</w:t>
      </w:r>
      <w:proofErr w:type="gramEnd"/>
      <w:r>
        <w:t xml:space="preserve"> (void*) &amp;hwaParamCfg, 0, sizeof(hwaParamCfg));</w:t>
      </w:r>
    </w:p>
    <w:p w14:paraId="2AE76AB6" w14:textId="77777777" w:rsidR="00B64430" w:rsidRDefault="00B64430" w:rsidP="00B64430">
      <w:pPr>
        <w:pStyle w:val="Code"/>
      </w:pPr>
      <w:r>
        <w:t xml:space="preserve">    hwaParamCfg.triggerMode = HWA_TRIG_MODE_DMA;</w:t>
      </w:r>
    </w:p>
    <w:p w14:paraId="0A4D9CF5" w14:textId="338B7141" w:rsidR="00B64430" w:rsidRDefault="00B64430" w:rsidP="001F70C8">
      <w:pPr>
        <w:pStyle w:val="Code"/>
      </w:pPr>
      <w:r>
        <w:t xml:space="preserve">    </w:t>
      </w:r>
      <w:proofErr w:type="spellStart"/>
      <w:r>
        <w:t>hwaParamCfg.dmaTriggerSrc</w:t>
      </w:r>
      <w:proofErr w:type="spellEnd"/>
      <w:r>
        <w:t xml:space="preserve"> = </w:t>
      </w:r>
      <w:proofErr w:type="spellStart"/>
      <w:r>
        <w:t>dmaTriggerSource</w:t>
      </w:r>
      <w:proofErr w:type="spellEnd"/>
      <w:r>
        <w:t>;</w:t>
      </w:r>
    </w:p>
    <w:p w14:paraId="5E8B22EB" w14:textId="77777777" w:rsidR="00B64430" w:rsidRDefault="00B64430" w:rsidP="00B64430">
      <w:pPr>
        <w:pStyle w:val="Code"/>
      </w:pPr>
      <w:r>
        <w:t xml:space="preserve">    hwaParamCfg.accelModeArgs.cfarMode.peakGroupEn = peakGrouping;</w:t>
      </w:r>
    </w:p>
    <w:p w14:paraId="1AC768E4" w14:textId="77777777" w:rsidR="00B64430" w:rsidRDefault="00B64430" w:rsidP="00B64430">
      <w:pPr>
        <w:pStyle w:val="Code"/>
      </w:pPr>
      <w:r>
        <w:t xml:space="preserve">    hwaParamCfg.accelMode = HWA_ACCELMODE_CFAR;</w:t>
      </w:r>
    </w:p>
    <w:p w14:paraId="2718CD85" w14:textId="3BBBC0D7" w:rsidR="00B64430" w:rsidRDefault="00B64430" w:rsidP="001F70C8">
      <w:pPr>
        <w:pStyle w:val="Code"/>
      </w:pPr>
      <w:r>
        <w:t xml:space="preserve">    </w:t>
      </w:r>
      <w:proofErr w:type="spellStart"/>
      <w:r>
        <w:t>hwaParamCfg.accelModeArgs.cfarMode.operMode</w:t>
      </w:r>
      <w:proofErr w:type="spellEnd"/>
      <w:r>
        <w:t xml:space="preserve"> = HWA_CFAR_OPER_MODE_LOG_INPUT_REAL;</w:t>
      </w:r>
    </w:p>
    <w:p w14:paraId="7D913B15" w14:textId="77777777" w:rsidR="00B64430" w:rsidRDefault="00B64430" w:rsidP="00B64430">
      <w:pPr>
        <w:pStyle w:val="Code"/>
      </w:pPr>
      <w:r>
        <w:t xml:space="preserve">    hwaParamCfg.source.srcAddr = hwaSourceBufOffset;</w:t>
      </w:r>
    </w:p>
    <w:p w14:paraId="479497AE" w14:textId="77777777" w:rsidR="00B64430" w:rsidRDefault="00B64430" w:rsidP="00B64430">
      <w:pPr>
        <w:pStyle w:val="Code"/>
      </w:pPr>
      <w:r>
        <w:t xml:space="preserve">    hwaParamCfg.source.srcAcnt = numRangeBins-1;</w:t>
      </w:r>
    </w:p>
    <w:p w14:paraId="2A8BBC37" w14:textId="77777777" w:rsidR="00B64430" w:rsidRDefault="00B64430" w:rsidP="00B64430">
      <w:pPr>
        <w:pStyle w:val="Code"/>
      </w:pPr>
      <w:r>
        <w:t xml:space="preserve">    hwaParamCfg.source.srcRealComplex = HWA_SAMPLES_FORMAT_REAL;</w:t>
      </w:r>
    </w:p>
    <w:p w14:paraId="4DC040D4" w14:textId="77777777" w:rsidR="00B64430" w:rsidRDefault="00B64430" w:rsidP="00B64430">
      <w:pPr>
        <w:pStyle w:val="Code"/>
      </w:pPr>
      <w:r>
        <w:t xml:space="preserve">    hwaParamCfg.source.srcAIdx = numDopplerBins*2;</w:t>
      </w:r>
    </w:p>
    <w:p w14:paraId="6383DD5B" w14:textId="77777777" w:rsidR="00B64430" w:rsidRDefault="00B64430" w:rsidP="00B64430">
      <w:pPr>
        <w:pStyle w:val="Code"/>
      </w:pPr>
      <w:r>
        <w:t xml:space="preserve">    hwaParamCfg.source.srcBIdx = </w:t>
      </w:r>
      <w:proofErr w:type="gramStart"/>
      <w:r>
        <w:t>sizeof(</w:t>
      </w:r>
      <w:proofErr w:type="gramEnd"/>
      <w:r>
        <w:t>uint16_t);</w:t>
      </w:r>
    </w:p>
    <w:p w14:paraId="54CFCBD1" w14:textId="77777777" w:rsidR="00B64430" w:rsidRDefault="00B64430" w:rsidP="00B64430">
      <w:pPr>
        <w:pStyle w:val="Code"/>
      </w:pPr>
      <w:r>
        <w:t xml:space="preserve">    hwaParamCfg.source.srcBcnt = numDopplerBins-1;</w:t>
      </w:r>
    </w:p>
    <w:p w14:paraId="7E6669D2" w14:textId="188065B9" w:rsidR="00B64430" w:rsidRDefault="00B64430" w:rsidP="001F70C8">
      <w:pPr>
        <w:pStyle w:val="Code"/>
      </w:pPr>
      <w:r>
        <w:lastRenderedPageBreak/>
        <w:t xml:space="preserve">    </w:t>
      </w:r>
      <w:proofErr w:type="spellStart"/>
      <w:r>
        <w:t>hwaParamCfg.source.srcScale</w:t>
      </w:r>
      <w:proofErr w:type="spellEnd"/>
      <w:r>
        <w:t xml:space="preserve"> = 8;</w:t>
      </w:r>
    </w:p>
    <w:p w14:paraId="39F6891D" w14:textId="77777777" w:rsidR="00B64430" w:rsidRDefault="00B64430" w:rsidP="00B64430">
      <w:pPr>
        <w:pStyle w:val="Code"/>
      </w:pPr>
      <w:r>
        <w:t xml:space="preserve">    hwaParamCfg.dest.dstAddr = hwaDestBufOffset;</w:t>
      </w:r>
    </w:p>
    <w:p w14:paraId="41F6DFB2" w14:textId="77777777" w:rsidR="00B64430" w:rsidRDefault="00B64430" w:rsidP="00B64430">
      <w:pPr>
        <w:pStyle w:val="Code"/>
      </w:pPr>
      <w:r>
        <w:t xml:space="preserve">    hwaParamCfg.dest.dstAcnt = detObjectListSize - 1;</w:t>
      </w:r>
    </w:p>
    <w:p w14:paraId="36F0986A" w14:textId="77777777" w:rsidR="00B64430" w:rsidRDefault="00B64430" w:rsidP="00B64430">
      <w:pPr>
        <w:pStyle w:val="Code"/>
      </w:pPr>
      <w:r>
        <w:t xml:space="preserve">    hwaParamCfg.dest.dstRealComplex = HWA_SAMPLES_FORMAT_COMPLEX;</w:t>
      </w:r>
    </w:p>
    <w:p w14:paraId="4713F1CD" w14:textId="77777777" w:rsidR="00B64430" w:rsidRDefault="00B64430" w:rsidP="00B64430">
      <w:pPr>
        <w:pStyle w:val="Code"/>
      </w:pPr>
      <w:r>
        <w:t xml:space="preserve">    hwaParamCfg.dest.dstWidth = HWA_SAMPLES_WIDTH_32BIT;</w:t>
      </w:r>
    </w:p>
    <w:p w14:paraId="63301066" w14:textId="77777777" w:rsidR="00B64430" w:rsidRDefault="00B64430" w:rsidP="00B64430">
      <w:pPr>
        <w:pStyle w:val="Code"/>
      </w:pPr>
      <w:r>
        <w:t xml:space="preserve">    hwaParamCfg.dest.dstAIdx = 8;</w:t>
      </w:r>
    </w:p>
    <w:p w14:paraId="45F20B78" w14:textId="77777777" w:rsidR="00B64430" w:rsidRDefault="00B64430" w:rsidP="00B64430">
      <w:pPr>
        <w:pStyle w:val="Code"/>
      </w:pPr>
      <w:r>
        <w:t xml:space="preserve">    hwaParamCfg.dest.dstBIdx = 4096;</w:t>
      </w:r>
    </w:p>
    <w:p w14:paraId="5D31FFD0" w14:textId="3E30EB75" w:rsidR="00B64430" w:rsidRDefault="00B64430" w:rsidP="001F70C8">
      <w:pPr>
        <w:pStyle w:val="Code"/>
      </w:pPr>
      <w:r>
        <w:t xml:space="preserve">    </w:t>
      </w:r>
      <w:proofErr w:type="spellStart"/>
      <w:r>
        <w:t>hwaParamCfg.dest.dstScale</w:t>
      </w:r>
      <w:proofErr w:type="spellEnd"/>
      <w:r>
        <w:t xml:space="preserve"> = 8;</w:t>
      </w:r>
    </w:p>
    <w:p w14:paraId="622FA4A7" w14:textId="77777777" w:rsidR="00B64430" w:rsidRDefault="00B64430" w:rsidP="00B64430">
      <w:pPr>
        <w:pStyle w:val="Code"/>
      </w:pPr>
      <w:r>
        <w:t xml:space="preserve">    hwaParamCfg.accelModeArgs.cfarMode.numGuardCells = guardLen;</w:t>
      </w:r>
    </w:p>
    <w:p w14:paraId="58CC8F8E" w14:textId="77777777" w:rsidR="00B64430" w:rsidRDefault="00B64430" w:rsidP="00B64430">
      <w:pPr>
        <w:pStyle w:val="Code"/>
      </w:pPr>
      <w:r>
        <w:t xml:space="preserve">    hwaParamCfg.accelModeArgs.cfarMode.nAvgDivFactor = noiseDivRightShift;</w:t>
      </w:r>
    </w:p>
    <w:p w14:paraId="3AAC2236" w14:textId="77777777" w:rsidR="00B64430" w:rsidRDefault="00B64430" w:rsidP="00B64430">
      <w:pPr>
        <w:pStyle w:val="Code"/>
      </w:pPr>
      <w:r>
        <w:t xml:space="preserve">    hwaParamCfg.accelModeArgs.cfarMode.cyclicModeEn = cyclicMode;</w:t>
      </w:r>
    </w:p>
    <w:p w14:paraId="78A95378" w14:textId="77777777" w:rsidR="00B64430" w:rsidRDefault="00B64430" w:rsidP="00B64430">
      <w:pPr>
        <w:pStyle w:val="Code"/>
      </w:pPr>
      <w:r>
        <w:t xml:space="preserve">    hwaParamCfg.accelModeArgs.cfarMode.nAvgMode = nAvgMode;</w:t>
      </w:r>
    </w:p>
    <w:p w14:paraId="12F42B57" w14:textId="77777777" w:rsidR="00B64430" w:rsidRDefault="00B64430" w:rsidP="00B64430">
      <w:pPr>
        <w:pStyle w:val="Code"/>
      </w:pPr>
      <w:r>
        <w:t xml:space="preserve">    hwaParamCfg.accelModeArgs.cfarMode.numNoiseSamplesRight = winLen &gt;&gt; 1;</w:t>
      </w:r>
    </w:p>
    <w:p w14:paraId="3C2F6F1D" w14:textId="77777777" w:rsidR="00B64430" w:rsidRDefault="00B64430" w:rsidP="00B64430">
      <w:pPr>
        <w:pStyle w:val="Code"/>
      </w:pPr>
      <w:r>
        <w:t xml:space="preserve">    hwaParamCfg.accelModeArgs.cfarMode.numNoiseSamplesLeft </w:t>
      </w:r>
      <w:proofErr w:type="gramStart"/>
      <w:r>
        <w:t>=  winLen</w:t>
      </w:r>
      <w:proofErr w:type="gramEnd"/>
      <w:r>
        <w:t xml:space="preserve"> &gt;&gt; 1;</w:t>
      </w:r>
    </w:p>
    <w:p w14:paraId="14876A98" w14:textId="50892DED" w:rsidR="00B64430" w:rsidRDefault="00B64430" w:rsidP="001F70C8">
      <w:pPr>
        <w:pStyle w:val="Code"/>
      </w:pPr>
      <w:r>
        <w:t xml:space="preserve">    </w:t>
      </w:r>
      <w:proofErr w:type="spellStart"/>
      <w:r>
        <w:t>hwaParamCfg.accelModeArgs.cfarMode.outputMode</w:t>
      </w:r>
      <w:proofErr w:type="spellEnd"/>
      <w:r>
        <w:t xml:space="preserve"> = HWA_CFAR_OUTPUT_MODE_I_PEAK_IDX_Q_NEIGHBOR_NOISE_VAL;</w:t>
      </w:r>
    </w:p>
    <w:p w14:paraId="2A110384" w14:textId="77777777" w:rsidR="00B64430" w:rsidRDefault="00B64430" w:rsidP="00B64430">
      <w:pPr>
        <w:pStyle w:val="Code"/>
      </w:pPr>
      <w:r>
        <w:t xml:space="preserve">    </w:t>
      </w:r>
      <w:proofErr w:type="gramStart"/>
      <w:r>
        <w:t>errCode</w:t>
      </w:r>
      <w:proofErr w:type="gramEnd"/>
      <w:r>
        <w:t xml:space="preserve"> = HWA_configParamSet(handle, paramSetStartIdx, &amp;hwaParamCfg, NULL);</w:t>
      </w:r>
    </w:p>
    <w:p w14:paraId="69C0B591" w14:textId="77777777" w:rsidR="00B64430" w:rsidRDefault="00B64430" w:rsidP="00B64430">
      <w:pPr>
        <w:pStyle w:val="Code"/>
      </w:pPr>
      <w:r>
        <w:t xml:space="preserve">    </w:t>
      </w:r>
      <w:proofErr w:type="gramStart"/>
      <w:r>
        <w:t>if</w:t>
      </w:r>
      <w:proofErr w:type="gramEnd"/>
      <w:r>
        <w:t xml:space="preserve"> (errCode != 0)</w:t>
      </w:r>
    </w:p>
    <w:p w14:paraId="21027AFB" w14:textId="77777777" w:rsidR="00B64430" w:rsidRDefault="00B64430" w:rsidP="00B64430">
      <w:pPr>
        <w:pStyle w:val="Code"/>
      </w:pPr>
      <w:r>
        <w:t xml:space="preserve">    {</w:t>
      </w:r>
    </w:p>
    <w:p w14:paraId="7734B9F6" w14:textId="77777777" w:rsidR="00B64430" w:rsidRDefault="00B64430" w:rsidP="00B64430">
      <w:pPr>
        <w:pStyle w:val="Code"/>
      </w:pPr>
      <w:r>
        <w:t xml:space="preserve">        //System_</w:t>
      </w:r>
      <w:proofErr w:type="gramStart"/>
      <w:r>
        <w:t>printf(</w:t>
      </w:r>
      <w:proofErr w:type="gramEnd"/>
      <w:r>
        <w:t>"Error: HWA_configParamSet(%d) returned %d\n", paramSetStartIdx, errCode);</w:t>
      </w:r>
    </w:p>
    <w:p w14:paraId="3CCEF6D9" w14:textId="77777777" w:rsidR="00B64430" w:rsidRDefault="00B64430" w:rsidP="00B64430">
      <w:pPr>
        <w:pStyle w:val="Code"/>
      </w:pPr>
      <w:r>
        <w:t xml:space="preserve">        MmwDemo_debugAssert (0);</w:t>
      </w:r>
    </w:p>
    <w:p w14:paraId="6AE0ACA2" w14:textId="77777777" w:rsidR="00B64430" w:rsidRDefault="00B64430" w:rsidP="00B64430">
      <w:pPr>
        <w:pStyle w:val="Code"/>
      </w:pPr>
      <w:r>
        <w:t xml:space="preserve">        </w:t>
      </w:r>
      <w:proofErr w:type="gramStart"/>
      <w:r>
        <w:t>return</w:t>
      </w:r>
      <w:proofErr w:type="gramEnd"/>
      <w:r>
        <w:t>;</w:t>
      </w:r>
    </w:p>
    <w:p w14:paraId="307157FA" w14:textId="77777777" w:rsidR="001F70C8" w:rsidRDefault="00B64430" w:rsidP="001F70C8">
      <w:pPr>
        <w:pStyle w:val="Code"/>
      </w:pPr>
      <w:r>
        <w:t xml:space="preserve">    }</w:t>
      </w:r>
    </w:p>
    <w:p w14:paraId="4EC38227" w14:textId="6CD7DE20" w:rsidR="00B64430" w:rsidRDefault="00B64430" w:rsidP="001F70C8">
      <w:pPr>
        <w:pStyle w:val="Code"/>
      </w:pPr>
      <w:r>
        <w:t xml:space="preserve">    paramISRConfig.interruptTypeFlag = HWA_PARAMDONE_INTERRUPT_TYPE_DMA;</w:t>
      </w:r>
    </w:p>
    <w:p w14:paraId="3D650243" w14:textId="77777777" w:rsidR="00B64430" w:rsidRDefault="00B64430" w:rsidP="00B64430">
      <w:pPr>
        <w:pStyle w:val="Code"/>
      </w:pPr>
      <w:r>
        <w:t xml:space="preserve">    paramISRConfig.dma.dstChannel = dmaDestChannel</w:t>
      </w:r>
      <w:proofErr w:type="gramStart"/>
      <w:r>
        <w:t>;  /</w:t>
      </w:r>
      <w:proofErr w:type="gramEnd"/>
      <w:r>
        <w:t>/EDMA channel to trigger to copy the data out</w:t>
      </w:r>
    </w:p>
    <w:p w14:paraId="671493FD" w14:textId="77777777" w:rsidR="00B64430" w:rsidRDefault="00B64430" w:rsidP="00B64430">
      <w:pPr>
        <w:pStyle w:val="Code"/>
      </w:pPr>
      <w:r>
        <w:t xml:space="preserve">    paramISRConfig.cpu.callbackArg = NULL;</w:t>
      </w:r>
    </w:p>
    <w:p w14:paraId="1B7E2DF9" w14:textId="77777777" w:rsidR="00B64430" w:rsidRDefault="00B64430" w:rsidP="00B64430">
      <w:pPr>
        <w:pStyle w:val="Code"/>
      </w:pPr>
      <w:r>
        <w:t xml:space="preserve">    </w:t>
      </w:r>
      <w:proofErr w:type="gramStart"/>
      <w:r>
        <w:t>errCode</w:t>
      </w:r>
      <w:proofErr w:type="gramEnd"/>
      <w:r>
        <w:t xml:space="preserve"> = HWA_enableParamSetInterrupt(handle, paramSetStartIdx, &amp;paramISRConfig);</w:t>
      </w:r>
    </w:p>
    <w:p w14:paraId="52B673DC" w14:textId="77777777" w:rsidR="00B64430" w:rsidRDefault="00B64430" w:rsidP="00B64430">
      <w:pPr>
        <w:pStyle w:val="Code"/>
      </w:pPr>
      <w:r>
        <w:t xml:space="preserve">    </w:t>
      </w:r>
      <w:proofErr w:type="gramStart"/>
      <w:r>
        <w:t>if</w:t>
      </w:r>
      <w:proofErr w:type="gramEnd"/>
      <w:r>
        <w:t xml:space="preserve"> (errCode != 0)</w:t>
      </w:r>
    </w:p>
    <w:p w14:paraId="3C87A6EC" w14:textId="77777777" w:rsidR="00B64430" w:rsidRDefault="00B64430" w:rsidP="00B64430">
      <w:pPr>
        <w:pStyle w:val="Code"/>
      </w:pPr>
      <w:r>
        <w:t xml:space="preserve">    {</w:t>
      </w:r>
    </w:p>
    <w:p w14:paraId="3B1B8A12" w14:textId="77777777" w:rsidR="00B64430" w:rsidRDefault="00B64430" w:rsidP="00B64430">
      <w:pPr>
        <w:pStyle w:val="Code"/>
      </w:pPr>
      <w:r>
        <w:t xml:space="preserve">        //System_</w:t>
      </w:r>
      <w:proofErr w:type="gramStart"/>
      <w:r>
        <w:t>printf(</w:t>
      </w:r>
      <w:proofErr w:type="gramEnd"/>
      <w:r>
        <w:t>"Error: HWA_enableParamSetInterrupt(PONG DMA) returned %d\n",errCode);</w:t>
      </w:r>
    </w:p>
    <w:p w14:paraId="2A8CA251" w14:textId="77777777" w:rsidR="00B64430" w:rsidRDefault="00B64430" w:rsidP="00B64430">
      <w:pPr>
        <w:pStyle w:val="Code"/>
      </w:pPr>
      <w:r>
        <w:t xml:space="preserve">        MmwDemo_debugAssert (0);</w:t>
      </w:r>
    </w:p>
    <w:p w14:paraId="703BC5BB" w14:textId="77777777" w:rsidR="00B64430" w:rsidRDefault="00B64430" w:rsidP="00B64430">
      <w:pPr>
        <w:pStyle w:val="Code"/>
      </w:pPr>
      <w:r>
        <w:t xml:space="preserve">        </w:t>
      </w:r>
      <w:proofErr w:type="gramStart"/>
      <w:r>
        <w:t>return</w:t>
      </w:r>
      <w:proofErr w:type="gramEnd"/>
      <w:r>
        <w:t>;</w:t>
      </w:r>
    </w:p>
    <w:p w14:paraId="461CFAD9" w14:textId="56C600B2" w:rsidR="00B64430" w:rsidRDefault="00B64430" w:rsidP="001F70C8">
      <w:pPr>
        <w:pStyle w:val="Code"/>
      </w:pPr>
      <w:r>
        <w:t xml:space="preserve">    }</w:t>
      </w:r>
    </w:p>
    <w:p w14:paraId="30468CDF" w14:textId="03F789BE" w:rsidR="00B64430" w:rsidRDefault="00B64430" w:rsidP="001F70C8">
      <w:pPr>
        <w:pStyle w:val="Code"/>
      </w:pPr>
      <w:r>
        <w:t>}</w:t>
      </w:r>
    </w:p>
    <w:p w14:paraId="1D9706DA" w14:textId="77777777" w:rsidR="00B64430" w:rsidRDefault="00B64430" w:rsidP="00B64430">
      <w:pPr>
        <w:pStyle w:val="Code"/>
      </w:pPr>
      <w:proofErr w:type="gramStart"/>
      <w:r>
        <w:t>void</w:t>
      </w:r>
      <w:proofErr w:type="gramEnd"/>
      <w:r>
        <w:t xml:space="preserve"> HWAutil_configAngleEstAzimuth(HWA_Handle handle,</w:t>
      </w:r>
    </w:p>
    <w:p w14:paraId="45EEA9BE" w14:textId="77777777" w:rsidR="00B64430" w:rsidRDefault="00B64430" w:rsidP="00B64430">
      <w:pPr>
        <w:pStyle w:val="Code"/>
      </w:pPr>
      <w:r>
        <w:t xml:space="preserve">                                     uint32_</w:t>
      </w:r>
      <w:proofErr w:type="gramStart"/>
      <w:r>
        <w:t>t  paramSetStartIdx</w:t>
      </w:r>
      <w:proofErr w:type="gramEnd"/>
      <w:r>
        <w:t>,</w:t>
      </w:r>
    </w:p>
    <w:p w14:paraId="6FF2C1FA" w14:textId="77777777" w:rsidR="00B64430" w:rsidRDefault="00B64430" w:rsidP="00B64430">
      <w:pPr>
        <w:pStyle w:val="Code"/>
      </w:pPr>
      <w:r>
        <w:t xml:space="preserve">                                     </w:t>
      </w:r>
      <w:proofErr w:type="gramStart"/>
      <w:r>
        <w:t>uint32_t</w:t>
      </w:r>
      <w:proofErr w:type="gramEnd"/>
      <w:r>
        <w:t xml:space="preserve"> numVirtualAnt,</w:t>
      </w:r>
    </w:p>
    <w:p w14:paraId="4F08797F" w14:textId="77777777" w:rsidR="00B64430" w:rsidRDefault="00B64430" w:rsidP="00B64430">
      <w:pPr>
        <w:pStyle w:val="Code"/>
      </w:pPr>
      <w:r>
        <w:t xml:space="preserve">                                     </w:t>
      </w:r>
      <w:proofErr w:type="gramStart"/>
      <w:r>
        <w:t>uint32_t</w:t>
      </w:r>
      <w:proofErr w:type="gramEnd"/>
      <w:r>
        <w:t xml:space="preserve"> fftOutSize,</w:t>
      </w:r>
    </w:p>
    <w:p w14:paraId="1329E9B6" w14:textId="77777777" w:rsidR="00B64430" w:rsidRDefault="00B64430" w:rsidP="00B64430">
      <w:pPr>
        <w:pStyle w:val="Code"/>
      </w:pPr>
      <w:r>
        <w:t xml:space="preserve">                                     </w:t>
      </w:r>
      <w:proofErr w:type="gramStart"/>
      <w:r>
        <w:t>uint32_t</w:t>
      </w:r>
      <w:proofErr w:type="gramEnd"/>
      <w:r>
        <w:t xml:space="preserve"> numIter,</w:t>
      </w:r>
    </w:p>
    <w:p w14:paraId="49F7A629" w14:textId="77777777" w:rsidR="00B64430" w:rsidRDefault="00B64430" w:rsidP="00B64430">
      <w:pPr>
        <w:pStyle w:val="Code"/>
      </w:pPr>
      <w:r>
        <w:t xml:space="preserve">                                     </w:t>
      </w:r>
      <w:proofErr w:type="gramStart"/>
      <w:r>
        <w:t>uint16_t</w:t>
      </w:r>
      <w:proofErr w:type="gramEnd"/>
      <w:r>
        <w:t xml:space="preserve"> hwaSourceBufOffset,</w:t>
      </w:r>
    </w:p>
    <w:p w14:paraId="3CAE51D4" w14:textId="77777777" w:rsidR="00B64430" w:rsidRDefault="00B64430" w:rsidP="00B64430">
      <w:pPr>
        <w:pStyle w:val="Code"/>
      </w:pPr>
      <w:r>
        <w:t xml:space="preserve">                                     </w:t>
      </w:r>
      <w:proofErr w:type="gramStart"/>
      <w:r>
        <w:t>uint16_t</w:t>
      </w:r>
      <w:proofErr w:type="gramEnd"/>
      <w:r>
        <w:t xml:space="preserve"> hwaDestBufOffset)</w:t>
      </w:r>
    </w:p>
    <w:p w14:paraId="0686112E" w14:textId="77777777" w:rsidR="00B64430" w:rsidRDefault="00B64430" w:rsidP="00B64430">
      <w:pPr>
        <w:pStyle w:val="Code"/>
      </w:pPr>
      <w:r>
        <w:t>{</w:t>
      </w:r>
    </w:p>
    <w:p w14:paraId="604DB90C" w14:textId="77777777" w:rsidR="00B64430" w:rsidRDefault="00B64430" w:rsidP="00B64430">
      <w:pPr>
        <w:pStyle w:val="Code"/>
      </w:pPr>
      <w:r>
        <w:t xml:space="preserve">    HWA_ParamConfig hwaParamCfg;</w:t>
      </w:r>
    </w:p>
    <w:p w14:paraId="23B9CD47" w14:textId="58F48994" w:rsidR="00B64430" w:rsidRDefault="00B64430" w:rsidP="001F70C8">
      <w:pPr>
        <w:pStyle w:val="Code"/>
      </w:pPr>
      <w:r>
        <w:t xml:space="preserve">    </w:t>
      </w:r>
      <w:proofErr w:type="gramStart"/>
      <w:r>
        <w:t>int32_t</w:t>
      </w:r>
      <w:proofErr w:type="gramEnd"/>
      <w:r>
        <w:t xml:space="preserve"> </w:t>
      </w:r>
      <w:proofErr w:type="spellStart"/>
      <w:r>
        <w:t>errCode</w:t>
      </w:r>
      <w:proofErr w:type="spellEnd"/>
      <w:r>
        <w:t xml:space="preserve"> = 0;</w:t>
      </w:r>
    </w:p>
    <w:p w14:paraId="2A04D4B1" w14:textId="77777777" w:rsidR="00B64430" w:rsidRDefault="00B64430" w:rsidP="00B64430">
      <w:pPr>
        <w:pStyle w:val="Code"/>
      </w:pPr>
      <w:r>
        <w:t xml:space="preserve">    </w:t>
      </w:r>
      <w:proofErr w:type="gramStart"/>
      <w:r>
        <w:t>memset(</w:t>
      </w:r>
      <w:proofErr w:type="gramEnd"/>
      <w:r>
        <w:t xml:space="preserve"> (void*) &amp;hwaParamCfg, 0, sizeof(hwaParamCfg));</w:t>
      </w:r>
    </w:p>
    <w:p w14:paraId="08146B9A" w14:textId="1D4CB2E4" w:rsidR="00B64430" w:rsidRDefault="00B64430" w:rsidP="001F70C8">
      <w:pPr>
        <w:pStyle w:val="Code"/>
      </w:pPr>
      <w:r>
        <w:t xml:space="preserve">    </w:t>
      </w:r>
      <w:proofErr w:type="spellStart"/>
      <w:r>
        <w:t>hwaParamCfg.triggerMode</w:t>
      </w:r>
      <w:proofErr w:type="spellEnd"/>
      <w:r>
        <w:t xml:space="preserve"> = HWA_TRIG_MODE_IMMEDIATE;</w:t>
      </w:r>
    </w:p>
    <w:p w14:paraId="1270B0EA" w14:textId="77777777" w:rsidR="00B64430" w:rsidRDefault="00B64430" w:rsidP="00B64430">
      <w:pPr>
        <w:pStyle w:val="Code"/>
      </w:pPr>
      <w:r>
        <w:t xml:space="preserve">    hwaParamCfg.source.srcAddr = hwaSourceBufOffset;</w:t>
      </w:r>
    </w:p>
    <w:p w14:paraId="083FBCCE" w14:textId="77777777" w:rsidR="00B64430" w:rsidRDefault="00B64430" w:rsidP="00B64430">
      <w:pPr>
        <w:pStyle w:val="Code"/>
      </w:pPr>
      <w:r>
        <w:t xml:space="preserve">    hwaParamCfg.source.srcAcnt = numVirtualAnt-1;</w:t>
      </w:r>
    </w:p>
    <w:p w14:paraId="103ADC5E" w14:textId="77777777" w:rsidR="00B64430" w:rsidRDefault="00B64430" w:rsidP="00B64430">
      <w:pPr>
        <w:pStyle w:val="Code"/>
      </w:pPr>
      <w:r>
        <w:t xml:space="preserve">    hwaParamCfg.source.srcAIdx = </w:t>
      </w:r>
      <w:proofErr w:type="gramStart"/>
      <w:r>
        <w:t>sizeof(</w:t>
      </w:r>
      <w:proofErr w:type="gramEnd"/>
      <w:r>
        <w:t>uint32_t);</w:t>
      </w:r>
    </w:p>
    <w:p w14:paraId="3D24B819" w14:textId="77777777" w:rsidR="00B64430" w:rsidRDefault="00B64430" w:rsidP="00B64430">
      <w:pPr>
        <w:pStyle w:val="Code"/>
      </w:pPr>
      <w:r>
        <w:t xml:space="preserve">    hwaParamCfg.source.srcBIdx = numVirtualAnt * </w:t>
      </w:r>
      <w:proofErr w:type="gramStart"/>
      <w:r>
        <w:t>sizeof(</w:t>
      </w:r>
      <w:proofErr w:type="gramEnd"/>
      <w:r>
        <w:t>uint32_t);</w:t>
      </w:r>
    </w:p>
    <w:p w14:paraId="44B76887" w14:textId="77777777" w:rsidR="00B64430" w:rsidRDefault="00B64430" w:rsidP="00B64430">
      <w:pPr>
        <w:pStyle w:val="Code"/>
      </w:pPr>
      <w:r>
        <w:t xml:space="preserve">    hwaParamCfg.source.srcBcnt = numIter-1;</w:t>
      </w:r>
    </w:p>
    <w:p w14:paraId="4B31EDE4" w14:textId="77777777" w:rsidR="00B64430" w:rsidRDefault="00B64430" w:rsidP="00B64430">
      <w:pPr>
        <w:pStyle w:val="Code"/>
      </w:pPr>
      <w:r>
        <w:lastRenderedPageBreak/>
        <w:t xml:space="preserve">    hwaParamCfg.source.srcSign = HWA_SAMPLES_SIGNED;</w:t>
      </w:r>
    </w:p>
    <w:p w14:paraId="55A83A0B" w14:textId="2D137517" w:rsidR="00B64430" w:rsidRDefault="00B64430" w:rsidP="001F70C8">
      <w:pPr>
        <w:pStyle w:val="Code"/>
      </w:pPr>
      <w:r>
        <w:t xml:space="preserve">    </w:t>
      </w:r>
      <w:proofErr w:type="spellStart"/>
      <w:r>
        <w:t>hwaParamCfg.source.srcScale</w:t>
      </w:r>
      <w:proofErr w:type="spellEnd"/>
      <w:r>
        <w:t xml:space="preserve"> = 8;</w:t>
      </w:r>
    </w:p>
    <w:p w14:paraId="31C789F8" w14:textId="77777777" w:rsidR="00B64430" w:rsidRDefault="00B64430" w:rsidP="00B64430">
      <w:pPr>
        <w:pStyle w:val="Code"/>
      </w:pPr>
      <w:r>
        <w:t xml:space="preserve">    hwaParamCfg.complexMultiply.mode = HWA_COMPLEX_MULTIPLY_MODE_DISABLE;</w:t>
      </w:r>
    </w:p>
    <w:p w14:paraId="4F04BDFE" w14:textId="77777777" w:rsidR="00B64430" w:rsidRDefault="00B64430" w:rsidP="00B64430">
      <w:pPr>
        <w:pStyle w:val="Code"/>
      </w:pPr>
      <w:r>
        <w:t xml:space="preserve">    hwaParamCfg.accelModeArgs.fftMode.fftEn = 1;</w:t>
      </w:r>
    </w:p>
    <w:p w14:paraId="03F99D62" w14:textId="77777777" w:rsidR="00B64430" w:rsidRDefault="00B64430" w:rsidP="00B64430">
      <w:pPr>
        <w:pStyle w:val="Code"/>
      </w:pPr>
      <w:r>
        <w:t xml:space="preserve">    hwaParamCfg.accelModeArgs.fftMode.magLogEn = HWA_FFT_MODE_MAGNITUDE_ONLY_ENABLED;</w:t>
      </w:r>
    </w:p>
    <w:p w14:paraId="1A175F7E" w14:textId="77777777" w:rsidR="00B64430" w:rsidRDefault="00B64430" w:rsidP="00B64430">
      <w:pPr>
        <w:pStyle w:val="Code"/>
      </w:pPr>
      <w:r>
        <w:t xml:space="preserve">    hwaParamCfg.accelModeArgs.fftMode.fftSize = </w:t>
      </w:r>
      <w:proofErr w:type="gramStart"/>
      <w:r>
        <w:t>log2Approx(</w:t>
      </w:r>
      <w:proofErr w:type="gramEnd"/>
      <w:r>
        <w:t>fftOutSize);//assumes power of 2;</w:t>
      </w:r>
    </w:p>
    <w:p w14:paraId="0DB722AB" w14:textId="77777777" w:rsidR="00B64430" w:rsidRDefault="00B64430" w:rsidP="00B64430">
      <w:pPr>
        <w:pStyle w:val="Code"/>
      </w:pPr>
      <w:r>
        <w:t xml:space="preserve">    hwaParamCfg.accelModeArgs.fftMode.windowEn = 0;</w:t>
      </w:r>
    </w:p>
    <w:p w14:paraId="45B9AEF2" w14:textId="77777777" w:rsidR="00B64430" w:rsidRDefault="00B64430" w:rsidP="00B64430">
      <w:pPr>
        <w:pStyle w:val="Code"/>
      </w:pPr>
      <w:r>
        <w:t xml:space="preserve">    hwaParamCfg.accelModeArgs.fftMode.winSymm = 1;</w:t>
      </w:r>
    </w:p>
    <w:p w14:paraId="7F7955EC" w14:textId="77777777" w:rsidR="00B64430" w:rsidRDefault="00B64430" w:rsidP="00B64430">
      <w:pPr>
        <w:pStyle w:val="Code"/>
      </w:pPr>
      <w:r>
        <w:t xml:space="preserve">    hwaParamCfg.accelModeArgs.fftMode.windowStart = 512; //do not care</w:t>
      </w:r>
    </w:p>
    <w:p w14:paraId="3EE5CB50" w14:textId="3D3977A7" w:rsidR="00B64430" w:rsidRDefault="00B64430" w:rsidP="001F70C8">
      <w:pPr>
        <w:pStyle w:val="Code"/>
      </w:pPr>
      <w:r>
        <w:t xml:space="preserve">    hwaParamCfg.accelModeArgs.fftMode.butterflyScaling = 0; //no scaling</w:t>
      </w:r>
    </w:p>
    <w:p w14:paraId="10B59C33" w14:textId="77777777" w:rsidR="00B64430" w:rsidRDefault="00B64430" w:rsidP="00B64430">
      <w:pPr>
        <w:pStyle w:val="Code"/>
      </w:pPr>
      <w:r>
        <w:t xml:space="preserve">    hwaParamCfg.dest.dstAddr </w:t>
      </w:r>
      <w:proofErr w:type="gramStart"/>
      <w:r>
        <w:t>=  hwaDestBufOffset</w:t>
      </w:r>
      <w:proofErr w:type="gramEnd"/>
      <w:r>
        <w:t>;</w:t>
      </w:r>
    </w:p>
    <w:p w14:paraId="223605BB" w14:textId="77777777" w:rsidR="00B64430" w:rsidRDefault="00B64430" w:rsidP="00B64430">
      <w:pPr>
        <w:pStyle w:val="Code"/>
      </w:pPr>
      <w:r>
        <w:t xml:space="preserve">    hwaParamCfg.dest.dstAcnt = fftOutSize-1;</w:t>
      </w:r>
    </w:p>
    <w:p w14:paraId="0D868910" w14:textId="77777777" w:rsidR="00B64430" w:rsidRDefault="00B64430" w:rsidP="00B64430">
      <w:pPr>
        <w:pStyle w:val="Code"/>
      </w:pPr>
      <w:r>
        <w:t xml:space="preserve">    hwaParamCfg.dest.dstAIdx = </w:t>
      </w:r>
      <w:proofErr w:type="gramStart"/>
      <w:r>
        <w:t>sizeof(</w:t>
      </w:r>
      <w:proofErr w:type="gramEnd"/>
      <w:r>
        <w:t>uint16_t);//abs</w:t>
      </w:r>
    </w:p>
    <w:p w14:paraId="7D44F224" w14:textId="77777777" w:rsidR="00B64430" w:rsidRDefault="00B64430" w:rsidP="00B64430">
      <w:pPr>
        <w:pStyle w:val="Code"/>
      </w:pPr>
      <w:r>
        <w:t xml:space="preserve">    hwaParamCfg.dest.dstBIdx = fftOutSize * </w:t>
      </w:r>
      <w:proofErr w:type="gramStart"/>
      <w:r>
        <w:t>sizeof(</w:t>
      </w:r>
      <w:proofErr w:type="gramEnd"/>
      <w:r>
        <w:t>uint16_t);</w:t>
      </w:r>
    </w:p>
    <w:p w14:paraId="590A4C48" w14:textId="77777777" w:rsidR="00B64430" w:rsidRDefault="00B64430" w:rsidP="00B64430">
      <w:pPr>
        <w:pStyle w:val="Code"/>
      </w:pPr>
      <w:r>
        <w:t xml:space="preserve">    hwaParamCfg.dest.dstSign = HWA_SAMPLES_UNSIGNED;</w:t>
      </w:r>
    </w:p>
    <w:p w14:paraId="7B1D5413" w14:textId="77777777" w:rsidR="00B64430" w:rsidRDefault="00B64430" w:rsidP="00B64430">
      <w:pPr>
        <w:pStyle w:val="Code"/>
      </w:pPr>
      <w:r>
        <w:t xml:space="preserve">    hwaParamCfg.dest.dstScale = 3;</w:t>
      </w:r>
    </w:p>
    <w:p w14:paraId="4402E9F0" w14:textId="7E3AFE7D" w:rsidR="00B64430" w:rsidRDefault="00B64430" w:rsidP="001F70C8">
      <w:pPr>
        <w:pStyle w:val="Code"/>
      </w:pPr>
      <w:r>
        <w:t xml:space="preserve">    </w:t>
      </w:r>
      <w:proofErr w:type="spellStart"/>
      <w:r>
        <w:t>hwaParamCfg.dest.dstRealComplex</w:t>
      </w:r>
      <w:proofErr w:type="spellEnd"/>
      <w:r>
        <w:t xml:space="preserve"> = HWA_SAMPLES_FORMAT_REAL;</w:t>
      </w:r>
    </w:p>
    <w:p w14:paraId="3ED569AA" w14:textId="77777777" w:rsidR="00B64430" w:rsidRDefault="00B64430" w:rsidP="00B64430">
      <w:pPr>
        <w:pStyle w:val="Code"/>
      </w:pPr>
      <w:r>
        <w:t xml:space="preserve">    </w:t>
      </w:r>
      <w:proofErr w:type="gramStart"/>
      <w:r>
        <w:t>errCode</w:t>
      </w:r>
      <w:proofErr w:type="gramEnd"/>
      <w:r>
        <w:t xml:space="preserve"> = HWA_configParamSet(handle, paramSetStartIdx, &amp;hwaParamCfg, NULL);</w:t>
      </w:r>
    </w:p>
    <w:p w14:paraId="1C43718E" w14:textId="77777777" w:rsidR="00B64430" w:rsidRDefault="00B64430" w:rsidP="00B64430">
      <w:pPr>
        <w:pStyle w:val="Code"/>
      </w:pPr>
      <w:r>
        <w:t xml:space="preserve">    </w:t>
      </w:r>
      <w:proofErr w:type="gramStart"/>
      <w:r>
        <w:t>if</w:t>
      </w:r>
      <w:proofErr w:type="gramEnd"/>
      <w:r>
        <w:t xml:space="preserve"> (errCode != 0)</w:t>
      </w:r>
    </w:p>
    <w:p w14:paraId="62682369" w14:textId="77777777" w:rsidR="00B64430" w:rsidRDefault="00B64430" w:rsidP="00B64430">
      <w:pPr>
        <w:pStyle w:val="Code"/>
      </w:pPr>
      <w:r>
        <w:t xml:space="preserve">    {</w:t>
      </w:r>
    </w:p>
    <w:p w14:paraId="50235048" w14:textId="77777777" w:rsidR="00B64430" w:rsidRDefault="00B64430" w:rsidP="00B64430">
      <w:pPr>
        <w:pStyle w:val="Code"/>
      </w:pPr>
      <w:r>
        <w:t xml:space="preserve">        MmwDemo_debugAssert (0);</w:t>
      </w:r>
    </w:p>
    <w:p w14:paraId="75CBAB87" w14:textId="77777777" w:rsidR="00B64430" w:rsidRDefault="00B64430" w:rsidP="00B64430">
      <w:pPr>
        <w:pStyle w:val="Code"/>
      </w:pPr>
      <w:r>
        <w:t xml:space="preserve">        </w:t>
      </w:r>
      <w:proofErr w:type="gramStart"/>
      <w:r>
        <w:t>return</w:t>
      </w:r>
      <w:proofErr w:type="gramEnd"/>
      <w:r>
        <w:t>;</w:t>
      </w:r>
    </w:p>
    <w:p w14:paraId="4FD46585" w14:textId="4F0E2E22" w:rsidR="00B64430" w:rsidRDefault="00B64430" w:rsidP="001F70C8">
      <w:pPr>
        <w:pStyle w:val="Code"/>
      </w:pPr>
      <w:r>
        <w:t xml:space="preserve">    }</w:t>
      </w:r>
    </w:p>
    <w:p w14:paraId="29B53414" w14:textId="25E343A5" w:rsidR="00B64430" w:rsidRDefault="00B64430" w:rsidP="001F70C8">
      <w:pPr>
        <w:pStyle w:val="Code"/>
      </w:pPr>
      <w:r>
        <w:t>}</w:t>
      </w:r>
    </w:p>
    <w:p w14:paraId="279BA3DB" w14:textId="77777777" w:rsidR="00B64430" w:rsidRDefault="00B64430" w:rsidP="00B64430">
      <w:pPr>
        <w:pStyle w:val="Code"/>
      </w:pPr>
      <w:proofErr w:type="gramStart"/>
      <w:r>
        <w:t>void</w:t>
      </w:r>
      <w:proofErr w:type="gramEnd"/>
      <w:r>
        <w:t xml:space="preserve"> HWAutil_configAngleEstAzimuthElevation(HWA_Handle handle,</w:t>
      </w:r>
    </w:p>
    <w:p w14:paraId="18E9D211" w14:textId="77777777" w:rsidR="00B64430" w:rsidRDefault="00B64430" w:rsidP="00B64430">
      <w:pPr>
        <w:pStyle w:val="Code"/>
      </w:pPr>
      <w:r>
        <w:t xml:space="preserve">                                     uint32_</w:t>
      </w:r>
      <w:proofErr w:type="gramStart"/>
      <w:r>
        <w:t>t  paramSetStartIdx</w:t>
      </w:r>
      <w:proofErr w:type="gramEnd"/>
      <w:r>
        <w:t>,</w:t>
      </w:r>
    </w:p>
    <w:p w14:paraId="5D2C90EB" w14:textId="77777777" w:rsidR="00B64430" w:rsidRDefault="00B64430" w:rsidP="00B64430">
      <w:pPr>
        <w:pStyle w:val="Code"/>
      </w:pPr>
      <w:r>
        <w:t xml:space="preserve">                                     </w:t>
      </w:r>
      <w:proofErr w:type="gramStart"/>
      <w:r>
        <w:t>uint32_t</w:t>
      </w:r>
      <w:proofErr w:type="gramEnd"/>
      <w:r>
        <w:t xml:space="preserve"> numVirtualAntAzim,</w:t>
      </w:r>
    </w:p>
    <w:p w14:paraId="11C070CC" w14:textId="77777777" w:rsidR="00B64430" w:rsidRDefault="00B64430" w:rsidP="00B64430">
      <w:pPr>
        <w:pStyle w:val="Code"/>
      </w:pPr>
      <w:r>
        <w:t xml:space="preserve">                                     </w:t>
      </w:r>
      <w:proofErr w:type="gramStart"/>
      <w:r>
        <w:t>uint32_t</w:t>
      </w:r>
      <w:proofErr w:type="gramEnd"/>
      <w:r>
        <w:t xml:space="preserve"> numVirtualAntElev,</w:t>
      </w:r>
    </w:p>
    <w:p w14:paraId="1EB40B64" w14:textId="77777777" w:rsidR="00B64430" w:rsidRDefault="00B64430" w:rsidP="00B64430">
      <w:pPr>
        <w:pStyle w:val="Code"/>
      </w:pPr>
      <w:r>
        <w:t xml:space="preserve">                                     </w:t>
      </w:r>
      <w:proofErr w:type="gramStart"/>
      <w:r>
        <w:t>uint32_t</w:t>
      </w:r>
      <w:proofErr w:type="gramEnd"/>
      <w:r>
        <w:t xml:space="preserve"> fftOutSize,</w:t>
      </w:r>
    </w:p>
    <w:p w14:paraId="7C25C787" w14:textId="77777777" w:rsidR="00B64430" w:rsidRDefault="00B64430" w:rsidP="00B64430">
      <w:pPr>
        <w:pStyle w:val="Code"/>
      </w:pPr>
      <w:r>
        <w:t xml:space="preserve">                                     </w:t>
      </w:r>
      <w:proofErr w:type="gramStart"/>
      <w:r>
        <w:t>uint32_t</w:t>
      </w:r>
      <w:proofErr w:type="gramEnd"/>
      <w:r>
        <w:t xml:space="preserve"> numIter,</w:t>
      </w:r>
    </w:p>
    <w:p w14:paraId="50647BD4" w14:textId="77777777" w:rsidR="00B64430" w:rsidRDefault="00B64430" w:rsidP="00B64430">
      <w:pPr>
        <w:pStyle w:val="Code"/>
      </w:pPr>
      <w:r>
        <w:t xml:space="preserve">                                     </w:t>
      </w:r>
      <w:proofErr w:type="gramStart"/>
      <w:r>
        <w:t>uint16_t</w:t>
      </w:r>
      <w:proofErr w:type="gramEnd"/>
      <w:r>
        <w:t xml:space="preserve"> hwaSourceAzimBufOffset,</w:t>
      </w:r>
    </w:p>
    <w:p w14:paraId="39EF6289" w14:textId="77777777" w:rsidR="00B64430" w:rsidRDefault="00B64430" w:rsidP="00B64430">
      <w:pPr>
        <w:pStyle w:val="Code"/>
      </w:pPr>
      <w:r>
        <w:t xml:space="preserve">                                     </w:t>
      </w:r>
      <w:proofErr w:type="gramStart"/>
      <w:r>
        <w:t>uint32_t</w:t>
      </w:r>
      <w:proofErr w:type="gramEnd"/>
      <w:r>
        <w:t xml:space="preserve"> hwaSourceElevBufOffset,</w:t>
      </w:r>
    </w:p>
    <w:p w14:paraId="2FA3F88A" w14:textId="77777777" w:rsidR="00B64430" w:rsidRDefault="00B64430" w:rsidP="00B64430">
      <w:pPr>
        <w:pStyle w:val="Code"/>
      </w:pPr>
      <w:r>
        <w:t xml:space="preserve">                                     </w:t>
      </w:r>
      <w:proofErr w:type="gramStart"/>
      <w:r>
        <w:t>uint16_t</w:t>
      </w:r>
      <w:proofErr w:type="gramEnd"/>
      <w:r>
        <w:t xml:space="preserve"> hwaDestAzimAbsBufOffset,</w:t>
      </w:r>
    </w:p>
    <w:p w14:paraId="408286A5" w14:textId="77777777" w:rsidR="00B64430" w:rsidRDefault="00B64430" w:rsidP="00B64430">
      <w:pPr>
        <w:pStyle w:val="Code"/>
      </w:pPr>
      <w:r>
        <w:t xml:space="preserve">                                     </w:t>
      </w:r>
      <w:proofErr w:type="gramStart"/>
      <w:r>
        <w:t>uint16_t</w:t>
      </w:r>
      <w:proofErr w:type="gramEnd"/>
      <w:r>
        <w:t xml:space="preserve"> hwaDestAzimCplxBufOffset,</w:t>
      </w:r>
    </w:p>
    <w:p w14:paraId="6A7450D7" w14:textId="77777777" w:rsidR="00B64430" w:rsidRDefault="00B64430" w:rsidP="00B64430">
      <w:pPr>
        <w:pStyle w:val="Code"/>
      </w:pPr>
      <w:r>
        <w:t xml:space="preserve">                                     </w:t>
      </w:r>
      <w:proofErr w:type="gramStart"/>
      <w:r>
        <w:t>uint16_t</w:t>
      </w:r>
      <w:proofErr w:type="gramEnd"/>
      <w:r>
        <w:t xml:space="preserve"> hwaDestElevCplxBufOffset)</w:t>
      </w:r>
    </w:p>
    <w:p w14:paraId="0B4E2D56" w14:textId="77777777" w:rsidR="00B64430" w:rsidRDefault="00B64430" w:rsidP="00B64430">
      <w:pPr>
        <w:pStyle w:val="Code"/>
      </w:pPr>
      <w:r>
        <w:t>{</w:t>
      </w:r>
    </w:p>
    <w:p w14:paraId="512DFEED" w14:textId="77777777" w:rsidR="00B64430" w:rsidRDefault="00B64430" w:rsidP="00B64430">
      <w:pPr>
        <w:pStyle w:val="Code"/>
      </w:pPr>
      <w:r>
        <w:t xml:space="preserve">    HWA_ParamConfig hwaParamCfg;</w:t>
      </w:r>
    </w:p>
    <w:p w14:paraId="6C99BD43" w14:textId="77777777" w:rsidR="00B64430" w:rsidRDefault="00B64430" w:rsidP="00B64430">
      <w:pPr>
        <w:pStyle w:val="Code"/>
      </w:pPr>
      <w:r>
        <w:t xml:space="preserve">    </w:t>
      </w:r>
      <w:proofErr w:type="gramStart"/>
      <w:r>
        <w:t>int32_t</w:t>
      </w:r>
      <w:proofErr w:type="gramEnd"/>
      <w:r>
        <w:t xml:space="preserve"> errCode = 0;</w:t>
      </w:r>
    </w:p>
    <w:p w14:paraId="60FE9425" w14:textId="77777777" w:rsidR="00B64430" w:rsidRDefault="00B64430" w:rsidP="00B64430">
      <w:pPr>
        <w:pStyle w:val="Code"/>
      </w:pPr>
      <w:r>
        <w:t xml:space="preserve">    </w:t>
      </w:r>
      <w:proofErr w:type="gramStart"/>
      <w:r>
        <w:t>memset(</w:t>
      </w:r>
      <w:proofErr w:type="gramEnd"/>
      <w:r>
        <w:t xml:space="preserve"> (void*) &amp;hwaParamCfg, 0, sizeof(hwaParamCfg));</w:t>
      </w:r>
    </w:p>
    <w:p w14:paraId="36D2D3D3" w14:textId="37196925" w:rsidR="00B64430" w:rsidRDefault="00B64430" w:rsidP="001F70C8">
      <w:pPr>
        <w:pStyle w:val="Code"/>
      </w:pPr>
      <w:r>
        <w:t xml:space="preserve">    </w:t>
      </w:r>
      <w:proofErr w:type="spellStart"/>
      <w:r>
        <w:t>hwaParamCfg.triggerMode</w:t>
      </w:r>
      <w:proofErr w:type="spellEnd"/>
      <w:r>
        <w:t xml:space="preserve"> = HWA_TRIG_MODE_IMMEDIATE;</w:t>
      </w:r>
    </w:p>
    <w:p w14:paraId="5115105B" w14:textId="77777777" w:rsidR="00B64430" w:rsidRDefault="00B64430" w:rsidP="00B64430">
      <w:pPr>
        <w:pStyle w:val="Code"/>
      </w:pPr>
      <w:r>
        <w:t xml:space="preserve">    hwaParamCfg.source.srcAddr = (uint16_t) hwaSourceElevBufOffset;</w:t>
      </w:r>
    </w:p>
    <w:p w14:paraId="30215092" w14:textId="77777777" w:rsidR="00B64430" w:rsidRDefault="00B64430" w:rsidP="00B64430">
      <w:pPr>
        <w:pStyle w:val="Code"/>
      </w:pPr>
      <w:r>
        <w:t xml:space="preserve">    hwaParamCfg.source.srcAcnt = numVirtualAntElev-1;</w:t>
      </w:r>
    </w:p>
    <w:p w14:paraId="091CBEE5" w14:textId="77777777" w:rsidR="00B64430" w:rsidRDefault="00B64430" w:rsidP="00B64430">
      <w:pPr>
        <w:pStyle w:val="Code"/>
      </w:pPr>
      <w:r>
        <w:t xml:space="preserve">    hwaParamCfg.source.srcAIdx = </w:t>
      </w:r>
      <w:proofErr w:type="gramStart"/>
      <w:r>
        <w:t>sizeof(</w:t>
      </w:r>
      <w:proofErr w:type="gramEnd"/>
      <w:r>
        <w:t>uint32_t);</w:t>
      </w:r>
    </w:p>
    <w:p w14:paraId="2ED4001B" w14:textId="77777777" w:rsidR="00B64430" w:rsidRDefault="00B64430" w:rsidP="00B64430">
      <w:pPr>
        <w:pStyle w:val="Code"/>
      </w:pPr>
      <w:r>
        <w:t xml:space="preserve">    hwaParamCfg.source.srcBIdx = numVirtualAntElev * </w:t>
      </w:r>
      <w:proofErr w:type="gramStart"/>
      <w:r>
        <w:t>sizeof(</w:t>
      </w:r>
      <w:proofErr w:type="gramEnd"/>
      <w:r>
        <w:t>uint32_t);</w:t>
      </w:r>
    </w:p>
    <w:p w14:paraId="1614C608" w14:textId="77777777" w:rsidR="00B64430" w:rsidRDefault="00B64430" w:rsidP="00B64430">
      <w:pPr>
        <w:pStyle w:val="Code"/>
      </w:pPr>
      <w:r>
        <w:t xml:space="preserve">    hwaParamCfg.source.srcBcnt = numIter-1;</w:t>
      </w:r>
    </w:p>
    <w:p w14:paraId="35FDD98E" w14:textId="77777777" w:rsidR="00B64430" w:rsidRDefault="00B64430" w:rsidP="00B64430">
      <w:pPr>
        <w:pStyle w:val="Code"/>
      </w:pPr>
      <w:r>
        <w:t xml:space="preserve">    hwaParamCfg.source.srcSign = HWA_SAMPLES_SIGNED;</w:t>
      </w:r>
    </w:p>
    <w:p w14:paraId="3A668F81" w14:textId="04634A6F" w:rsidR="00B64430" w:rsidRDefault="00B64430" w:rsidP="001F70C8">
      <w:pPr>
        <w:pStyle w:val="Code"/>
      </w:pPr>
      <w:r>
        <w:t xml:space="preserve">    </w:t>
      </w:r>
      <w:proofErr w:type="spellStart"/>
      <w:r>
        <w:t>hwaParamCfg.source.srcScale</w:t>
      </w:r>
      <w:proofErr w:type="spellEnd"/>
      <w:r>
        <w:t xml:space="preserve"> = 8;</w:t>
      </w:r>
    </w:p>
    <w:p w14:paraId="0B9C2D2B" w14:textId="77777777" w:rsidR="00B64430" w:rsidRDefault="00B64430" w:rsidP="00B64430">
      <w:pPr>
        <w:pStyle w:val="Code"/>
      </w:pPr>
      <w:r>
        <w:t xml:space="preserve">    hwaParamCfg.complexMultiply.mode = HWA_COMPLEX_MULTIPLY_MODE_DISABLE;</w:t>
      </w:r>
    </w:p>
    <w:p w14:paraId="017D9448" w14:textId="77777777" w:rsidR="00B64430" w:rsidRDefault="00B64430" w:rsidP="00B64430">
      <w:pPr>
        <w:pStyle w:val="Code"/>
      </w:pPr>
      <w:r>
        <w:t xml:space="preserve">    hwaParamCfg.accelModeArgs.fftMode.fftEn = 1;</w:t>
      </w:r>
    </w:p>
    <w:p w14:paraId="49AE3079" w14:textId="77777777" w:rsidR="00B64430" w:rsidRDefault="00B64430" w:rsidP="00B64430">
      <w:pPr>
        <w:pStyle w:val="Code"/>
      </w:pPr>
      <w:r>
        <w:t xml:space="preserve">    hwaParamCfg.accelModeArgs.fftMode.fftSize = </w:t>
      </w:r>
      <w:proofErr w:type="gramStart"/>
      <w:r>
        <w:t>log2Approx(</w:t>
      </w:r>
      <w:proofErr w:type="gramEnd"/>
      <w:r>
        <w:t>fftOutSize);</w:t>
      </w:r>
    </w:p>
    <w:p w14:paraId="3A867324" w14:textId="77777777" w:rsidR="00B64430" w:rsidRDefault="00B64430" w:rsidP="00B64430">
      <w:pPr>
        <w:pStyle w:val="Code"/>
      </w:pPr>
      <w:r>
        <w:t xml:space="preserve">    hwaParamCfg.accelModeArgs.fftMode.windowEn = 0;</w:t>
      </w:r>
    </w:p>
    <w:p w14:paraId="28D5218C" w14:textId="5574C88C" w:rsidR="00B64430" w:rsidRDefault="00B64430" w:rsidP="001F70C8">
      <w:pPr>
        <w:pStyle w:val="Code"/>
      </w:pPr>
      <w:r>
        <w:t xml:space="preserve">    hwaParamCfg.accelModeArgs.fftMode.butterflyScaling = 0; </w:t>
      </w:r>
    </w:p>
    <w:p w14:paraId="1374B3BB" w14:textId="77777777" w:rsidR="00B64430" w:rsidRDefault="00B64430" w:rsidP="00B64430">
      <w:pPr>
        <w:pStyle w:val="Code"/>
      </w:pPr>
      <w:r>
        <w:lastRenderedPageBreak/>
        <w:t xml:space="preserve">    hwaParamCfg.dest.dstAddr </w:t>
      </w:r>
      <w:proofErr w:type="gramStart"/>
      <w:r>
        <w:t>=  (</w:t>
      </w:r>
      <w:proofErr w:type="gramEnd"/>
      <w:r>
        <w:t>uint16_t) hwaDestElevCplxBufOffset;</w:t>
      </w:r>
    </w:p>
    <w:p w14:paraId="7F1FC56D" w14:textId="77777777" w:rsidR="00B64430" w:rsidRDefault="00B64430" w:rsidP="00B64430">
      <w:pPr>
        <w:pStyle w:val="Code"/>
      </w:pPr>
      <w:r>
        <w:t xml:space="preserve">    hwaParamCfg.dest.dstAcnt = fftOutSize-1;</w:t>
      </w:r>
    </w:p>
    <w:p w14:paraId="00E5E528" w14:textId="77777777" w:rsidR="00B64430" w:rsidRDefault="00B64430" w:rsidP="00B64430">
      <w:pPr>
        <w:pStyle w:val="Code"/>
      </w:pPr>
      <w:r>
        <w:t xml:space="preserve">    hwaParamCfg.dest.dstAIdx = </w:t>
      </w:r>
      <w:proofErr w:type="gramStart"/>
      <w:r>
        <w:t>sizeof(</w:t>
      </w:r>
      <w:proofErr w:type="gramEnd"/>
      <w:r>
        <w:t>uint32_t);</w:t>
      </w:r>
    </w:p>
    <w:p w14:paraId="0E94DB11" w14:textId="77777777" w:rsidR="00B64430" w:rsidRDefault="00B64430" w:rsidP="00B64430">
      <w:pPr>
        <w:pStyle w:val="Code"/>
      </w:pPr>
      <w:r>
        <w:t xml:space="preserve">    hwaParamCfg.dest.dstBIdx = fftOutSize * </w:t>
      </w:r>
      <w:proofErr w:type="gramStart"/>
      <w:r>
        <w:t>sizeof(</w:t>
      </w:r>
      <w:proofErr w:type="gramEnd"/>
      <w:r>
        <w:t>uint32_t);</w:t>
      </w:r>
    </w:p>
    <w:p w14:paraId="7FA4E31B" w14:textId="77777777" w:rsidR="00B64430" w:rsidRDefault="00B64430" w:rsidP="00B64430">
      <w:pPr>
        <w:pStyle w:val="Code"/>
      </w:pPr>
      <w:r>
        <w:t xml:space="preserve">    hwaParamCfg.dest.dstSign = HWA_SAMPLES_SIGNED;</w:t>
      </w:r>
    </w:p>
    <w:p w14:paraId="47354168" w14:textId="46F31995" w:rsidR="00B64430" w:rsidRDefault="00B64430" w:rsidP="001F70C8">
      <w:pPr>
        <w:pStyle w:val="Code"/>
      </w:pPr>
      <w:r>
        <w:t xml:space="preserve">    </w:t>
      </w:r>
      <w:proofErr w:type="spellStart"/>
      <w:r>
        <w:t>hwaParamCfg.dest.dstScale</w:t>
      </w:r>
      <w:proofErr w:type="spellEnd"/>
      <w:r>
        <w:t xml:space="preserve"> = 3;</w:t>
      </w:r>
    </w:p>
    <w:p w14:paraId="611B1250" w14:textId="77777777" w:rsidR="00B64430" w:rsidRDefault="00B64430" w:rsidP="00B64430">
      <w:pPr>
        <w:pStyle w:val="Code"/>
      </w:pPr>
      <w:r>
        <w:t xml:space="preserve">    </w:t>
      </w:r>
      <w:proofErr w:type="gramStart"/>
      <w:r>
        <w:t>errCode</w:t>
      </w:r>
      <w:proofErr w:type="gramEnd"/>
      <w:r>
        <w:t xml:space="preserve"> = HWA_configParamSet(handle, paramSetStartIdx, &amp;hwaParamCfg, NULL);</w:t>
      </w:r>
    </w:p>
    <w:p w14:paraId="669A779A" w14:textId="77777777" w:rsidR="00B64430" w:rsidRDefault="00B64430" w:rsidP="00B64430">
      <w:pPr>
        <w:pStyle w:val="Code"/>
      </w:pPr>
      <w:r>
        <w:t xml:space="preserve">    </w:t>
      </w:r>
      <w:proofErr w:type="gramStart"/>
      <w:r>
        <w:t>if</w:t>
      </w:r>
      <w:proofErr w:type="gramEnd"/>
      <w:r>
        <w:t xml:space="preserve"> (errCode != 0)</w:t>
      </w:r>
    </w:p>
    <w:p w14:paraId="4EEB4867" w14:textId="77777777" w:rsidR="00B64430" w:rsidRDefault="00B64430" w:rsidP="00B64430">
      <w:pPr>
        <w:pStyle w:val="Code"/>
      </w:pPr>
      <w:r>
        <w:t xml:space="preserve">    {</w:t>
      </w:r>
    </w:p>
    <w:p w14:paraId="3345821E" w14:textId="77777777" w:rsidR="00B64430" w:rsidRDefault="00B64430" w:rsidP="00B64430">
      <w:pPr>
        <w:pStyle w:val="Code"/>
      </w:pPr>
      <w:r>
        <w:t xml:space="preserve">       MmwDemo_debugAssert (0);</w:t>
      </w:r>
    </w:p>
    <w:p w14:paraId="0C9D858E" w14:textId="77777777" w:rsidR="00B64430" w:rsidRDefault="00B64430" w:rsidP="00B64430">
      <w:pPr>
        <w:pStyle w:val="Code"/>
      </w:pPr>
      <w:r>
        <w:t xml:space="preserve">       </w:t>
      </w:r>
      <w:proofErr w:type="gramStart"/>
      <w:r>
        <w:t>return</w:t>
      </w:r>
      <w:proofErr w:type="gramEnd"/>
      <w:r>
        <w:t>;</w:t>
      </w:r>
    </w:p>
    <w:p w14:paraId="6E7C7F82" w14:textId="633D02F0" w:rsidR="00B64430" w:rsidRDefault="00B64430" w:rsidP="001F70C8">
      <w:pPr>
        <w:pStyle w:val="Code"/>
      </w:pPr>
      <w:r>
        <w:t xml:space="preserve">    }</w:t>
      </w:r>
    </w:p>
    <w:p w14:paraId="39349D9B" w14:textId="77777777" w:rsidR="00B64430" w:rsidRDefault="00B64430" w:rsidP="00B64430">
      <w:pPr>
        <w:pStyle w:val="Code"/>
      </w:pPr>
      <w:r>
        <w:t xml:space="preserve">    </w:t>
      </w:r>
      <w:proofErr w:type="gramStart"/>
      <w:r>
        <w:t>memset(</w:t>
      </w:r>
      <w:proofErr w:type="gramEnd"/>
      <w:r>
        <w:t xml:space="preserve"> (void*) &amp;hwaParamCfg, 0, sizeof(hwaParamCfg));</w:t>
      </w:r>
    </w:p>
    <w:p w14:paraId="36279A72" w14:textId="0619BFA5" w:rsidR="00B64430" w:rsidRDefault="00B64430" w:rsidP="001F70C8">
      <w:pPr>
        <w:pStyle w:val="Code"/>
      </w:pPr>
      <w:r>
        <w:t xml:space="preserve">    </w:t>
      </w:r>
      <w:proofErr w:type="spellStart"/>
      <w:r>
        <w:t>hwaParamCfg.triggerMode</w:t>
      </w:r>
      <w:proofErr w:type="spellEnd"/>
      <w:r>
        <w:t xml:space="preserve"> = HWA_TRIG_MODE_IMMEDIATE;</w:t>
      </w:r>
    </w:p>
    <w:p w14:paraId="285CD185" w14:textId="77777777" w:rsidR="00B64430" w:rsidRDefault="00B64430" w:rsidP="00B64430">
      <w:pPr>
        <w:pStyle w:val="Code"/>
      </w:pPr>
      <w:r>
        <w:t xml:space="preserve">    hwaParamCfg.source.srcAddr = (uint16_t) hwaSourceAzimBufOffset;</w:t>
      </w:r>
    </w:p>
    <w:p w14:paraId="0BDEA772" w14:textId="77777777" w:rsidR="00B64430" w:rsidRDefault="00B64430" w:rsidP="00B64430">
      <w:pPr>
        <w:pStyle w:val="Code"/>
      </w:pPr>
      <w:r>
        <w:t xml:space="preserve">    hwaParamCfg.source.srcAcnt = numVirtualAntAzim-1;</w:t>
      </w:r>
    </w:p>
    <w:p w14:paraId="77CA88DE" w14:textId="77777777" w:rsidR="00B64430" w:rsidRDefault="00B64430" w:rsidP="00B64430">
      <w:pPr>
        <w:pStyle w:val="Code"/>
      </w:pPr>
      <w:r>
        <w:t xml:space="preserve">    hwaParamCfg.source.srcAIdx = </w:t>
      </w:r>
      <w:proofErr w:type="gramStart"/>
      <w:r>
        <w:t>sizeof(</w:t>
      </w:r>
      <w:proofErr w:type="gramEnd"/>
      <w:r>
        <w:t>uint32_t);</w:t>
      </w:r>
    </w:p>
    <w:p w14:paraId="2FF19F4A" w14:textId="77777777" w:rsidR="00B64430" w:rsidRDefault="00B64430" w:rsidP="00B64430">
      <w:pPr>
        <w:pStyle w:val="Code"/>
      </w:pPr>
      <w:r>
        <w:t xml:space="preserve">    hwaParamCfg.source.srcBIdx = numVirtualAntAzim * </w:t>
      </w:r>
      <w:proofErr w:type="gramStart"/>
      <w:r>
        <w:t>sizeof(</w:t>
      </w:r>
      <w:proofErr w:type="gramEnd"/>
      <w:r>
        <w:t>uint32_t);</w:t>
      </w:r>
    </w:p>
    <w:p w14:paraId="6378B06C" w14:textId="77777777" w:rsidR="00B64430" w:rsidRDefault="00B64430" w:rsidP="00B64430">
      <w:pPr>
        <w:pStyle w:val="Code"/>
      </w:pPr>
      <w:r>
        <w:t xml:space="preserve">    hwaParamCfg.source.srcBcnt = numIter-1;</w:t>
      </w:r>
    </w:p>
    <w:p w14:paraId="28151792" w14:textId="77777777" w:rsidR="00B64430" w:rsidRDefault="00B64430" w:rsidP="00B64430">
      <w:pPr>
        <w:pStyle w:val="Code"/>
      </w:pPr>
      <w:r>
        <w:t xml:space="preserve">    hwaParamCfg.source.srcSign = HWA_SAMPLES_SIGNED;</w:t>
      </w:r>
    </w:p>
    <w:p w14:paraId="504E7D4B" w14:textId="71B42FB1" w:rsidR="00B64430" w:rsidRDefault="00B64430" w:rsidP="001F70C8">
      <w:pPr>
        <w:pStyle w:val="Code"/>
      </w:pPr>
      <w:r>
        <w:t xml:space="preserve">    </w:t>
      </w:r>
      <w:proofErr w:type="spellStart"/>
      <w:r>
        <w:t>hwaParamCfg.source.srcScale</w:t>
      </w:r>
      <w:proofErr w:type="spellEnd"/>
      <w:r>
        <w:t xml:space="preserve"> = 8;</w:t>
      </w:r>
    </w:p>
    <w:p w14:paraId="6E29737F" w14:textId="77777777" w:rsidR="00B64430" w:rsidRDefault="00B64430" w:rsidP="00B64430">
      <w:pPr>
        <w:pStyle w:val="Code"/>
      </w:pPr>
      <w:r>
        <w:t xml:space="preserve">    hwaParamCfg.complexMultiply.mode = HWA_COMPLEX_MULTIPLY_MODE_DISABLE;</w:t>
      </w:r>
    </w:p>
    <w:p w14:paraId="4740B364" w14:textId="77777777" w:rsidR="00B64430" w:rsidRDefault="00B64430" w:rsidP="00B64430">
      <w:pPr>
        <w:pStyle w:val="Code"/>
      </w:pPr>
      <w:r>
        <w:t xml:space="preserve">    hwaParamCfg.accelModeArgs.fftMode.fftEn = 1;</w:t>
      </w:r>
    </w:p>
    <w:p w14:paraId="182EDEAB" w14:textId="77777777" w:rsidR="00B64430" w:rsidRDefault="00B64430" w:rsidP="00B64430">
      <w:pPr>
        <w:pStyle w:val="Code"/>
      </w:pPr>
      <w:r>
        <w:t xml:space="preserve">    hwaParamCfg.accelModeArgs.fftMode.magLogEn = HWA_FFT_MODE_MAGNITUDE_ONLY_ENABLED;</w:t>
      </w:r>
    </w:p>
    <w:p w14:paraId="592109B5" w14:textId="77777777" w:rsidR="00B64430" w:rsidRDefault="00B64430" w:rsidP="00B64430">
      <w:pPr>
        <w:pStyle w:val="Code"/>
      </w:pPr>
      <w:r>
        <w:t xml:space="preserve">    hwaParamCfg.accelModeArgs.fftMode.fftSize = </w:t>
      </w:r>
      <w:proofErr w:type="gramStart"/>
      <w:r>
        <w:t>log2Approx(</w:t>
      </w:r>
      <w:proofErr w:type="gramEnd"/>
      <w:r>
        <w:t>fftOutSize);</w:t>
      </w:r>
    </w:p>
    <w:p w14:paraId="637E3872" w14:textId="77777777" w:rsidR="00B64430" w:rsidRDefault="00B64430" w:rsidP="00B64430">
      <w:pPr>
        <w:pStyle w:val="Code"/>
      </w:pPr>
      <w:r>
        <w:t xml:space="preserve">    hwaParamCfg.accelModeArgs.fftMode.windowEn = 0;</w:t>
      </w:r>
    </w:p>
    <w:p w14:paraId="0103FF30" w14:textId="05C0DEA8" w:rsidR="00B64430" w:rsidRDefault="00B64430" w:rsidP="001F70C8">
      <w:pPr>
        <w:pStyle w:val="Code"/>
      </w:pPr>
      <w:r>
        <w:t xml:space="preserve">    hwaParamCfg.accelModeArgs.fftMode.butterflyScaling = 0; </w:t>
      </w:r>
    </w:p>
    <w:p w14:paraId="11618405" w14:textId="77777777" w:rsidR="00B64430" w:rsidRDefault="00B64430" w:rsidP="00B64430">
      <w:pPr>
        <w:pStyle w:val="Code"/>
      </w:pPr>
      <w:r>
        <w:t xml:space="preserve">    hwaParamCfg.dest.dstAddr </w:t>
      </w:r>
      <w:proofErr w:type="gramStart"/>
      <w:r>
        <w:t>=  (</w:t>
      </w:r>
      <w:proofErr w:type="gramEnd"/>
      <w:r>
        <w:t>uint16_t) hwaDestAzimAbsBufOffset;</w:t>
      </w:r>
    </w:p>
    <w:p w14:paraId="65127467" w14:textId="77777777" w:rsidR="00B64430" w:rsidRDefault="00B64430" w:rsidP="00B64430">
      <w:pPr>
        <w:pStyle w:val="Code"/>
      </w:pPr>
      <w:r>
        <w:t xml:space="preserve">    hwaParamCfg.dest.dstAcnt = fftOutSize-1;</w:t>
      </w:r>
    </w:p>
    <w:p w14:paraId="10088ECA" w14:textId="77777777" w:rsidR="00B64430" w:rsidRDefault="00B64430" w:rsidP="00B64430">
      <w:pPr>
        <w:pStyle w:val="Code"/>
      </w:pPr>
      <w:r>
        <w:t xml:space="preserve">    hwaParamCfg.dest.dstAIdx = </w:t>
      </w:r>
      <w:proofErr w:type="gramStart"/>
      <w:r>
        <w:t>sizeof(</w:t>
      </w:r>
      <w:proofErr w:type="gramEnd"/>
      <w:r>
        <w:t>uint16_t);//abs</w:t>
      </w:r>
    </w:p>
    <w:p w14:paraId="335AA4D0" w14:textId="77777777" w:rsidR="00B64430" w:rsidRDefault="00B64430" w:rsidP="00B64430">
      <w:pPr>
        <w:pStyle w:val="Code"/>
      </w:pPr>
      <w:r>
        <w:t xml:space="preserve">    hwaParamCfg.dest.dstBIdx = fftOutSize * </w:t>
      </w:r>
      <w:proofErr w:type="gramStart"/>
      <w:r>
        <w:t>sizeof(</w:t>
      </w:r>
      <w:proofErr w:type="gramEnd"/>
      <w:r>
        <w:t>uint16_t);</w:t>
      </w:r>
    </w:p>
    <w:p w14:paraId="377199B4" w14:textId="77777777" w:rsidR="00B64430" w:rsidRDefault="00B64430" w:rsidP="00B64430">
      <w:pPr>
        <w:pStyle w:val="Code"/>
      </w:pPr>
      <w:r>
        <w:t xml:space="preserve">    hwaParamCfg.dest.dstSign = HWA_SAMPLES_UNSIGNED;</w:t>
      </w:r>
    </w:p>
    <w:p w14:paraId="1C225593" w14:textId="77777777" w:rsidR="00B64430" w:rsidRDefault="00B64430" w:rsidP="00B64430">
      <w:pPr>
        <w:pStyle w:val="Code"/>
      </w:pPr>
      <w:r>
        <w:t xml:space="preserve">    hwaParamCfg.dest.dstScale = 3;</w:t>
      </w:r>
    </w:p>
    <w:p w14:paraId="7C53F36B" w14:textId="11BBBA36" w:rsidR="00B64430" w:rsidRDefault="00B64430" w:rsidP="001F70C8">
      <w:pPr>
        <w:pStyle w:val="Code"/>
      </w:pPr>
      <w:r>
        <w:t xml:space="preserve">    </w:t>
      </w:r>
      <w:proofErr w:type="spellStart"/>
      <w:r>
        <w:t>hwaParamCfg.dest.dstRealComplex</w:t>
      </w:r>
      <w:proofErr w:type="spellEnd"/>
      <w:r>
        <w:t xml:space="preserve"> = HWA_SAMPLES_FORMAT_REAL;</w:t>
      </w:r>
    </w:p>
    <w:p w14:paraId="3BAE5A44" w14:textId="77777777" w:rsidR="00B64430" w:rsidRDefault="00B64430" w:rsidP="00B64430">
      <w:pPr>
        <w:pStyle w:val="Code"/>
      </w:pPr>
      <w:r>
        <w:t xml:space="preserve">    </w:t>
      </w:r>
      <w:proofErr w:type="gramStart"/>
      <w:r>
        <w:t>errCode</w:t>
      </w:r>
      <w:proofErr w:type="gramEnd"/>
      <w:r>
        <w:t xml:space="preserve"> = HWA_configParamSet(handle, paramSetStartIdx + 1, &amp;hwaParamCfg, NULL);</w:t>
      </w:r>
    </w:p>
    <w:p w14:paraId="2AC9A910" w14:textId="77777777" w:rsidR="00B64430" w:rsidRDefault="00B64430" w:rsidP="00B64430">
      <w:pPr>
        <w:pStyle w:val="Code"/>
      </w:pPr>
      <w:r>
        <w:t xml:space="preserve">    </w:t>
      </w:r>
      <w:proofErr w:type="gramStart"/>
      <w:r>
        <w:t>if</w:t>
      </w:r>
      <w:proofErr w:type="gramEnd"/>
      <w:r>
        <w:t xml:space="preserve"> (errCode != 0)</w:t>
      </w:r>
    </w:p>
    <w:p w14:paraId="156793CC" w14:textId="77777777" w:rsidR="00B64430" w:rsidRDefault="00B64430" w:rsidP="00B64430">
      <w:pPr>
        <w:pStyle w:val="Code"/>
      </w:pPr>
      <w:r>
        <w:t xml:space="preserve">    {</w:t>
      </w:r>
    </w:p>
    <w:p w14:paraId="419DA970" w14:textId="77777777" w:rsidR="00B64430" w:rsidRDefault="00B64430" w:rsidP="00B64430">
      <w:pPr>
        <w:pStyle w:val="Code"/>
      </w:pPr>
      <w:r>
        <w:t xml:space="preserve">        MmwDemo_debugAssert (0);</w:t>
      </w:r>
    </w:p>
    <w:p w14:paraId="587A0D98" w14:textId="77777777" w:rsidR="00B64430" w:rsidRDefault="00B64430" w:rsidP="00B64430">
      <w:pPr>
        <w:pStyle w:val="Code"/>
      </w:pPr>
      <w:r>
        <w:t xml:space="preserve">        </w:t>
      </w:r>
      <w:proofErr w:type="gramStart"/>
      <w:r>
        <w:t>return</w:t>
      </w:r>
      <w:proofErr w:type="gramEnd"/>
      <w:r>
        <w:t>;</w:t>
      </w:r>
    </w:p>
    <w:p w14:paraId="5D686D3D" w14:textId="77777777" w:rsidR="00B64430" w:rsidRDefault="00B64430" w:rsidP="00B64430">
      <w:pPr>
        <w:pStyle w:val="Code"/>
      </w:pPr>
      <w:r>
        <w:t xml:space="preserve">    }</w:t>
      </w:r>
    </w:p>
    <w:p w14:paraId="0A33A204" w14:textId="77777777" w:rsidR="00B64430" w:rsidRDefault="00B64430" w:rsidP="00B64430">
      <w:pPr>
        <w:pStyle w:val="Code"/>
      </w:pPr>
      <w:r>
        <w:t xml:space="preserve">    </w:t>
      </w:r>
      <w:proofErr w:type="gramStart"/>
      <w:r>
        <w:t>memset(</w:t>
      </w:r>
      <w:proofErr w:type="gramEnd"/>
      <w:r>
        <w:t xml:space="preserve"> (void*) &amp;hwaParamCfg, 0, sizeof(hwaParamCfg));</w:t>
      </w:r>
    </w:p>
    <w:p w14:paraId="6A3FE9CD" w14:textId="10DAC8C1" w:rsidR="00B64430" w:rsidRDefault="00B64430" w:rsidP="001F70C8">
      <w:pPr>
        <w:pStyle w:val="Code"/>
      </w:pPr>
      <w:r>
        <w:t xml:space="preserve">    </w:t>
      </w:r>
      <w:proofErr w:type="spellStart"/>
      <w:r>
        <w:t>hwaParamCfg.triggerMode</w:t>
      </w:r>
      <w:proofErr w:type="spellEnd"/>
      <w:r>
        <w:t xml:space="preserve"> = HWA_TRIG_MODE_IMMEDIATE;</w:t>
      </w:r>
    </w:p>
    <w:p w14:paraId="30F93C68" w14:textId="77777777" w:rsidR="00B64430" w:rsidRDefault="00B64430" w:rsidP="00B64430">
      <w:pPr>
        <w:pStyle w:val="Code"/>
      </w:pPr>
      <w:r>
        <w:t xml:space="preserve">    hwaParamCfg.source.srcAddr = (uint16_t) hwaSourceAzimBufOffset;</w:t>
      </w:r>
    </w:p>
    <w:p w14:paraId="648F40F0" w14:textId="77777777" w:rsidR="00B64430" w:rsidRDefault="00B64430" w:rsidP="00B64430">
      <w:pPr>
        <w:pStyle w:val="Code"/>
      </w:pPr>
      <w:r>
        <w:t xml:space="preserve">    hwaParamCfg.source.srcAcnt = numVirtualAntAzim-1;</w:t>
      </w:r>
    </w:p>
    <w:p w14:paraId="66BB2B40" w14:textId="77777777" w:rsidR="00B64430" w:rsidRDefault="00B64430" w:rsidP="00B64430">
      <w:pPr>
        <w:pStyle w:val="Code"/>
      </w:pPr>
      <w:r>
        <w:t xml:space="preserve">    hwaParamCfg.source.srcAIdx = </w:t>
      </w:r>
      <w:proofErr w:type="gramStart"/>
      <w:r>
        <w:t>sizeof(</w:t>
      </w:r>
      <w:proofErr w:type="gramEnd"/>
      <w:r>
        <w:t>uint32_t);</w:t>
      </w:r>
    </w:p>
    <w:p w14:paraId="35771DF4" w14:textId="77777777" w:rsidR="00B64430" w:rsidRDefault="00B64430" w:rsidP="00B64430">
      <w:pPr>
        <w:pStyle w:val="Code"/>
      </w:pPr>
      <w:r>
        <w:t xml:space="preserve">    hwaParamCfg.source.srcBIdx = numVirtualAntAzim * </w:t>
      </w:r>
      <w:proofErr w:type="gramStart"/>
      <w:r>
        <w:t>sizeof(</w:t>
      </w:r>
      <w:proofErr w:type="gramEnd"/>
      <w:r>
        <w:t>uint32_t);</w:t>
      </w:r>
    </w:p>
    <w:p w14:paraId="35C4DC1A" w14:textId="77777777" w:rsidR="00B64430" w:rsidRDefault="00B64430" w:rsidP="00B64430">
      <w:pPr>
        <w:pStyle w:val="Code"/>
      </w:pPr>
      <w:r>
        <w:t xml:space="preserve">    hwaParamCfg.source.srcBcnt = numIter-1;</w:t>
      </w:r>
    </w:p>
    <w:p w14:paraId="5C3CAFB4" w14:textId="77777777" w:rsidR="00B64430" w:rsidRDefault="00B64430" w:rsidP="00B64430">
      <w:pPr>
        <w:pStyle w:val="Code"/>
      </w:pPr>
      <w:r>
        <w:t xml:space="preserve">    hwaParamCfg.source.srcSign = HWA_SAMPLES_SIGNED;</w:t>
      </w:r>
    </w:p>
    <w:p w14:paraId="64EF17FD" w14:textId="5F5C5787" w:rsidR="00B64430" w:rsidRDefault="00B64430" w:rsidP="001F70C8">
      <w:pPr>
        <w:pStyle w:val="Code"/>
      </w:pPr>
      <w:r>
        <w:t xml:space="preserve">    </w:t>
      </w:r>
      <w:proofErr w:type="spellStart"/>
      <w:r>
        <w:t>hwaParamCfg.source.srcScale</w:t>
      </w:r>
      <w:proofErr w:type="spellEnd"/>
      <w:r>
        <w:t xml:space="preserve"> = 8;</w:t>
      </w:r>
    </w:p>
    <w:p w14:paraId="43782711" w14:textId="77777777" w:rsidR="00B64430" w:rsidRDefault="00B64430" w:rsidP="00B64430">
      <w:pPr>
        <w:pStyle w:val="Code"/>
      </w:pPr>
      <w:r>
        <w:t xml:space="preserve">    hwaParamCfg.complexMultiply.mode = HWA_COMPLEX_MULTIPLY_MODE_DISABLE;</w:t>
      </w:r>
    </w:p>
    <w:p w14:paraId="737F8F10" w14:textId="77777777" w:rsidR="00B64430" w:rsidRDefault="00B64430" w:rsidP="00B64430">
      <w:pPr>
        <w:pStyle w:val="Code"/>
      </w:pPr>
      <w:r>
        <w:t xml:space="preserve">    hwaParamCfg.accelModeArgs.fftMode.fftEn = 1;</w:t>
      </w:r>
    </w:p>
    <w:p w14:paraId="7FA05B7C" w14:textId="77777777" w:rsidR="00B64430" w:rsidRDefault="00B64430" w:rsidP="00B64430">
      <w:pPr>
        <w:pStyle w:val="Code"/>
      </w:pPr>
      <w:r>
        <w:t xml:space="preserve">    hwaParamCfg.accelModeArgs.fftMode.fftSize = </w:t>
      </w:r>
      <w:proofErr w:type="gramStart"/>
      <w:r>
        <w:t>log2Approx(</w:t>
      </w:r>
      <w:proofErr w:type="gramEnd"/>
      <w:r>
        <w:t>fftOutSize);</w:t>
      </w:r>
    </w:p>
    <w:p w14:paraId="45E29BDB" w14:textId="77777777" w:rsidR="00B64430" w:rsidRDefault="00B64430" w:rsidP="00B64430">
      <w:pPr>
        <w:pStyle w:val="Code"/>
      </w:pPr>
      <w:r>
        <w:lastRenderedPageBreak/>
        <w:t xml:space="preserve">    hwaParamCfg.accelModeArgs.fftMode.windowEn = 0;</w:t>
      </w:r>
    </w:p>
    <w:p w14:paraId="14FF4F3E" w14:textId="185D80F4" w:rsidR="00B64430" w:rsidRDefault="00B64430" w:rsidP="001F70C8">
      <w:pPr>
        <w:pStyle w:val="Code"/>
      </w:pPr>
      <w:r>
        <w:t xml:space="preserve">    hwaParamCfg.accelModeArgs.fftMode.butterflyScaling = 0; </w:t>
      </w:r>
    </w:p>
    <w:p w14:paraId="218FC408" w14:textId="77777777" w:rsidR="00B64430" w:rsidRDefault="00B64430" w:rsidP="00B64430">
      <w:pPr>
        <w:pStyle w:val="Code"/>
      </w:pPr>
      <w:r>
        <w:t xml:space="preserve">    hwaParamCfg.dest.dstAddr </w:t>
      </w:r>
      <w:proofErr w:type="gramStart"/>
      <w:r>
        <w:t>=  (</w:t>
      </w:r>
      <w:proofErr w:type="gramEnd"/>
      <w:r>
        <w:t>uint16_t) hwaDestAzimCplxBufOffset;</w:t>
      </w:r>
    </w:p>
    <w:p w14:paraId="23603DD3" w14:textId="77777777" w:rsidR="00B64430" w:rsidRDefault="00B64430" w:rsidP="00B64430">
      <w:pPr>
        <w:pStyle w:val="Code"/>
      </w:pPr>
      <w:r>
        <w:t xml:space="preserve">    hwaParamCfg.dest.dstAcnt = fftOutSize-1;</w:t>
      </w:r>
    </w:p>
    <w:p w14:paraId="3E30961A" w14:textId="77777777" w:rsidR="00B64430" w:rsidRDefault="00B64430" w:rsidP="00B64430">
      <w:pPr>
        <w:pStyle w:val="Code"/>
      </w:pPr>
      <w:r>
        <w:t xml:space="preserve">    hwaParamCfg.dest.dstAIdx = </w:t>
      </w:r>
      <w:proofErr w:type="gramStart"/>
      <w:r>
        <w:t>sizeof(</w:t>
      </w:r>
      <w:proofErr w:type="gramEnd"/>
      <w:r>
        <w:t>uint32_t);</w:t>
      </w:r>
    </w:p>
    <w:p w14:paraId="68FB441A" w14:textId="77777777" w:rsidR="00B64430" w:rsidRDefault="00B64430" w:rsidP="00B64430">
      <w:pPr>
        <w:pStyle w:val="Code"/>
      </w:pPr>
      <w:r>
        <w:t xml:space="preserve">    hwaParamCfg.dest.dstBIdx = fftOutSize * </w:t>
      </w:r>
      <w:proofErr w:type="gramStart"/>
      <w:r>
        <w:t>sizeof(</w:t>
      </w:r>
      <w:proofErr w:type="gramEnd"/>
      <w:r>
        <w:t>uint32_t);</w:t>
      </w:r>
    </w:p>
    <w:p w14:paraId="0A707F6D" w14:textId="77777777" w:rsidR="00B64430" w:rsidRDefault="00B64430" w:rsidP="00B64430">
      <w:pPr>
        <w:pStyle w:val="Code"/>
      </w:pPr>
      <w:r>
        <w:t xml:space="preserve">    hwaParamCfg.dest.dstSign = HWA_SAMPLES_SIGNED;</w:t>
      </w:r>
    </w:p>
    <w:p w14:paraId="4641F87A" w14:textId="38F808F2" w:rsidR="00B64430" w:rsidRDefault="00B64430" w:rsidP="001F70C8">
      <w:pPr>
        <w:pStyle w:val="Code"/>
      </w:pPr>
      <w:r>
        <w:t xml:space="preserve">    </w:t>
      </w:r>
      <w:proofErr w:type="spellStart"/>
      <w:r>
        <w:t>hwaParamCfg.dest.dstScale</w:t>
      </w:r>
      <w:proofErr w:type="spellEnd"/>
      <w:r>
        <w:t xml:space="preserve"> = 3;</w:t>
      </w:r>
    </w:p>
    <w:p w14:paraId="6BE644DF" w14:textId="77777777" w:rsidR="00B64430" w:rsidRDefault="00B64430" w:rsidP="00B64430">
      <w:pPr>
        <w:pStyle w:val="Code"/>
      </w:pPr>
      <w:r>
        <w:t xml:space="preserve">    </w:t>
      </w:r>
      <w:proofErr w:type="gramStart"/>
      <w:r>
        <w:t>errCode</w:t>
      </w:r>
      <w:proofErr w:type="gramEnd"/>
      <w:r>
        <w:t xml:space="preserve"> = HWA_configParamSet(handle, paramSetStartIdx + 2, &amp;hwaParamCfg, NULL);</w:t>
      </w:r>
    </w:p>
    <w:p w14:paraId="7BED1612" w14:textId="77777777" w:rsidR="00B64430" w:rsidRDefault="00B64430" w:rsidP="00B64430">
      <w:pPr>
        <w:pStyle w:val="Code"/>
      </w:pPr>
      <w:r>
        <w:t xml:space="preserve">    </w:t>
      </w:r>
      <w:proofErr w:type="gramStart"/>
      <w:r>
        <w:t>if</w:t>
      </w:r>
      <w:proofErr w:type="gramEnd"/>
      <w:r>
        <w:t xml:space="preserve"> (errCode != 0)</w:t>
      </w:r>
    </w:p>
    <w:p w14:paraId="5174A281" w14:textId="77777777" w:rsidR="00B64430" w:rsidRDefault="00B64430" w:rsidP="00B64430">
      <w:pPr>
        <w:pStyle w:val="Code"/>
      </w:pPr>
      <w:r>
        <w:t xml:space="preserve">    {</w:t>
      </w:r>
    </w:p>
    <w:p w14:paraId="028B1359" w14:textId="77777777" w:rsidR="00B64430" w:rsidRDefault="00B64430" w:rsidP="00B64430">
      <w:pPr>
        <w:pStyle w:val="Code"/>
      </w:pPr>
      <w:r>
        <w:t xml:space="preserve">        MmwDemo_debugAssert (0);</w:t>
      </w:r>
    </w:p>
    <w:p w14:paraId="2C71E0B3" w14:textId="77777777" w:rsidR="00B64430" w:rsidRDefault="00B64430" w:rsidP="00B64430">
      <w:pPr>
        <w:pStyle w:val="Code"/>
      </w:pPr>
      <w:r>
        <w:t xml:space="preserve">        </w:t>
      </w:r>
      <w:proofErr w:type="gramStart"/>
      <w:r>
        <w:t>return</w:t>
      </w:r>
      <w:proofErr w:type="gramEnd"/>
      <w:r>
        <w:t>;</w:t>
      </w:r>
    </w:p>
    <w:p w14:paraId="27C602AE" w14:textId="77777777" w:rsidR="00B64430" w:rsidRDefault="00B64430" w:rsidP="00B64430">
      <w:pPr>
        <w:pStyle w:val="Code"/>
      </w:pPr>
      <w:r>
        <w:t xml:space="preserve">    }</w:t>
      </w:r>
    </w:p>
    <w:p w14:paraId="69568254" w14:textId="35392545" w:rsidR="00B64430" w:rsidRDefault="00B64430" w:rsidP="001F70C8">
      <w:pPr>
        <w:pStyle w:val="Code"/>
      </w:pPr>
      <w:r>
        <w:t>}</w:t>
      </w:r>
    </w:p>
    <w:p w14:paraId="6D847942" w14:textId="3425C4E5" w:rsidR="00B80E42" w:rsidRDefault="00B80E42" w:rsidP="00636CA2">
      <w:pPr>
        <w:pStyle w:val="ApH3"/>
        <w:numPr>
          <w:ilvl w:val="0"/>
          <w:numId w:val="26"/>
        </w:numPr>
      </w:pPr>
      <w:bookmarkStart w:id="84" w:name="_Toc9275524"/>
      <w:r>
        <w:rPr>
          <w:rFonts w:hint="eastAsia"/>
        </w:rPr>
        <w:t xml:space="preserve">Source Code of </w:t>
      </w:r>
      <w:r>
        <w:t>.Obj to .Pcd Converter</w:t>
      </w:r>
      <w:bookmarkEnd w:id="84"/>
      <w:r>
        <w:t xml:space="preserve">  </w:t>
      </w:r>
    </w:p>
    <w:p w14:paraId="68945D5A" w14:textId="77777777" w:rsidR="001F70C8" w:rsidRDefault="001F70C8" w:rsidP="001F70C8">
      <w:pPr>
        <w:pStyle w:val="Code"/>
      </w:pPr>
      <w:proofErr w:type="gramStart"/>
      <w:r>
        <w:t>$ ./</w:t>
      </w:r>
      <w:proofErr w:type="gramEnd"/>
      <w:r>
        <w:t>obj2pcd</w:t>
      </w:r>
    </w:p>
    <w:p w14:paraId="1ECE4753" w14:textId="77777777" w:rsidR="001F70C8" w:rsidRDefault="001F70C8" w:rsidP="001F70C8">
      <w:pPr>
        <w:pStyle w:val="Code"/>
      </w:pPr>
      <w:r>
        <w:t>obj2pcd [options] [.pcd or .obj file]</w:t>
      </w:r>
    </w:p>
    <w:p w14:paraId="6A92F7C4" w14:textId="77777777" w:rsidR="001F70C8" w:rsidRDefault="001F70C8" w:rsidP="001F70C8">
      <w:pPr>
        <w:pStyle w:val="Code"/>
      </w:pPr>
    </w:p>
    <w:p w14:paraId="23381862" w14:textId="77777777" w:rsidR="001F70C8" w:rsidRDefault="001F70C8" w:rsidP="001F70C8">
      <w:pPr>
        <w:pStyle w:val="Code"/>
      </w:pPr>
      <w:r>
        <w:t>Options:</w:t>
      </w:r>
    </w:p>
    <w:p w14:paraId="3A0C3CF2" w14:textId="77777777" w:rsidR="001F70C8" w:rsidRDefault="001F70C8" w:rsidP="001F70C8">
      <w:pPr>
        <w:pStyle w:val="Code"/>
      </w:pPr>
      <w:r>
        <w:t xml:space="preserve">  -h       Print this help</w:t>
      </w:r>
    </w:p>
    <w:p w14:paraId="028AE57C" w14:textId="77777777" w:rsidR="001F70C8" w:rsidRDefault="001F70C8" w:rsidP="001F70C8">
      <w:pPr>
        <w:pStyle w:val="Code"/>
      </w:pPr>
      <w:r>
        <w:t>Example for .obj to .pcd:</w:t>
      </w:r>
    </w:p>
    <w:p w14:paraId="25928A29" w14:textId="77777777" w:rsidR="001F70C8" w:rsidRDefault="001F70C8" w:rsidP="001F70C8">
      <w:pPr>
        <w:pStyle w:val="Code"/>
      </w:pPr>
    </w:p>
    <w:p w14:paraId="01CAFEA6" w14:textId="77777777" w:rsidR="001F70C8" w:rsidRDefault="001F70C8" w:rsidP="001F70C8">
      <w:pPr>
        <w:pStyle w:val="Code"/>
      </w:pPr>
      <w:proofErr w:type="gramStart"/>
      <w:r>
        <w:t>$ ./</w:t>
      </w:r>
      <w:proofErr w:type="gramEnd"/>
      <w:r>
        <w:t>obj2pcd file.obj</w:t>
      </w:r>
    </w:p>
    <w:p w14:paraId="6397CFD0" w14:textId="77777777" w:rsidR="001F70C8" w:rsidRDefault="001F70C8" w:rsidP="001F70C8">
      <w:pPr>
        <w:pStyle w:val="Code"/>
      </w:pPr>
      <w:r>
        <w:t>Converting file.obj -&gt; file.pcd</w:t>
      </w:r>
    </w:p>
    <w:p w14:paraId="520C5088" w14:textId="77777777" w:rsidR="001F70C8" w:rsidRDefault="001F70C8" w:rsidP="001F70C8">
      <w:pPr>
        <w:pStyle w:val="Code"/>
      </w:pPr>
      <w:r>
        <w:t>Done.</w:t>
      </w:r>
    </w:p>
    <w:p w14:paraId="3D7A4673" w14:textId="77777777" w:rsidR="001F70C8" w:rsidRDefault="001F70C8" w:rsidP="001F70C8">
      <w:pPr>
        <w:pStyle w:val="Code"/>
      </w:pPr>
    </w:p>
    <w:p w14:paraId="16ED89D7" w14:textId="77777777" w:rsidR="001F70C8" w:rsidRDefault="001F70C8" w:rsidP="001F70C8">
      <w:pPr>
        <w:pStyle w:val="Code"/>
      </w:pPr>
      <w:proofErr w:type="gramStart"/>
      <w:r>
        <w:t>$ ./</w:t>
      </w:r>
      <w:proofErr w:type="gramEnd"/>
      <w:r>
        <w:t>obj2pcd file.obj output.pcd</w:t>
      </w:r>
    </w:p>
    <w:p w14:paraId="31CDAB56" w14:textId="77777777" w:rsidR="001F70C8" w:rsidRDefault="001F70C8" w:rsidP="001F70C8">
      <w:pPr>
        <w:pStyle w:val="Code"/>
      </w:pPr>
      <w:r>
        <w:t>Converting file.obj -&gt; output.pcd</w:t>
      </w:r>
    </w:p>
    <w:p w14:paraId="3A32DEDB" w14:textId="77777777" w:rsidR="001F70C8" w:rsidRDefault="001F70C8" w:rsidP="001F70C8">
      <w:pPr>
        <w:pStyle w:val="Code"/>
      </w:pPr>
      <w:r>
        <w:t>Done.</w:t>
      </w:r>
    </w:p>
    <w:p w14:paraId="4C9C3E84" w14:textId="77777777" w:rsidR="001F70C8" w:rsidRDefault="001F70C8" w:rsidP="001F70C8">
      <w:pPr>
        <w:pStyle w:val="Code"/>
      </w:pPr>
      <w:r>
        <w:t>Example for .</w:t>
      </w:r>
      <w:proofErr w:type="spellStart"/>
      <w:r>
        <w:t>pcd</w:t>
      </w:r>
      <w:proofErr w:type="spellEnd"/>
      <w:r>
        <w:t xml:space="preserve"> to .obj:</w:t>
      </w:r>
    </w:p>
    <w:p w14:paraId="21172852" w14:textId="77777777" w:rsidR="001F70C8" w:rsidRDefault="001F70C8" w:rsidP="001F70C8">
      <w:pPr>
        <w:pStyle w:val="Code"/>
      </w:pPr>
    </w:p>
    <w:p w14:paraId="10728784" w14:textId="77777777" w:rsidR="001F70C8" w:rsidRDefault="001F70C8" w:rsidP="001F70C8">
      <w:pPr>
        <w:pStyle w:val="Code"/>
      </w:pPr>
      <w:proofErr w:type="gramStart"/>
      <w:r>
        <w:t>$ ./</w:t>
      </w:r>
      <w:proofErr w:type="gramEnd"/>
      <w:r>
        <w:t>obj2pcd file.pcd</w:t>
      </w:r>
    </w:p>
    <w:p w14:paraId="14C58F80" w14:textId="77777777" w:rsidR="001F70C8" w:rsidRDefault="001F70C8" w:rsidP="001F70C8">
      <w:pPr>
        <w:pStyle w:val="Code"/>
      </w:pPr>
      <w:r>
        <w:t>Converting file.pcd -&gt; file.obj</w:t>
      </w:r>
    </w:p>
    <w:p w14:paraId="7A1ECBFB" w14:textId="77777777" w:rsidR="001F70C8" w:rsidRDefault="001F70C8" w:rsidP="001F70C8">
      <w:pPr>
        <w:pStyle w:val="Code"/>
      </w:pPr>
      <w:r>
        <w:t>Done.</w:t>
      </w:r>
    </w:p>
    <w:p w14:paraId="0A845C04" w14:textId="77777777" w:rsidR="001F70C8" w:rsidRDefault="001F70C8" w:rsidP="001F70C8">
      <w:pPr>
        <w:pStyle w:val="Code"/>
        <w:ind w:firstLine="0"/>
      </w:pPr>
    </w:p>
    <w:p w14:paraId="12CAB470" w14:textId="77777777" w:rsidR="001F70C8" w:rsidRDefault="001F70C8" w:rsidP="001F70C8">
      <w:pPr>
        <w:pStyle w:val="Code"/>
      </w:pPr>
      <w:proofErr w:type="gramStart"/>
      <w:r>
        <w:t>$ ./</w:t>
      </w:r>
      <w:proofErr w:type="gramEnd"/>
      <w:r>
        <w:t>obj2pcd file.pcd output.obj</w:t>
      </w:r>
    </w:p>
    <w:p w14:paraId="27FF5C8F" w14:textId="0578DBE5" w:rsidR="001F70C8" w:rsidRDefault="001F70C8" w:rsidP="001F70C8">
      <w:pPr>
        <w:pStyle w:val="Code"/>
      </w:pPr>
      <w:r>
        <w:t>Converting file.pcd -&gt; output.obj</w:t>
      </w:r>
    </w:p>
    <w:p w14:paraId="32AA65D7" w14:textId="0AA90CED" w:rsidR="00781BDC" w:rsidRDefault="001F70C8" w:rsidP="00636CA2">
      <w:pPr>
        <w:pStyle w:val="ApH3"/>
        <w:numPr>
          <w:ilvl w:val="0"/>
          <w:numId w:val="26"/>
        </w:numPr>
      </w:pPr>
      <w:bookmarkStart w:id="85" w:name="_Toc9275525"/>
      <w:r>
        <w:t>Source Code for ROS Installation</w:t>
      </w:r>
      <w:bookmarkEnd w:id="85"/>
    </w:p>
    <w:p w14:paraId="790B2FE9" w14:textId="77777777" w:rsidR="001F70C8" w:rsidRDefault="001F70C8" w:rsidP="00AA4024">
      <w:pPr>
        <w:pStyle w:val="Code"/>
      </w:pPr>
      <w:proofErr w:type="gramStart"/>
      <w:r>
        <w:t>sudo</w:t>
      </w:r>
      <w:proofErr w:type="gramEnd"/>
      <w:r>
        <w:t xml:space="preserve"> sh -c 'echo "deb http://packages.ros.org/ros/ubuntu $(lsb_release -sc) main" &gt; /etc/apt/sources.list.d/ros-latest.list'</w:t>
      </w:r>
    </w:p>
    <w:p w14:paraId="3D3A0617" w14:textId="77777777" w:rsidR="001F70C8" w:rsidRDefault="001F70C8" w:rsidP="00AA4024">
      <w:pPr>
        <w:pStyle w:val="Code"/>
      </w:pPr>
      <w:proofErr w:type="gramStart"/>
      <w:r>
        <w:t>sudo</w:t>
      </w:r>
      <w:proofErr w:type="gramEnd"/>
      <w:r>
        <w:t xml:space="preserve"> apt-key adv --keyserver hkp://ha.pool.sks-keyservers.net:80 --recv-key 421C365BD9FF1F717815A3895523BAEEB01FA116</w:t>
      </w:r>
    </w:p>
    <w:p w14:paraId="7608715A" w14:textId="77777777" w:rsidR="001F70C8" w:rsidRDefault="001F70C8" w:rsidP="00AA4024">
      <w:pPr>
        <w:pStyle w:val="Code"/>
      </w:pPr>
      <w:proofErr w:type="gramStart"/>
      <w:r>
        <w:t>sudo</w:t>
      </w:r>
      <w:proofErr w:type="gramEnd"/>
      <w:r>
        <w:t xml:space="preserve"> apt-get update</w:t>
      </w:r>
    </w:p>
    <w:p w14:paraId="3CF17119" w14:textId="77777777" w:rsidR="001F70C8" w:rsidRDefault="001F70C8" w:rsidP="00AA4024">
      <w:pPr>
        <w:pStyle w:val="Code"/>
      </w:pPr>
      <w:proofErr w:type="gramStart"/>
      <w:r>
        <w:t>sudo</w:t>
      </w:r>
      <w:proofErr w:type="gramEnd"/>
      <w:r>
        <w:t xml:space="preserve"> apt-get install ros-kinetic-desktop-full</w:t>
      </w:r>
    </w:p>
    <w:p w14:paraId="158C9909" w14:textId="77777777" w:rsidR="001F70C8" w:rsidRDefault="001F70C8" w:rsidP="00AA4024">
      <w:pPr>
        <w:pStyle w:val="Code"/>
      </w:pPr>
      <w:proofErr w:type="gramStart"/>
      <w:r>
        <w:t>sudo</w:t>
      </w:r>
      <w:proofErr w:type="gramEnd"/>
      <w:r>
        <w:t xml:space="preserve"> rosdep init</w:t>
      </w:r>
    </w:p>
    <w:p w14:paraId="4DD7B6A6" w14:textId="77777777" w:rsidR="001F70C8" w:rsidRDefault="001F70C8" w:rsidP="00AA4024">
      <w:pPr>
        <w:pStyle w:val="Code"/>
      </w:pPr>
      <w:proofErr w:type="gramStart"/>
      <w:r>
        <w:t>rosdep</w:t>
      </w:r>
      <w:proofErr w:type="gramEnd"/>
      <w:r>
        <w:t xml:space="preserve"> update</w:t>
      </w:r>
    </w:p>
    <w:p w14:paraId="6786E9F9" w14:textId="77777777" w:rsidR="001F70C8" w:rsidRDefault="001F70C8" w:rsidP="00AA4024">
      <w:pPr>
        <w:pStyle w:val="Code"/>
      </w:pPr>
      <w:proofErr w:type="gramStart"/>
      <w:r>
        <w:t>echo</w:t>
      </w:r>
      <w:proofErr w:type="gramEnd"/>
      <w:r>
        <w:t xml:space="preserve"> "source /opt/ros/kinetic/setup.bash" &gt;&gt; ~/.bashrc</w:t>
      </w:r>
    </w:p>
    <w:p w14:paraId="3DCAF656" w14:textId="77777777" w:rsidR="001F70C8" w:rsidRDefault="001F70C8" w:rsidP="00AA4024">
      <w:pPr>
        <w:pStyle w:val="Code"/>
      </w:pPr>
      <w:proofErr w:type="gramStart"/>
      <w:r>
        <w:t>source</w:t>
      </w:r>
      <w:proofErr w:type="gramEnd"/>
      <w:r>
        <w:t xml:space="preserve"> ~/.bashrc</w:t>
      </w:r>
    </w:p>
    <w:p w14:paraId="2E5904E7" w14:textId="77777777" w:rsidR="001F70C8" w:rsidRDefault="001F70C8" w:rsidP="00AA4024">
      <w:pPr>
        <w:pStyle w:val="Code"/>
      </w:pPr>
      <w:proofErr w:type="gramStart"/>
      <w:r>
        <w:t>source</w:t>
      </w:r>
      <w:proofErr w:type="gramEnd"/>
      <w:r>
        <w:t xml:space="preserve"> /opt/ros/kinetic/setup.bash</w:t>
      </w:r>
    </w:p>
    <w:p w14:paraId="281DEC95" w14:textId="77777777" w:rsidR="001F70C8" w:rsidRDefault="001F70C8" w:rsidP="00AA4024">
      <w:pPr>
        <w:pStyle w:val="Code"/>
      </w:pPr>
      <w:proofErr w:type="gramStart"/>
      <w:r>
        <w:t>echo</w:t>
      </w:r>
      <w:proofErr w:type="gramEnd"/>
      <w:r>
        <w:t xml:space="preserve"> "source /opt/ros/kinetic/setup.zsh" &gt;&gt; ~/.zshrc</w:t>
      </w:r>
    </w:p>
    <w:p w14:paraId="1F09E1BA" w14:textId="77777777" w:rsidR="001F70C8" w:rsidRDefault="001F70C8" w:rsidP="00AA4024">
      <w:pPr>
        <w:pStyle w:val="Code"/>
      </w:pPr>
      <w:proofErr w:type="gramStart"/>
      <w:r>
        <w:t>source</w:t>
      </w:r>
      <w:proofErr w:type="gramEnd"/>
      <w:r>
        <w:t xml:space="preserve"> ~/.zshrc</w:t>
      </w:r>
    </w:p>
    <w:p w14:paraId="59256EFD" w14:textId="77777777" w:rsidR="001F70C8" w:rsidRDefault="001F70C8" w:rsidP="00AA4024">
      <w:pPr>
        <w:pStyle w:val="Code"/>
      </w:pPr>
      <w:proofErr w:type="gramStart"/>
      <w:r>
        <w:t>sudo</w:t>
      </w:r>
      <w:proofErr w:type="gramEnd"/>
      <w:r>
        <w:t xml:space="preserve"> apt install python-rosinstall python-rosinstall-generator python-wstool build-essential</w:t>
      </w:r>
    </w:p>
    <w:p w14:paraId="0C1FD8A0" w14:textId="77777777" w:rsidR="001F70C8" w:rsidRDefault="001F70C8" w:rsidP="00AA4024">
      <w:pPr>
        <w:pStyle w:val="Code"/>
      </w:pPr>
    </w:p>
    <w:p w14:paraId="3CC61724" w14:textId="77777777" w:rsidR="001F70C8" w:rsidRDefault="001F70C8" w:rsidP="00AA4024">
      <w:pPr>
        <w:pStyle w:val="Code"/>
      </w:pPr>
    </w:p>
    <w:p w14:paraId="16728F94" w14:textId="77777777" w:rsidR="001F70C8" w:rsidRDefault="001F70C8" w:rsidP="00AA4024">
      <w:pPr>
        <w:pStyle w:val="Code"/>
      </w:pPr>
      <w:r>
        <w:t xml:space="preserve">$ </w:t>
      </w:r>
      <w:proofErr w:type="gramStart"/>
      <w:r>
        <w:t>printenv</w:t>
      </w:r>
      <w:proofErr w:type="gramEnd"/>
      <w:r>
        <w:t xml:space="preserve"> | grep ROS</w:t>
      </w:r>
    </w:p>
    <w:p w14:paraId="43FAEFE4" w14:textId="77777777" w:rsidR="001F70C8" w:rsidRDefault="001F70C8" w:rsidP="00AA4024">
      <w:pPr>
        <w:pStyle w:val="Code"/>
      </w:pPr>
      <w:r>
        <w:t xml:space="preserve">$ </w:t>
      </w:r>
      <w:proofErr w:type="gramStart"/>
      <w:r>
        <w:t>source</w:t>
      </w:r>
      <w:proofErr w:type="gramEnd"/>
      <w:r>
        <w:t xml:space="preserve"> /opt/ros/&lt;distro&gt;/setup.bash</w:t>
      </w:r>
    </w:p>
    <w:p w14:paraId="0CD1D07A" w14:textId="77777777" w:rsidR="001F70C8" w:rsidRDefault="001F70C8" w:rsidP="00AA4024">
      <w:pPr>
        <w:pStyle w:val="Code"/>
      </w:pPr>
      <w:r>
        <w:t xml:space="preserve">$ </w:t>
      </w:r>
      <w:proofErr w:type="gramStart"/>
      <w:r>
        <w:t>source</w:t>
      </w:r>
      <w:proofErr w:type="gramEnd"/>
      <w:r>
        <w:t xml:space="preserve"> /opt/ros/kinetic/setup.bash</w:t>
      </w:r>
    </w:p>
    <w:p w14:paraId="68379935" w14:textId="77777777" w:rsidR="001F70C8" w:rsidRDefault="001F70C8" w:rsidP="00AA4024">
      <w:pPr>
        <w:pStyle w:val="Code"/>
      </w:pPr>
    </w:p>
    <w:p w14:paraId="37FD6BA2" w14:textId="77777777" w:rsidR="001F70C8" w:rsidRDefault="001F70C8" w:rsidP="00AA4024">
      <w:pPr>
        <w:pStyle w:val="Code"/>
      </w:pPr>
      <w:proofErr w:type="gramStart"/>
      <w:r>
        <w:t>rosws</w:t>
      </w:r>
      <w:proofErr w:type="gramEnd"/>
      <w:r>
        <w:t xml:space="preserve"> init ~/fuerte_workspace /opt/ros/fuerte</w:t>
      </w:r>
    </w:p>
    <w:p w14:paraId="1016F67A" w14:textId="77777777" w:rsidR="001F70C8" w:rsidRDefault="001F70C8" w:rsidP="00AA4024">
      <w:pPr>
        <w:pStyle w:val="Code"/>
      </w:pPr>
      <w:proofErr w:type="gramStart"/>
      <w:r>
        <w:t>sudo</w:t>
      </w:r>
      <w:proofErr w:type="gramEnd"/>
      <w:r>
        <w:t xml:space="preserve"> apt-get install python-rosinstall</w:t>
      </w:r>
    </w:p>
    <w:p w14:paraId="1261A722" w14:textId="5BFA6AE1" w:rsidR="001F70C8" w:rsidRDefault="001F70C8" w:rsidP="00AA4024">
      <w:pPr>
        <w:pStyle w:val="Code"/>
      </w:pPr>
      <w:proofErr w:type="gramStart"/>
      <w:r>
        <w:t>mkdir</w:t>
      </w:r>
      <w:proofErr w:type="gramEnd"/>
      <w:r>
        <w:t xml:space="preserve"> ~/fuerte_workspace/sandbox</w:t>
      </w:r>
    </w:p>
    <w:p w14:paraId="7F82998E" w14:textId="77777777" w:rsidR="001F70C8" w:rsidRDefault="001F70C8" w:rsidP="00AA4024">
      <w:pPr>
        <w:pStyle w:val="Code"/>
      </w:pPr>
    </w:p>
    <w:p w14:paraId="5049CDBA" w14:textId="77777777" w:rsidR="001F70C8" w:rsidRDefault="001F70C8" w:rsidP="00AA4024">
      <w:pPr>
        <w:pStyle w:val="Code"/>
      </w:pPr>
      <w:r>
        <w:t xml:space="preserve">$ </w:t>
      </w:r>
      <w:proofErr w:type="spellStart"/>
      <w:proofErr w:type="gramStart"/>
      <w:r>
        <w:t>printenv</w:t>
      </w:r>
      <w:proofErr w:type="spellEnd"/>
      <w:proofErr w:type="gramEnd"/>
      <w:r>
        <w:t xml:space="preserve"> | </w:t>
      </w:r>
      <w:proofErr w:type="spellStart"/>
      <w:r>
        <w:t>grep</w:t>
      </w:r>
      <w:proofErr w:type="spellEnd"/>
      <w:r>
        <w:t xml:space="preserve"> ROS</w:t>
      </w:r>
    </w:p>
    <w:p w14:paraId="3A663D33" w14:textId="77777777" w:rsidR="001F70C8" w:rsidRDefault="001F70C8" w:rsidP="00AA4024">
      <w:pPr>
        <w:pStyle w:val="Code"/>
      </w:pPr>
      <w:r>
        <w:t xml:space="preserve">$ </w:t>
      </w:r>
      <w:proofErr w:type="gramStart"/>
      <w:r>
        <w:t>source</w:t>
      </w:r>
      <w:proofErr w:type="gramEnd"/>
      <w:r>
        <w:t xml:space="preserve"> /opt/</w:t>
      </w:r>
      <w:proofErr w:type="spellStart"/>
      <w:r>
        <w:t>ros</w:t>
      </w:r>
      <w:proofErr w:type="spellEnd"/>
      <w:r>
        <w:t>/&lt;distro&gt;/</w:t>
      </w:r>
      <w:proofErr w:type="spellStart"/>
      <w:r>
        <w:t>setup.bash</w:t>
      </w:r>
      <w:proofErr w:type="spellEnd"/>
    </w:p>
    <w:p w14:paraId="7F46A531" w14:textId="77777777" w:rsidR="001F70C8" w:rsidRDefault="001F70C8" w:rsidP="00AA4024">
      <w:pPr>
        <w:pStyle w:val="Code"/>
      </w:pPr>
      <w:r>
        <w:t xml:space="preserve">$ </w:t>
      </w:r>
      <w:proofErr w:type="gramStart"/>
      <w:r>
        <w:t>source</w:t>
      </w:r>
      <w:proofErr w:type="gramEnd"/>
      <w:r>
        <w:t xml:space="preserve"> /opt/</w:t>
      </w:r>
      <w:proofErr w:type="spellStart"/>
      <w:r>
        <w:t>ros</w:t>
      </w:r>
      <w:proofErr w:type="spellEnd"/>
      <w:r>
        <w:t>/kinetic/</w:t>
      </w:r>
      <w:proofErr w:type="spellStart"/>
      <w:r>
        <w:t>setup.bash</w:t>
      </w:r>
      <w:proofErr w:type="spellEnd"/>
    </w:p>
    <w:p w14:paraId="543C3692" w14:textId="77777777" w:rsidR="001F70C8" w:rsidRDefault="001F70C8" w:rsidP="00AA4024">
      <w:pPr>
        <w:pStyle w:val="Code"/>
      </w:pPr>
    </w:p>
    <w:p w14:paraId="25065CED" w14:textId="77777777" w:rsidR="001F70C8" w:rsidRDefault="001F70C8" w:rsidP="00AA4024">
      <w:pPr>
        <w:pStyle w:val="Code"/>
      </w:pPr>
      <w:proofErr w:type="spellStart"/>
      <w:proofErr w:type="gramStart"/>
      <w:r>
        <w:t>rosws</w:t>
      </w:r>
      <w:proofErr w:type="spellEnd"/>
      <w:proofErr w:type="gram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0027BA6E" w14:textId="77777777" w:rsidR="001F70C8" w:rsidRDefault="001F70C8" w:rsidP="00AA4024">
      <w:pPr>
        <w:pStyle w:val="Code"/>
      </w:pPr>
      <w:proofErr w:type="spellStart"/>
      <w:proofErr w:type="gramStart"/>
      <w:r>
        <w:t>sudo</w:t>
      </w:r>
      <w:proofErr w:type="spellEnd"/>
      <w:proofErr w:type="gramEnd"/>
      <w:r>
        <w:t xml:space="preserve"> apt-get install python-</w:t>
      </w:r>
      <w:proofErr w:type="spellStart"/>
      <w:r>
        <w:t>rosinstall</w:t>
      </w:r>
      <w:proofErr w:type="spellEnd"/>
    </w:p>
    <w:p w14:paraId="0F27C8A2" w14:textId="77777777" w:rsidR="001F70C8" w:rsidRDefault="001F70C8" w:rsidP="00AA4024">
      <w:pPr>
        <w:pStyle w:val="Code"/>
      </w:pPr>
      <w:proofErr w:type="spellStart"/>
      <w:proofErr w:type="gramStart"/>
      <w:r>
        <w:t>mkdir</w:t>
      </w:r>
      <w:proofErr w:type="spellEnd"/>
      <w:proofErr w:type="gramEnd"/>
      <w:r>
        <w:t xml:space="preserve"> ~/</w:t>
      </w:r>
      <w:proofErr w:type="spellStart"/>
      <w:r>
        <w:t>fuerte_workspace</w:t>
      </w:r>
      <w:proofErr w:type="spellEnd"/>
      <w:r>
        <w:t>/sandbox</w:t>
      </w:r>
    </w:p>
    <w:p w14:paraId="0448AAF3" w14:textId="77777777" w:rsidR="001F70C8" w:rsidRDefault="001F70C8" w:rsidP="00AA4024">
      <w:pPr>
        <w:pStyle w:val="Code"/>
      </w:pPr>
    </w:p>
    <w:p w14:paraId="72D2E1AE" w14:textId="77777777" w:rsidR="001F70C8" w:rsidRDefault="001F70C8" w:rsidP="00AA4024">
      <w:pPr>
        <w:pStyle w:val="Code"/>
      </w:pPr>
      <w:proofErr w:type="spellStart"/>
      <w:proofErr w:type="gramStart"/>
      <w:r>
        <w:t>rosws</w:t>
      </w:r>
      <w:proofErr w:type="spellEnd"/>
      <w:proofErr w:type="gramEnd"/>
      <w:r>
        <w:t xml:space="preserve"> set ~/</w:t>
      </w:r>
      <w:proofErr w:type="spellStart"/>
      <w:r>
        <w:t>fuerte_workspace</w:t>
      </w:r>
      <w:proofErr w:type="spellEnd"/>
      <w:r>
        <w:t>/sandbox</w:t>
      </w:r>
    </w:p>
    <w:p w14:paraId="1F28C575" w14:textId="77777777" w:rsidR="001F70C8" w:rsidRDefault="001F70C8" w:rsidP="00AA4024">
      <w:pPr>
        <w:pStyle w:val="Code"/>
      </w:pPr>
      <w:r>
        <w:t xml:space="preserve">$ </w:t>
      </w:r>
      <w:proofErr w:type="gramStart"/>
      <w:r>
        <w:t>echo</w:t>
      </w:r>
      <w:proofErr w:type="gramEnd"/>
      <w:r>
        <w:t xml:space="preserve"> $ROS_PACKAGE_PATH</w:t>
      </w:r>
    </w:p>
    <w:p w14:paraId="56F30B3A" w14:textId="7A2BDF1C" w:rsidR="00A74C39" w:rsidRPr="00407596" w:rsidRDefault="001F70C8" w:rsidP="00AA4024">
      <w:pPr>
        <w:pStyle w:val="Code"/>
        <w:rPr>
          <w:b/>
          <w:sz w:val="28"/>
          <w:szCs w:val="24"/>
        </w:rPr>
      </w:pPr>
      <w:r>
        <w:t>/home/jesudara/fuerte_workspace/sandbox</w:t>
      </w:r>
      <w:proofErr w:type="gramStart"/>
      <w:r>
        <w:t>:/</w:t>
      </w:r>
      <w:proofErr w:type="gramEnd"/>
      <w:r>
        <w:t>opt/ros/fuerte/share:/opt/ros/fuerte/stacks</w:t>
      </w:r>
      <w:r w:rsidR="00A74C39" w:rsidRPr="00407596">
        <w:br w:type="page"/>
      </w:r>
    </w:p>
    <w:p w14:paraId="4502A2A3" w14:textId="77777777" w:rsidR="00A83895" w:rsidRPr="00407596" w:rsidRDefault="00A83895" w:rsidP="00AA5E4B">
      <w:pPr>
        <w:pStyle w:val="Appendix"/>
      </w:pPr>
      <w:bookmarkStart w:id="86" w:name="_Toc9275526"/>
      <w:r w:rsidRPr="00407596">
        <w:lastRenderedPageBreak/>
        <w:t>REFERENCES</w:t>
      </w:r>
      <w:bookmarkEnd w:id="86"/>
    </w:p>
    <w:p w14:paraId="6D53FA3F" w14:textId="6934F3F8" w:rsidR="00245F6C" w:rsidRPr="00245F6C" w:rsidRDefault="00ED60CD" w:rsidP="00245F6C">
      <w:pPr>
        <w:pStyle w:val="NormalWeb"/>
        <w:spacing w:before="0" w:beforeAutospacing="0" w:after="0" w:afterAutospacing="0"/>
        <w:ind w:left="567" w:hanging="567"/>
        <w:rPr>
          <w:rFonts w:ascii="Times New Roman" w:eastAsia="Times New Roman" w:hAnsi="Times New Roman" w:cs="Times New Roman"/>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87" w:name="_ENREF_1"/>
      <w:r w:rsidR="00502C3F" w:rsidRPr="00245F6C">
        <w:rPr>
          <w:rFonts w:ascii="Times New Roman" w:hAnsi="Times New Roman" w:cs="Times New Roman"/>
          <w:noProof/>
          <w:sz w:val="20"/>
        </w:rPr>
        <w:t>[1]</w:t>
      </w:r>
      <w:r w:rsidR="00502C3F" w:rsidRPr="00245F6C">
        <w:rPr>
          <w:rFonts w:ascii="Times New Roman" w:hAnsi="Times New Roman" w:cs="Times New Roman"/>
          <w:noProof/>
          <w:sz w:val="20"/>
        </w:rPr>
        <w:tab/>
      </w:r>
      <w:bookmarkEnd w:id="87"/>
      <w:proofErr w:type="spellStart"/>
      <w:r w:rsidR="00660E02" w:rsidRPr="00245F6C">
        <w:rPr>
          <w:rFonts w:ascii="Times New Roman" w:eastAsia="Times New Roman" w:hAnsi="Times New Roman" w:cs="Times New Roman"/>
          <w:sz w:val="20"/>
        </w:rPr>
        <w:t>Zeldovich</w:t>
      </w:r>
      <w:proofErr w:type="spellEnd"/>
      <w:r w:rsidR="00660E02" w:rsidRPr="00245F6C">
        <w:rPr>
          <w:rFonts w:ascii="Times New Roman" w:eastAsia="Times New Roman" w:hAnsi="Times New Roman" w:cs="Times New Roman"/>
          <w:sz w:val="20"/>
        </w:rPr>
        <w:t xml:space="preserve">, Lina. “These Rescue Robots Can Tackle Almost Any Disaster, Part 2.”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rescue-robots-can-tackle-almost-any-disaster-part.</w:t>
      </w:r>
      <w:bookmarkStart w:id="88" w:name="_ENREF_2"/>
    </w:p>
    <w:p w14:paraId="53186BD5" w14:textId="1F03151C"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hAnsi="Times New Roman" w:cs="Times New Roman"/>
          <w:noProof/>
          <w:sz w:val="20"/>
        </w:rPr>
        <w:t>[2]</w:t>
      </w:r>
      <w:r w:rsidRPr="00245F6C">
        <w:rPr>
          <w:rFonts w:ascii="Times New Roman" w:hAnsi="Times New Roman" w:cs="Times New Roman"/>
          <w:noProof/>
          <w:sz w:val="20"/>
        </w:rPr>
        <w:tab/>
      </w:r>
      <w:bookmarkEnd w:id="88"/>
      <w:proofErr w:type="spellStart"/>
      <w:r w:rsidR="00660E02" w:rsidRPr="00245F6C">
        <w:rPr>
          <w:rFonts w:ascii="Times New Roman" w:eastAsia="Times New Roman" w:hAnsi="Times New Roman" w:cs="Times New Roman"/>
          <w:sz w:val="20"/>
        </w:rPr>
        <w:t>Zeldovich</w:t>
      </w:r>
      <w:proofErr w:type="spellEnd"/>
      <w:r w:rsidR="00660E02" w:rsidRPr="00245F6C">
        <w:rPr>
          <w:rFonts w:ascii="Times New Roman" w:eastAsia="Times New Roman" w:hAnsi="Times New Roman" w:cs="Times New Roman"/>
          <w:sz w:val="20"/>
        </w:rPr>
        <w:t xml:space="preserve">, Lina. “The 7 Coolest Rescue Robots Tackle Almost Any Disaster, Part 1.”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7-coolest-rescue-robots-tackle-almost-any.</w:t>
      </w:r>
    </w:p>
    <w:p w14:paraId="619F64FB" w14:textId="740F4ED5"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szCs w:val="20"/>
        </w:rPr>
      </w:pPr>
      <w:bookmarkStart w:id="89" w:name="_ENREF_3"/>
      <w:r w:rsidRPr="00245F6C">
        <w:rPr>
          <w:rFonts w:ascii="Times New Roman" w:hAnsi="Times New Roman" w:cs="Times New Roman"/>
          <w:noProof/>
          <w:sz w:val="20"/>
          <w:szCs w:val="20"/>
        </w:rPr>
        <w:t>[3]</w:t>
      </w:r>
      <w:r w:rsidRPr="00245F6C">
        <w:rPr>
          <w:rFonts w:ascii="Times New Roman" w:hAnsi="Times New Roman" w:cs="Times New Roman"/>
          <w:noProof/>
          <w:sz w:val="20"/>
          <w:szCs w:val="20"/>
        </w:rPr>
        <w:tab/>
      </w:r>
      <w:bookmarkEnd w:id="89"/>
      <w:r w:rsidR="00660E02" w:rsidRPr="00245F6C">
        <w:rPr>
          <w:rFonts w:ascii="Times New Roman" w:eastAsia="Times New Roman" w:hAnsi="Times New Roman" w:cs="Times New Roman"/>
          <w:sz w:val="20"/>
          <w:szCs w:val="20"/>
        </w:rPr>
        <w:t xml:space="preserve">Underwood, Kimberly. “DHS, NIST Standards for Rescue Robots Gain Momentum.” </w:t>
      </w:r>
      <w:r w:rsidR="00660E02" w:rsidRPr="00245F6C">
        <w:rPr>
          <w:rFonts w:ascii="Times New Roman" w:eastAsia="Times New Roman" w:hAnsi="Times New Roman" w:cs="Times New Roman"/>
          <w:i/>
          <w:iCs/>
          <w:sz w:val="20"/>
          <w:szCs w:val="20"/>
        </w:rPr>
        <w:t>SIGNAL Magazine</w:t>
      </w:r>
      <w:r w:rsidR="00660E02" w:rsidRPr="00245F6C">
        <w:rPr>
          <w:rFonts w:ascii="Times New Roman" w:eastAsia="Times New Roman" w:hAnsi="Times New Roman" w:cs="Times New Roman"/>
          <w:sz w:val="20"/>
          <w:szCs w:val="20"/>
        </w:rPr>
        <w:t>, 3 Oct. 2018, www.afcea.org/content/dhs-nist-standards-rescue-robots-gain-momentum.</w:t>
      </w:r>
    </w:p>
    <w:p w14:paraId="461F4676" w14:textId="40072B32" w:rsidR="00660E02" w:rsidRPr="00245F6C" w:rsidRDefault="00660E02"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eastAsia="Times New Roman" w:hAnsi="Times New Roman" w:cs="Times New Roman"/>
          <w:sz w:val="20"/>
          <w:szCs w:val="20"/>
        </w:rPr>
        <w:t>[4]</w:t>
      </w:r>
      <w:r w:rsidRPr="00245F6C">
        <w:rPr>
          <w:rFonts w:ascii="Times New Roman" w:eastAsia="Times New Roman" w:hAnsi="Times New Roman" w:cs="Times New Roman"/>
          <w:sz w:val="20"/>
          <w:szCs w:val="20"/>
        </w:rPr>
        <w:tab/>
      </w:r>
      <w:proofErr w:type="spellStart"/>
      <w:r w:rsidRPr="00245F6C">
        <w:rPr>
          <w:rFonts w:ascii="Times New Roman" w:eastAsia="Times New Roman" w:hAnsi="Times New Roman" w:cs="Times New Roman"/>
          <w:sz w:val="20"/>
        </w:rPr>
        <w:t>Faggella</w:t>
      </w:r>
      <w:proofErr w:type="spellEnd"/>
      <w:r w:rsidRPr="00245F6C">
        <w:rPr>
          <w:rFonts w:ascii="Times New Roman" w:eastAsia="Times New Roman" w:hAnsi="Times New Roman" w:cs="Times New Roman"/>
          <w:sz w:val="20"/>
        </w:rPr>
        <w:t xml:space="preserve">, Daniel. “11 Robotic Applications for Search and Rescue.” </w:t>
      </w:r>
      <w:proofErr w:type="spellStart"/>
      <w:r w:rsidRPr="00245F6C">
        <w:rPr>
          <w:rFonts w:ascii="Times New Roman" w:eastAsia="Times New Roman" w:hAnsi="Times New Roman" w:cs="Times New Roman"/>
          <w:i/>
          <w:iCs/>
          <w:sz w:val="20"/>
        </w:rPr>
        <w:t>HuffPost</w:t>
      </w:r>
      <w:proofErr w:type="spellEnd"/>
      <w:r w:rsidRPr="00245F6C">
        <w:rPr>
          <w:rFonts w:ascii="Times New Roman" w:eastAsia="Times New Roman" w:hAnsi="Times New Roman" w:cs="Times New Roman"/>
          <w:sz w:val="20"/>
        </w:rPr>
        <w:t xml:space="preserve">, </w:t>
      </w:r>
      <w:proofErr w:type="spellStart"/>
      <w:r w:rsidRPr="00245F6C">
        <w:rPr>
          <w:rFonts w:ascii="Times New Roman" w:eastAsia="Times New Roman" w:hAnsi="Times New Roman" w:cs="Times New Roman"/>
          <w:sz w:val="20"/>
        </w:rPr>
        <w:t>HuffPost</w:t>
      </w:r>
      <w:proofErr w:type="spellEnd"/>
      <w:r w:rsidRPr="00245F6C">
        <w:rPr>
          <w:rFonts w:ascii="Times New Roman" w:eastAsia="Times New Roman" w:hAnsi="Times New Roman" w:cs="Times New Roman"/>
          <w:sz w:val="20"/>
        </w:rPr>
        <w:t>, 23 Nov. 2017, www.huffpost.com/entry/11-robotic-applications-for-search-and-rescue_b_5a173c9ae4b0bf1467a845c4.</w:t>
      </w:r>
    </w:p>
    <w:p w14:paraId="6E10EB76" w14:textId="1C1F9EA5" w:rsidR="00245F6C" w:rsidRPr="00245F6C" w:rsidRDefault="00245F6C" w:rsidP="00245F6C">
      <w:pPr>
        <w:pStyle w:val="NormalWeb"/>
        <w:spacing w:before="0" w:beforeAutospacing="0" w:after="0" w:afterAutospacing="0"/>
        <w:ind w:left="567" w:hanging="567"/>
        <w:rPr>
          <w:rFonts w:ascii="Times New Roman" w:eastAsia="Times New Roman" w:hAnsi="Times New Roman" w:cs="Times New Roman"/>
          <w:sz w:val="20"/>
          <w:szCs w:val="20"/>
        </w:rPr>
      </w:pPr>
      <w:r w:rsidRPr="00245F6C">
        <w:rPr>
          <w:rFonts w:ascii="Times New Roman" w:eastAsia="Times New Roman" w:hAnsi="Times New Roman" w:cs="Times New Roman"/>
          <w:sz w:val="20"/>
        </w:rPr>
        <w:t xml:space="preserve">[5] </w:t>
      </w:r>
      <w:r w:rsidRPr="00245F6C">
        <w:rPr>
          <w:rFonts w:ascii="Times New Roman" w:eastAsia="Times New Roman" w:hAnsi="Times New Roman" w:cs="Times New Roman"/>
          <w:sz w:val="20"/>
        </w:rPr>
        <w:tab/>
        <w:t>http://www.ti.com/product/IWR1443</w:t>
      </w:r>
    </w:p>
    <w:p w14:paraId="260B0DAD" w14:textId="5D821463" w:rsidR="00660E02" w:rsidRPr="00245F6C" w:rsidRDefault="00660E02" w:rsidP="00245F6C">
      <w:pPr>
        <w:pStyle w:val="NormalWeb"/>
        <w:ind w:left="567" w:hanging="567"/>
        <w:rPr>
          <w:rFonts w:ascii="Times New Roman" w:eastAsia="Times New Roman" w:hAnsi="Times New Roman" w:cs="Times New Roman"/>
          <w:sz w:val="20"/>
          <w:szCs w:val="20"/>
        </w:rPr>
      </w:pPr>
    </w:p>
    <w:p w14:paraId="02625811" w14:textId="6465055F" w:rsidR="00502C3F" w:rsidRPr="00245F6C" w:rsidRDefault="00502C3F" w:rsidP="00245F6C">
      <w:pPr>
        <w:ind w:left="360" w:hanging="360"/>
        <w:jc w:val="both"/>
        <w:rPr>
          <w:noProof/>
          <w:sz w:val="20"/>
        </w:rPr>
      </w:pPr>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47"/>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68EC7" w14:textId="77777777" w:rsidR="00636CA2" w:rsidRDefault="00636CA2" w:rsidP="002E0482">
      <w:r>
        <w:separator/>
      </w:r>
    </w:p>
    <w:p w14:paraId="083063EE" w14:textId="77777777" w:rsidR="00636CA2" w:rsidRDefault="00636CA2"/>
    <w:p w14:paraId="437649D9" w14:textId="77777777" w:rsidR="00636CA2" w:rsidRDefault="00636CA2"/>
    <w:p w14:paraId="2BFBE000" w14:textId="77777777" w:rsidR="00636CA2" w:rsidRDefault="00636CA2"/>
  </w:endnote>
  <w:endnote w:type="continuationSeparator" w:id="0">
    <w:p w14:paraId="738A0646" w14:textId="77777777" w:rsidR="00636CA2" w:rsidRDefault="00636CA2" w:rsidP="002E0482">
      <w:r>
        <w:continuationSeparator/>
      </w:r>
    </w:p>
    <w:p w14:paraId="111FB407" w14:textId="77777777" w:rsidR="00636CA2" w:rsidRDefault="00636CA2"/>
    <w:p w14:paraId="084A291E" w14:textId="77777777" w:rsidR="00636CA2" w:rsidRDefault="00636CA2"/>
    <w:p w14:paraId="20181CB2" w14:textId="77777777" w:rsidR="00636CA2" w:rsidRDefault="00636C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auto"/>
    <w:pitch w:val="variable"/>
    <w:sig w:usb0="E00002FF" w:usb1="5000785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B7688" w14:textId="77777777" w:rsidR="00C11EFA" w:rsidRDefault="00C11EFA" w:rsidP="00B22603">
    <w:pPr>
      <w:pStyle w:val="Footer"/>
      <w:jc w:val="right"/>
    </w:pPr>
  </w:p>
  <w:p w14:paraId="3BFEF7D4" w14:textId="77777777" w:rsidR="00C11EFA" w:rsidRDefault="00C11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7671B" w14:textId="471F5F2F" w:rsidR="00C11EFA" w:rsidRPr="00627B99" w:rsidRDefault="00C11EFA"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8E3AEF">
      <w:rPr>
        <w:rFonts w:asciiTheme="majorHAnsi" w:hAnsiTheme="majorHAnsi"/>
        <w:noProof/>
      </w:rPr>
      <w:t>23</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C11EFA" w:rsidRDefault="00C11EF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A3E08" w14:textId="77777777" w:rsidR="00636CA2" w:rsidRDefault="00636CA2" w:rsidP="002E0482">
      <w:r>
        <w:separator/>
      </w:r>
    </w:p>
    <w:p w14:paraId="60BAB536" w14:textId="77777777" w:rsidR="00636CA2" w:rsidRDefault="00636CA2"/>
    <w:p w14:paraId="75C6BF91" w14:textId="77777777" w:rsidR="00636CA2" w:rsidRDefault="00636CA2"/>
    <w:p w14:paraId="64B00D8B" w14:textId="77777777" w:rsidR="00636CA2" w:rsidRDefault="00636CA2"/>
  </w:footnote>
  <w:footnote w:type="continuationSeparator" w:id="0">
    <w:p w14:paraId="3216D33E" w14:textId="77777777" w:rsidR="00636CA2" w:rsidRDefault="00636CA2" w:rsidP="002E0482">
      <w:r>
        <w:continuationSeparator/>
      </w:r>
    </w:p>
    <w:p w14:paraId="30B2B6AF" w14:textId="77777777" w:rsidR="00636CA2" w:rsidRDefault="00636CA2"/>
    <w:p w14:paraId="53172426" w14:textId="77777777" w:rsidR="00636CA2" w:rsidRDefault="00636CA2"/>
    <w:p w14:paraId="39D2B812" w14:textId="77777777" w:rsidR="00636CA2" w:rsidRDefault="00636CA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816E99"/>
    <w:multiLevelType w:val="hybridMultilevel"/>
    <w:tmpl w:val="788E75E4"/>
    <w:lvl w:ilvl="0" w:tplc="566A977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F651EF"/>
    <w:multiLevelType w:val="hybridMultilevel"/>
    <w:tmpl w:val="D2BAD558"/>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89603E"/>
    <w:multiLevelType w:val="multilevel"/>
    <w:tmpl w:val="DC0A2F64"/>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77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7"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42DCD"/>
    <w:multiLevelType w:val="hybridMultilevel"/>
    <w:tmpl w:val="C1021D0E"/>
    <w:lvl w:ilvl="0" w:tplc="FE8618AE">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B836F7"/>
    <w:multiLevelType w:val="hybridMultilevel"/>
    <w:tmpl w:val="DF904394"/>
    <w:lvl w:ilvl="0" w:tplc="EB2C8AD4">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60449D"/>
    <w:multiLevelType w:val="hybridMultilevel"/>
    <w:tmpl w:val="8C621C0A"/>
    <w:lvl w:ilvl="0" w:tplc="5F6627AC">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402C58"/>
    <w:multiLevelType w:val="hybridMultilevel"/>
    <w:tmpl w:val="C9C65FF6"/>
    <w:lvl w:ilvl="0" w:tplc="BBAA22C6">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5"/>
  </w:num>
  <w:num w:numId="2">
    <w:abstractNumId w:val="25"/>
  </w:num>
  <w:num w:numId="3">
    <w:abstractNumId w:val="10"/>
  </w:num>
  <w:num w:numId="4">
    <w:abstractNumId w:val="16"/>
  </w:num>
  <w:num w:numId="5">
    <w:abstractNumId w:val="18"/>
  </w:num>
  <w:num w:numId="6">
    <w:abstractNumId w:val="3"/>
  </w:num>
  <w:num w:numId="7">
    <w:abstractNumId w:val="7"/>
  </w:num>
  <w:num w:numId="8">
    <w:abstractNumId w:val="17"/>
  </w:num>
  <w:num w:numId="9">
    <w:abstractNumId w:val="13"/>
  </w:num>
  <w:num w:numId="10">
    <w:abstractNumId w:val="21"/>
  </w:num>
  <w:num w:numId="11">
    <w:abstractNumId w:val="26"/>
  </w:num>
  <w:num w:numId="12">
    <w:abstractNumId w:val="5"/>
  </w:num>
  <w:num w:numId="13">
    <w:abstractNumId w:val="8"/>
  </w:num>
  <w:num w:numId="14">
    <w:abstractNumId w:val="2"/>
  </w:num>
  <w:num w:numId="15">
    <w:abstractNumId w:val="24"/>
  </w:num>
  <w:num w:numId="16">
    <w:abstractNumId w:val="9"/>
  </w:num>
  <w:num w:numId="17">
    <w:abstractNumId w:val="6"/>
  </w:num>
  <w:num w:numId="18">
    <w:abstractNumId w:val="27"/>
  </w:num>
  <w:num w:numId="19">
    <w:abstractNumId w:val="11"/>
  </w:num>
  <w:num w:numId="20">
    <w:abstractNumId w:val="1"/>
  </w:num>
  <w:num w:numId="21">
    <w:abstractNumId w:val="20"/>
  </w:num>
  <w:num w:numId="22">
    <w:abstractNumId w:val="14"/>
    <w:lvlOverride w:ilvl="0">
      <w:startOverride w:val="1"/>
    </w:lvlOverride>
  </w:num>
  <w:num w:numId="23">
    <w:abstractNumId w:val="19"/>
  </w:num>
  <w:num w:numId="24">
    <w:abstractNumId w:val="0"/>
  </w:num>
  <w:num w:numId="25">
    <w:abstractNumId w:val="12"/>
  </w:num>
  <w:num w:numId="26">
    <w:abstractNumId w:val="12"/>
    <w:lvlOverride w:ilvl="0">
      <w:startOverride w:val="1"/>
    </w:lvlOverride>
  </w:num>
  <w:num w:numId="27">
    <w:abstractNumId w:val="23"/>
    <w:lvlOverride w:ilvl="0">
      <w:startOverride w:val="1"/>
    </w:lvlOverride>
  </w:num>
  <w:num w:numId="28">
    <w:abstractNumId w:val="23"/>
    <w:lvlOverride w:ilvl="0">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2"/>
    </w:lvlOverride>
  </w:num>
  <w:num w:numId="31">
    <w:abstractNumId w:val="22"/>
  </w:num>
  <w:num w:numId="32">
    <w:abstractNumId w:val="22"/>
    <w:lvlOverride w:ilvl="0">
      <w:startOverride w:val="1"/>
    </w:lvlOverride>
  </w:num>
  <w:num w:numId="33">
    <w:abstractNumId w:val="22"/>
    <w:lvlOverride w:ilvl="0">
      <w:startOverride w:val="1"/>
    </w:lvlOverride>
  </w:num>
  <w:num w:numId="34">
    <w:abstractNumId w:val="22"/>
    <w:lvlOverride w:ilvl="0">
      <w:startOverride w:val="1"/>
    </w:lvlOverride>
  </w:num>
  <w:num w:numId="35">
    <w:abstractNumId w:val="22"/>
    <w:lvlOverride w:ilvl="0">
      <w:startOverride w:val="1"/>
    </w:lvlOverride>
  </w:num>
  <w:num w:numId="36">
    <w:abstractNumId w:val="22"/>
    <w:lvlOverride w:ilvl="0">
      <w:startOverride w:val="1"/>
    </w:lvlOverride>
  </w:num>
  <w:num w:numId="37">
    <w:abstractNumId w:val="22"/>
    <w:lvlOverride w:ilvl="0">
      <w:startOverride w:val="1"/>
    </w:lvlOverride>
  </w:num>
  <w:num w:numId="38">
    <w:abstractNumId w:val="22"/>
    <w:lvlOverride w:ilvl="0">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677E8"/>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E38"/>
    <w:rsid w:val="00097095"/>
    <w:rsid w:val="00097274"/>
    <w:rsid w:val="000A19FD"/>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701"/>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3335"/>
    <w:rsid w:val="00104A15"/>
    <w:rsid w:val="00104F0D"/>
    <w:rsid w:val="0010611F"/>
    <w:rsid w:val="001115AE"/>
    <w:rsid w:val="00111A3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97CCB"/>
    <w:rsid w:val="001A0F02"/>
    <w:rsid w:val="001A3868"/>
    <w:rsid w:val="001A3C99"/>
    <w:rsid w:val="001A4A4A"/>
    <w:rsid w:val="001A6082"/>
    <w:rsid w:val="001A780A"/>
    <w:rsid w:val="001A7A1A"/>
    <w:rsid w:val="001B25DD"/>
    <w:rsid w:val="001B33AE"/>
    <w:rsid w:val="001B604A"/>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2C20"/>
    <w:rsid w:val="001F35B8"/>
    <w:rsid w:val="001F3A8A"/>
    <w:rsid w:val="001F4E80"/>
    <w:rsid w:val="001F5EEB"/>
    <w:rsid w:val="001F64C7"/>
    <w:rsid w:val="001F70C8"/>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556"/>
    <w:rsid w:val="00230864"/>
    <w:rsid w:val="00230D50"/>
    <w:rsid w:val="002328D2"/>
    <w:rsid w:val="0023293E"/>
    <w:rsid w:val="002330ED"/>
    <w:rsid w:val="00236297"/>
    <w:rsid w:val="00237D83"/>
    <w:rsid w:val="00240AFF"/>
    <w:rsid w:val="00240D8D"/>
    <w:rsid w:val="002417FC"/>
    <w:rsid w:val="002440FE"/>
    <w:rsid w:val="00244839"/>
    <w:rsid w:val="00244981"/>
    <w:rsid w:val="00245ECF"/>
    <w:rsid w:val="00245F6C"/>
    <w:rsid w:val="00246152"/>
    <w:rsid w:val="002466D5"/>
    <w:rsid w:val="00246782"/>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944"/>
    <w:rsid w:val="002D2D5C"/>
    <w:rsid w:val="002D471E"/>
    <w:rsid w:val="002E0482"/>
    <w:rsid w:val="002E3A5F"/>
    <w:rsid w:val="002E3D30"/>
    <w:rsid w:val="002E412C"/>
    <w:rsid w:val="002E7362"/>
    <w:rsid w:val="002F077C"/>
    <w:rsid w:val="002F2575"/>
    <w:rsid w:val="002F267B"/>
    <w:rsid w:val="002F2AAA"/>
    <w:rsid w:val="002F348B"/>
    <w:rsid w:val="002F3F6D"/>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0E68"/>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0E06"/>
    <w:rsid w:val="003C2D2F"/>
    <w:rsid w:val="003C2D52"/>
    <w:rsid w:val="003C5915"/>
    <w:rsid w:val="003C5EB1"/>
    <w:rsid w:val="003D0495"/>
    <w:rsid w:val="003D1AD3"/>
    <w:rsid w:val="003D2931"/>
    <w:rsid w:val="003D346F"/>
    <w:rsid w:val="003D5BAB"/>
    <w:rsid w:val="003D6184"/>
    <w:rsid w:val="003D6B7B"/>
    <w:rsid w:val="003D734D"/>
    <w:rsid w:val="003E00D0"/>
    <w:rsid w:val="003E0757"/>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37590"/>
    <w:rsid w:val="00440322"/>
    <w:rsid w:val="00440A4A"/>
    <w:rsid w:val="0044189A"/>
    <w:rsid w:val="00442887"/>
    <w:rsid w:val="004443F2"/>
    <w:rsid w:val="004454F1"/>
    <w:rsid w:val="00445D64"/>
    <w:rsid w:val="00446321"/>
    <w:rsid w:val="00446AF6"/>
    <w:rsid w:val="00446DA8"/>
    <w:rsid w:val="00452234"/>
    <w:rsid w:val="00452B6A"/>
    <w:rsid w:val="00454FD4"/>
    <w:rsid w:val="00455350"/>
    <w:rsid w:val="004565E1"/>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975AB"/>
    <w:rsid w:val="004A0B6F"/>
    <w:rsid w:val="004A1632"/>
    <w:rsid w:val="004A2B19"/>
    <w:rsid w:val="004A37C0"/>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685A"/>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15458"/>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4EFD"/>
    <w:rsid w:val="005F5086"/>
    <w:rsid w:val="005F5324"/>
    <w:rsid w:val="005F6945"/>
    <w:rsid w:val="005F7456"/>
    <w:rsid w:val="005F7CC9"/>
    <w:rsid w:val="006006F4"/>
    <w:rsid w:val="00601386"/>
    <w:rsid w:val="00601860"/>
    <w:rsid w:val="006018FD"/>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3761"/>
    <w:rsid w:val="00635A50"/>
    <w:rsid w:val="00635D1C"/>
    <w:rsid w:val="00636881"/>
    <w:rsid w:val="00636CA2"/>
    <w:rsid w:val="00637789"/>
    <w:rsid w:val="0064020D"/>
    <w:rsid w:val="00641197"/>
    <w:rsid w:val="0064172E"/>
    <w:rsid w:val="006419E7"/>
    <w:rsid w:val="00641BCD"/>
    <w:rsid w:val="00641FFB"/>
    <w:rsid w:val="00642467"/>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0E02"/>
    <w:rsid w:val="006634A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0879"/>
    <w:rsid w:val="006A5A17"/>
    <w:rsid w:val="006A5BB5"/>
    <w:rsid w:val="006A67E1"/>
    <w:rsid w:val="006A6814"/>
    <w:rsid w:val="006B0E9F"/>
    <w:rsid w:val="006B0F0C"/>
    <w:rsid w:val="006B2E02"/>
    <w:rsid w:val="006B2E4E"/>
    <w:rsid w:val="006B5F89"/>
    <w:rsid w:val="006B636F"/>
    <w:rsid w:val="006C1633"/>
    <w:rsid w:val="006C1FDE"/>
    <w:rsid w:val="006C3B90"/>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27C60"/>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E82"/>
    <w:rsid w:val="00752F47"/>
    <w:rsid w:val="00754A3A"/>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1BDC"/>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D7EBB"/>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03A7"/>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3CD8"/>
    <w:rsid w:val="008347C9"/>
    <w:rsid w:val="00835EDC"/>
    <w:rsid w:val="00836644"/>
    <w:rsid w:val="00836BFC"/>
    <w:rsid w:val="0084168B"/>
    <w:rsid w:val="008419CA"/>
    <w:rsid w:val="00843BBC"/>
    <w:rsid w:val="00843F9B"/>
    <w:rsid w:val="00844541"/>
    <w:rsid w:val="00844C63"/>
    <w:rsid w:val="00845A29"/>
    <w:rsid w:val="0084632A"/>
    <w:rsid w:val="00847AE8"/>
    <w:rsid w:val="008500EB"/>
    <w:rsid w:val="0085047E"/>
    <w:rsid w:val="00850931"/>
    <w:rsid w:val="00851C59"/>
    <w:rsid w:val="00854685"/>
    <w:rsid w:val="00854D0E"/>
    <w:rsid w:val="00856191"/>
    <w:rsid w:val="0086617B"/>
    <w:rsid w:val="00871B6B"/>
    <w:rsid w:val="00872761"/>
    <w:rsid w:val="00873CFC"/>
    <w:rsid w:val="00874211"/>
    <w:rsid w:val="00874C91"/>
    <w:rsid w:val="00875A1B"/>
    <w:rsid w:val="00876DCB"/>
    <w:rsid w:val="00877DA7"/>
    <w:rsid w:val="00882E57"/>
    <w:rsid w:val="0088311F"/>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171A"/>
    <w:rsid w:val="008D3BE8"/>
    <w:rsid w:val="008D3CCC"/>
    <w:rsid w:val="008D4019"/>
    <w:rsid w:val="008D4305"/>
    <w:rsid w:val="008D5705"/>
    <w:rsid w:val="008D5916"/>
    <w:rsid w:val="008D5B9B"/>
    <w:rsid w:val="008D5DC3"/>
    <w:rsid w:val="008D6200"/>
    <w:rsid w:val="008D6822"/>
    <w:rsid w:val="008E00CB"/>
    <w:rsid w:val="008E12E6"/>
    <w:rsid w:val="008E3575"/>
    <w:rsid w:val="008E3AEF"/>
    <w:rsid w:val="008E48F5"/>
    <w:rsid w:val="008E5BA0"/>
    <w:rsid w:val="008E6016"/>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5E3"/>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9F7BFB"/>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57544"/>
    <w:rsid w:val="00A60945"/>
    <w:rsid w:val="00A60A57"/>
    <w:rsid w:val="00A62EDF"/>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3C27"/>
    <w:rsid w:val="00A96942"/>
    <w:rsid w:val="00A96B3D"/>
    <w:rsid w:val="00AA15DD"/>
    <w:rsid w:val="00AA17D0"/>
    <w:rsid w:val="00AA24B4"/>
    <w:rsid w:val="00AA35A2"/>
    <w:rsid w:val="00AA380E"/>
    <w:rsid w:val="00AA39CE"/>
    <w:rsid w:val="00AA3F1D"/>
    <w:rsid w:val="00AA4024"/>
    <w:rsid w:val="00AA482A"/>
    <w:rsid w:val="00AA5158"/>
    <w:rsid w:val="00AA5843"/>
    <w:rsid w:val="00AA5C69"/>
    <w:rsid w:val="00AA5E4B"/>
    <w:rsid w:val="00AA661F"/>
    <w:rsid w:val="00AA70D8"/>
    <w:rsid w:val="00AA7574"/>
    <w:rsid w:val="00AB031C"/>
    <w:rsid w:val="00AB2359"/>
    <w:rsid w:val="00AB335F"/>
    <w:rsid w:val="00AB6C86"/>
    <w:rsid w:val="00AB7A14"/>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69E"/>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430"/>
    <w:rsid w:val="00B64A24"/>
    <w:rsid w:val="00B669DA"/>
    <w:rsid w:val="00B70A83"/>
    <w:rsid w:val="00B71D40"/>
    <w:rsid w:val="00B73D59"/>
    <w:rsid w:val="00B7482D"/>
    <w:rsid w:val="00B75465"/>
    <w:rsid w:val="00B755D9"/>
    <w:rsid w:val="00B75A01"/>
    <w:rsid w:val="00B75AAC"/>
    <w:rsid w:val="00B763FC"/>
    <w:rsid w:val="00B76A72"/>
    <w:rsid w:val="00B77C08"/>
    <w:rsid w:val="00B80E42"/>
    <w:rsid w:val="00B822DB"/>
    <w:rsid w:val="00B8231C"/>
    <w:rsid w:val="00B830C0"/>
    <w:rsid w:val="00B84233"/>
    <w:rsid w:val="00B84445"/>
    <w:rsid w:val="00B85374"/>
    <w:rsid w:val="00B855DE"/>
    <w:rsid w:val="00B85817"/>
    <w:rsid w:val="00B85DC0"/>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4E4"/>
    <w:rsid w:val="00BB6656"/>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1EFA"/>
    <w:rsid w:val="00C125B6"/>
    <w:rsid w:val="00C12EE7"/>
    <w:rsid w:val="00C14481"/>
    <w:rsid w:val="00C1536F"/>
    <w:rsid w:val="00C17ECB"/>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55F70"/>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4ACD"/>
    <w:rsid w:val="00CD5BE3"/>
    <w:rsid w:val="00CD6874"/>
    <w:rsid w:val="00CD7FAB"/>
    <w:rsid w:val="00CE077C"/>
    <w:rsid w:val="00CE0DBA"/>
    <w:rsid w:val="00CE1B11"/>
    <w:rsid w:val="00CE463D"/>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254B"/>
    <w:rsid w:val="00D143E4"/>
    <w:rsid w:val="00D14510"/>
    <w:rsid w:val="00D14DC4"/>
    <w:rsid w:val="00D1574C"/>
    <w:rsid w:val="00D20F98"/>
    <w:rsid w:val="00D234EF"/>
    <w:rsid w:val="00D252B1"/>
    <w:rsid w:val="00D27E5F"/>
    <w:rsid w:val="00D300C2"/>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77484"/>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1DA5"/>
    <w:rsid w:val="00DA558B"/>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2A9"/>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6701"/>
    <w:rsid w:val="00DE71B5"/>
    <w:rsid w:val="00DF13A4"/>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17605"/>
    <w:rsid w:val="00E20BF1"/>
    <w:rsid w:val="00E22AE7"/>
    <w:rsid w:val="00E24187"/>
    <w:rsid w:val="00E268F1"/>
    <w:rsid w:val="00E3069F"/>
    <w:rsid w:val="00E30F61"/>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B43"/>
    <w:rsid w:val="00E6499C"/>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392"/>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20B2"/>
    <w:rsid w:val="00EB3BC0"/>
    <w:rsid w:val="00EB5387"/>
    <w:rsid w:val="00EB5EB6"/>
    <w:rsid w:val="00EB6F54"/>
    <w:rsid w:val="00EC2DF6"/>
    <w:rsid w:val="00EC4A0F"/>
    <w:rsid w:val="00EC6162"/>
    <w:rsid w:val="00ED190D"/>
    <w:rsid w:val="00ED23DA"/>
    <w:rsid w:val="00ED3BAF"/>
    <w:rsid w:val="00ED60CD"/>
    <w:rsid w:val="00EE0D2B"/>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219"/>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1B604A"/>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1B604A"/>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F3121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DE6701"/>
    <w:pPr>
      <w:spacing w:line="360" w:lineRule="auto"/>
      <w:jc w:val="center"/>
    </w:pPr>
    <w:rPr>
      <w:b/>
      <w:bCs/>
      <w:smallCaps/>
      <w:kern w:val="2"/>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EE0D2B"/>
    <w:pPr>
      <w:widowControl w:val="0"/>
      <w:tabs>
        <w:tab w:val="left" w:pos="360"/>
      </w:tabs>
      <w:snapToGrid w:val="0"/>
      <w:spacing w:after="120" w:line="300" w:lineRule="auto"/>
      <w:contextualSpacing/>
      <w:jc w:val="both"/>
    </w:pPr>
    <w:rPr>
      <w:kern w:val="16"/>
      <w:sz w:val="24"/>
      <w:szCs w:val="22"/>
      <w:lang w:eastAsia="en-US"/>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EE0D2B"/>
    <w:rPr>
      <w:kern w:val="16"/>
      <w:sz w:val="24"/>
      <w:szCs w:val="22"/>
      <w:lang w:eastAsia="en-US"/>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B64E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B64E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5F6945"/>
    <w:pPr>
      <w:ind w:left="420" w:hanging="420"/>
      <w:jc w:val="left"/>
    </w:pPr>
    <w:rPr>
      <w:rFonts w:asciiTheme="minorHAnsi" w:hAnsiTheme="minorHAnsi"/>
      <w:smallCaps/>
      <w:szCs w:val="20"/>
    </w:rPr>
  </w:style>
  <w:style w:type="paragraph" w:customStyle="1" w:styleId="Head1">
    <w:name w:val="Head 1"/>
    <w:basedOn w:val="Normal"/>
    <w:autoRedefine/>
    <w:uiPriority w:val="34"/>
    <w:qFormat/>
    <w:rsid w:val="00AA5E4B"/>
    <w:pPr>
      <w:numPr>
        <w:numId w:val="4"/>
      </w:numPr>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EB20B2"/>
    <w:pPr>
      <w:widowControl w:val="0"/>
      <w:numPr>
        <w:numId w:val="31"/>
      </w:numPr>
      <w:spacing w:after="6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3"/>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EE0D2B"/>
    <w:pPr>
      <w:widowControl w:val="0"/>
      <w:numPr>
        <w:numId w:val="21"/>
      </w:numPr>
      <w:tabs>
        <w:tab w:val="left" w:pos="360"/>
      </w:tabs>
      <w:spacing w:after="60"/>
      <w:ind w:left="0" w:firstLine="360"/>
      <w:jc w:val="both"/>
    </w:pPr>
    <w:rPr>
      <w:b/>
      <w:sz w:val="24"/>
      <w:lang w:eastAsia="en-US"/>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B85DC0"/>
    <w:pPr>
      <w:numPr>
        <w:numId w:val="0"/>
      </w:numPr>
      <w:jc w:val="center"/>
    </w:pPr>
    <w:rPr>
      <w:noProof/>
    </w:rPr>
  </w:style>
  <w:style w:type="paragraph" w:customStyle="1" w:styleId="ApH2">
    <w:name w:val="Ap H2"/>
    <w:basedOn w:val="Heading2"/>
    <w:autoRedefine/>
    <w:qFormat/>
    <w:rsid w:val="005531A4"/>
    <w:pPr>
      <w:numPr>
        <w:ilvl w:val="0"/>
        <w:numId w:val="24"/>
      </w:numPr>
      <w:ind w:left="360"/>
    </w:pPr>
  </w:style>
  <w:style w:type="paragraph" w:customStyle="1" w:styleId="ApH3">
    <w:name w:val="Ap H3"/>
    <w:basedOn w:val="Heading3"/>
    <w:autoRedefine/>
    <w:qFormat/>
    <w:rsid w:val="00A827AD"/>
    <w:pPr>
      <w:numPr>
        <w:ilvl w:val="0"/>
        <w:numId w:val="25"/>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A7574"/>
  </w:style>
  <w:style w:type="character" w:customStyle="1" w:styleId="spellingerror">
    <w:name w:val="spellingerror"/>
    <w:basedOn w:val="DefaultParagraphFont"/>
    <w:rsid w:val="00AA7574"/>
  </w:style>
  <w:style w:type="character" w:customStyle="1" w:styleId="eop">
    <w:name w:val="eop"/>
    <w:basedOn w:val="DefaultParagraphFont"/>
    <w:rsid w:val="00AA7574"/>
  </w:style>
  <w:style w:type="paragraph" w:customStyle="1" w:styleId="FIGURECAP0">
    <w:name w:val="FIGURE CAP."/>
    <w:next w:val="FigureCaption0"/>
    <w:link w:val="FIGURECAPChar"/>
    <w:autoRedefine/>
    <w:qFormat/>
    <w:rsid w:val="00A57544"/>
    <w:pPr>
      <w:jc w:val="center"/>
    </w:pPr>
    <w:rPr>
      <w:noProof/>
      <w:color w:val="333333"/>
      <w:szCs w:val="24"/>
      <w:lang w:eastAsia="en-US"/>
    </w:rPr>
  </w:style>
  <w:style w:type="paragraph" w:customStyle="1" w:styleId="ListofTable">
    <w:name w:val="List of Table"/>
    <w:basedOn w:val="TableHead"/>
    <w:autoRedefine/>
    <w:rsid w:val="005F6945"/>
    <w:pPr>
      <w:jc w:val="left"/>
    </w:pPr>
    <w:rPr>
      <w:rFonts w:asciiTheme="minorHAnsi" w:hAnsiTheme="minorHAnsi"/>
      <w:b w:val="0"/>
      <w:noProof/>
      <w:sz w:val="21"/>
    </w:rPr>
  </w:style>
  <w:style w:type="character" w:customStyle="1" w:styleId="FIGURECAPChar">
    <w:name w:val="FIGURE CAP. Char"/>
    <w:basedOn w:val="DefaultParagraphFont"/>
    <w:link w:val="FIGURECAP0"/>
    <w:rsid w:val="00A57544"/>
    <w:rPr>
      <w:noProof/>
      <w:color w:val="333333"/>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75860757">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1743271">
      <w:bodyDiv w:val="1"/>
      <w:marLeft w:val="0"/>
      <w:marRight w:val="0"/>
      <w:marTop w:val="0"/>
      <w:marBottom w:val="0"/>
      <w:divBdr>
        <w:top w:val="none" w:sz="0" w:space="0" w:color="auto"/>
        <w:left w:val="none" w:sz="0" w:space="0" w:color="auto"/>
        <w:bottom w:val="none" w:sz="0" w:space="0" w:color="auto"/>
        <w:right w:val="none" w:sz="0" w:space="0" w:color="auto"/>
      </w:divBdr>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88581781">
      <w:bodyDiv w:val="1"/>
      <w:marLeft w:val="0"/>
      <w:marRight w:val="0"/>
      <w:marTop w:val="0"/>
      <w:marBottom w:val="0"/>
      <w:divBdr>
        <w:top w:val="none" w:sz="0" w:space="0" w:color="auto"/>
        <w:left w:val="none" w:sz="0" w:space="0" w:color="auto"/>
        <w:bottom w:val="none" w:sz="0" w:space="0" w:color="auto"/>
        <w:right w:val="none" w:sz="0" w:space="0" w:color="auto"/>
      </w:divBdr>
      <w:divsChild>
        <w:div w:id="1617133075">
          <w:marLeft w:val="547"/>
          <w:marRight w:val="0"/>
          <w:marTop w:val="0"/>
          <w:marBottom w:val="0"/>
          <w:divBdr>
            <w:top w:val="none" w:sz="0" w:space="0" w:color="auto"/>
            <w:left w:val="none" w:sz="0" w:space="0" w:color="auto"/>
            <w:bottom w:val="none" w:sz="0" w:space="0" w:color="auto"/>
            <w:right w:val="none" w:sz="0" w:space="0" w:color="auto"/>
          </w:divBdr>
        </w:div>
      </w:divsChild>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665014165">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959726265">
      <w:bodyDiv w:val="1"/>
      <w:marLeft w:val="0"/>
      <w:marRight w:val="0"/>
      <w:marTop w:val="0"/>
      <w:marBottom w:val="0"/>
      <w:divBdr>
        <w:top w:val="none" w:sz="0" w:space="0" w:color="auto"/>
        <w:left w:val="none" w:sz="0" w:space="0" w:color="auto"/>
        <w:bottom w:val="none" w:sz="0" w:space="0" w:color="auto"/>
        <w:right w:val="none" w:sz="0" w:space="0" w:color="auto"/>
      </w:divBdr>
    </w:div>
    <w:div w:id="1969123591">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13934028">
      <w:bodyDiv w:val="1"/>
      <w:marLeft w:val="0"/>
      <w:marRight w:val="0"/>
      <w:marTop w:val="0"/>
      <w:marBottom w:val="0"/>
      <w:divBdr>
        <w:top w:val="none" w:sz="0" w:space="0" w:color="auto"/>
        <w:left w:val="none" w:sz="0" w:space="0" w:color="auto"/>
        <w:bottom w:val="none" w:sz="0" w:space="0" w:color="auto"/>
        <w:right w:val="none" w:sz="0" w:space="0" w:color="auto"/>
      </w:divBdr>
      <w:divsChild>
        <w:div w:id="174459801">
          <w:marLeft w:val="547"/>
          <w:marRight w:val="0"/>
          <w:marTop w:val="0"/>
          <w:marBottom w:val="0"/>
          <w:divBdr>
            <w:top w:val="none" w:sz="0" w:space="0" w:color="auto"/>
            <w:left w:val="none" w:sz="0" w:space="0" w:color="auto"/>
            <w:bottom w:val="none" w:sz="0" w:space="0" w:color="auto"/>
            <w:right w:val="none" w:sz="0" w:space="0" w:color="auto"/>
          </w:divBdr>
        </w:div>
      </w:divsChild>
    </w:div>
    <w:div w:id="213328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8.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www.iec.ch/tc91" TargetMode="External"/><Relationship Id="rId29" Type="http://schemas.openxmlformats.org/officeDocument/2006/relationships/image" Target="media/image16.png"/><Relationship Id="rId11" Type="http://schemas.openxmlformats.org/officeDocument/2006/relationships/image" Target="media/image2.jpe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github.com/wjwwood/serial.git" TargetMode="External"/><Relationship Id="rId45"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hyperlink" Target="http://www.iec.ch/tc2"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iec.ch/tc47"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hyperlink" Target="http://www.iec.ch/sc21a"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20" Type="http://schemas.openxmlformats.org/officeDocument/2006/relationships/image" Target="media/image7.png"/><Relationship Id="rId41" Type="http://schemas.openxmlformats.org/officeDocument/2006/relationships/image" Target="media/image27.png"/><Relationship Id="rId1" Type="http://schemas.microsoft.com/office/2006/relationships/keyMapCustomizations" Target="customizations.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auto"/>
    <w:pitch w:val="variable"/>
    <w:sig w:usb0="E00002FF" w:usb1="5000785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59CB"/>
    <w:rsid w:val="00C65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659CB"/>
    <w:rPr>
      <w:rFonts w:cs="Times New Roman"/>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DAB5D2-9612-457E-AF4B-B082C4E6E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2</TotalTime>
  <Pages>52</Pages>
  <Words>11567</Words>
  <Characters>65934</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7347</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Dada, Favour O</dc:creator>
  <cp:lastModifiedBy>Dada, Favour O</cp:lastModifiedBy>
  <cp:revision>3</cp:revision>
  <cp:lastPrinted>2012-11-01T15:56:00Z</cp:lastPrinted>
  <dcterms:created xsi:type="dcterms:W3CDTF">2019-05-18T00:59:00Z</dcterms:created>
  <dcterms:modified xsi:type="dcterms:W3CDTF">2019-05-21T00:14:00Z</dcterms:modified>
</cp:coreProperties>
</file>